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5EC890" w14:textId="01E9A3D1" w:rsidR="00C95E57" w:rsidRDefault="00C95E57" w:rsidP="00886C3E">
      <w:pPr>
        <w:pStyle w:val="Cmsor2"/>
        <w:spacing w:before="76" w:line="276" w:lineRule="auto"/>
        <w:ind w:left="0" w:right="1802" w:firstLine="0"/>
        <w:rPr>
          <w:sz w:val="44"/>
          <w:szCs w:val="44"/>
        </w:rPr>
      </w:pPr>
    </w:p>
    <w:p w14:paraId="077E0715" w14:textId="77777777" w:rsidR="00C95E57" w:rsidRDefault="00C95E57" w:rsidP="00806081">
      <w:pPr>
        <w:pStyle w:val="Cmsor2"/>
        <w:spacing w:before="76" w:line="276" w:lineRule="auto"/>
        <w:ind w:left="1324" w:right="1802" w:firstLine="0"/>
        <w:jc w:val="center"/>
        <w:rPr>
          <w:sz w:val="44"/>
          <w:szCs w:val="44"/>
        </w:rPr>
      </w:pPr>
    </w:p>
    <w:p w14:paraId="648C2C21" w14:textId="54A4EB12" w:rsidR="002E541D" w:rsidRDefault="002E541D" w:rsidP="00806081">
      <w:pPr>
        <w:pStyle w:val="Cmsor2"/>
        <w:spacing w:before="76" w:line="276" w:lineRule="auto"/>
        <w:ind w:left="1324" w:right="1802" w:firstLine="0"/>
        <w:jc w:val="center"/>
        <w:rPr>
          <w:sz w:val="44"/>
          <w:szCs w:val="44"/>
        </w:rPr>
      </w:pPr>
    </w:p>
    <w:p w14:paraId="7085DC94" w14:textId="77777777" w:rsidR="00762548" w:rsidRPr="00B97205" w:rsidRDefault="00762548" w:rsidP="00806081">
      <w:pPr>
        <w:pStyle w:val="Cmsor2"/>
        <w:spacing w:before="76" w:line="276" w:lineRule="auto"/>
        <w:ind w:left="1324" w:right="1802" w:firstLine="0"/>
        <w:jc w:val="center"/>
        <w:rPr>
          <w:sz w:val="48"/>
          <w:szCs w:val="48"/>
        </w:rPr>
      </w:pPr>
      <w:r w:rsidRPr="00B97205">
        <w:rPr>
          <w:sz w:val="48"/>
          <w:szCs w:val="48"/>
        </w:rPr>
        <w:t>Vas Megyei Szakképzési Centrum</w:t>
      </w:r>
    </w:p>
    <w:p w14:paraId="59B02513" w14:textId="77777777" w:rsidR="00BF64AB" w:rsidRDefault="00541F39" w:rsidP="00806081">
      <w:pPr>
        <w:pStyle w:val="Cmsor2"/>
        <w:spacing w:before="76" w:line="276" w:lineRule="auto"/>
        <w:ind w:left="1324" w:right="1802" w:firstLine="0"/>
        <w:jc w:val="center"/>
        <w:rPr>
          <w:sz w:val="48"/>
          <w:szCs w:val="48"/>
        </w:rPr>
      </w:pPr>
      <w:proofErr w:type="spellStart"/>
      <w:r w:rsidRPr="00B97205">
        <w:rPr>
          <w:sz w:val="48"/>
          <w:szCs w:val="48"/>
        </w:rPr>
        <w:t>Disszeminációs</w:t>
      </w:r>
      <w:proofErr w:type="spellEnd"/>
      <w:r w:rsidRPr="00B97205">
        <w:rPr>
          <w:sz w:val="48"/>
          <w:szCs w:val="48"/>
        </w:rPr>
        <w:t xml:space="preserve"> te</w:t>
      </w:r>
      <w:r w:rsidR="00BF64AB">
        <w:rPr>
          <w:sz w:val="48"/>
          <w:szCs w:val="48"/>
        </w:rPr>
        <w:t>vékenysége</w:t>
      </w:r>
    </w:p>
    <w:p w14:paraId="35DD0939" w14:textId="4C6BABF1" w:rsidR="00541F39" w:rsidRPr="004B1EC7" w:rsidRDefault="00541F39" w:rsidP="00806081">
      <w:pPr>
        <w:pStyle w:val="Cmsor2"/>
        <w:spacing w:before="76" w:line="276" w:lineRule="auto"/>
        <w:ind w:left="1324" w:right="1802" w:firstLine="0"/>
        <w:jc w:val="center"/>
      </w:pPr>
      <w:r w:rsidRPr="004B1EC7">
        <w:t xml:space="preserve"> VMSZC OID: </w:t>
      </w:r>
      <w:r w:rsidR="004B1EC7" w:rsidRPr="004B1EC7">
        <w:rPr>
          <w:color w:val="333333"/>
          <w:lang w:eastAsia="hu-HU"/>
        </w:rPr>
        <w:t>E10261696</w:t>
      </w:r>
    </w:p>
    <w:p w14:paraId="592A8D26" w14:textId="132A070D" w:rsidR="00541F39" w:rsidRDefault="009C127D" w:rsidP="00806081">
      <w:pPr>
        <w:pStyle w:val="Cmsor2"/>
        <w:spacing w:before="76" w:line="276" w:lineRule="auto"/>
        <w:ind w:left="1324" w:right="1802" w:firstLine="0"/>
        <w:jc w:val="center"/>
      </w:pPr>
      <w:hyperlink r:id="rId11" w:history="1">
        <w:r w:rsidR="00541F39" w:rsidRPr="007245B0">
          <w:rPr>
            <w:rStyle w:val="Hiperhivatkozs"/>
          </w:rPr>
          <w:t>www.vmszc.hu</w:t>
        </w:r>
      </w:hyperlink>
      <w:r w:rsidR="00541F39">
        <w:t xml:space="preserve"> </w:t>
      </w:r>
    </w:p>
    <w:p w14:paraId="4BDB2201" w14:textId="77777777" w:rsidR="00541F39" w:rsidRDefault="00541F39" w:rsidP="00806081">
      <w:pPr>
        <w:pStyle w:val="Cmsor2"/>
        <w:spacing w:before="76" w:line="276" w:lineRule="auto"/>
        <w:ind w:left="1324" w:right="1802" w:firstLine="0"/>
        <w:jc w:val="center"/>
      </w:pPr>
      <w:r>
        <w:t xml:space="preserve">2023. 06. 20. </w:t>
      </w:r>
    </w:p>
    <w:p w14:paraId="4A86E020" w14:textId="23934B84" w:rsidR="00541F39" w:rsidRDefault="00541F39" w:rsidP="00806081">
      <w:pPr>
        <w:pStyle w:val="Cmsor2"/>
        <w:spacing w:before="76" w:line="276" w:lineRule="auto"/>
        <w:ind w:left="1324" w:right="1802" w:firstLine="0"/>
        <w:jc w:val="center"/>
      </w:pPr>
      <w:r>
        <w:t xml:space="preserve">- Verzió 1.0 – </w:t>
      </w:r>
    </w:p>
    <w:p w14:paraId="42396AC7" w14:textId="77777777" w:rsidR="00E81DC2" w:rsidRDefault="00E81DC2" w:rsidP="00806081">
      <w:pPr>
        <w:pStyle w:val="Cmsor2"/>
        <w:spacing w:before="76" w:line="276" w:lineRule="auto"/>
        <w:ind w:left="1324" w:right="1802" w:firstLine="0"/>
        <w:jc w:val="center"/>
        <w:rPr>
          <w:sz w:val="40"/>
          <w:szCs w:val="40"/>
        </w:rPr>
      </w:pPr>
    </w:p>
    <w:p w14:paraId="2FC231E2" w14:textId="77777777" w:rsidR="00E81DC2" w:rsidRDefault="00E81DC2" w:rsidP="00806081">
      <w:pPr>
        <w:pStyle w:val="Cmsor2"/>
        <w:spacing w:before="76" w:line="276" w:lineRule="auto"/>
        <w:ind w:left="1324" w:right="1802" w:firstLine="0"/>
        <w:jc w:val="center"/>
        <w:rPr>
          <w:sz w:val="40"/>
          <w:szCs w:val="40"/>
        </w:rPr>
      </w:pPr>
    </w:p>
    <w:p w14:paraId="48006505" w14:textId="77777777" w:rsidR="00E81DC2" w:rsidRDefault="00E81DC2" w:rsidP="00806081">
      <w:pPr>
        <w:pStyle w:val="Cmsor2"/>
        <w:spacing w:before="76" w:line="276" w:lineRule="auto"/>
        <w:ind w:left="1324" w:right="1802" w:firstLine="0"/>
        <w:jc w:val="center"/>
        <w:rPr>
          <w:sz w:val="40"/>
          <w:szCs w:val="40"/>
        </w:rPr>
      </w:pPr>
    </w:p>
    <w:p w14:paraId="52305A51" w14:textId="77777777" w:rsidR="00E81DC2" w:rsidRDefault="00E81DC2" w:rsidP="00806081">
      <w:pPr>
        <w:pStyle w:val="Cmsor2"/>
        <w:spacing w:before="76" w:line="276" w:lineRule="auto"/>
        <w:ind w:left="1324" w:right="1802" w:firstLine="0"/>
        <w:jc w:val="center"/>
        <w:rPr>
          <w:sz w:val="40"/>
          <w:szCs w:val="40"/>
        </w:rPr>
      </w:pPr>
    </w:p>
    <w:p w14:paraId="16C38938" w14:textId="78573549" w:rsidR="00DB7193" w:rsidRDefault="00DB7193" w:rsidP="002C179C">
      <w:pPr>
        <w:rPr>
          <w:b/>
          <w:bCs/>
          <w:sz w:val="40"/>
          <w:szCs w:val="40"/>
        </w:rPr>
      </w:pPr>
    </w:p>
    <w:p w14:paraId="44A421C3" w14:textId="77777777" w:rsidR="00886C3E" w:rsidRDefault="00886C3E" w:rsidP="002C179C">
      <w:pPr>
        <w:rPr>
          <w:sz w:val="24"/>
          <w:szCs w:val="24"/>
        </w:rPr>
      </w:pPr>
    </w:p>
    <w:p w14:paraId="23BFB477" w14:textId="77777777" w:rsidR="00C95E57" w:rsidRPr="00B97205" w:rsidRDefault="00C95E57" w:rsidP="002C179C">
      <w:pPr>
        <w:rPr>
          <w:color w:val="000000" w:themeColor="text1"/>
          <w:sz w:val="32"/>
          <w:szCs w:val="32"/>
        </w:rPr>
      </w:pPr>
    </w:p>
    <w:p w14:paraId="6673F1F2" w14:textId="76B288B4" w:rsidR="00DB7193" w:rsidRPr="00B97205" w:rsidRDefault="00DB7193" w:rsidP="00B97205">
      <w:pPr>
        <w:jc w:val="center"/>
        <w:rPr>
          <w:b/>
          <w:color w:val="000000" w:themeColor="text1"/>
          <w:sz w:val="32"/>
          <w:szCs w:val="32"/>
        </w:rPr>
      </w:pPr>
      <w:r w:rsidRPr="00B97205">
        <w:rPr>
          <w:b/>
          <w:color w:val="000000" w:themeColor="text1"/>
          <w:sz w:val="32"/>
          <w:szCs w:val="32"/>
        </w:rPr>
        <w:t xml:space="preserve">A Vas Megyei Szakképzés Centrum </w:t>
      </w:r>
      <w:r w:rsidR="00F2404E" w:rsidRPr="00B97205">
        <w:rPr>
          <w:b/>
          <w:color w:val="000000" w:themeColor="text1"/>
          <w:sz w:val="32"/>
          <w:szCs w:val="32"/>
        </w:rPr>
        <w:t>(</w:t>
      </w:r>
      <w:r w:rsidRPr="00B97205">
        <w:rPr>
          <w:b/>
          <w:color w:val="000000" w:themeColor="text1"/>
          <w:sz w:val="32"/>
          <w:szCs w:val="32"/>
        </w:rPr>
        <w:t xml:space="preserve">9700 Szombathely, </w:t>
      </w:r>
      <w:proofErr w:type="spellStart"/>
      <w:r w:rsidRPr="00B97205">
        <w:rPr>
          <w:b/>
          <w:color w:val="000000" w:themeColor="text1"/>
          <w:sz w:val="32"/>
          <w:szCs w:val="32"/>
        </w:rPr>
        <w:t>Akacs</w:t>
      </w:r>
      <w:proofErr w:type="spellEnd"/>
      <w:r w:rsidRPr="00B97205">
        <w:rPr>
          <w:b/>
          <w:color w:val="000000" w:themeColor="text1"/>
          <w:sz w:val="32"/>
          <w:szCs w:val="32"/>
        </w:rPr>
        <w:t xml:space="preserve"> Mihály utca 8-10.</w:t>
      </w:r>
      <w:r w:rsidR="00B97205">
        <w:rPr>
          <w:b/>
          <w:color w:val="000000" w:themeColor="text1"/>
          <w:sz w:val="32"/>
          <w:szCs w:val="32"/>
        </w:rPr>
        <w:t>) intézményei</w:t>
      </w:r>
    </w:p>
    <w:p w14:paraId="25129CED" w14:textId="67B01393" w:rsidR="00DB7193" w:rsidRPr="00EA6FC8" w:rsidRDefault="00DB7193" w:rsidP="002C179C">
      <w:pPr>
        <w:rPr>
          <w:color w:val="000000" w:themeColor="text1"/>
          <w:sz w:val="24"/>
          <w:szCs w:val="24"/>
        </w:rPr>
      </w:pPr>
    </w:p>
    <w:tbl>
      <w:tblPr>
        <w:tblW w:w="4904" w:type="pct"/>
        <w:tblInd w:w="18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6"/>
        <w:gridCol w:w="9509"/>
        <w:gridCol w:w="4493"/>
      </w:tblGrid>
      <w:tr w:rsidR="00DB7193" w:rsidRPr="00EA6FC8" w14:paraId="7683E44F" w14:textId="77777777" w:rsidTr="00275677">
        <w:trPr>
          <w:cantSplit/>
          <w:trHeight w:val="467"/>
        </w:trPr>
        <w:tc>
          <w:tcPr>
            <w:tcW w:w="31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1AF4E1" w14:textId="77777777" w:rsidR="00DB7193" w:rsidRPr="00EA6FC8" w:rsidRDefault="00DB7193" w:rsidP="002C179C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8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315233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Vas Megyei SZC Eötvös Loránd Szakképző Iskola 181101</w:t>
            </w:r>
          </w:p>
        </w:tc>
        <w:tc>
          <w:tcPr>
            <w:tcW w:w="150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2B4F08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500 Celldömölk, Sági utca 65.</w:t>
            </w:r>
          </w:p>
        </w:tc>
      </w:tr>
      <w:tr w:rsidR="00DB7193" w:rsidRPr="00EA6FC8" w14:paraId="3796F8CC" w14:textId="77777777" w:rsidTr="00275677">
        <w:trPr>
          <w:cantSplit/>
          <w:trHeight w:val="416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DA9506" w14:textId="77777777" w:rsidR="00DB7193" w:rsidRPr="00EA6FC8" w:rsidRDefault="00DB7193" w:rsidP="002C179C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93D76E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Vas Megyei SZC Hefele Menyhért Szakképző Iskola 181102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BC5F0B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700 Szombathely, Szent Márton utca 77.</w:t>
            </w:r>
          </w:p>
        </w:tc>
      </w:tr>
      <w:tr w:rsidR="00DB7193" w:rsidRPr="00EA6FC8" w14:paraId="2250FDF7" w14:textId="77777777" w:rsidTr="00275677">
        <w:trPr>
          <w:cantSplit/>
          <w:trHeight w:val="395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D36EBF" w14:textId="77777777" w:rsidR="00DB7193" w:rsidRPr="00EA6FC8" w:rsidRDefault="00DB7193" w:rsidP="002C179C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4C578D" w14:textId="4C54021D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 xml:space="preserve">Vas Megyei SZC Nádasdy Tamás Technikum és </w:t>
            </w:r>
            <w:r w:rsidR="00F96A4A" w:rsidRPr="00EA6FC8">
              <w:rPr>
                <w:color w:val="000000" w:themeColor="text1"/>
                <w:sz w:val="24"/>
                <w:szCs w:val="24"/>
              </w:rPr>
              <w:t>K</w:t>
            </w:r>
            <w:r w:rsidRPr="00EA6FC8">
              <w:rPr>
                <w:color w:val="000000" w:themeColor="text1"/>
                <w:sz w:val="24"/>
                <w:szCs w:val="24"/>
              </w:rPr>
              <w:t>ollégium 181103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C77E9D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735 Csepreg, Rákóczi Ferenc utca 13-15.</w:t>
            </w:r>
          </w:p>
        </w:tc>
      </w:tr>
      <w:tr w:rsidR="00DB7193" w:rsidRPr="00EA6FC8" w14:paraId="742DD419" w14:textId="77777777" w:rsidTr="00275677">
        <w:trPr>
          <w:cantSplit/>
          <w:trHeight w:val="403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2BB7A9" w14:textId="77777777" w:rsidR="00DB7193" w:rsidRPr="00EA6FC8" w:rsidRDefault="00DB7193" w:rsidP="002C179C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319A72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 xml:space="preserve">Vas Megyei SZC </w:t>
            </w:r>
            <w:proofErr w:type="spellStart"/>
            <w:r w:rsidRPr="00EA6FC8">
              <w:rPr>
                <w:color w:val="000000" w:themeColor="text1"/>
                <w:sz w:val="24"/>
                <w:szCs w:val="24"/>
              </w:rPr>
              <w:t>Rázsó</w:t>
            </w:r>
            <w:proofErr w:type="spellEnd"/>
            <w:r w:rsidRPr="00EA6FC8">
              <w:rPr>
                <w:color w:val="000000" w:themeColor="text1"/>
                <w:sz w:val="24"/>
                <w:szCs w:val="24"/>
              </w:rPr>
              <w:t xml:space="preserve"> Imre Technikum 181104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FEEF43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900 Körmend, Rákóczi Ferenc utca 2.</w:t>
            </w:r>
          </w:p>
        </w:tc>
      </w:tr>
      <w:tr w:rsidR="00DB7193" w:rsidRPr="00EA6FC8" w14:paraId="299F19B0" w14:textId="77777777" w:rsidTr="00275677">
        <w:trPr>
          <w:cantSplit/>
          <w:trHeight w:val="407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2EBF77" w14:textId="77777777" w:rsidR="00DB7193" w:rsidRPr="00EA6FC8" w:rsidRDefault="00DB7193" w:rsidP="00FF1AA1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73FFCA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Vas Megyei SZC III. Béla Technikum 181105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28ADC4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970 Szentgotthárd, Honvéd utca 10.</w:t>
            </w:r>
          </w:p>
        </w:tc>
      </w:tr>
      <w:tr w:rsidR="00DB7193" w:rsidRPr="00EA6FC8" w14:paraId="11B69686" w14:textId="77777777" w:rsidTr="00275677">
        <w:trPr>
          <w:cantSplit/>
          <w:trHeight w:val="399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A9348D" w14:textId="77777777" w:rsidR="00DB7193" w:rsidRPr="00EA6FC8" w:rsidRDefault="00DB7193" w:rsidP="00FF1AA1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51E73B" w14:textId="4DE1FE35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 xml:space="preserve">Vas Megyei SZC Puskás Tivadar Szakképző Iskola </w:t>
            </w:r>
            <w:r w:rsidR="00F96A4A" w:rsidRPr="00EA6FC8">
              <w:rPr>
                <w:color w:val="000000" w:themeColor="text1"/>
                <w:sz w:val="24"/>
                <w:szCs w:val="24"/>
              </w:rPr>
              <w:t xml:space="preserve">és </w:t>
            </w:r>
            <w:r w:rsidRPr="00EA6FC8">
              <w:rPr>
                <w:color w:val="000000" w:themeColor="text1"/>
                <w:sz w:val="24"/>
                <w:szCs w:val="24"/>
              </w:rPr>
              <w:t>Kollégium 181106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208C64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700 Szombathely, Petőfi Sándor utca 1.</w:t>
            </w:r>
          </w:p>
        </w:tc>
      </w:tr>
      <w:tr w:rsidR="00DB7193" w:rsidRPr="00EA6FC8" w14:paraId="6D34A1B7" w14:textId="77777777" w:rsidTr="00275677">
        <w:trPr>
          <w:cantSplit/>
          <w:trHeight w:val="263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B93D04" w14:textId="77777777" w:rsidR="00DB7193" w:rsidRPr="00EA6FC8" w:rsidRDefault="00DB7193" w:rsidP="00FF1AA1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668DFA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Vas Megyei SZC Gépipari és Informatikai Technikum 181107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61B39F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 xml:space="preserve">9700 Szombathely, </w:t>
            </w:r>
            <w:proofErr w:type="spellStart"/>
            <w:r w:rsidRPr="00EA6FC8">
              <w:rPr>
                <w:color w:val="000000" w:themeColor="text1"/>
                <w:sz w:val="24"/>
                <w:szCs w:val="24"/>
              </w:rPr>
              <w:t>Rohonci</w:t>
            </w:r>
            <w:proofErr w:type="spellEnd"/>
            <w:r w:rsidRPr="00EA6FC8">
              <w:rPr>
                <w:color w:val="000000" w:themeColor="text1"/>
                <w:sz w:val="24"/>
                <w:szCs w:val="24"/>
              </w:rPr>
              <w:t xml:space="preserve"> út 1.</w:t>
            </w:r>
          </w:p>
        </w:tc>
      </w:tr>
      <w:tr w:rsidR="00DB7193" w:rsidRPr="00EA6FC8" w14:paraId="237E8939" w14:textId="77777777" w:rsidTr="00275677">
        <w:trPr>
          <w:cantSplit/>
          <w:trHeight w:val="297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2CEA36" w14:textId="77777777" w:rsidR="00DB7193" w:rsidRPr="00EA6FC8" w:rsidRDefault="00DB7193" w:rsidP="00FF1AA1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21CF7E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Vas Megyei SZC Savaria</w:t>
            </w:r>
            <w:r w:rsidR="00CB0271" w:rsidRPr="00EA6FC8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EA6FC8">
              <w:rPr>
                <w:color w:val="000000" w:themeColor="text1"/>
                <w:sz w:val="24"/>
                <w:szCs w:val="24"/>
              </w:rPr>
              <w:t>Technikum és Kollégium 181108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21DF40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700 Szombathely, Hadnagy utca 1.</w:t>
            </w:r>
          </w:p>
        </w:tc>
      </w:tr>
      <w:tr w:rsidR="00DB7193" w:rsidRPr="00EA6FC8" w14:paraId="021FE4BD" w14:textId="77777777" w:rsidTr="00275677">
        <w:trPr>
          <w:cantSplit/>
          <w:trHeight w:val="332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6303A2" w14:textId="77777777" w:rsidR="00DB7193" w:rsidRPr="00EA6FC8" w:rsidRDefault="00DB7193" w:rsidP="00FF1AA1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8F32F9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Vas Megyei SZC Barabás György Műszaki Szakképző Iskola 181109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A33B1F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600 Sárvár, Kisfaludy Sándor utca 2/</w:t>
            </w:r>
            <w:proofErr w:type="gramStart"/>
            <w:r w:rsidRPr="00EA6FC8">
              <w:rPr>
                <w:color w:val="000000" w:themeColor="text1"/>
                <w:sz w:val="24"/>
                <w:szCs w:val="24"/>
              </w:rPr>
              <w:t>A</w:t>
            </w:r>
            <w:proofErr w:type="gramEnd"/>
          </w:p>
        </w:tc>
      </w:tr>
      <w:tr w:rsidR="00DB7193" w:rsidRPr="00EA6FC8" w14:paraId="3C5B7719" w14:textId="77777777" w:rsidTr="00275677">
        <w:trPr>
          <w:cantSplit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96DD49" w14:textId="77777777" w:rsidR="00DB7193" w:rsidRPr="00EA6FC8" w:rsidRDefault="00DB7193" w:rsidP="00FF1AA1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B3FCF5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Vas Megyei SZC Horváth Boldizsár Közgazdasági és Informatikai Technikum 181110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FC1FC4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700 Szombathely, Zrínyi Ilona utca 12.</w:t>
            </w:r>
          </w:p>
        </w:tc>
      </w:tr>
      <w:tr w:rsidR="00DB7193" w:rsidRPr="00EA6FC8" w14:paraId="0F557A54" w14:textId="77777777" w:rsidTr="00275677">
        <w:trPr>
          <w:cantSplit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F4CC35" w14:textId="77777777" w:rsidR="00DB7193" w:rsidRPr="00EA6FC8" w:rsidRDefault="00DB7193" w:rsidP="00FF1AA1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4AC3BB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Vas Megyei SZC Kereskedelmi és Vendéglátó Technikum és Kollégium 181111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43926E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700 Szombathely, Nagykar utca 1-3.</w:t>
            </w:r>
          </w:p>
        </w:tc>
      </w:tr>
      <w:tr w:rsidR="00DB7193" w:rsidRPr="00EA6FC8" w14:paraId="411CD0B0" w14:textId="77777777" w:rsidTr="00275677">
        <w:trPr>
          <w:cantSplit/>
          <w:trHeight w:val="291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429F5D" w14:textId="77777777" w:rsidR="00DB7193" w:rsidRPr="00EA6FC8" w:rsidRDefault="00DB7193" w:rsidP="00FF1AA1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E88B20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 xml:space="preserve">Vas Megyei SZC </w:t>
            </w:r>
            <w:proofErr w:type="spellStart"/>
            <w:r w:rsidRPr="00EA6FC8">
              <w:rPr>
                <w:color w:val="000000" w:themeColor="text1"/>
                <w:sz w:val="24"/>
                <w:szCs w:val="24"/>
              </w:rPr>
              <w:t>Oladi</w:t>
            </w:r>
            <w:proofErr w:type="spellEnd"/>
            <w:r w:rsidRPr="00EA6FC8">
              <w:rPr>
                <w:color w:val="000000" w:themeColor="text1"/>
                <w:sz w:val="24"/>
                <w:szCs w:val="24"/>
              </w:rPr>
              <w:t xml:space="preserve"> Technikum 181112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2E2A61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700 Szombathely, Simon István utca 2-6.</w:t>
            </w:r>
          </w:p>
        </w:tc>
      </w:tr>
      <w:tr w:rsidR="00DB7193" w:rsidRPr="00EA6FC8" w14:paraId="709810FB" w14:textId="77777777" w:rsidTr="00275677">
        <w:trPr>
          <w:cantSplit/>
          <w:trHeight w:val="453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EB6C0" w14:textId="77777777" w:rsidR="00DB7193" w:rsidRPr="00EA6FC8" w:rsidRDefault="00DB7193" w:rsidP="00FF1AA1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3589D0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Vas Megyei SZC Sárvári Turisztikai Technikum 181114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F4D4E4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600 Sárvár, Móricz Zsigmond utca 2.</w:t>
            </w:r>
          </w:p>
        </w:tc>
      </w:tr>
      <w:tr w:rsidR="00DB7193" w:rsidRPr="004B1EC7" w14:paraId="78D3FB26" w14:textId="77777777" w:rsidTr="00275677">
        <w:trPr>
          <w:cantSplit/>
          <w:trHeight w:val="403"/>
        </w:trPr>
        <w:tc>
          <w:tcPr>
            <w:tcW w:w="31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D06B71" w14:textId="77777777" w:rsidR="00DB7193" w:rsidRPr="00EA6FC8" w:rsidRDefault="00DB7193" w:rsidP="00FF1AA1">
            <w:pPr>
              <w:spacing w:before="80" w:line="256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31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B68414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Vas Megyei SZC Tinódi Sebestyén Gimnázium 181119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F5A551" w14:textId="77777777" w:rsidR="00DB7193" w:rsidRPr="00EA6FC8" w:rsidRDefault="00DB7193" w:rsidP="00275677">
            <w:pPr>
              <w:spacing w:line="256" w:lineRule="auto"/>
              <w:rPr>
                <w:color w:val="000000" w:themeColor="text1"/>
                <w:sz w:val="24"/>
                <w:szCs w:val="24"/>
              </w:rPr>
            </w:pPr>
            <w:r w:rsidRPr="00EA6FC8">
              <w:rPr>
                <w:color w:val="000000" w:themeColor="text1"/>
                <w:sz w:val="24"/>
                <w:szCs w:val="24"/>
              </w:rPr>
              <w:t>9600 Sárvár, Móricz Zsigmond utca 2.</w:t>
            </w:r>
          </w:p>
        </w:tc>
      </w:tr>
    </w:tbl>
    <w:p w14:paraId="7ED8C27C" w14:textId="4AAE2A95" w:rsidR="00FF1AA1" w:rsidRDefault="00FF1AA1" w:rsidP="00B97205">
      <w:pPr>
        <w:pStyle w:val="Szvegtrzs"/>
        <w:spacing w:before="10"/>
        <w:ind w:left="0"/>
        <w:rPr>
          <w:sz w:val="52"/>
        </w:rPr>
      </w:pPr>
    </w:p>
    <w:tbl>
      <w:tblPr>
        <w:tblW w:w="5162" w:type="pct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6"/>
        <w:gridCol w:w="3000"/>
        <w:gridCol w:w="1928"/>
        <w:gridCol w:w="7317"/>
        <w:gridCol w:w="1522"/>
      </w:tblGrid>
      <w:tr w:rsidR="00FF1AA1" w:rsidRPr="00EA6FC8" w14:paraId="658384C1" w14:textId="77777777" w:rsidTr="00D417F1">
        <w:trPr>
          <w:trHeight w:val="1284"/>
        </w:trPr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28953DB7" w14:textId="77777777" w:rsidR="00FF1AA1" w:rsidRPr="00EA6FC8" w:rsidRDefault="00FF1AA1" w:rsidP="00FF1AA1">
            <w:pPr>
              <w:widowControl/>
              <w:autoSpaceDE/>
              <w:autoSpaceDN/>
              <w:jc w:val="center"/>
              <w:rPr>
                <w:b/>
                <w:bCs/>
                <w:color w:val="333333"/>
                <w:lang w:eastAsia="hu-HU"/>
              </w:rPr>
            </w:pPr>
            <w:r w:rsidRPr="00EA6FC8">
              <w:rPr>
                <w:b/>
                <w:bCs/>
                <w:color w:val="333333"/>
                <w:lang w:eastAsia="hu-HU"/>
              </w:rPr>
              <w:lastRenderedPageBreak/>
              <w:t>OID azonosító</w:t>
            </w:r>
          </w:p>
        </w:tc>
        <w:tc>
          <w:tcPr>
            <w:tcW w:w="9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006D711F" w14:textId="77777777" w:rsidR="00FF1AA1" w:rsidRPr="00EA6FC8" w:rsidRDefault="00FF1AA1" w:rsidP="00FF1AA1">
            <w:pPr>
              <w:widowControl/>
              <w:autoSpaceDE/>
              <w:autoSpaceDN/>
              <w:jc w:val="center"/>
              <w:rPr>
                <w:b/>
                <w:bCs/>
                <w:color w:val="333333"/>
                <w:lang w:eastAsia="hu-HU"/>
              </w:rPr>
            </w:pPr>
            <w:r w:rsidRPr="00EA6FC8">
              <w:rPr>
                <w:b/>
                <w:bCs/>
                <w:color w:val="333333"/>
                <w:lang w:eastAsia="hu-HU"/>
              </w:rPr>
              <w:t>Szervezet / intézmény azonosítója</w:t>
            </w:r>
          </w:p>
        </w:tc>
        <w:tc>
          <w:tcPr>
            <w:tcW w:w="6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01996B5C" w14:textId="77777777" w:rsidR="00FF1AA1" w:rsidRPr="00EA6FC8" w:rsidRDefault="00FF1AA1" w:rsidP="00FF1AA1">
            <w:pPr>
              <w:widowControl/>
              <w:autoSpaceDE/>
              <w:autoSpaceDN/>
              <w:jc w:val="center"/>
              <w:rPr>
                <w:b/>
                <w:bCs/>
                <w:color w:val="333333"/>
                <w:lang w:eastAsia="hu-HU"/>
              </w:rPr>
            </w:pPr>
            <w:r w:rsidRPr="00EA6FC8">
              <w:rPr>
                <w:b/>
                <w:bCs/>
                <w:color w:val="333333"/>
                <w:lang w:eastAsia="hu-HU"/>
              </w:rPr>
              <w:t>Szervezet / Intézmény szerepe az ERASMUS+ mobilitásban</w:t>
            </w:r>
          </w:p>
        </w:tc>
        <w:tc>
          <w:tcPr>
            <w:tcW w:w="23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75B86BA1" w14:textId="77777777" w:rsidR="00FF1AA1" w:rsidRPr="00EA6FC8" w:rsidRDefault="00FF1AA1" w:rsidP="00FF1AA1">
            <w:pPr>
              <w:widowControl/>
              <w:autoSpaceDE/>
              <w:autoSpaceDN/>
              <w:jc w:val="center"/>
              <w:rPr>
                <w:b/>
                <w:bCs/>
                <w:color w:val="333333"/>
                <w:lang w:eastAsia="hu-HU"/>
              </w:rPr>
            </w:pPr>
            <w:r w:rsidRPr="00EA6FC8">
              <w:rPr>
                <w:b/>
                <w:bCs/>
                <w:color w:val="333333"/>
                <w:lang w:eastAsia="hu-HU"/>
              </w:rPr>
              <w:t>Hivatalos név</w:t>
            </w:r>
          </w:p>
        </w:tc>
        <w:tc>
          <w:tcPr>
            <w:tcW w:w="4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3F060891" w14:textId="77777777" w:rsidR="00FF1AA1" w:rsidRPr="00EA6FC8" w:rsidRDefault="00FF1AA1" w:rsidP="00FF1AA1">
            <w:pPr>
              <w:widowControl/>
              <w:autoSpaceDE/>
              <w:autoSpaceDN/>
              <w:jc w:val="center"/>
              <w:rPr>
                <w:b/>
                <w:bCs/>
                <w:color w:val="333333"/>
                <w:lang w:eastAsia="hu-HU"/>
              </w:rPr>
            </w:pPr>
            <w:r w:rsidRPr="00EA6FC8">
              <w:rPr>
                <w:b/>
                <w:bCs/>
                <w:color w:val="333333"/>
                <w:lang w:eastAsia="hu-HU"/>
              </w:rPr>
              <w:t>Település</w:t>
            </w:r>
          </w:p>
        </w:tc>
      </w:tr>
      <w:tr w:rsidR="00FF1AA1" w:rsidRPr="00EA6FC8" w14:paraId="04AFB571" w14:textId="77777777" w:rsidTr="007A2DF7">
        <w:trPr>
          <w:trHeight w:val="498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8D767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261696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C447C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02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C407C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Konzorciumvezető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2A897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akképzési Centr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A9700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zombathely</w:t>
            </w:r>
          </w:p>
        </w:tc>
      </w:tr>
      <w:tr w:rsidR="00FF1AA1" w:rsidRPr="00EA6FC8" w14:paraId="0446425A" w14:textId="77777777" w:rsidTr="007A2DF7">
        <w:trPr>
          <w:trHeight w:val="404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06CBE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270958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893CF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03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B3D6B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02E2E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Kereskedelmi és Vendéglátó Technikum és Kollégi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85B61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zombathely</w:t>
            </w:r>
          </w:p>
        </w:tc>
      </w:tr>
      <w:tr w:rsidR="00FF1AA1" w:rsidRPr="00EA6FC8" w14:paraId="11F3BEFA" w14:textId="77777777" w:rsidTr="007A2DF7">
        <w:trPr>
          <w:trHeight w:val="469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C2D52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270978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371B9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04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E92FE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9DC96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Eötvös Loránd Szakképző Iskola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036D0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Celldömölk</w:t>
            </w:r>
          </w:p>
        </w:tc>
      </w:tr>
      <w:tr w:rsidR="00FF1AA1" w:rsidRPr="00EA6FC8" w14:paraId="47B8E625" w14:textId="77777777" w:rsidTr="007A2DF7">
        <w:trPr>
          <w:trHeight w:val="418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2487F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270983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41B82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05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02F3B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0BE95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Savaria Technikum és Kollégi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C0CEE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zombathely</w:t>
            </w:r>
          </w:p>
        </w:tc>
      </w:tr>
      <w:tr w:rsidR="00FF1AA1" w:rsidRPr="00EA6FC8" w14:paraId="47730BD0" w14:textId="77777777" w:rsidTr="007A2DF7">
        <w:trPr>
          <w:trHeight w:val="424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1F18F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001718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CC5CE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06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D34EC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40757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Barabás György Műszaki Szakképző Iskola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A8AFF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árvár</w:t>
            </w:r>
          </w:p>
        </w:tc>
      </w:tr>
      <w:tr w:rsidR="00FF1AA1" w:rsidRPr="00EA6FC8" w14:paraId="1AA4C69D" w14:textId="77777777" w:rsidTr="007A2DF7">
        <w:trPr>
          <w:trHeight w:val="385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906BA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119808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3D115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07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8DF5A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D7FE5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Hefele Menyhért Szakképző Iskola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06C39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zombathely</w:t>
            </w:r>
          </w:p>
        </w:tc>
      </w:tr>
      <w:tr w:rsidR="00FF1AA1" w:rsidRPr="00EA6FC8" w14:paraId="06A8074B" w14:textId="77777777" w:rsidTr="007A2DF7">
        <w:trPr>
          <w:trHeight w:val="433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42AE9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126098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EF720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08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B4F3B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B64A6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Horváth Boldizsár Közgazdasági és Informatikai Technik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10274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zombathely</w:t>
            </w:r>
          </w:p>
        </w:tc>
      </w:tr>
      <w:tr w:rsidR="00FF1AA1" w:rsidRPr="00EA6FC8" w14:paraId="177CCB55" w14:textId="77777777" w:rsidTr="007A2DF7">
        <w:trPr>
          <w:trHeight w:val="426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C71FA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096291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D8AB0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09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E8058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E73ED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Puskás Tivadar Szakképző Iskola és Kollégi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241A3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zombathely</w:t>
            </w:r>
          </w:p>
        </w:tc>
      </w:tr>
      <w:tr w:rsidR="00FF1AA1" w:rsidRPr="00EA6FC8" w14:paraId="6AD6FAA4" w14:textId="77777777" w:rsidTr="007A2DF7">
        <w:trPr>
          <w:trHeight w:val="418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12970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271331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F71F3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1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33CF6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6805C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Sárvári Tinódi Gimnázi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71ED8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árvár</w:t>
            </w:r>
          </w:p>
        </w:tc>
      </w:tr>
      <w:tr w:rsidR="00FF1AA1" w:rsidRPr="00EA6FC8" w14:paraId="492C932D" w14:textId="77777777" w:rsidTr="007A2DF7">
        <w:trPr>
          <w:trHeight w:val="424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A4BEE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149055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FC819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11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C2A5F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23655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III. Béla Technikum és Kollégi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B4115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zentgotthárd</w:t>
            </w:r>
          </w:p>
        </w:tc>
      </w:tr>
      <w:tr w:rsidR="00FF1AA1" w:rsidRPr="00EA6FC8" w14:paraId="5C9ABCCF" w14:textId="77777777" w:rsidTr="007A2DF7">
        <w:trPr>
          <w:trHeight w:val="430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7094D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230367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CB4A6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12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B30CE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C02EA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 xml:space="preserve">Vas Megyei SZC </w:t>
            </w:r>
            <w:proofErr w:type="spellStart"/>
            <w:r w:rsidRPr="00EA6FC8">
              <w:rPr>
                <w:color w:val="333333"/>
                <w:lang w:eastAsia="hu-HU"/>
              </w:rPr>
              <w:t>Oladi</w:t>
            </w:r>
            <w:proofErr w:type="spellEnd"/>
            <w:r w:rsidRPr="00EA6FC8">
              <w:rPr>
                <w:color w:val="333333"/>
                <w:lang w:eastAsia="hu-HU"/>
              </w:rPr>
              <w:t xml:space="preserve"> Technik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887B4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zombathely</w:t>
            </w:r>
          </w:p>
        </w:tc>
      </w:tr>
      <w:tr w:rsidR="00FF1AA1" w:rsidRPr="00EA6FC8" w14:paraId="1602E71F" w14:textId="77777777" w:rsidTr="007A2DF7">
        <w:trPr>
          <w:trHeight w:val="408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A48C9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162404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71CF7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13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EF051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6434B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Nádasdy Tamás Technikum és Kollégi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0755B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Csepreg</w:t>
            </w:r>
          </w:p>
        </w:tc>
      </w:tr>
      <w:tr w:rsidR="00FF1AA1" w:rsidRPr="00EA6FC8" w14:paraId="484284C0" w14:textId="77777777" w:rsidTr="007A2DF7">
        <w:trPr>
          <w:trHeight w:val="428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9598C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272891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CF5B3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14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AA374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D614C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 xml:space="preserve">Vas Megyei SZC </w:t>
            </w:r>
            <w:proofErr w:type="spellStart"/>
            <w:r w:rsidRPr="00EA6FC8">
              <w:rPr>
                <w:color w:val="333333"/>
                <w:lang w:eastAsia="hu-HU"/>
              </w:rPr>
              <w:t>Rázsó</w:t>
            </w:r>
            <w:proofErr w:type="spellEnd"/>
            <w:r w:rsidRPr="00EA6FC8">
              <w:rPr>
                <w:color w:val="333333"/>
                <w:lang w:eastAsia="hu-HU"/>
              </w:rPr>
              <w:t xml:space="preserve"> Imre Technik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A7760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Körmend</w:t>
            </w:r>
          </w:p>
        </w:tc>
      </w:tr>
      <w:tr w:rsidR="00FF1AA1" w:rsidRPr="00EA6FC8" w14:paraId="206FB0CB" w14:textId="77777777" w:rsidTr="007A2DF7">
        <w:trPr>
          <w:trHeight w:val="565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BA2BA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004077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E7F66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15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A7759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15E95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Sárvári Turisztikai Technik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65E63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árvár</w:t>
            </w:r>
          </w:p>
        </w:tc>
      </w:tr>
      <w:tr w:rsidR="00FF1AA1" w:rsidRPr="00EA6FC8" w14:paraId="71BDCD43" w14:textId="77777777" w:rsidTr="007A2DF7">
        <w:trPr>
          <w:trHeight w:val="480"/>
        </w:trPr>
        <w:tc>
          <w:tcPr>
            <w:tcW w:w="6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E1164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E10078916</w:t>
            </w: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E2BA2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05487-ORG-00016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C9488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proofErr w:type="gramStart"/>
            <w:r w:rsidRPr="00EA6FC8">
              <w:rPr>
                <w:color w:val="333333"/>
                <w:lang w:eastAsia="hu-HU"/>
              </w:rPr>
              <w:t>Konzorciumi</w:t>
            </w:r>
            <w:proofErr w:type="gramEnd"/>
            <w:r w:rsidRPr="00EA6FC8">
              <w:rPr>
                <w:color w:val="333333"/>
                <w:lang w:eastAsia="hu-HU"/>
              </w:rPr>
              <w:t xml:space="preserve"> tag</w:t>
            </w:r>
          </w:p>
        </w:tc>
        <w:tc>
          <w:tcPr>
            <w:tcW w:w="2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B0577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Vas Megyei SZC Gépipari és Informatikai Technikum</w:t>
            </w: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D7AD3" w14:textId="77777777" w:rsidR="00FF1AA1" w:rsidRPr="00EA6FC8" w:rsidRDefault="00FF1AA1" w:rsidP="00275677">
            <w:pPr>
              <w:widowControl/>
              <w:autoSpaceDE/>
              <w:autoSpaceDN/>
              <w:rPr>
                <w:color w:val="333333"/>
                <w:lang w:eastAsia="hu-HU"/>
              </w:rPr>
            </w:pPr>
            <w:r w:rsidRPr="00EA6FC8">
              <w:rPr>
                <w:color w:val="333333"/>
                <w:lang w:eastAsia="hu-HU"/>
              </w:rPr>
              <w:t>Szombathely</w:t>
            </w:r>
          </w:p>
        </w:tc>
      </w:tr>
    </w:tbl>
    <w:p w14:paraId="5D7820B5" w14:textId="17D27968" w:rsidR="00FF1AA1" w:rsidRDefault="00FF1AA1" w:rsidP="00FF1AA1">
      <w:pPr>
        <w:pStyle w:val="Szvegtrzs"/>
        <w:spacing w:before="10"/>
        <w:ind w:left="0"/>
        <w:jc w:val="center"/>
        <w:rPr>
          <w:sz w:val="52"/>
        </w:rPr>
      </w:pPr>
    </w:p>
    <w:p w14:paraId="5E6A2188" w14:textId="77777777" w:rsidR="00FF1AA1" w:rsidRDefault="00FF1AA1" w:rsidP="00FF1AA1">
      <w:pPr>
        <w:pStyle w:val="Szvegtrzs"/>
        <w:spacing w:before="10"/>
        <w:ind w:left="0"/>
        <w:jc w:val="center"/>
        <w:rPr>
          <w:sz w:val="52"/>
        </w:rPr>
      </w:pPr>
    </w:p>
    <w:p w14:paraId="69F7B8A1" w14:textId="0AAD1B62" w:rsidR="00C95E57" w:rsidRPr="00B97205" w:rsidRDefault="00C95E57" w:rsidP="00FF1AA1">
      <w:pPr>
        <w:jc w:val="center"/>
        <w:rPr>
          <w:b/>
          <w:sz w:val="36"/>
          <w:szCs w:val="36"/>
        </w:rPr>
      </w:pPr>
      <w:proofErr w:type="spellStart"/>
      <w:r w:rsidRPr="00B97205">
        <w:rPr>
          <w:b/>
          <w:sz w:val="36"/>
          <w:szCs w:val="36"/>
        </w:rPr>
        <w:t>Disszemináció</w:t>
      </w:r>
      <w:proofErr w:type="spellEnd"/>
    </w:p>
    <w:p w14:paraId="2E002497" w14:textId="52F0126C" w:rsidR="00867481" w:rsidRPr="00EA6FC8" w:rsidRDefault="00867481" w:rsidP="00FF1AA1">
      <w:pPr>
        <w:jc w:val="center"/>
        <w:rPr>
          <w:sz w:val="28"/>
          <w:szCs w:val="28"/>
        </w:rPr>
      </w:pPr>
      <w:r w:rsidRPr="00EA6FC8">
        <w:rPr>
          <w:noProof/>
          <w:lang w:eastAsia="hu-HU"/>
        </w:rPr>
        <w:drawing>
          <wp:inline distT="0" distB="0" distL="0" distR="0" wp14:anchorId="3542E2DE" wp14:editId="5F296AB9">
            <wp:extent cx="5543550" cy="2876550"/>
            <wp:effectExtent l="0" t="0" r="0" b="0"/>
            <wp:docPr id="9" name="Kép 9" descr="https://lh3.googleusercontent.com/7y37p0Ujxx6kmOGqZYm0wSKx7diisLjhF9-9Oc348nh15zQQqxHZ-mGc1bgQtU-MZDn4oYPJHnzQU82792FD1nxjZrXh6Igoavm4ip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7y37p0Ujxx6kmOGqZYm0wSKx7diisLjhF9-9Oc348nh15zQQqxHZ-mGc1bgQtU-MZDn4oYPJHnzQU82792FD1nxjZrXh6Igoavm4ip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A73C7" w14:textId="00884AB3" w:rsidR="00544942" w:rsidRPr="00EA6FC8" w:rsidRDefault="00867481" w:rsidP="00FF1AA1">
      <w:pPr>
        <w:jc w:val="center"/>
        <w:rPr>
          <w:sz w:val="20"/>
          <w:szCs w:val="20"/>
        </w:rPr>
      </w:pPr>
      <w:r w:rsidRPr="00EA6FC8">
        <w:rPr>
          <w:sz w:val="20"/>
          <w:szCs w:val="20"/>
        </w:rPr>
        <w:t>Forrás: Blog.hu</w:t>
      </w:r>
    </w:p>
    <w:p w14:paraId="07A6662F" w14:textId="15AAD28C" w:rsidR="00FF1AA1" w:rsidRPr="00EA6FC8" w:rsidRDefault="00FF1AA1" w:rsidP="00FF1AA1">
      <w:pPr>
        <w:jc w:val="center"/>
      </w:pPr>
    </w:p>
    <w:p w14:paraId="555C100D" w14:textId="47E093FB" w:rsidR="00FF1AA1" w:rsidRPr="00EA6FC8" w:rsidRDefault="00FF1AA1" w:rsidP="00FF1AA1">
      <w:pPr>
        <w:jc w:val="center"/>
      </w:pPr>
    </w:p>
    <w:p w14:paraId="0D99F0D5" w14:textId="65B8DD64" w:rsidR="00FF1AA1" w:rsidRPr="00EA6FC8" w:rsidRDefault="00FF1AA1" w:rsidP="00FF1AA1">
      <w:pPr>
        <w:jc w:val="center"/>
      </w:pPr>
    </w:p>
    <w:p w14:paraId="00122025" w14:textId="5267E49C" w:rsidR="00FF1AA1" w:rsidRPr="00EA6FC8" w:rsidRDefault="00FF1AA1" w:rsidP="00FF1AA1">
      <w:pPr>
        <w:jc w:val="center"/>
      </w:pPr>
    </w:p>
    <w:p w14:paraId="76BA2536" w14:textId="77777777" w:rsidR="00FF1AA1" w:rsidRPr="00EA6FC8" w:rsidRDefault="00FF1AA1" w:rsidP="00FF1AA1">
      <w:pPr>
        <w:jc w:val="center"/>
      </w:pPr>
    </w:p>
    <w:p w14:paraId="4201A6C6" w14:textId="77777777" w:rsidR="006F0FBD" w:rsidRPr="00EA6FC8" w:rsidRDefault="006F0FBD" w:rsidP="00FF1AA1">
      <w:pPr>
        <w:jc w:val="center"/>
      </w:pPr>
    </w:p>
    <w:p w14:paraId="0CF6176A" w14:textId="4FF6D021" w:rsidR="00544942" w:rsidRPr="00B97205" w:rsidRDefault="00FF1AA1" w:rsidP="00FF1AA1">
      <w:pPr>
        <w:pStyle w:val="Szvegtrzs"/>
        <w:spacing w:before="165" w:line="259" w:lineRule="auto"/>
        <w:ind w:left="0"/>
        <w:jc w:val="center"/>
        <w:rPr>
          <w:b/>
          <w:sz w:val="32"/>
          <w:szCs w:val="32"/>
        </w:rPr>
      </w:pPr>
      <w:proofErr w:type="spellStart"/>
      <w:r w:rsidRPr="00B97205">
        <w:rPr>
          <w:b/>
          <w:sz w:val="32"/>
          <w:szCs w:val="32"/>
        </w:rPr>
        <w:lastRenderedPageBreak/>
        <w:t>Disszemináció</w:t>
      </w:r>
      <w:proofErr w:type="spellEnd"/>
      <w:r w:rsidR="00544942" w:rsidRPr="00B97205">
        <w:rPr>
          <w:b/>
          <w:sz w:val="32"/>
          <w:szCs w:val="32"/>
        </w:rPr>
        <w:t xml:space="preserve"> 5 </w:t>
      </w:r>
      <w:proofErr w:type="spellStart"/>
      <w:r w:rsidR="00544942" w:rsidRPr="00B97205">
        <w:rPr>
          <w:b/>
          <w:sz w:val="32"/>
          <w:szCs w:val="32"/>
        </w:rPr>
        <w:t>W</w:t>
      </w:r>
      <w:r w:rsidR="00737CBD">
        <w:rPr>
          <w:b/>
          <w:sz w:val="32"/>
          <w:szCs w:val="32"/>
        </w:rPr>
        <w:t>s</w:t>
      </w:r>
      <w:proofErr w:type="spellEnd"/>
      <w:r w:rsidR="00544942" w:rsidRPr="00B97205">
        <w:rPr>
          <w:b/>
          <w:sz w:val="32"/>
          <w:szCs w:val="32"/>
        </w:rPr>
        <w:t xml:space="preserve"> modell alapján</w:t>
      </w:r>
    </w:p>
    <w:p w14:paraId="1C616E71" w14:textId="22788027" w:rsidR="00D61CE7" w:rsidRPr="00EA6FC8" w:rsidRDefault="00544942" w:rsidP="00FF1AA1">
      <w:pPr>
        <w:pStyle w:val="Szvegtrzs"/>
        <w:spacing w:before="165" w:line="259" w:lineRule="auto"/>
        <w:ind w:left="0"/>
        <w:jc w:val="center"/>
      </w:pPr>
      <w:r w:rsidRPr="00EA6FC8">
        <w:rPr>
          <w:noProof/>
          <w:lang w:eastAsia="hu-HU"/>
        </w:rPr>
        <w:drawing>
          <wp:inline distT="0" distB="0" distL="0" distR="0" wp14:anchorId="03D9257F" wp14:editId="26D47CFB">
            <wp:extent cx="5191125" cy="4498659"/>
            <wp:effectExtent l="0" t="0" r="0" b="0"/>
            <wp:docPr id="5" name="Kép 5" descr="https://lh3.googleusercontent.com/ehbeP-JkZklssfrqqIKzklYgkoF8vJ4ekSp_rBgcb-U9M6d8GXfmNd3lxZcmikrIKhaDSG_HXv910dbCSThwgR5xdo969swYP6B6GVK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ehbeP-JkZklssfrqqIKzklYgkoF8vJ4ekSp_rBgcb-U9M6d8GXfmNd3lxZcmikrIKhaDSG_HXv910dbCSThwgR5xdo969swYP6B6GVKo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50" cy="4522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B9A04" w14:textId="2A8145D9" w:rsidR="00FF1AA1" w:rsidRPr="007A2DF7" w:rsidRDefault="00EA6FC8" w:rsidP="00EA6FC8">
      <w:pPr>
        <w:pStyle w:val="Szvegtrzs"/>
        <w:spacing w:before="165" w:line="259" w:lineRule="auto"/>
        <w:ind w:left="3600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    </w:t>
      </w:r>
      <w:r w:rsidR="00F731D5">
        <w:rPr>
          <w:color w:val="000000" w:themeColor="text1"/>
          <w:sz w:val="20"/>
          <w:szCs w:val="20"/>
        </w:rPr>
        <w:t xml:space="preserve">  </w:t>
      </w:r>
      <w:r>
        <w:rPr>
          <w:color w:val="000000" w:themeColor="text1"/>
          <w:sz w:val="20"/>
          <w:szCs w:val="20"/>
        </w:rPr>
        <w:t xml:space="preserve">  </w:t>
      </w:r>
      <w:r w:rsidR="006F0FBD" w:rsidRPr="00EA6FC8">
        <w:rPr>
          <w:color w:val="000000" w:themeColor="text1"/>
          <w:sz w:val="20"/>
          <w:szCs w:val="20"/>
        </w:rPr>
        <w:t>Forrás: stockfresh.com</w:t>
      </w:r>
    </w:p>
    <w:p w14:paraId="3D9EFC75" w14:textId="77777777" w:rsidR="006F0FBD" w:rsidRPr="00B300D6" w:rsidRDefault="006F0FBD" w:rsidP="00FF1AA1">
      <w:pPr>
        <w:pStyle w:val="Szvegtrzs"/>
        <w:spacing w:before="1"/>
        <w:ind w:left="348"/>
        <w:jc w:val="both"/>
      </w:pPr>
      <w:r>
        <w:rPr>
          <w:b/>
        </w:rPr>
        <w:lastRenderedPageBreak/>
        <w:t>Miért</w:t>
      </w:r>
      <w:r w:rsidRPr="00B300D6">
        <w:rPr>
          <w:b/>
          <w:spacing w:val="-3"/>
        </w:rPr>
        <w:t xml:space="preserve"> </w:t>
      </w:r>
      <w:r w:rsidRPr="00B300D6">
        <w:t>terjesszük</w:t>
      </w:r>
      <w:r w:rsidRPr="00B300D6">
        <w:rPr>
          <w:spacing w:val="-6"/>
        </w:rPr>
        <w:t xml:space="preserve"> </w:t>
      </w:r>
      <w:r w:rsidRPr="00B300D6">
        <w:t>a</w:t>
      </w:r>
      <w:r w:rsidRPr="00B300D6">
        <w:rPr>
          <w:spacing w:val="-5"/>
        </w:rPr>
        <w:t xml:space="preserve"> </w:t>
      </w:r>
      <w:r w:rsidRPr="00B300D6">
        <w:t>projekt</w:t>
      </w:r>
      <w:r w:rsidRPr="00B300D6">
        <w:rPr>
          <w:spacing w:val="-4"/>
        </w:rPr>
        <w:t xml:space="preserve"> </w:t>
      </w:r>
      <w:r w:rsidRPr="00B300D6">
        <w:rPr>
          <w:spacing w:val="-2"/>
        </w:rPr>
        <w:t>eredményeit?</w:t>
      </w:r>
    </w:p>
    <w:p w14:paraId="1747E847" w14:textId="77777777" w:rsidR="006F0FBD" w:rsidRPr="00B300D6" w:rsidRDefault="006F0FBD" w:rsidP="00FF1AA1">
      <w:pPr>
        <w:pStyle w:val="Listaszerbekezds"/>
        <w:numPr>
          <w:ilvl w:val="0"/>
          <w:numId w:val="26"/>
        </w:numPr>
        <w:tabs>
          <w:tab w:val="left" w:pos="1094"/>
        </w:tabs>
        <w:spacing w:before="183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tudatosság-növelés</w:t>
      </w:r>
      <w:r w:rsidRPr="00B300D6">
        <w:rPr>
          <w:spacing w:val="-10"/>
          <w:sz w:val="24"/>
          <w:szCs w:val="24"/>
        </w:rPr>
        <w:t xml:space="preserve"> </w:t>
      </w:r>
      <w:r w:rsidRPr="00B300D6">
        <w:rPr>
          <w:spacing w:val="-2"/>
          <w:sz w:val="24"/>
          <w:szCs w:val="24"/>
        </w:rPr>
        <w:t>miatt;</w:t>
      </w:r>
    </w:p>
    <w:p w14:paraId="3CA6A21E" w14:textId="77777777" w:rsidR="006F0FBD" w:rsidRPr="00B300D6" w:rsidRDefault="006F0FBD" w:rsidP="00FF1AA1">
      <w:pPr>
        <w:pStyle w:val="Listaszerbekezds"/>
        <w:numPr>
          <w:ilvl w:val="0"/>
          <w:numId w:val="26"/>
        </w:numPr>
        <w:tabs>
          <w:tab w:val="left" w:pos="1094"/>
        </w:tabs>
        <w:spacing w:before="21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a</w:t>
      </w:r>
      <w:r w:rsidRPr="00B300D6">
        <w:rPr>
          <w:spacing w:val="-7"/>
          <w:sz w:val="24"/>
          <w:szCs w:val="24"/>
        </w:rPr>
        <w:t xml:space="preserve"> </w:t>
      </w:r>
      <w:r w:rsidRPr="00B300D6">
        <w:rPr>
          <w:sz w:val="24"/>
          <w:szCs w:val="24"/>
        </w:rPr>
        <w:t>projekt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hatása</w:t>
      </w:r>
      <w:r w:rsidRPr="00B300D6">
        <w:rPr>
          <w:spacing w:val="-2"/>
          <w:sz w:val="24"/>
          <w:szCs w:val="24"/>
        </w:rPr>
        <w:t xml:space="preserve"> </w:t>
      </w:r>
      <w:r w:rsidRPr="00B300D6">
        <w:rPr>
          <w:sz w:val="24"/>
          <w:szCs w:val="24"/>
        </w:rPr>
        <w:t>így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még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nagyobb</w:t>
      </w:r>
      <w:r w:rsidRPr="00B300D6">
        <w:rPr>
          <w:spacing w:val="-2"/>
          <w:sz w:val="24"/>
          <w:szCs w:val="24"/>
        </w:rPr>
        <w:t xml:space="preserve"> lehet;</w:t>
      </w:r>
    </w:p>
    <w:p w14:paraId="5FA626D2" w14:textId="77777777" w:rsidR="006F0FBD" w:rsidRPr="00B300D6" w:rsidRDefault="006F0FBD" w:rsidP="00FF1AA1">
      <w:pPr>
        <w:pStyle w:val="Listaszerbekezds"/>
        <w:numPr>
          <w:ilvl w:val="0"/>
          <w:numId w:val="26"/>
        </w:numPr>
        <w:tabs>
          <w:tab w:val="left" w:pos="1094"/>
        </w:tabs>
        <w:spacing w:before="21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a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célcsoportokat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és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z w:val="24"/>
          <w:szCs w:val="24"/>
        </w:rPr>
        <w:t>az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érintetteket</w:t>
      </w:r>
      <w:r w:rsidRPr="00B300D6">
        <w:rPr>
          <w:spacing w:val="-1"/>
          <w:sz w:val="24"/>
          <w:szCs w:val="24"/>
        </w:rPr>
        <w:t xml:space="preserve"> </w:t>
      </w:r>
      <w:r w:rsidRPr="00B300D6">
        <w:rPr>
          <w:sz w:val="24"/>
          <w:szCs w:val="24"/>
        </w:rPr>
        <w:t>így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jobban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be</w:t>
      </w:r>
      <w:r w:rsidRPr="00B300D6">
        <w:rPr>
          <w:spacing w:val="-1"/>
          <w:sz w:val="24"/>
          <w:szCs w:val="24"/>
        </w:rPr>
        <w:t xml:space="preserve"> </w:t>
      </w:r>
      <w:r w:rsidRPr="00B300D6">
        <w:rPr>
          <w:sz w:val="24"/>
          <w:szCs w:val="24"/>
        </w:rPr>
        <w:t>lehet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pacing w:val="-2"/>
          <w:sz w:val="24"/>
          <w:szCs w:val="24"/>
        </w:rPr>
        <w:t>vonni;</w:t>
      </w:r>
    </w:p>
    <w:p w14:paraId="042C42E6" w14:textId="77777777" w:rsidR="006F0FBD" w:rsidRPr="00B300D6" w:rsidRDefault="006F0FBD" w:rsidP="00FF1AA1">
      <w:pPr>
        <w:pStyle w:val="Listaszerbekezds"/>
        <w:numPr>
          <w:ilvl w:val="0"/>
          <w:numId w:val="26"/>
        </w:numPr>
        <w:tabs>
          <w:tab w:val="left" w:pos="1094"/>
        </w:tabs>
        <w:spacing w:before="20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egy</w:t>
      </w:r>
      <w:r w:rsidRPr="00B300D6">
        <w:rPr>
          <w:spacing w:val="-9"/>
          <w:sz w:val="24"/>
          <w:szCs w:val="24"/>
        </w:rPr>
        <w:t xml:space="preserve"> </w:t>
      </w:r>
      <w:r w:rsidRPr="00B300D6">
        <w:rPr>
          <w:sz w:val="24"/>
          <w:szCs w:val="24"/>
        </w:rPr>
        <w:t>megoldás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z w:val="24"/>
          <w:szCs w:val="24"/>
        </w:rPr>
        <w:t>vagy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tudás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megosztása</w:t>
      </w:r>
      <w:r w:rsidRPr="00B300D6">
        <w:rPr>
          <w:spacing w:val="-6"/>
          <w:sz w:val="24"/>
          <w:szCs w:val="24"/>
        </w:rPr>
        <w:t xml:space="preserve"> </w:t>
      </w:r>
      <w:r w:rsidRPr="00B300D6">
        <w:rPr>
          <w:sz w:val="24"/>
          <w:szCs w:val="24"/>
        </w:rPr>
        <w:t>mások</w:t>
      </w:r>
      <w:r w:rsidRPr="00B300D6">
        <w:rPr>
          <w:spacing w:val="-6"/>
          <w:sz w:val="24"/>
          <w:szCs w:val="24"/>
        </w:rPr>
        <w:t xml:space="preserve"> </w:t>
      </w:r>
      <w:r w:rsidRPr="00B300D6">
        <w:rPr>
          <w:sz w:val="24"/>
          <w:szCs w:val="24"/>
        </w:rPr>
        <w:t>hasznára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pacing w:val="-2"/>
          <w:sz w:val="24"/>
          <w:szCs w:val="24"/>
        </w:rPr>
        <w:t>lehet;</w:t>
      </w:r>
    </w:p>
    <w:p w14:paraId="310F27A7" w14:textId="77777777" w:rsidR="006F0FBD" w:rsidRPr="00B300D6" w:rsidRDefault="006F0FBD" w:rsidP="00FF1AA1">
      <w:pPr>
        <w:pStyle w:val="Listaszerbekezds"/>
        <w:numPr>
          <w:ilvl w:val="0"/>
          <w:numId w:val="26"/>
        </w:numPr>
        <w:tabs>
          <w:tab w:val="left" w:pos="1094"/>
        </w:tabs>
        <w:spacing w:before="21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hatással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lehet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a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szakpolitikára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és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a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pacing w:val="-2"/>
          <w:sz w:val="24"/>
          <w:szCs w:val="24"/>
        </w:rPr>
        <w:t>gyakorlatra;</w:t>
      </w:r>
    </w:p>
    <w:p w14:paraId="2D71110E" w14:textId="77777777" w:rsidR="006F0FBD" w:rsidRPr="00B300D6" w:rsidRDefault="006F0FBD" w:rsidP="00FF1AA1">
      <w:pPr>
        <w:pStyle w:val="Listaszerbekezds"/>
        <w:numPr>
          <w:ilvl w:val="0"/>
          <w:numId w:val="26"/>
        </w:numPr>
        <w:tabs>
          <w:tab w:val="left" w:pos="1094"/>
        </w:tabs>
        <w:spacing w:before="23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új</w:t>
      </w:r>
      <w:r w:rsidRPr="00B300D6">
        <w:rPr>
          <w:spacing w:val="-8"/>
          <w:sz w:val="24"/>
          <w:szCs w:val="24"/>
        </w:rPr>
        <w:t xml:space="preserve"> </w:t>
      </w:r>
      <w:r w:rsidRPr="00B300D6">
        <w:rPr>
          <w:sz w:val="24"/>
          <w:szCs w:val="24"/>
        </w:rPr>
        <w:t>kapcsolatokat</w:t>
      </w:r>
      <w:r w:rsidRPr="00B300D6">
        <w:rPr>
          <w:spacing w:val="-9"/>
          <w:sz w:val="24"/>
          <w:szCs w:val="24"/>
        </w:rPr>
        <w:t xml:space="preserve"> </w:t>
      </w:r>
      <w:r w:rsidRPr="00B300D6">
        <w:rPr>
          <w:sz w:val="24"/>
          <w:szCs w:val="24"/>
        </w:rPr>
        <w:t>alakíthatunk</w:t>
      </w:r>
      <w:r w:rsidRPr="00B300D6">
        <w:rPr>
          <w:spacing w:val="-8"/>
          <w:sz w:val="24"/>
          <w:szCs w:val="24"/>
        </w:rPr>
        <w:t xml:space="preserve"> </w:t>
      </w:r>
      <w:r w:rsidRPr="00B300D6">
        <w:rPr>
          <w:spacing w:val="-5"/>
          <w:sz w:val="24"/>
          <w:szCs w:val="24"/>
        </w:rPr>
        <w:t>ki.</w:t>
      </w:r>
    </w:p>
    <w:p w14:paraId="65A80254" w14:textId="77777777" w:rsidR="006F0FBD" w:rsidRPr="00B300D6" w:rsidRDefault="006F0FBD" w:rsidP="00FF1AA1">
      <w:pPr>
        <w:pStyle w:val="Szvegtrzs"/>
        <w:spacing w:before="5"/>
        <w:ind w:left="1068"/>
        <w:jc w:val="both"/>
      </w:pPr>
    </w:p>
    <w:p w14:paraId="796E2BDA" w14:textId="45B2E703" w:rsidR="006F0FBD" w:rsidRDefault="006F0FBD" w:rsidP="00FF1AA1">
      <w:pPr>
        <w:spacing w:before="1"/>
        <w:ind w:left="348"/>
        <w:jc w:val="both"/>
        <w:rPr>
          <w:spacing w:val="-4"/>
          <w:sz w:val="24"/>
          <w:szCs w:val="24"/>
        </w:rPr>
      </w:pPr>
      <w:r>
        <w:rPr>
          <w:b/>
          <w:sz w:val="24"/>
          <w:szCs w:val="24"/>
        </w:rPr>
        <w:t>Mit</w:t>
      </w:r>
      <w:r w:rsidRPr="00B300D6">
        <w:rPr>
          <w:b/>
          <w:spacing w:val="-4"/>
          <w:sz w:val="24"/>
          <w:szCs w:val="24"/>
        </w:rPr>
        <w:t xml:space="preserve"> </w:t>
      </w:r>
      <w:proofErr w:type="spellStart"/>
      <w:r w:rsidRPr="00B300D6">
        <w:rPr>
          <w:sz w:val="24"/>
          <w:szCs w:val="24"/>
        </w:rPr>
        <w:t>osszunk</w:t>
      </w:r>
      <w:proofErr w:type="spellEnd"/>
      <w:r w:rsidRPr="00B300D6">
        <w:rPr>
          <w:spacing w:val="-4"/>
          <w:sz w:val="24"/>
          <w:szCs w:val="24"/>
        </w:rPr>
        <w:t xml:space="preserve"> meg?</w:t>
      </w:r>
    </w:p>
    <w:p w14:paraId="7B554783" w14:textId="11A55C3C" w:rsidR="0083334A" w:rsidRDefault="0083334A" w:rsidP="00FF1AA1">
      <w:pPr>
        <w:spacing w:before="1"/>
        <w:ind w:left="348"/>
        <w:jc w:val="both"/>
        <w:rPr>
          <w:sz w:val="24"/>
          <w:szCs w:val="24"/>
        </w:rPr>
      </w:pPr>
    </w:p>
    <w:p w14:paraId="0FD03627" w14:textId="1E638A8A" w:rsidR="0083334A" w:rsidRPr="00B300D6" w:rsidRDefault="0083334A" w:rsidP="00FF1AA1">
      <w:pPr>
        <w:spacing w:before="1"/>
        <w:ind w:left="348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12953426" w14:textId="7EA5DA81" w:rsidR="006F0FBD" w:rsidRPr="00B300D6" w:rsidRDefault="006F0FBD" w:rsidP="00FF1AA1">
      <w:pPr>
        <w:pStyle w:val="Szvegtrzs"/>
        <w:numPr>
          <w:ilvl w:val="0"/>
          <w:numId w:val="27"/>
        </w:numPr>
        <w:spacing w:before="184" w:line="263" w:lineRule="exact"/>
        <w:ind w:left="952" w:right="268"/>
        <w:jc w:val="both"/>
      </w:pPr>
      <w:r w:rsidRPr="005D6F2A">
        <w:rPr>
          <w:u w:val="single"/>
        </w:rPr>
        <w:t>Kézzelfogható</w:t>
      </w:r>
      <w:r w:rsidRPr="005D6F2A">
        <w:rPr>
          <w:spacing w:val="-3"/>
          <w:u w:val="single"/>
        </w:rPr>
        <w:t xml:space="preserve"> </w:t>
      </w:r>
      <w:r w:rsidRPr="005D6F2A">
        <w:rPr>
          <w:u w:val="single"/>
        </w:rPr>
        <w:t>eredményeket</w:t>
      </w:r>
      <w:r w:rsidRPr="00B300D6">
        <w:t>:</w:t>
      </w:r>
      <w:r w:rsidRPr="00B300D6">
        <w:rPr>
          <w:spacing w:val="-3"/>
        </w:rPr>
        <w:t xml:space="preserve"> </w:t>
      </w:r>
      <w:r w:rsidRPr="00B300D6">
        <w:t>például</w:t>
      </w:r>
      <w:r w:rsidRPr="00B300D6">
        <w:rPr>
          <w:spacing w:val="-6"/>
        </w:rPr>
        <w:t xml:space="preserve"> </w:t>
      </w:r>
      <w:r w:rsidRPr="00B300D6">
        <w:t>egy</w:t>
      </w:r>
      <w:r w:rsidRPr="00B300D6">
        <w:rPr>
          <w:spacing w:val="-4"/>
        </w:rPr>
        <w:t xml:space="preserve"> </w:t>
      </w:r>
      <w:r w:rsidRPr="00B300D6">
        <w:t>jól</w:t>
      </w:r>
      <w:r w:rsidRPr="00B300D6">
        <w:rPr>
          <w:spacing w:val="-5"/>
        </w:rPr>
        <w:t xml:space="preserve"> </w:t>
      </w:r>
      <w:r w:rsidRPr="00B300D6">
        <w:t>működő</w:t>
      </w:r>
      <w:r w:rsidRPr="00B300D6">
        <w:rPr>
          <w:spacing w:val="-3"/>
        </w:rPr>
        <w:t xml:space="preserve"> </w:t>
      </w:r>
      <w:r w:rsidRPr="00B300D6">
        <w:t>eljárást</w:t>
      </w:r>
      <w:r w:rsidRPr="00B300D6">
        <w:rPr>
          <w:spacing w:val="-4"/>
        </w:rPr>
        <w:t xml:space="preserve"> </w:t>
      </w:r>
      <w:r w:rsidRPr="00B300D6">
        <w:t>egy</w:t>
      </w:r>
      <w:r w:rsidRPr="00B300D6">
        <w:rPr>
          <w:spacing w:val="-4"/>
        </w:rPr>
        <w:t xml:space="preserve"> </w:t>
      </w:r>
      <w:r w:rsidRPr="00B300D6">
        <w:t xml:space="preserve">adott </w:t>
      </w:r>
      <w:proofErr w:type="gramStart"/>
      <w:r w:rsidRPr="00B300D6">
        <w:t>probléma</w:t>
      </w:r>
      <w:proofErr w:type="gramEnd"/>
      <w:r w:rsidRPr="00B300D6">
        <w:t xml:space="preserve"> megoldására; gyakorlati eszközt vagy terméket (pl. kiadvány); kutatási beszámolókat és tanulmányokat; jó gyakorlatokat és esettanulmányokat;</w:t>
      </w:r>
      <w:r w:rsidRPr="00B300D6">
        <w:rPr>
          <w:spacing w:val="-11"/>
        </w:rPr>
        <w:t xml:space="preserve"> </w:t>
      </w:r>
      <w:r w:rsidRPr="00B300D6">
        <w:t>értékelő</w:t>
      </w:r>
      <w:r w:rsidRPr="00B300D6">
        <w:rPr>
          <w:spacing w:val="-7"/>
        </w:rPr>
        <w:t xml:space="preserve"> </w:t>
      </w:r>
      <w:r w:rsidRPr="00B300D6">
        <w:t>beszámolókat;</w:t>
      </w:r>
      <w:r w:rsidRPr="00B300D6">
        <w:rPr>
          <w:spacing w:val="-9"/>
        </w:rPr>
        <w:t xml:space="preserve"> </w:t>
      </w:r>
      <w:r w:rsidRPr="00B300D6">
        <w:t>hírlevelet</w:t>
      </w:r>
      <w:r w:rsidRPr="00B300D6">
        <w:rPr>
          <w:spacing w:val="-8"/>
        </w:rPr>
        <w:t xml:space="preserve"> </w:t>
      </w:r>
      <w:r w:rsidRPr="00B300D6">
        <w:t>vagy</w:t>
      </w:r>
      <w:r w:rsidRPr="00B300D6">
        <w:rPr>
          <w:spacing w:val="-7"/>
        </w:rPr>
        <w:t xml:space="preserve"> </w:t>
      </w:r>
      <w:r w:rsidRPr="00B300D6">
        <w:rPr>
          <w:spacing w:val="-2"/>
        </w:rPr>
        <w:t>szóróanyagot.</w:t>
      </w:r>
    </w:p>
    <w:p w14:paraId="42E3E540" w14:textId="3F0A9FCD" w:rsidR="006F0FBD" w:rsidRPr="00B300D6" w:rsidRDefault="006F0FBD" w:rsidP="00FF1AA1">
      <w:pPr>
        <w:pStyle w:val="Szvegtrzs"/>
        <w:numPr>
          <w:ilvl w:val="0"/>
          <w:numId w:val="27"/>
        </w:numPr>
        <w:spacing w:before="1" w:line="256" w:lineRule="auto"/>
        <w:ind w:left="952" w:right="268"/>
        <w:jc w:val="both"/>
      </w:pPr>
      <w:r w:rsidRPr="005D6F2A">
        <w:rPr>
          <w:u w:val="single"/>
        </w:rPr>
        <w:t>Nem</w:t>
      </w:r>
      <w:r w:rsidRPr="005D6F2A">
        <w:rPr>
          <w:spacing w:val="-5"/>
          <w:u w:val="single"/>
        </w:rPr>
        <w:t xml:space="preserve"> </w:t>
      </w:r>
      <w:r w:rsidRPr="005D6F2A">
        <w:rPr>
          <w:u w:val="single"/>
        </w:rPr>
        <w:t>kézzelfogható</w:t>
      </w:r>
      <w:r w:rsidRPr="005D6F2A">
        <w:rPr>
          <w:spacing w:val="-3"/>
          <w:u w:val="single"/>
        </w:rPr>
        <w:t xml:space="preserve"> </w:t>
      </w:r>
      <w:r w:rsidRPr="005D6F2A">
        <w:rPr>
          <w:u w:val="single"/>
        </w:rPr>
        <w:t>eredményeket</w:t>
      </w:r>
      <w:r w:rsidRPr="00B300D6">
        <w:t>:</w:t>
      </w:r>
      <w:r w:rsidRPr="00B300D6">
        <w:rPr>
          <w:spacing w:val="-4"/>
        </w:rPr>
        <w:t xml:space="preserve"> </w:t>
      </w:r>
      <w:r w:rsidRPr="00B300D6">
        <w:t>például</w:t>
      </w:r>
      <w:r w:rsidRPr="00B300D6">
        <w:rPr>
          <w:spacing w:val="-5"/>
        </w:rPr>
        <w:t xml:space="preserve"> </w:t>
      </w:r>
      <w:r w:rsidRPr="00B300D6">
        <w:t>a</w:t>
      </w:r>
      <w:r w:rsidRPr="00B300D6">
        <w:rPr>
          <w:spacing w:val="-5"/>
        </w:rPr>
        <w:t xml:space="preserve"> </w:t>
      </w:r>
      <w:r w:rsidRPr="00B300D6">
        <w:t>résztvevők</w:t>
      </w:r>
      <w:r w:rsidRPr="00B300D6">
        <w:rPr>
          <w:spacing w:val="-5"/>
        </w:rPr>
        <w:t xml:space="preserve"> </w:t>
      </w:r>
      <w:r w:rsidRPr="00B300D6">
        <w:t>által</w:t>
      </w:r>
      <w:r w:rsidRPr="00B300D6">
        <w:rPr>
          <w:spacing w:val="-3"/>
        </w:rPr>
        <w:t xml:space="preserve"> </w:t>
      </w:r>
      <w:r w:rsidRPr="00B300D6">
        <w:t>elsajátított tudást vagy tapasztalatot; nagyobb kulturális tudatosság elérését a résztvevőkben;</w:t>
      </w:r>
      <w:r w:rsidRPr="00B300D6">
        <w:rPr>
          <w:spacing w:val="-4"/>
        </w:rPr>
        <w:t xml:space="preserve"> </w:t>
      </w:r>
      <w:r w:rsidRPr="00B300D6">
        <w:t>idegen</w:t>
      </w:r>
      <w:r w:rsidRPr="00B300D6">
        <w:rPr>
          <w:spacing w:val="-6"/>
        </w:rPr>
        <w:t xml:space="preserve"> </w:t>
      </w:r>
      <w:r w:rsidRPr="00B300D6">
        <w:t>nyelv</w:t>
      </w:r>
      <w:r w:rsidRPr="00B300D6">
        <w:rPr>
          <w:spacing w:val="-6"/>
        </w:rPr>
        <w:t xml:space="preserve"> </w:t>
      </w:r>
      <w:r w:rsidRPr="00B300D6">
        <w:t>elsajátítása.</w:t>
      </w:r>
      <w:r w:rsidRPr="00B300D6">
        <w:rPr>
          <w:spacing w:val="-5"/>
        </w:rPr>
        <w:t xml:space="preserve"> </w:t>
      </w:r>
      <w:r w:rsidRPr="00B300D6">
        <w:t>Ezek</w:t>
      </w:r>
      <w:r w:rsidRPr="00B300D6">
        <w:rPr>
          <w:spacing w:val="-6"/>
        </w:rPr>
        <w:t xml:space="preserve"> </w:t>
      </w:r>
      <w:r w:rsidRPr="00B300D6">
        <w:t>nehezebben</w:t>
      </w:r>
      <w:r w:rsidRPr="00B300D6">
        <w:rPr>
          <w:spacing w:val="-5"/>
        </w:rPr>
        <w:t xml:space="preserve"> </w:t>
      </w:r>
      <w:r w:rsidRPr="00B300D6">
        <w:t>mérhetők,</w:t>
      </w:r>
      <w:r w:rsidRPr="00B300D6">
        <w:rPr>
          <w:spacing w:val="-6"/>
        </w:rPr>
        <w:t xml:space="preserve"> </w:t>
      </w:r>
      <w:r w:rsidRPr="00B300D6">
        <w:t>itt hasznos lehet kérdőívet, interjút vagy önértékelést használni.</w:t>
      </w:r>
    </w:p>
    <w:p w14:paraId="3BDE9940" w14:textId="77777777" w:rsidR="006F0FBD" w:rsidRPr="00B300D6" w:rsidRDefault="006F0FBD" w:rsidP="00FF1AA1">
      <w:pPr>
        <w:pStyle w:val="Szvegtrzs"/>
        <w:spacing w:before="4"/>
        <w:ind w:left="1068"/>
        <w:jc w:val="both"/>
      </w:pPr>
    </w:p>
    <w:p w14:paraId="65A9ED49" w14:textId="77777777" w:rsidR="006F0FBD" w:rsidRPr="00B300D6" w:rsidRDefault="006F0FBD" w:rsidP="00FF1AA1">
      <w:pPr>
        <w:pStyle w:val="Cmsor2"/>
        <w:ind w:left="708"/>
        <w:jc w:val="both"/>
      </w:pPr>
      <w:proofErr w:type="gramStart"/>
      <w:r>
        <w:rPr>
          <w:spacing w:val="-2"/>
        </w:rPr>
        <w:t xml:space="preserve">Kinek </w:t>
      </w:r>
      <w:r w:rsidRPr="00B300D6">
        <w:rPr>
          <w:spacing w:val="-2"/>
        </w:rPr>
        <w:t>?</w:t>
      </w:r>
      <w:proofErr w:type="gramEnd"/>
    </w:p>
    <w:p w14:paraId="4300FCD6" w14:textId="77777777" w:rsidR="006F0FBD" w:rsidRPr="00B300D6" w:rsidRDefault="006F0FBD" w:rsidP="00FF1AA1">
      <w:pPr>
        <w:pStyle w:val="Listaszerbekezds"/>
        <w:numPr>
          <w:ilvl w:val="0"/>
          <w:numId w:val="28"/>
        </w:numPr>
        <w:tabs>
          <w:tab w:val="left" w:pos="1094"/>
        </w:tabs>
        <w:spacing w:before="184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a</w:t>
      </w:r>
      <w:r w:rsidRPr="00B300D6">
        <w:rPr>
          <w:spacing w:val="-2"/>
          <w:sz w:val="24"/>
          <w:szCs w:val="24"/>
        </w:rPr>
        <w:t xml:space="preserve"> résztvevőknek;</w:t>
      </w:r>
    </w:p>
    <w:p w14:paraId="17F06620" w14:textId="77777777" w:rsidR="006F0FBD" w:rsidRPr="00B300D6" w:rsidRDefault="006F0FBD" w:rsidP="00FF1AA1">
      <w:pPr>
        <w:pStyle w:val="Listaszerbekezds"/>
        <w:numPr>
          <w:ilvl w:val="0"/>
          <w:numId w:val="28"/>
        </w:numPr>
        <w:tabs>
          <w:tab w:val="left" w:pos="1094"/>
        </w:tabs>
        <w:spacing w:before="20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az</w:t>
      </w:r>
      <w:r w:rsidRPr="00B300D6">
        <w:rPr>
          <w:spacing w:val="-8"/>
          <w:sz w:val="24"/>
          <w:szCs w:val="24"/>
        </w:rPr>
        <w:t xml:space="preserve"> </w:t>
      </w:r>
      <w:r w:rsidRPr="00B300D6">
        <w:rPr>
          <w:sz w:val="24"/>
          <w:szCs w:val="24"/>
        </w:rPr>
        <w:t>érintetteknek,</w:t>
      </w:r>
      <w:r w:rsidRPr="00B300D6">
        <w:rPr>
          <w:spacing w:val="-6"/>
          <w:sz w:val="24"/>
          <w:szCs w:val="24"/>
        </w:rPr>
        <w:t xml:space="preserve"> </w:t>
      </w:r>
      <w:r w:rsidRPr="00B300D6">
        <w:rPr>
          <w:sz w:val="24"/>
          <w:szCs w:val="24"/>
        </w:rPr>
        <w:t>szakértőknek,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az</w:t>
      </w:r>
      <w:r w:rsidRPr="00B300D6">
        <w:rPr>
          <w:spacing w:val="-6"/>
          <w:sz w:val="24"/>
          <w:szCs w:val="24"/>
        </w:rPr>
        <w:t xml:space="preserve"> </w:t>
      </w:r>
      <w:r w:rsidRPr="00B300D6">
        <w:rPr>
          <w:sz w:val="24"/>
          <w:szCs w:val="24"/>
        </w:rPr>
        <w:t>adott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területen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pacing w:val="-2"/>
          <w:sz w:val="24"/>
          <w:szCs w:val="24"/>
        </w:rPr>
        <w:t>dolgozóknak;</w:t>
      </w:r>
    </w:p>
    <w:p w14:paraId="7C8A9EEE" w14:textId="77777777" w:rsidR="006F0FBD" w:rsidRPr="00B300D6" w:rsidRDefault="006F0FBD" w:rsidP="00FF1AA1">
      <w:pPr>
        <w:pStyle w:val="Listaszerbekezds"/>
        <w:numPr>
          <w:ilvl w:val="0"/>
          <w:numId w:val="28"/>
        </w:numPr>
        <w:tabs>
          <w:tab w:val="left" w:pos="1094"/>
        </w:tabs>
        <w:spacing w:before="21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döntéshozóknak</w:t>
      </w:r>
      <w:r w:rsidRPr="00B300D6">
        <w:rPr>
          <w:spacing w:val="-12"/>
          <w:sz w:val="24"/>
          <w:szCs w:val="24"/>
        </w:rPr>
        <w:t xml:space="preserve"> </w:t>
      </w:r>
      <w:r w:rsidRPr="00B300D6">
        <w:rPr>
          <w:sz w:val="24"/>
          <w:szCs w:val="24"/>
        </w:rPr>
        <w:t>helyi/regionális/nemzeti</w:t>
      </w:r>
      <w:r w:rsidRPr="00B300D6">
        <w:rPr>
          <w:spacing w:val="-9"/>
          <w:sz w:val="24"/>
          <w:szCs w:val="24"/>
        </w:rPr>
        <w:t xml:space="preserve"> </w:t>
      </w:r>
      <w:r w:rsidRPr="00B300D6">
        <w:rPr>
          <w:sz w:val="24"/>
          <w:szCs w:val="24"/>
        </w:rPr>
        <w:t>vagy</w:t>
      </w:r>
      <w:r w:rsidRPr="00B300D6">
        <w:rPr>
          <w:spacing w:val="-9"/>
          <w:sz w:val="24"/>
          <w:szCs w:val="24"/>
        </w:rPr>
        <w:t xml:space="preserve"> </w:t>
      </w:r>
      <w:r w:rsidRPr="00B300D6">
        <w:rPr>
          <w:sz w:val="24"/>
          <w:szCs w:val="24"/>
        </w:rPr>
        <w:t>európai</w:t>
      </w:r>
      <w:r w:rsidRPr="00B300D6">
        <w:rPr>
          <w:spacing w:val="-10"/>
          <w:sz w:val="24"/>
          <w:szCs w:val="24"/>
        </w:rPr>
        <w:t xml:space="preserve"> </w:t>
      </w:r>
      <w:r w:rsidRPr="00B300D6">
        <w:rPr>
          <w:spacing w:val="-2"/>
          <w:sz w:val="24"/>
          <w:szCs w:val="24"/>
        </w:rPr>
        <w:t>szinten;</w:t>
      </w:r>
    </w:p>
    <w:p w14:paraId="6D001156" w14:textId="77777777" w:rsidR="006F0FBD" w:rsidRPr="00B300D6" w:rsidRDefault="006F0FBD" w:rsidP="00FF1AA1">
      <w:pPr>
        <w:pStyle w:val="Listaszerbekezds"/>
        <w:numPr>
          <w:ilvl w:val="0"/>
          <w:numId w:val="28"/>
        </w:numPr>
        <w:tabs>
          <w:tab w:val="left" w:pos="1094"/>
        </w:tabs>
        <w:spacing w:before="21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a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z w:val="24"/>
          <w:szCs w:val="24"/>
        </w:rPr>
        <w:t>sajtónak</w:t>
      </w:r>
      <w:r w:rsidRPr="00B300D6">
        <w:rPr>
          <w:spacing w:val="-2"/>
          <w:sz w:val="24"/>
          <w:szCs w:val="24"/>
        </w:rPr>
        <w:t xml:space="preserve"> </w:t>
      </w:r>
      <w:r w:rsidRPr="00B300D6">
        <w:rPr>
          <w:sz w:val="24"/>
          <w:szCs w:val="24"/>
        </w:rPr>
        <w:t>és</w:t>
      </w:r>
      <w:r w:rsidRPr="00B300D6">
        <w:rPr>
          <w:spacing w:val="-1"/>
          <w:sz w:val="24"/>
          <w:szCs w:val="24"/>
        </w:rPr>
        <w:t xml:space="preserve"> </w:t>
      </w:r>
      <w:r w:rsidRPr="00B300D6">
        <w:rPr>
          <w:sz w:val="24"/>
          <w:szCs w:val="24"/>
        </w:rPr>
        <w:t>a</w:t>
      </w:r>
      <w:r w:rsidRPr="00B300D6">
        <w:rPr>
          <w:spacing w:val="-2"/>
          <w:sz w:val="24"/>
          <w:szCs w:val="24"/>
        </w:rPr>
        <w:t xml:space="preserve"> médiának;</w:t>
      </w:r>
    </w:p>
    <w:p w14:paraId="36A5FA44" w14:textId="77777777" w:rsidR="006F0FBD" w:rsidRPr="00B300D6" w:rsidRDefault="006F0FBD" w:rsidP="00FF1AA1">
      <w:pPr>
        <w:pStyle w:val="Listaszerbekezds"/>
        <w:numPr>
          <w:ilvl w:val="0"/>
          <w:numId w:val="28"/>
        </w:numPr>
        <w:tabs>
          <w:tab w:val="left" w:pos="1094"/>
        </w:tabs>
        <w:spacing w:before="18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a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pacing w:val="-2"/>
          <w:sz w:val="24"/>
          <w:szCs w:val="24"/>
        </w:rPr>
        <w:t>nagyközönségnek.</w:t>
      </w:r>
    </w:p>
    <w:p w14:paraId="28444BB3" w14:textId="6951148F" w:rsidR="006F0FBD" w:rsidRDefault="006F0FBD" w:rsidP="00FF1AA1">
      <w:pPr>
        <w:pStyle w:val="Szvegtrzs"/>
        <w:spacing w:before="10"/>
        <w:ind w:left="232"/>
        <w:jc w:val="both"/>
      </w:pPr>
    </w:p>
    <w:p w14:paraId="668E9AEC" w14:textId="07DA3BEF" w:rsidR="00275677" w:rsidRDefault="00275677" w:rsidP="00FF1AA1">
      <w:pPr>
        <w:pStyle w:val="Szvegtrzs"/>
        <w:spacing w:before="10"/>
        <w:ind w:left="232"/>
        <w:jc w:val="both"/>
      </w:pPr>
    </w:p>
    <w:p w14:paraId="5A39FE63" w14:textId="7DE10F80" w:rsidR="00275677" w:rsidRDefault="00275677" w:rsidP="00FF1AA1">
      <w:pPr>
        <w:pStyle w:val="Szvegtrzs"/>
        <w:spacing w:before="10"/>
        <w:ind w:left="232"/>
        <w:jc w:val="both"/>
      </w:pPr>
    </w:p>
    <w:p w14:paraId="55476BA5" w14:textId="77777777" w:rsidR="00275677" w:rsidRDefault="00275677" w:rsidP="00275677">
      <w:pPr>
        <w:pStyle w:val="Cmsor2"/>
        <w:ind w:left="0" w:firstLine="0"/>
        <w:jc w:val="both"/>
        <w:rPr>
          <w:b w:val="0"/>
          <w:bCs w:val="0"/>
        </w:rPr>
      </w:pPr>
    </w:p>
    <w:p w14:paraId="590C619B" w14:textId="4FB1DAAB" w:rsidR="006F0FBD" w:rsidRPr="00B300D6" w:rsidRDefault="006F0FBD" w:rsidP="007A00AC">
      <w:pPr>
        <w:pStyle w:val="Cmsor2"/>
        <w:ind w:left="0" w:firstLine="348"/>
        <w:jc w:val="both"/>
      </w:pPr>
      <w:r>
        <w:rPr>
          <w:spacing w:val="-2"/>
        </w:rPr>
        <w:lastRenderedPageBreak/>
        <w:t>Hogyan</w:t>
      </w:r>
      <w:r w:rsidRPr="00B300D6">
        <w:rPr>
          <w:spacing w:val="-2"/>
        </w:rPr>
        <w:t>?</w:t>
      </w:r>
      <w:r w:rsidR="007A00AC">
        <w:rPr>
          <w:spacing w:val="-2"/>
        </w:rPr>
        <w:t xml:space="preserve"> - </w:t>
      </w:r>
      <w:r w:rsidR="0083334A">
        <w:rPr>
          <w:b w:val="0"/>
        </w:rPr>
        <w:t>P</w:t>
      </w:r>
      <w:r w:rsidR="00663F3C" w:rsidRPr="007A00AC">
        <w:rPr>
          <w:b w:val="0"/>
          <w:spacing w:val="-4"/>
        </w:rPr>
        <w:t>róbáljuk a legjobb megoldást megtalálni</w:t>
      </w:r>
      <w:r w:rsidRPr="007A00AC">
        <w:rPr>
          <w:b w:val="0"/>
        </w:rPr>
        <w:t>:</w:t>
      </w:r>
      <w:r w:rsidRPr="007A00AC">
        <w:rPr>
          <w:b w:val="0"/>
          <w:spacing w:val="-2"/>
        </w:rPr>
        <w:t xml:space="preserve"> </w:t>
      </w:r>
      <w:r w:rsidRPr="007A00AC">
        <w:rPr>
          <w:b w:val="0"/>
        </w:rPr>
        <w:t>minden</w:t>
      </w:r>
      <w:r w:rsidRPr="007A00AC">
        <w:rPr>
          <w:b w:val="0"/>
          <w:spacing w:val="-3"/>
        </w:rPr>
        <w:t xml:space="preserve"> </w:t>
      </w:r>
      <w:r w:rsidRPr="007A00AC">
        <w:rPr>
          <w:b w:val="0"/>
        </w:rPr>
        <w:t>új</w:t>
      </w:r>
      <w:r w:rsidRPr="007A00AC">
        <w:rPr>
          <w:b w:val="0"/>
          <w:spacing w:val="-2"/>
        </w:rPr>
        <w:t xml:space="preserve"> </w:t>
      </w:r>
      <w:r w:rsidRPr="007A00AC">
        <w:rPr>
          <w:b w:val="0"/>
        </w:rPr>
        <w:t>ötlet</w:t>
      </w:r>
      <w:r w:rsidRPr="007A00AC">
        <w:rPr>
          <w:b w:val="0"/>
          <w:spacing w:val="-4"/>
        </w:rPr>
        <w:t xml:space="preserve"> </w:t>
      </w:r>
      <w:r w:rsidRPr="007A00AC">
        <w:rPr>
          <w:b w:val="0"/>
        </w:rPr>
        <w:t>fontos</w:t>
      </w:r>
      <w:r w:rsidR="00663F3C" w:rsidRPr="007A00AC">
        <w:rPr>
          <w:b w:val="0"/>
        </w:rPr>
        <w:t>!</w:t>
      </w:r>
    </w:p>
    <w:p w14:paraId="409783AC" w14:textId="77777777" w:rsidR="006F0FBD" w:rsidRPr="00B300D6" w:rsidRDefault="006F0FBD" w:rsidP="00FF1AA1">
      <w:pPr>
        <w:pStyle w:val="Listaszerbekezds"/>
        <w:numPr>
          <w:ilvl w:val="0"/>
          <w:numId w:val="29"/>
        </w:numPr>
        <w:tabs>
          <w:tab w:val="left" w:pos="1094"/>
        </w:tabs>
        <w:spacing w:before="183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az</w:t>
      </w:r>
      <w:r w:rsidRPr="00B300D6">
        <w:rPr>
          <w:spacing w:val="-9"/>
          <w:sz w:val="24"/>
          <w:szCs w:val="24"/>
        </w:rPr>
        <w:t xml:space="preserve"> </w:t>
      </w:r>
      <w:r w:rsidRPr="00B300D6">
        <w:rPr>
          <w:sz w:val="24"/>
          <w:szCs w:val="24"/>
        </w:rPr>
        <w:t>EU-s</w:t>
      </w:r>
      <w:r w:rsidRPr="00B300D6">
        <w:rPr>
          <w:spacing w:val="-6"/>
          <w:sz w:val="24"/>
          <w:szCs w:val="24"/>
        </w:rPr>
        <w:t xml:space="preserve"> </w:t>
      </w:r>
      <w:proofErr w:type="spellStart"/>
      <w:r w:rsidRPr="00B300D6">
        <w:rPr>
          <w:sz w:val="24"/>
          <w:szCs w:val="24"/>
        </w:rPr>
        <w:t>disszeminációs</w:t>
      </w:r>
      <w:proofErr w:type="spellEnd"/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platformon</w:t>
      </w:r>
      <w:r w:rsidRPr="00B300D6">
        <w:rPr>
          <w:spacing w:val="-6"/>
          <w:sz w:val="24"/>
          <w:szCs w:val="24"/>
        </w:rPr>
        <w:t xml:space="preserve"> </w:t>
      </w:r>
      <w:r w:rsidRPr="00B300D6">
        <w:rPr>
          <w:sz w:val="24"/>
          <w:szCs w:val="24"/>
        </w:rPr>
        <w:t>való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pacing w:val="-2"/>
          <w:sz w:val="24"/>
          <w:szCs w:val="24"/>
        </w:rPr>
        <w:t>közzététellel;</w:t>
      </w:r>
    </w:p>
    <w:p w14:paraId="0FA344E4" w14:textId="15841E9D" w:rsidR="006F0FBD" w:rsidRPr="00B300D6" w:rsidRDefault="006F0FBD" w:rsidP="00FF1AA1">
      <w:pPr>
        <w:pStyle w:val="Listaszerbekezds"/>
        <w:numPr>
          <w:ilvl w:val="0"/>
          <w:numId w:val="29"/>
        </w:numPr>
        <w:tabs>
          <w:tab w:val="left" w:pos="1094"/>
        </w:tabs>
        <w:spacing w:before="23"/>
        <w:ind w:left="1068"/>
        <w:jc w:val="both"/>
        <w:rPr>
          <w:sz w:val="24"/>
          <w:szCs w:val="24"/>
        </w:rPr>
      </w:pPr>
      <w:proofErr w:type="gramStart"/>
      <w:r w:rsidRPr="00B300D6">
        <w:rPr>
          <w:sz w:val="24"/>
          <w:szCs w:val="24"/>
        </w:rPr>
        <w:t>a</w:t>
      </w:r>
      <w:proofErr w:type="gramEnd"/>
      <w:r w:rsidRPr="00B300D6">
        <w:rPr>
          <w:spacing w:val="-5"/>
          <w:sz w:val="24"/>
          <w:szCs w:val="24"/>
        </w:rPr>
        <w:t xml:space="preserve"> </w:t>
      </w:r>
      <w:r w:rsidR="00275677">
        <w:rPr>
          <w:sz w:val="24"/>
          <w:szCs w:val="24"/>
        </w:rPr>
        <w:t>iskola és/</w:t>
      </w:r>
      <w:r w:rsidRPr="00B300D6">
        <w:rPr>
          <w:sz w:val="24"/>
          <w:szCs w:val="24"/>
        </w:rPr>
        <w:t>vagy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a</w:t>
      </w:r>
      <w:r w:rsidRPr="00B300D6">
        <w:rPr>
          <w:spacing w:val="-5"/>
          <w:sz w:val="24"/>
          <w:szCs w:val="24"/>
        </w:rPr>
        <w:t xml:space="preserve"> </w:t>
      </w:r>
      <w:r w:rsidR="00275677">
        <w:rPr>
          <w:sz w:val="24"/>
          <w:szCs w:val="24"/>
        </w:rPr>
        <w:t>centrum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z w:val="24"/>
          <w:szCs w:val="24"/>
        </w:rPr>
        <w:t>honlapján,</w:t>
      </w:r>
      <w:r w:rsidRPr="00B300D6">
        <w:rPr>
          <w:spacing w:val="-5"/>
          <w:sz w:val="24"/>
          <w:szCs w:val="24"/>
        </w:rPr>
        <w:t xml:space="preserve"> </w:t>
      </w:r>
      <w:r w:rsidR="00275677">
        <w:rPr>
          <w:spacing w:val="-5"/>
          <w:sz w:val="24"/>
          <w:szCs w:val="24"/>
        </w:rPr>
        <w:t xml:space="preserve">közösségi médiában, </w:t>
      </w:r>
      <w:proofErr w:type="spellStart"/>
      <w:r w:rsidRPr="00B300D6">
        <w:rPr>
          <w:spacing w:val="-2"/>
          <w:sz w:val="24"/>
          <w:szCs w:val="24"/>
        </w:rPr>
        <w:t>blogján</w:t>
      </w:r>
      <w:proofErr w:type="spellEnd"/>
      <w:r w:rsidRPr="00B300D6">
        <w:rPr>
          <w:spacing w:val="-2"/>
          <w:sz w:val="24"/>
          <w:szCs w:val="24"/>
        </w:rPr>
        <w:t>;</w:t>
      </w:r>
    </w:p>
    <w:p w14:paraId="0596856C" w14:textId="13535D55" w:rsidR="006F0FBD" w:rsidRPr="00FB62D5" w:rsidRDefault="006F0FBD" w:rsidP="00FF1AA1">
      <w:pPr>
        <w:pStyle w:val="Listaszerbekezds"/>
        <w:numPr>
          <w:ilvl w:val="0"/>
          <w:numId w:val="29"/>
        </w:numPr>
        <w:tabs>
          <w:tab w:val="left" w:pos="1094"/>
        </w:tabs>
        <w:spacing w:before="75" w:line="261" w:lineRule="auto"/>
        <w:ind w:left="1068" w:right="432"/>
        <w:jc w:val="both"/>
        <w:rPr>
          <w:sz w:val="24"/>
          <w:szCs w:val="24"/>
        </w:rPr>
      </w:pPr>
      <w:r w:rsidRPr="00FB62D5">
        <w:rPr>
          <w:sz w:val="24"/>
          <w:szCs w:val="24"/>
        </w:rPr>
        <w:t>a</w:t>
      </w:r>
      <w:r w:rsidRPr="00FB62D5">
        <w:rPr>
          <w:spacing w:val="-7"/>
          <w:sz w:val="24"/>
          <w:szCs w:val="24"/>
        </w:rPr>
        <w:t xml:space="preserve"> </w:t>
      </w:r>
      <w:r w:rsidR="00275677">
        <w:rPr>
          <w:spacing w:val="-7"/>
          <w:sz w:val="24"/>
          <w:szCs w:val="24"/>
        </w:rPr>
        <w:t>rendezvény</w:t>
      </w:r>
      <w:r w:rsidR="00302766">
        <w:rPr>
          <w:spacing w:val="-7"/>
          <w:sz w:val="24"/>
          <w:szCs w:val="24"/>
        </w:rPr>
        <w:t>ek</w:t>
      </w:r>
      <w:r w:rsidR="00275677">
        <w:rPr>
          <w:spacing w:val="-7"/>
          <w:sz w:val="24"/>
          <w:szCs w:val="24"/>
        </w:rPr>
        <w:t xml:space="preserve">, találkozók, </w:t>
      </w:r>
      <w:proofErr w:type="spellStart"/>
      <w:r w:rsidR="00275677">
        <w:rPr>
          <w:spacing w:val="-7"/>
          <w:sz w:val="24"/>
          <w:szCs w:val="24"/>
        </w:rPr>
        <w:t>workshopok</w:t>
      </w:r>
      <w:proofErr w:type="spellEnd"/>
      <w:r w:rsidR="00275677">
        <w:rPr>
          <w:spacing w:val="-7"/>
          <w:sz w:val="24"/>
          <w:szCs w:val="24"/>
        </w:rPr>
        <w:t>,</w:t>
      </w:r>
      <w:r w:rsidRPr="00FB62D5">
        <w:rPr>
          <w:spacing w:val="-8"/>
          <w:sz w:val="24"/>
          <w:szCs w:val="24"/>
        </w:rPr>
        <w:t xml:space="preserve"> </w:t>
      </w:r>
      <w:r w:rsidRPr="00FB62D5">
        <w:rPr>
          <w:sz w:val="24"/>
          <w:szCs w:val="24"/>
        </w:rPr>
        <w:t xml:space="preserve">kiállítások </w:t>
      </w:r>
      <w:r w:rsidRPr="00FB62D5">
        <w:rPr>
          <w:spacing w:val="-2"/>
          <w:sz w:val="24"/>
          <w:szCs w:val="24"/>
        </w:rPr>
        <w:t>alkalmával;</w:t>
      </w:r>
    </w:p>
    <w:p w14:paraId="7A892240" w14:textId="4AB926DB" w:rsidR="006F0FBD" w:rsidRPr="00B300D6" w:rsidRDefault="006F0FBD" w:rsidP="00FF1AA1">
      <w:pPr>
        <w:pStyle w:val="Listaszerbekezds"/>
        <w:numPr>
          <w:ilvl w:val="0"/>
          <w:numId w:val="29"/>
        </w:numPr>
        <w:tabs>
          <w:tab w:val="left" w:pos="1094"/>
        </w:tabs>
        <w:spacing w:before="0" w:line="259" w:lineRule="auto"/>
        <w:ind w:left="1068" w:right="501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célzott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z w:val="24"/>
          <w:szCs w:val="24"/>
        </w:rPr>
        <w:t>írásbeli</w:t>
      </w:r>
      <w:r w:rsidRPr="00B300D6">
        <w:rPr>
          <w:spacing w:val="-7"/>
          <w:sz w:val="24"/>
          <w:szCs w:val="24"/>
        </w:rPr>
        <w:t xml:space="preserve"> </w:t>
      </w:r>
      <w:r w:rsidR="00302766">
        <w:rPr>
          <w:sz w:val="24"/>
          <w:szCs w:val="24"/>
        </w:rPr>
        <w:t xml:space="preserve">anyagokkal </w:t>
      </w:r>
      <w:r w:rsidRPr="00B300D6">
        <w:rPr>
          <w:sz w:val="24"/>
          <w:szCs w:val="24"/>
        </w:rPr>
        <w:t>sajtóban, hírlevelek, sajtóközlemények, szórólapok, kiadványok</w:t>
      </w:r>
      <w:r w:rsidR="00302766">
        <w:rPr>
          <w:sz w:val="24"/>
          <w:szCs w:val="24"/>
        </w:rPr>
        <w:t xml:space="preserve"> formájában</w:t>
      </w:r>
      <w:r w:rsidRPr="00B300D6">
        <w:rPr>
          <w:sz w:val="24"/>
          <w:szCs w:val="24"/>
        </w:rPr>
        <w:t>;</w:t>
      </w:r>
    </w:p>
    <w:p w14:paraId="79F3DCEB" w14:textId="77777777" w:rsidR="006F0FBD" w:rsidRPr="00B300D6" w:rsidRDefault="006F0FBD" w:rsidP="00FF1AA1">
      <w:pPr>
        <w:pStyle w:val="Listaszerbekezds"/>
        <w:numPr>
          <w:ilvl w:val="0"/>
          <w:numId w:val="29"/>
        </w:numPr>
        <w:tabs>
          <w:tab w:val="left" w:pos="1094"/>
        </w:tabs>
        <w:spacing w:before="0" w:line="261" w:lineRule="auto"/>
        <w:ind w:left="1068" w:right="764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az</w:t>
      </w:r>
      <w:r w:rsidRPr="00B300D6">
        <w:rPr>
          <w:spacing w:val="-6"/>
          <w:sz w:val="24"/>
          <w:szCs w:val="24"/>
        </w:rPr>
        <w:t xml:space="preserve"> </w:t>
      </w:r>
      <w:r w:rsidRPr="00B300D6">
        <w:rPr>
          <w:sz w:val="24"/>
          <w:szCs w:val="24"/>
        </w:rPr>
        <w:t>audiovizuális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z w:val="24"/>
          <w:szCs w:val="24"/>
        </w:rPr>
        <w:t>médián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z w:val="24"/>
          <w:szCs w:val="24"/>
        </w:rPr>
        <w:t>keresztül,</w:t>
      </w:r>
      <w:r w:rsidRPr="00B300D6">
        <w:rPr>
          <w:spacing w:val="-6"/>
          <w:sz w:val="24"/>
          <w:szCs w:val="24"/>
        </w:rPr>
        <w:t xml:space="preserve"> </w:t>
      </w:r>
      <w:r w:rsidRPr="00B300D6">
        <w:rPr>
          <w:sz w:val="24"/>
          <w:szCs w:val="24"/>
        </w:rPr>
        <w:t>mint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rádió,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tévé,</w:t>
      </w:r>
      <w:r w:rsidRPr="00B300D6">
        <w:rPr>
          <w:spacing w:val="-6"/>
          <w:sz w:val="24"/>
          <w:szCs w:val="24"/>
        </w:rPr>
        <w:t xml:space="preserve"> </w:t>
      </w:r>
      <w:proofErr w:type="spellStart"/>
      <w:r w:rsidRPr="00B300D6">
        <w:rPr>
          <w:sz w:val="24"/>
          <w:szCs w:val="24"/>
        </w:rPr>
        <w:t>youtube</w:t>
      </w:r>
      <w:proofErr w:type="spellEnd"/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 xml:space="preserve">videó, </w:t>
      </w:r>
      <w:proofErr w:type="spellStart"/>
      <w:r w:rsidRPr="00B300D6">
        <w:rPr>
          <w:sz w:val="24"/>
          <w:szCs w:val="24"/>
        </w:rPr>
        <w:t>flickr</w:t>
      </w:r>
      <w:proofErr w:type="spellEnd"/>
      <w:r w:rsidRPr="00B300D6">
        <w:rPr>
          <w:sz w:val="24"/>
          <w:szCs w:val="24"/>
        </w:rPr>
        <w:t xml:space="preserve">, </w:t>
      </w:r>
      <w:proofErr w:type="spellStart"/>
      <w:r w:rsidRPr="00B300D6">
        <w:rPr>
          <w:sz w:val="24"/>
          <w:szCs w:val="24"/>
        </w:rPr>
        <w:t>klippek</w:t>
      </w:r>
      <w:proofErr w:type="spellEnd"/>
      <w:r w:rsidRPr="00B300D6">
        <w:rPr>
          <w:sz w:val="24"/>
          <w:szCs w:val="24"/>
        </w:rPr>
        <w:t xml:space="preserve">, </w:t>
      </w:r>
      <w:proofErr w:type="spellStart"/>
      <w:r w:rsidRPr="00B300D6">
        <w:rPr>
          <w:sz w:val="24"/>
          <w:szCs w:val="24"/>
        </w:rPr>
        <w:t>appok</w:t>
      </w:r>
      <w:proofErr w:type="spellEnd"/>
      <w:r w:rsidRPr="00B300D6">
        <w:rPr>
          <w:sz w:val="24"/>
          <w:szCs w:val="24"/>
        </w:rPr>
        <w:t xml:space="preserve">, </w:t>
      </w:r>
      <w:proofErr w:type="spellStart"/>
      <w:r w:rsidRPr="00B300D6">
        <w:rPr>
          <w:sz w:val="24"/>
          <w:szCs w:val="24"/>
        </w:rPr>
        <w:t>podcastok</w:t>
      </w:r>
      <w:proofErr w:type="spellEnd"/>
      <w:r w:rsidRPr="00B300D6">
        <w:rPr>
          <w:sz w:val="24"/>
          <w:szCs w:val="24"/>
        </w:rPr>
        <w:t>;</w:t>
      </w:r>
    </w:p>
    <w:p w14:paraId="788E5163" w14:textId="77777777" w:rsidR="006F0FBD" w:rsidRPr="00B300D6" w:rsidRDefault="006F0FBD" w:rsidP="00FF1AA1">
      <w:pPr>
        <w:pStyle w:val="Listaszerbekezds"/>
        <w:numPr>
          <w:ilvl w:val="0"/>
          <w:numId w:val="29"/>
        </w:numPr>
        <w:tabs>
          <w:tab w:val="left" w:pos="1094"/>
        </w:tabs>
        <w:spacing w:before="21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meglevő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kapcsolatok</w:t>
      </w:r>
      <w:r w:rsidRPr="00B300D6">
        <w:rPr>
          <w:spacing w:val="-6"/>
          <w:sz w:val="24"/>
          <w:szCs w:val="24"/>
        </w:rPr>
        <w:t xml:space="preserve"> </w:t>
      </w:r>
      <w:r w:rsidRPr="00B300D6">
        <w:rPr>
          <w:sz w:val="24"/>
          <w:szCs w:val="24"/>
        </w:rPr>
        <w:t>és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hálózatok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pacing w:val="-2"/>
          <w:sz w:val="24"/>
          <w:szCs w:val="24"/>
        </w:rPr>
        <w:t>kihasználásával.</w:t>
      </w:r>
    </w:p>
    <w:p w14:paraId="06D5389B" w14:textId="77777777" w:rsidR="006F0FBD" w:rsidRPr="00B300D6" w:rsidRDefault="006F0FBD" w:rsidP="00FF1AA1">
      <w:pPr>
        <w:pStyle w:val="Szvegtrzs"/>
        <w:spacing w:before="10"/>
        <w:ind w:left="1068"/>
        <w:jc w:val="both"/>
      </w:pPr>
    </w:p>
    <w:p w14:paraId="5D2F75CB" w14:textId="634657DB" w:rsidR="006F0FBD" w:rsidRPr="00B300D6" w:rsidRDefault="006F0FBD" w:rsidP="00275677">
      <w:pPr>
        <w:pStyle w:val="Szvegtrzs"/>
        <w:spacing w:line="259" w:lineRule="auto"/>
        <w:ind w:left="348" w:right="196"/>
        <w:jc w:val="both"/>
      </w:pPr>
      <w:r w:rsidRPr="00B300D6">
        <w:t>Az eredmények terjesztése és széles körű hasznosítása egy jó projektnél több szempontból</w:t>
      </w:r>
      <w:r w:rsidRPr="00B300D6">
        <w:rPr>
          <w:spacing w:val="-3"/>
        </w:rPr>
        <w:t xml:space="preserve"> </w:t>
      </w:r>
      <w:r w:rsidRPr="00B300D6">
        <w:t>is</w:t>
      </w:r>
      <w:r w:rsidRPr="00B300D6">
        <w:rPr>
          <w:spacing w:val="-3"/>
        </w:rPr>
        <w:t xml:space="preserve"> </w:t>
      </w:r>
      <w:r w:rsidRPr="00B300D6">
        <w:t>előnyös:</w:t>
      </w:r>
      <w:r w:rsidRPr="00B300D6">
        <w:rPr>
          <w:spacing w:val="-2"/>
        </w:rPr>
        <w:t xml:space="preserve"> </w:t>
      </w:r>
      <w:r w:rsidRPr="00B300D6">
        <w:t>a</w:t>
      </w:r>
      <w:r w:rsidRPr="00B300D6">
        <w:rPr>
          <w:spacing w:val="-4"/>
        </w:rPr>
        <w:t xml:space="preserve"> </w:t>
      </w:r>
      <w:r w:rsidRPr="00B300D6">
        <w:t>projektben</w:t>
      </w:r>
      <w:r w:rsidRPr="00B300D6">
        <w:rPr>
          <w:spacing w:val="-3"/>
        </w:rPr>
        <w:t xml:space="preserve"> </w:t>
      </w:r>
      <w:r w:rsidRPr="00B300D6">
        <w:t>részt</w:t>
      </w:r>
      <w:r w:rsidRPr="00B300D6">
        <w:rPr>
          <w:spacing w:val="-4"/>
        </w:rPr>
        <w:t xml:space="preserve"> </w:t>
      </w:r>
      <w:r w:rsidRPr="00B300D6">
        <w:t>vevő</w:t>
      </w:r>
      <w:r w:rsidRPr="00B300D6">
        <w:rPr>
          <w:spacing w:val="-2"/>
        </w:rPr>
        <w:t xml:space="preserve"> </w:t>
      </w:r>
      <w:r w:rsidRPr="00B300D6">
        <w:t>partnerek</w:t>
      </w:r>
      <w:r w:rsidRPr="00B300D6">
        <w:rPr>
          <w:spacing w:val="-4"/>
        </w:rPr>
        <w:t xml:space="preserve"> </w:t>
      </w:r>
      <w:r w:rsidRPr="00B300D6">
        <w:t>jó</w:t>
      </w:r>
      <w:r w:rsidRPr="00B300D6">
        <w:rPr>
          <w:spacing w:val="-2"/>
        </w:rPr>
        <w:t xml:space="preserve"> </w:t>
      </w:r>
      <w:r w:rsidRPr="00B300D6">
        <w:t>híre</w:t>
      </w:r>
      <w:r w:rsidRPr="00B300D6">
        <w:rPr>
          <w:spacing w:val="-2"/>
        </w:rPr>
        <w:t xml:space="preserve"> </w:t>
      </w:r>
      <w:r w:rsidRPr="00B300D6">
        <w:t>nő;</w:t>
      </w:r>
      <w:r w:rsidRPr="00B300D6">
        <w:rPr>
          <w:spacing w:val="-2"/>
        </w:rPr>
        <w:t xml:space="preserve"> </w:t>
      </w:r>
      <w:r w:rsidRPr="00B300D6">
        <w:t>növeli</w:t>
      </w:r>
      <w:r w:rsidRPr="00B300D6">
        <w:rPr>
          <w:spacing w:val="-6"/>
        </w:rPr>
        <w:t xml:space="preserve"> </w:t>
      </w:r>
      <w:r w:rsidRPr="00B300D6">
        <w:t>az a</w:t>
      </w:r>
      <w:r w:rsidR="0083334A">
        <w:t xml:space="preserve">dott téma, társadalmi </w:t>
      </w:r>
      <w:proofErr w:type="gramStart"/>
      <w:r w:rsidR="0083334A">
        <w:t>probléma</w:t>
      </w:r>
      <w:proofErr w:type="gramEnd"/>
      <w:r w:rsidR="0083334A">
        <w:t xml:space="preserve">, </w:t>
      </w:r>
      <w:r w:rsidRPr="00B300D6">
        <w:t xml:space="preserve">célcsoport iránti figyelmet; a szervezet felkeltheti </w:t>
      </w:r>
      <w:r w:rsidR="00275677">
        <w:t>az érdeklődők</w:t>
      </w:r>
      <w:r w:rsidRPr="00B300D6">
        <w:t xml:space="preserve"> figyelmét</w:t>
      </w:r>
      <w:r w:rsidR="00275677">
        <w:t>.</w:t>
      </w:r>
    </w:p>
    <w:p w14:paraId="0D478CBF" w14:textId="5D080609" w:rsidR="006F0FBD" w:rsidRPr="00B300D6" w:rsidRDefault="006F0FBD" w:rsidP="00FF1AA1">
      <w:pPr>
        <w:pStyle w:val="Szvegtrzs"/>
        <w:spacing w:before="9"/>
        <w:ind w:left="232"/>
        <w:jc w:val="both"/>
      </w:pPr>
    </w:p>
    <w:p w14:paraId="51E8034C" w14:textId="757954D4" w:rsidR="006F0FBD" w:rsidRPr="00B300D6" w:rsidRDefault="006F0FBD" w:rsidP="007A00AC">
      <w:pPr>
        <w:pStyle w:val="Cmsor2"/>
        <w:ind w:left="708"/>
        <w:jc w:val="both"/>
      </w:pPr>
      <w:r>
        <w:rPr>
          <w:spacing w:val="-2"/>
        </w:rPr>
        <w:t>Mikor</w:t>
      </w:r>
      <w:r w:rsidRPr="00B300D6">
        <w:rPr>
          <w:spacing w:val="-2"/>
        </w:rPr>
        <w:t>?</w:t>
      </w:r>
      <w:r w:rsidR="007A00AC">
        <w:rPr>
          <w:spacing w:val="-2"/>
        </w:rPr>
        <w:t xml:space="preserve"> - </w:t>
      </w:r>
      <w:r w:rsidRPr="007A00AC">
        <w:rPr>
          <w:b w:val="0"/>
        </w:rPr>
        <w:t>Már</w:t>
      </w:r>
      <w:r w:rsidRPr="007A00AC">
        <w:rPr>
          <w:b w:val="0"/>
          <w:spacing w:val="-3"/>
        </w:rPr>
        <w:t xml:space="preserve"> </w:t>
      </w:r>
      <w:r w:rsidRPr="007A00AC">
        <w:rPr>
          <w:b w:val="0"/>
        </w:rPr>
        <w:t>a</w:t>
      </w:r>
      <w:r w:rsidRPr="007A00AC">
        <w:rPr>
          <w:b w:val="0"/>
          <w:spacing w:val="-3"/>
        </w:rPr>
        <w:t xml:space="preserve"> </w:t>
      </w:r>
      <w:r w:rsidRPr="007A00AC">
        <w:rPr>
          <w:b w:val="0"/>
        </w:rPr>
        <w:t>projekt</w:t>
      </w:r>
      <w:r w:rsidRPr="007A00AC">
        <w:rPr>
          <w:b w:val="0"/>
          <w:spacing w:val="-3"/>
        </w:rPr>
        <w:t xml:space="preserve"> </w:t>
      </w:r>
      <w:r w:rsidRPr="007A00AC">
        <w:rPr>
          <w:b w:val="0"/>
        </w:rPr>
        <w:t>tervezésénél</w:t>
      </w:r>
      <w:r w:rsidRPr="007A00AC">
        <w:rPr>
          <w:b w:val="0"/>
          <w:spacing w:val="-4"/>
        </w:rPr>
        <w:t xml:space="preserve"> </w:t>
      </w:r>
      <w:r w:rsidRPr="007A00AC">
        <w:rPr>
          <w:b w:val="0"/>
        </w:rPr>
        <w:t>se</w:t>
      </w:r>
      <w:r w:rsidRPr="007A00AC">
        <w:rPr>
          <w:b w:val="0"/>
          <w:spacing w:val="-1"/>
        </w:rPr>
        <w:t xml:space="preserve"> </w:t>
      </w:r>
      <w:r w:rsidRPr="007A00AC">
        <w:rPr>
          <w:b w:val="0"/>
        </w:rPr>
        <w:t>felejtsük</w:t>
      </w:r>
      <w:r w:rsidRPr="007A00AC">
        <w:rPr>
          <w:b w:val="0"/>
          <w:spacing w:val="-3"/>
        </w:rPr>
        <w:t xml:space="preserve"> </w:t>
      </w:r>
      <w:r w:rsidRPr="007A00AC">
        <w:rPr>
          <w:b w:val="0"/>
        </w:rPr>
        <w:t>el, aztán</w:t>
      </w:r>
      <w:r w:rsidRPr="007A00AC">
        <w:rPr>
          <w:b w:val="0"/>
          <w:spacing w:val="-3"/>
        </w:rPr>
        <w:t xml:space="preserve"> </w:t>
      </w:r>
      <w:r w:rsidRPr="007A00AC">
        <w:rPr>
          <w:b w:val="0"/>
        </w:rPr>
        <w:t>a</w:t>
      </w:r>
      <w:r w:rsidRPr="007A00AC">
        <w:rPr>
          <w:b w:val="0"/>
          <w:spacing w:val="-3"/>
        </w:rPr>
        <w:t xml:space="preserve"> </w:t>
      </w:r>
      <w:r w:rsidRPr="007A00AC">
        <w:rPr>
          <w:b w:val="0"/>
        </w:rPr>
        <w:t>projekt</w:t>
      </w:r>
      <w:r w:rsidRPr="007A00AC">
        <w:rPr>
          <w:b w:val="0"/>
          <w:spacing w:val="-3"/>
        </w:rPr>
        <w:t xml:space="preserve"> </w:t>
      </w:r>
      <w:r w:rsidRPr="007A00AC">
        <w:rPr>
          <w:b w:val="0"/>
        </w:rPr>
        <w:t>során,</w:t>
      </w:r>
      <w:r w:rsidRPr="007A00AC">
        <w:rPr>
          <w:b w:val="0"/>
          <w:spacing w:val="-2"/>
        </w:rPr>
        <w:t xml:space="preserve"> </w:t>
      </w:r>
      <w:r w:rsidRPr="007A00AC">
        <w:rPr>
          <w:b w:val="0"/>
        </w:rPr>
        <w:t>illetve</w:t>
      </w:r>
      <w:r w:rsidRPr="007A00AC">
        <w:rPr>
          <w:b w:val="0"/>
          <w:spacing w:val="-1"/>
        </w:rPr>
        <w:t xml:space="preserve"> </w:t>
      </w:r>
      <w:r w:rsidRPr="007A00AC">
        <w:rPr>
          <w:b w:val="0"/>
        </w:rPr>
        <w:t>a</w:t>
      </w:r>
      <w:r w:rsidRPr="007A00AC">
        <w:rPr>
          <w:b w:val="0"/>
          <w:spacing w:val="-3"/>
        </w:rPr>
        <w:t xml:space="preserve"> </w:t>
      </w:r>
      <w:r w:rsidRPr="007A00AC">
        <w:rPr>
          <w:b w:val="0"/>
        </w:rPr>
        <w:t>projekt támogatási időszaka után is tervezzünk vele.</w:t>
      </w:r>
    </w:p>
    <w:p w14:paraId="4CD35C17" w14:textId="0DA66517" w:rsidR="006F0FBD" w:rsidRPr="00B300D6" w:rsidRDefault="006F0FBD" w:rsidP="00FF1AA1">
      <w:pPr>
        <w:pStyle w:val="Listaszerbekezds"/>
        <w:numPr>
          <w:ilvl w:val="0"/>
          <w:numId w:val="30"/>
        </w:numPr>
        <w:tabs>
          <w:tab w:val="left" w:pos="1094"/>
        </w:tabs>
        <w:spacing w:before="165" w:line="259" w:lineRule="auto"/>
        <w:ind w:left="1068" w:right="1588"/>
        <w:jc w:val="both"/>
        <w:rPr>
          <w:sz w:val="24"/>
          <w:szCs w:val="24"/>
        </w:rPr>
      </w:pPr>
      <w:proofErr w:type="gramStart"/>
      <w:r w:rsidRPr="00B300D6">
        <w:rPr>
          <w:sz w:val="24"/>
          <w:szCs w:val="24"/>
        </w:rPr>
        <w:t>reális</w:t>
      </w:r>
      <w:proofErr w:type="gramEnd"/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és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z w:val="24"/>
          <w:szCs w:val="24"/>
        </w:rPr>
        <w:t>tartható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terveket</w:t>
      </w:r>
      <w:r w:rsidRPr="00B300D6">
        <w:rPr>
          <w:spacing w:val="-4"/>
          <w:sz w:val="24"/>
          <w:szCs w:val="24"/>
        </w:rPr>
        <w:t xml:space="preserve"> </w:t>
      </w:r>
      <w:r w:rsidR="00302766">
        <w:rPr>
          <w:spacing w:val="-4"/>
          <w:sz w:val="24"/>
          <w:szCs w:val="24"/>
        </w:rPr>
        <w:t>készítünk</w:t>
      </w:r>
      <w:r w:rsidRPr="00B300D6">
        <w:rPr>
          <w:sz w:val="24"/>
          <w:szCs w:val="24"/>
        </w:rPr>
        <w:t>,</w:t>
      </w:r>
      <w:r w:rsidRPr="00B300D6">
        <w:rPr>
          <w:spacing w:val="-5"/>
          <w:sz w:val="24"/>
          <w:szCs w:val="24"/>
        </w:rPr>
        <w:t xml:space="preserve"> </w:t>
      </w:r>
      <w:r w:rsidRPr="00B300D6">
        <w:rPr>
          <w:sz w:val="24"/>
          <w:szCs w:val="24"/>
        </w:rPr>
        <w:t>amikor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a célcsoportokat és a határidőket kijelöljük;</w:t>
      </w:r>
    </w:p>
    <w:p w14:paraId="6380C442" w14:textId="034CF457" w:rsidR="006F0FBD" w:rsidRPr="00B300D6" w:rsidRDefault="006F0FBD" w:rsidP="00FF1AA1">
      <w:pPr>
        <w:pStyle w:val="Listaszerbekezds"/>
        <w:numPr>
          <w:ilvl w:val="0"/>
          <w:numId w:val="30"/>
        </w:numPr>
        <w:tabs>
          <w:tab w:val="left" w:pos="1094"/>
        </w:tabs>
        <w:spacing w:before="1"/>
        <w:ind w:left="1068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a</w:t>
      </w:r>
      <w:r w:rsidRPr="00B300D6">
        <w:rPr>
          <w:spacing w:val="-8"/>
          <w:sz w:val="24"/>
          <w:szCs w:val="24"/>
        </w:rPr>
        <w:t xml:space="preserve"> </w:t>
      </w:r>
      <w:proofErr w:type="spellStart"/>
      <w:r w:rsidRPr="00B300D6">
        <w:rPr>
          <w:sz w:val="24"/>
          <w:szCs w:val="24"/>
        </w:rPr>
        <w:t>disszeminációs</w:t>
      </w:r>
      <w:proofErr w:type="spellEnd"/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tervet</w:t>
      </w:r>
      <w:r w:rsidRPr="00B300D6">
        <w:rPr>
          <w:spacing w:val="-6"/>
          <w:sz w:val="24"/>
          <w:szCs w:val="24"/>
        </w:rPr>
        <w:t xml:space="preserve"> </w:t>
      </w:r>
      <w:r w:rsidRPr="00B300D6">
        <w:rPr>
          <w:sz w:val="24"/>
          <w:szCs w:val="24"/>
        </w:rPr>
        <w:t>a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z w:val="24"/>
          <w:szCs w:val="24"/>
        </w:rPr>
        <w:t>projekt</w:t>
      </w:r>
      <w:r w:rsidRPr="00B300D6">
        <w:rPr>
          <w:spacing w:val="-5"/>
          <w:sz w:val="24"/>
          <w:szCs w:val="24"/>
        </w:rPr>
        <w:t xml:space="preserve"> </w:t>
      </w:r>
      <w:r w:rsidR="00275677">
        <w:rPr>
          <w:spacing w:val="-5"/>
          <w:sz w:val="24"/>
          <w:szCs w:val="24"/>
        </w:rPr>
        <w:t>életciklusához</w:t>
      </w:r>
      <w:r w:rsidR="00302766">
        <w:rPr>
          <w:spacing w:val="-5"/>
          <w:sz w:val="24"/>
          <w:szCs w:val="24"/>
        </w:rPr>
        <w:t xml:space="preserve"> alakítjuk ki</w:t>
      </w:r>
      <w:r w:rsidRPr="00B300D6">
        <w:rPr>
          <w:spacing w:val="-2"/>
          <w:sz w:val="24"/>
          <w:szCs w:val="24"/>
        </w:rPr>
        <w:t>;</w:t>
      </w:r>
    </w:p>
    <w:p w14:paraId="5DF5F303" w14:textId="77777777" w:rsidR="006F0FBD" w:rsidRPr="00B300D6" w:rsidRDefault="006F0FBD" w:rsidP="00FF1AA1">
      <w:pPr>
        <w:pStyle w:val="Listaszerbekezds"/>
        <w:numPr>
          <w:ilvl w:val="0"/>
          <w:numId w:val="30"/>
        </w:numPr>
        <w:tabs>
          <w:tab w:val="left" w:pos="1094"/>
        </w:tabs>
        <w:spacing w:before="21" w:line="256" w:lineRule="auto"/>
        <w:ind w:left="1068" w:right="703"/>
        <w:jc w:val="both"/>
        <w:rPr>
          <w:sz w:val="24"/>
          <w:szCs w:val="24"/>
        </w:rPr>
      </w:pPr>
      <w:r w:rsidRPr="00B300D6">
        <w:rPr>
          <w:sz w:val="24"/>
          <w:szCs w:val="24"/>
        </w:rPr>
        <w:t>a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terv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maradjon</w:t>
      </w:r>
      <w:r w:rsidRPr="00B300D6">
        <w:rPr>
          <w:spacing w:val="-3"/>
          <w:sz w:val="24"/>
          <w:szCs w:val="24"/>
        </w:rPr>
        <w:t xml:space="preserve"> </w:t>
      </w:r>
      <w:r w:rsidRPr="00B300D6">
        <w:rPr>
          <w:sz w:val="24"/>
          <w:szCs w:val="24"/>
        </w:rPr>
        <w:t>rugalmas,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hogy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majd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a projekt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során</w:t>
      </w:r>
      <w:r w:rsidRPr="00B300D6">
        <w:rPr>
          <w:spacing w:val="-1"/>
          <w:sz w:val="24"/>
          <w:szCs w:val="24"/>
        </w:rPr>
        <w:t xml:space="preserve"> </w:t>
      </w:r>
      <w:r w:rsidRPr="00B300D6">
        <w:rPr>
          <w:sz w:val="24"/>
          <w:szCs w:val="24"/>
        </w:rPr>
        <w:t>a</w:t>
      </w:r>
      <w:r w:rsidRPr="00B300D6">
        <w:rPr>
          <w:spacing w:val="-4"/>
          <w:sz w:val="24"/>
          <w:szCs w:val="24"/>
        </w:rPr>
        <w:t xml:space="preserve"> </w:t>
      </w:r>
      <w:r w:rsidRPr="00B300D6">
        <w:rPr>
          <w:sz w:val="24"/>
          <w:szCs w:val="24"/>
        </w:rPr>
        <w:t>valósághoz lehessen igazítani.</w:t>
      </w:r>
    </w:p>
    <w:p w14:paraId="3F78AE87" w14:textId="4FCE8B66" w:rsidR="006F0FBD" w:rsidRPr="00B300D6" w:rsidRDefault="00FF1AA1" w:rsidP="007A00AC">
      <w:pPr>
        <w:pStyle w:val="Szvegtrzs"/>
        <w:spacing w:before="164" w:line="256" w:lineRule="auto"/>
        <w:ind w:left="300"/>
        <w:jc w:val="both"/>
      </w:pPr>
      <w:r>
        <w:t xml:space="preserve">A </w:t>
      </w:r>
      <w:r w:rsidR="005D6F2A" w:rsidRPr="005D6F2A">
        <w:rPr>
          <w:u w:val="single"/>
        </w:rPr>
        <w:t>projekt előtt</w:t>
      </w:r>
      <w:r w:rsidR="005D6F2A">
        <w:t xml:space="preserve"> </w:t>
      </w:r>
      <w:r w:rsidR="00302766">
        <w:rPr>
          <w:spacing w:val="-3"/>
        </w:rPr>
        <w:t>meg</w:t>
      </w:r>
      <w:r w:rsidR="006F0FBD" w:rsidRPr="00B300D6">
        <w:t>határozzuk</w:t>
      </w:r>
      <w:r w:rsidR="00302766">
        <w:rPr>
          <w:spacing w:val="-6"/>
        </w:rPr>
        <w:t>,</w:t>
      </w:r>
      <w:r w:rsidR="006F0FBD" w:rsidRPr="00B300D6">
        <w:rPr>
          <w:spacing w:val="-5"/>
        </w:rPr>
        <w:t xml:space="preserve"> </w:t>
      </w:r>
      <w:r w:rsidR="006F0FBD" w:rsidRPr="00B300D6">
        <w:t xml:space="preserve">milyen hatást szeretnénk elérni, </w:t>
      </w:r>
      <w:r w:rsidR="00302766">
        <w:t>figyelembe véve</w:t>
      </w:r>
      <w:r w:rsidR="006F0FBD" w:rsidRPr="00B300D6">
        <w:t xml:space="preserve">, hogy kiknek </w:t>
      </w:r>
      <w:r w:rsidR="00302766">
        <w:t xml:space="preserve">és milyen módon kívánjuk </w:t>
      </w:r>
      <w:proofErr w:type="gramStart"/>
      <w:r w:rsidR="00302766">
        <w:t>a</w:t>
      </w:r>
      <w:proofErr w:type="gramEnd"/>
      <w:r w:rsidR="00302766">
        <w:t xml:space="preserve"> </w:t>
      </w:r>
      <w:r w:rsidR="006F0FBD" w:rsidRPr="00B300D6">
        <w:t>eredményeit terjeszteni.</w:t>
      </w:r>
    </w:p>
    <w:p w14:paraId="20EE3FEE" w14:textId="58B1F647" w:rsidR="006F0FBD" w:rsidRPr="00F731D5" w:rsidRDefault="00275677" w:rsidP="007A00AC">
      <w:pPr>
        <w:pStyle w:val="Szvegtrzs"/>
        <w:spacing w:before="167" w:line="259" w:lineRule="auto"/>
        <w:ind w:left="300" w:right="145"/>
        <w:jc w:val="both"/>
      </w:pPr>
      <w:r w:rsidRPr="00F731D5">
        <w:t xml:space="preserve">A </w:t>
      </w:r>
      <w:r w:rsidR="005D6F2A" w:rsidRPr="00F731D5">
        <w:rPr>
          <w:u w:val="single"/>
        </w:rPr>
        <w:t>projekt közben</w:t>
      </w:r>
      <w:r w:rsidRPr="00F731D5">
        <w:t xml:space="preserve"> életciklusának</w:t>
      </w:r>
      <w:r w:rsidR="006F0FBD" w:rsidRPr="00F731D5">
        <w:t xml:space="preserve"> megfelelően; keressük meg a megfelelő médiát; iktassunk be rendszeres</w:t>
      </w:r>
      <w:r w:rsidR="006F0FBD" w:rsidRPr="00F731D5">
        <w:rPr>
          <w:spacing w:val="-4"/>
        </w:rPr>
        <w:t xml:space="preserve"> </w:t>
      </w:r>
      <w:r w:rsidRPr="00F731D5">
        <w:rPr>
          <w:spacing w:val="-4"/>
        </w:rPr>
        <w:t>t</w:t>
      </w:r>
      <w:r w:rsidR="006F0FBD" w:rsidRPr="00F731D5">
        <w:t>evékenységeket</w:t>
      </w:r>
      <w:r w:rsidR="007A00AC" w:rsidRPr="00F731D5">
        <w:rPr>
          <w:spacing w:val="-5"/>
        </w:rPr>
        <w:t>,</w:t>
      </w:r>
      <w:r w:rsidR="006F0FBD" w:rsidRPr="00F731D5">
        <w:rPr>
          <w:spacing w:val="-4"/>
        </w:rPr>
        <w:t xml:space="preserve"> </w:t>
      </w:r>
      <w:r w:rsidR="006F0FBD" w:rsidRPr="00F731D5">
        <w:t>figyeljük</w:t>
      </w:r>
      <w:r w:rsidR="006F0FBD" w:rsidRPr="00F731D5">
        <w:rPr>
          <w:spacing w:val="-7"/>
        </w:rPr>
        <w:t xml:space="preserve"> </w:t>
      </w:r>
      <w:r w:rsidR="006F0FBD" w:rsidRPr="00F731D5">
        <w:t>a</w:t>
      </w:r>
      <w:r w:rsidR="006F0FBD" w:rsidRPr="00F731D5">
        <w:rPr>
          <w:spacing w:val="-3"/>
        </w:rPr>
        <w:t xml:space="preserve"> </w:t>
      </w:r>
      <w:r w:rsidR="006F0FBD" w:rsidRPr="00F731D5">
        <w:t>hatást a célcsoporton; vonjunk be másokat, ha úgy látjuk, rajtuk keresztül új</w:t>
      </w:r>
      <w:r w:rsidR="007A00AC" w:rsidRPr="00F731D5">
        <w:t xml:space="preserve"> </w:t>
      </w:r>
      <w:r w:rsidR="006F0FBD" w:rsidRPr="00F731D5">
        <w:t>területeket</w:t>
      </w:r>
      <w:r w:rsidR="006F0FBD" w:rsidRPr="00F731D5">
        <w:rPr>
          <w:spacing w:val="-7"/>
        </w:rPr>
        <w:t xml:space="preserve"> </w:t>
      </w:r>
      <w:r w:rsidR="006F0FBD" w:rsidRPr="00F731D5">
        <w:t>vagy</w:t>
      </w:r>
      <w:r w:rsidR="006F0FBD" w:rsidRPr="00F731D5">
        <w:rPr>
          <w:spacing w:val="-5"/>
        </w:rPr>
        <w:t xml:space="preserve"> </w:t>
      </w:r>
      <w:r w:rsidR="006F0FBD" w:rsidRPr="00F731D5">
        <w:t>felhasználókat</w:t>
      </w:r>
      <w:r w:rsidR="006F0FBD" w:rsidRPr="00F731D5">
        <w:rPr>
          <w:spacing w:val="-5"/>
        </w:rPr>
        <w:t xml:space="preserve"> </w:t>
      </w:r>
      <w:r w:rsidR="006F0FBD" w:rsidRPr="00F731D5">
        <w:t>is</w:t>
      </w:r>
      <w:r w:rsidR="006F0FBD" w:rsidRPr="00F731D5">
        <w:rPr>
          <w:spacing w:val="-4"/>
        </w:rPr>
        <w:t xml:space="preserve"> </w:t>
      </w:r>
      <w:r w:rsidR="006F0FBD" w:rsidRPr="00F731D5">
        <w:rPr>
          <w:spacing w:val="-2"/>
        </w:rPr>
        <w:t>elérünk.</w:t>
      </w:r>
    </w:p>
    <w:p w14:paraId="6B147DFE" w14:textId="3F420B4D" w:rsidR="006F0FBD" w:rsidRDefault="006F0FBD" w:rsidP="007A00AC">
      <w:pPr>
        <w:pStyle w:val="Szvegtrzs"/>
        <w:spacing w:before="184"/>
        <w:ind w:left="0" w:firstLine="232"/>
        <w:jc w:val="both"/>
        <w:rPr>
          <w:spacing w:val="-2"/>
        </w:rPr>
      </w:pPr>
      <w:r w:rsidRPr="00F731D5">
        <w:t>A</w:t>
      </w:r>
      <w:r w:rsidRPr="00F731D5">
        <w:rPr>
          <w:spacing w:val="-6"/>
        </w:rPr>
        <w:t xml:space="preserve"> </w:t>
      </w:r>
      <w:r w:rsidR="005D6F2A" w:rsidRPr="00F731D5">
        <w:rPr>
          <w:u w:val="single"/>
        </w:rPr>
        <w:t>projekt után</w:t>
      </w:r>
      <w:r w:rsidR="005D6F2A" w:rsidRPr="00F731D5">
        <w:t xml:space="preserve"> </w:t>
      </w:r>
      <w:proofErr w:type="spellStart"/>
      <w:r w:rsidRPr="00F731D5">
        <w:t>ötleteljünk</w:t>
      </w:r>
      <w:proofErr w:type="spellEnd"/>
      <w:r w:rsidRPr="00F731D5">
        <w:rPr>
          <w:spacing w:val="-5"/>
        </w:rPr>
        <w:t xml:space="preserve"> </w:t>
      </w:r>
      <w:r w:rsidRPr="00F731D5">
        <w:t>a</w:t>
      </w:r>
      <w:r w:rsidRPr="00F731D5">
        <w:rPr>
          <w:spacing w:val="-5"/>
        </w:rPr>
        <w:t xml:space="preserve"> </w:t>
      </w:r>
      <w:r w:rsidRPr="00F731D5">
        <w:t>további</w:t>
      </w:r>
      <w:r w:rsidRPr="00F731D5">
        <w:rPr>
          <w:spacing w:val="-5"/>
        </w:rPr>
        <w:t xml:space="preserve"> </w:t>
      </w:r>
      <w:r w:rsidRPr="00F731D5">
        <w:t>lehetséges</w:t>
      </w:r>
      <w:r w:rsidRPr="00F731D5">
        <w:rPr>
          <w:spacing w:val="-3"/>
        </w:rPr>
        <w:t xml:space="preserve"> </w:t>
      </w:r>
      <w:r w:rsidRPr="00F731D5">
        <w:rPr>
          <w:spacing w:val="-2"/>
        </w:rPr>
        <w:t>együttműködésen;</w:t>
      </w:r>
      <w:r w:rsidR="00275677" w:rsidRPr="00F731D5">
        <w:rPr>
          <w:spacing w:val="-2"/>
        </w:rPr>
        <w:t xml:space="preserve"> </w:t>
      </w:r>
      <w:r w:rsidRPr="00F731D5">
        <w:t>értékeljük</w:t>
      </w:r>
      <w:r w:rsidRPr="00F731D5">
        <w:rPr>
          <w:spacing w:val="-6"/>
        </w:rPr>
        <w:t xml:space="preserve"> </w:t>
      </w:r>
      <w:r w:rsidRPr="00F731D5">
        <w:t>a</w:t>
      </w:r>
      <w:r w:rsidRPr="00F731D5">
        <w:rPr>
          <w:spacing w:val="-5"/>
        </w:rPr>
        <w:t xml:space="preserve"> </w:t>
      </w:r>
      <w:r w:rsidRPr="00F731D5">
        <w:t>hatást</w:t>
      </w:r>
      <w:r w:rsidRPr="00F731D5">
        <w:rPr>
          <w:spacing w:val="-4"/>
        </w:rPr>
        <w:t xml:space="preserve"> </w:t>
      </w:r>
      <w:r w:rsidRPr="00F731D5">
        <w:t>és</w:t>
      </w:r>
      <w:r w:rsidRPr="00F731D5">
        <w:rPr>
          <w:spacing w:val="-1"/>
        </w:rPr>
        <w:t xml:space="preserve"> </w:t>
      </w:r>
      <w:r w:rsidRPr="00F731D5">
        <w:t>az</w:t>
      </w:r>
      <w:r w:rsidRPr="00F731D5">
        <w:rPr>
          <w:spacing w:val="-5"/>
        </w:rPr>
        <w:t xml:space="preserve"> </w:t>
      </w:r>
      <w:r w:rsidRPr="00F731D5">
        <w:t>elért</w:t>
      </w:r>
      <w:r w:rsidRPr="00F731D5">
        <w:rPr>
          <w:spacing w:val="-3"/>
        </w:rPr>
        <w:t xml:space="preserve"> </w:t>
      </w:r>
      <w:r w:rsidRPr="00F731D5">
        <w:t>eredményeket;</w:t>
      </w:r>
      <w:r w:rsidRPr="00F731D5">
        <w:rPr>
          <w:spacing w:val="-3"/>
        </w:rPr>
        <w:t xml:space="preserve"> </w:t>
      </w:r>
      <w:r w:rsidRPr="00F731D5">
        <w:t>keressük</w:t>
      </w:r>
      <w:r w:rsidRPr="00F731D5">
        <w:rPr>
          <w:spacing w:val="-5"/>
        </w:rPr>
        <w:t xml:space="preserve"> </w:t>
      </w:r>
      <w:r w:rsidRPr="00F731D5">
        <w:t>meg</w:t>
      </w:r>
      <w:r w:rsidRPr="00F731D5">
        <w:rPr>
          <w:spacing w:val="-4"/>
        </w:rPr>
        <w:t xml:space="preserve"> </w:t>
      </w:r>
      <w:r w:rsidRPr="00F731D5">
        <w:t>a</w:t>
      </w:r>
      <w:r w:rsidRPr="00F731D5">
        <w:rPr>
          <w:spacing w:val="-5"/>
        </w:rPr>
        <w:t xml:space="preserve"> </w:t>
      </w:r>
      <w:r w:rsidRPr="00F731D5">
        <w:t xml:space="preserve">megfelelő </w:t>
      </w:r>
      <w:r w:rsidRPr="00F731D5">
        <w:rPr>
          <w:spacing w:val="-2"/>
        </w:rPr>
        <w:t>médiát.</w:t>
      </w:r>
    </w:p>
    <w:p w14:paraId="0C327848" w14:textId="77777777" w:rsidR="006F0FBD" w:rsidRPr="00B300D6" w:rsidRDefault="006F0FBD" w:rsidP="00FF1AA1">
      <w:pPr>
        <w:pStyle w:val="Szvegtrzs"/>
        <w:spacing w:before="20" w:line="259" w:lineRule="auto"/>
        <w:ind w:left="708" w:right="111"/>
        <w:jc w:val="both"/>
      </w:pPr>
    </w:p>
    <w:p w14:paraId="073D1124" w14:textId="1E7A2435" w:rsidR="006F0FBD" w:rsidRDefault="006F0FBD" w:rsidP="00FF1AA1">
      <w:pPr>
        <w:tabs>
          <w:tab w:val="left" w:pos="374"/>
        </w:tabs>
        <w:spacing w:before="184" w:line="256" w:lineRule="auto"/>
        <w:ind w:left="232" w:right="641"/>
        <w:jc w:val="both"/>
        <w:rPr>
          <w:color w:val="000000" w:themeColor="text1"/>
          <w:sz w:val="24"/>
          <w:szCs w:val="24"/>
        </w:rPr>
      </w:pPr>
    </w:p>
    <w:p w14:paraId="4ECBD8A6" w14:textId="77777777" w:rsidR="00017B46" w:rsidRDefault="00017B46" w:rsidP="00FF1AA1">
      <w:pPr>
        <w:tabs>
          <w:tab w:val="left" w:pos="374"/>
        </w:tabs>
        <w:spacing w:before="184" w:line="256" w:lineRule="auto"/>
        <w:ind w:left="232" w:right="641"/>
        <w:jc w:val="both"/>
        <w:rPr>
          <w:color w:val="000000" w:themeColor="text1"/>
          <w:sz w:val="24"/>
          <w:szCs w:val="24"/>
        </w:rPr>
      </w:pPr>
    </w:p>
    <w:p w14:paraId="5ECDDBDD" w14:textId="449C0097" w:rsidR="00861C4F" w:rsidRPr="00B97205" w:rsidRDefault="00861C4F" w:rsidP="007A00AC">
      <w:pPr>
        <w:tabs>
          <w:tab w:val="left" w:pos="374"/>
        </w:tabs>
        <w:spacing w:before="184" w:line="276" w:lineRule="auto"/>
        <w:ind w:left="232" w:right="641"/>
        <w:jc w:val="both"/>
        <w:rPr>
          <w:b/>
          <w:sz w:val="32"/>
          <w:szCs w:val="32"/>
        </w:rPr>
      </w:pPr>
      <w:proofErr w:type="spellStart"/>
      <w:r w:rsidRPr="00B97205">
        <w:rPr>
          <w:b/>
          <w:sz w:val="32"/>
          <w:szCs w:val="32"/>
        </w:rPr>
        <w:lastRenderedPageBreak/>
        <w:t>Disszemináció</w:t>
      </w:r>
      <w:proofErr w:type="spellEnd"/>
      <w:r w:rsidRPr="00B97205">
        <w:rPr>
          <w:b/>
          <w:sz w:val="32"/>
          <w:szCs w:val="32"/>
        </w:rPr>
        <w:t xml:space="preserve"> célja</w:t>
      </w:r>
    </w:p>
    <w:p w14:paraId="6838E53D" w14:textId="2B715E30" w:rsidR="00544942" w:rsidRPr="00EA6FC8" w:rsidRDefault="00861C4F" w:rsidP="007A00AC">
      <w:pPr>
        <w:tabs>
          <w:tab w:val="left" w:pos="374"/>
        </w:tabs>
        <w:spacing w:before="184" w:line="276" w:lineRule="auto"/>
        <w:ind w:left="232" w:right="641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Az </w:t>
      </w:r>
      <w:r w:rsidR="00544942" w:rsidRPr="00EA6FC8">
        <w:rPr>
          <w:sz w:val="24"/>
          <w:szCs w:val="24"/>
        </w:rPr>
        <w:t>eredményeinek</w:t>
      </w:r>
      <w:r w:rsidR="00544942" w:rsidRPr="00EA6FC8">
        <w:rPr>
          <w:spacing w:val="-5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>széles</w:t>
      </w:r>
      <w:r w:rsidR="00544942" w:rsidRPr="00EA6FC8">
        <w:rPr>
          <w:spacing w:val="-3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>körű</w:t>
      </w:r>
      <w:r w:rsidR="00544942" w:rsidRPr="00EA6FC8">
        <w:rPr>
          <w:spacing w:val="-5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>terjesztését,</w:t>
      </w:r>
      <w:r w:rsidR="00544942" w:rsidRPr="00EA6FC8">
        <w:rPr>
          <w:spacing w:val="-5"/>
          <w:sz w:val="24"/>
          <w:szCs w:val="24"/>
        </w:rPr>
        <w:t xml:space="preserve"> hasznosítását és </w:t>
      </w:r>
      <w:r w:rsidR="00544942" w:rsidRPr="00EA6FC8">
        <w:rPr>
          <w:sz w:val="24"/>
          <w:szCs w:val="24"/>
        </w:rPr>
        <w:t>láthatóságát jelenti a nemzeti</w:t>
      </w:r>
      <w:r w:rsidR="00544942" w:rsidRPr="00EA6FC8">
        <w:rPr>
          <w:spacing w:val="-7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>és</w:t>
      </w:r>
      <w:r w:rsidR="00544942" w:rsidRPr="00EA6FC8">
        <w:rPr>
          <w:spacing w:val="-3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>európai</w:t>
      </w:r>
      <w:r w:rsidR="00544942" w:rsidRPr="00EA6FC8">
        <w:rPr>
          <w:spacing w:val="-5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>szakpolitika</w:t>
      </w:r>
      <w:r w:rsidR="00544942" w:rsidRPr="00EA6FC8">
        <w:rPr>
          <w:spacing w:val="-3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>irányelvek</w:t>
      </w:r>
      <w:r w:rsidR="00544942" w:rsidRPr="00EA6FC8">
        <w:rPr>
          <w:spacing w:val="-5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>és</w:t>
      </w:r>
      <w:r w:rsidR="00544942" w:rsidRPr="00EA6FC8">
        <w:rPr>
          <w:spacing w:val="-3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>rendszerek</w:t>
      </w:r>
      <w:r w:rsidR="00544942" w:rsidRPr="00EA6FC8">
        <w:rPr>
          <w:spacing w:val="-5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>megvalósításával</w:t>
      </w:r>
      <w:r w:rsidR="00544942" w:rsidRPr="00EA6FC8">
        <w:rPr>
          <w:spacing w:val="-5"/>
          <w:sz w:val="24"/>
          <w:szCs w:val="24"/>
        </w:rPr>
        <w:t xml:space="preserve"> </w:t>
      </w:r>
      <w:r w:rsidR="00544942" w:rsidRPr="00EA6FC8">
        <w:rPr>
          <w:sz w:val="24"/>
          <w:szCs w:val="24"/>
        </w:rPr>
        <w:t xml:space="preserve">és </w:t>
      </w:r>
      <w:r w:rsidR="00544942" w:rsidRPr="00EA6FC8">
        <w:rPr>
          <w:spacing w:val="-2"/>
          <w:sz w:val="24"/>
          <w:szCs w:val="24"/>
        </w:rPr>
        <w:t>formálásával.</w:t>
      </w:r>
    </w:p>
    <w:p w14:paraId="69BF4EFE" w14:textId="77777777" w:rsidR="00544942" w:rsidRPr="00EA6FC8" w:rsidRDefault="00544942" w:rsidP="00FF1AA1">
      <w:pPr>
        <w:ind w:left="232"/>
        <w:jc w:val="both"/>
        <w:rPr>
          <w:sz w:val="24"/>
          <w:szCs w:val="24"/>
        </w:rPr>
      </w:pPr>
    </w:p>
    <w:p w14:paraId="03161331" w14:textId="395D5602" w:rsidR="00544942" w:rsidRPr="00EA6FC8" w:rsidRDefault="00544942" w:rsidP="00FF1AA1">
      <w:pPr>
        <w:pStyle w:val="Cmsor3"/>
        <w:ind w:left="232"/>
        <w:jc w:val="both"/>
      </w:pPr>
      <w:r w:rsidRPr="00EA6FC8">
        <w:rPr>
          <w:rFonts w:ascii="Times New Roman" w:hAnsi="Times New Roman" w:cs="Times New Roman"/>
          <w:color w:val="000000" w:themeColor="text1"/>
        </w:rPr>
        <w:t>Az</w:t>
      </w:r>
      <w:r w:rsidRPr="00EA6FC8">
        <w:rPr>
          <w:rFonts w:ascii="Times New Roman" w:hAnsi="Times New Roman" w:cs="Times New Roman"/>
          <w:color w:val="000000" w:themeColor="text1"/>
          <w:spacing w:val="-9"/>
        </w:rPr>
        <w:t xml:space="preserve"> </w:t>
      </w:r>
      <w:r w:rsidRPr="00EA6FC8">
        <w:rPr>
          <w:rFonts w:ascii="Times New Roman" w:hAnsi="Times New Roman" w:cs="Times New Roman"/>
          <w:color w:val="000000" w:themeColor="text1"/>
        </w:rPr>
        <w:t>eredmények</w:t>
      </w:r>
      <w:r w:rsidRPr="00EA6FC8">
        <w:rPr>
          <w:rFonts w:ascii="Times New Roman" w:hAnsi="Times New Roman" w:cs="Times New Roman"/>
          <w:color w:val="000000" w:themeColor="text1"/>
          <w:spacing w:val="-6"/>
        </w:rPr>
        <w:t xml:space="preserve"> </w:t>
      </w:r>
      <w:r w:rsidRPr="00EA6FC8">
        <w:rPr>
          <w:rFonts w:ascii="Times New Roman" w:hAnsi="Times New Roman" w:cs="Times New Roman"/>
          <w:color w:val="000000" w:themeColor="text1"/>
        </w:rPr>
        <w:t>hasznosítása</w:t>
      </w:r>
      <w:r w:rsidRPr="00EA6FC8">
        <w:rPr>
          <w:rFonts w:ascii="Times New Roman" w:hAnsi="Times New Roman" w:cs="Times New Roman"/>
          <w:color w:val="000000" w:themeColor="text1"/>
          <w:spacing w:val="-7"/>
        </w:rPr>
        <w:t xml:space="preserve"> </w:t>
      </w:r>
      <w:r w:rsidRPr="00EA6FC8">
        <w:rPr>
          <w:rFonts w:ascii="Times New Roman" w:hAnsi="Times New Roman" w:cs="Times New Roman"/>
          <w:color w:val="000000" w:themeColor="text1"/>
        </w:rPr>
        <w:t>=</w:t>
      </w:r>
      <w:r w:rsidRPr="00EA6FC8">
        <w:rPr>
          <w:rFonts w:ascii="Times New Roman" w:hAnsi="Times New Roman" w:cs="Times New Roman"/>
          <w:color w:val="000000" w:themeColor="text1"/>
          <w:spacing w:val="-5"/>
        </w:rPr>
        <w:t xml:space="preserve"> </w:t>
      </w:r>
      <w:r w:rsidRPr="00EA6FC8">
        <w:rPr>
          <w:rFonts w:ascii="Times New Roman" w:hAnsi="Times New Roman" w:cs="Times New Roman"/>
          <w:color w:val="000000" w:themeColor="text1"/>
        </w:rPr>
        <w:t>a</w:t>
      </w:r>
      <w:r w:rsidRPr="00EA6FC8">
        <w:rPr>
          <w:rFonts w:ascii="Times New Roman" w:hAnsi="Times New Roman" w:cs="Times New Roman"/>
          <w:color w:val="000000" w:themeColor="text1"/>
          <w:spacing w:val="-9"/>
        </w:rPr>
        <w:t xml:space="preserve"> </w:t>
      </w:r>
      <w:r w:rsidRPr="00EA6FC8">
        <w:rPr>
          <w:rFonts w:ascii="Times New Roman" w:hAnsi="Times New Roman" w:cs="Times New Roman"/>
          <w:color w:val="000000" w:themeColor="text1"/>
        </w:rPr>
        <w:t>projekt</w:t>
      </w:r>
      <w:r w:rsidRPr="00EA6FC8">
        <w:rPr>
          <w:rFonts w:ascii="Times New Roman" w:hAnsi="Times New Roman" w:cs="Times New Roman"/>
          <w:color w:val="000000" w:themeColor="text1"/>
          <w:spacing w:val="-5"/>
        </w:rPr>
        <w:t xml:space="preserve"> </w:t>
      </w:r>
      <w:r w:rsidRPr="00EA6FC8">
        <w:rPr>
          <w:rFonts w:ascii="Times New Roman" w:hAnsi="Times New Roman" w:cs="Times New Roman"/>
          <w:color w:val="000000" w:themeColor="text1"/>
        </w:rPr>
        <w:t>kimeneteinek</w:t>
      </w:r>
      <w:r w:rsidRPr="00EA6FC8">
        <w:rPr>
          <w:rFonts w:ascii="Times New Roman" w:hAnsi="Times New Roman" w:cs="Times New Roman"/>
          <w:color w:val="000000" w:themeColor="text1"/>
          <w:spacing w:val="-5"/>
        </w:rPr>
        <w:t xml:space="preserve"> </w:t>
      </w:r>
      <w:r w:rsidRPr="00EA6FC8">
        <w:rPr>
          <w:rFonts w:ascii="Times New Roman" w:hAnsi="Times New Roman" w:cs="Times New Roman"/>
          <w:color w:val="000000" w:themeColor="text1"/>
          <w:spacing w:val="-2"/>
        </w:rPr>
        <w:t xml:space="preserve">terjesztése </w:t>
      </w:r>
    </w:p>
    <w:p w14:paraId="7AAB867E" w14:textId="1CA55BE8" w:rsidR="00544942" w:rsidRPr="00EA6FC8" w:rsidRDefault="00544942" w:rsidP="00FF1AA1">
      <w:pPr>
        <w:pStyle w:val="Szvegtrzs"/>
        <w:spacing w:before="165" w:line="259" w:lineRule="auto"/>
        <w:ind w:left="232"/>
        <w:jc w:val="both"/>
      </w:pPr>
      <w:r w:rsidRPr="00EA6FC8">
        <w:t>Az</w:t>
      </w:r>
      <w:r w:rsidRPr="00EA6FC8">
        <w:rPr>
          <w:spacing w:val="-4"/>
        </w:rPr>
        <w:t xml:space="preserve"> </w:t>
      </w:r>
      <w:r w:rsidRPr="00EA6FC8">
        <w:t>Erasmus+</w:t>
      </w:r>
      <w:r w:rsidRPr="00EA6FC8">
        <w:rPr>
          <w:spacing w:val="-5"/>
        </w:rPr>
        <w:t xml:space="preserve"> </w:t>
      </w:r>
      <w:r w:rsidRPr="00EA6FC8">
        <w:t>programban</w:t>
      </w:r>
      <w:r w:rsidRPr="00EA6FC8">
        <w:rPr>
          <w:spacing w:val="-5"/>
        </w:rPr>
        <w:t xml:space="preserve"> </w:t>
      </w:r>
      <w:r w:rsidRPr="00EA6FC8">
        <w:t>beadott</w:t>
      </w:r>
      <w:r w:rsidRPr="00EA6FC8">
        <w:rPr>
          <w:spacing w:val="-5"/>
        </w:rPr>
        <w:t xml:space="preserve"> </w:t>
      </w:r>
      <w:r w:rsidRPr="00EA6FC8">
        <w:t>pályázatoknál meg kell határoznunk, hogy a mobilitás során végzett feladatunkat, szerzett eredményeinket</w:t>
      </w:r>
      <w:r w:rsidR="0083334A" w:rsidRPr="00EA6FC8">
        <w:t>,</w:t>
      </w:r>
      <w:r w:rsidRPr="00EA6FC8">
        <w:t xml:space="preserve"> tapasztalatainkat hogyan és milyen módon terjesszük és tegyük mindenki számá</w:t>
      </w:r>
      <w:r w:rsidR="00861C4F" w:rsidRPr="00EA6FC8">
        <w:t>ra elérhetővé.</w:t>
      </w:r>
    </w:p>
    <w:p w14:paraId="7BD308B2" w14:textId="77777777" w:rsidR="00861C4F" w:rsidRPr="00B97205" w:rsidRDefault="00861C4F" w:rsidP="00FF1AA1">
      <w:pPr>
        <w:pStyle w:val="Szvegtrzs"/>
        <w:spacing w:before="165" w:line="259" w:lineRule="auto"/>
        <w:ind w:left="232"/>
        <w:jc w:val="both"/>
        <w:rPr>
          <w:b/>
        </w:rPr>
      </w:pPr>
    </w:p>
    <w:p w14:paraId="1E5CF374" w14:textId="66D255F1" w:rsidR="007A00AC" w:rsidRPr="00EA6FC8" w:rsidRDefault="00544942" w:rsidP="007A00AC">
      <w:pPr>
        <w:pStyle w:val="Szvegtrzs"/>
        <w:spacing w:before="165" w:line="276" w:lineRule="auto"/>
        <w:ind w:left="232"/>
        <w:jc w:val="both"/>
        <w:rPr>
          <w:color w:val="000000" w:themeColor="text1"/>
          <w:sz w:val="32"/>
          <w:szCs w:val="32"/>
        </w:rPr>
      </w:pPr>
      <w:r w:rsidRPr="00B97205">
        <w:rPr>
          <w:b/>
          <w:color w:val="000000" w:themeColor="text1"/>
          <w:sz w:val="32"/>
          <w:szCs w:val="32"/>
        </w:rPr>
        <w:t>Célcsoportok</w:t>
      </w:r>
    </w:p>
    <w:p w14:paraId="5045F88A" w14:textId="77777777" w:rsidR="00280649" w:rsidRPr="00EA6FC8" w:rsidRDefault="00280649" w:rsidP="007A00AC">
      <w:pPr>
        <w:spacing w:line="276" w:lineRule="auto"/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A </w:t>
      </w:r>
      <w:proofErr w:type="spellStart"/>
      <w:r w:rsidRPr="00EA6FC8">
        <w:rPr>
          <w:sz w:val="24"/>
          <w:szCs w:val="24"/>
        </w:rPr>
        <w:t>disszemináció</w:t>
      </w:r>
      <w:proofErr w:type="spellEnd"/>
      <w:r w:rsidRPr="00EA6FC8">
        <w:rPr>
          <w:sz w:val="24"/>
          <w:szCs w:val="24"/>
        </w:rPr>
        <w:t xml:space="preserve"> közvetlen célcsoportját a felhasználók, valamint a szakmai partnerek jelentik. </w:t>
      </w:r>
    </w:p>
    <w:p w14:paraId="275CAC0A" w14:textId="77777777" w:rsidR="00280649" w:rsidRPr="00EA6FC8" w:rsidRDefault="00280649" w:rsidP="007A00AC">
      <w:pPr>
        <w:spacing w:line="276" w:lineRule="auto"/>
        <w:ind w:left="232"/>
        <w:jc w:val="both"/>
        <w:rPr>
          <w:sz w:val="24"/>
          <w:szCs w:val="24"/>
        </w:rPr>
      </w:pPr>
    </w:p>
    <w:p w14:paraId="2940B04F" w14:textId="77777777" w:rsidR="00280649" w:rsidRPr="00EA6FC8" w:rsidRDefault="00280649" w:rsidP="00FF1AA1">
      <w:pPr>
        <w:ind w:left="232"/>
        <w:jc w:val="both"/>
        <w:rPr>
          <w:sz w:val="24"/>
          <w:szCs w:val="24"/>
        </w:rPr>
      </w:pPr>
      <w:r w:rsidRPr="00F731D5">
        <w:rPr>
          <w:sz w:val="24"/>
          <w:szCs w:val="24"/>
          <w:u w:val="single"/>
        </w:rPr>
        <w:t>A legfontosabb terjesztési szintek</w:t>
      </w:r>
      <w:r w:rsidRPr="00EA6FC8">
        <w:rPr>
          <w:sz w:val="24"/>
          <w:szCs w:val="24"/>
        </w:rPr>
        <w:t>:</w:t>
      </w:r>
    </w:p>
    <w:p w14:paraId="31B894C7" w14:textId="77777777" w:rsidR="00280649" w:rsidRPr="00EA6FC8" w:rsidRDefault="00280649" w:rsidP="00FF1AA1">
      <w:pPr>
        <w:spacing w:line="276" w:lineRule="auto"/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• </w:t>
      </w:r>
      <w:proofErr w:type="gramStart"/>
      <w:r w:rsidRPr="00EA6FC8">
        <w:rPr>
          <w:sz w:val="24"/>
          <w:szCs w:val="24"/>
        </w:rPr>
        <w:t>saját</w:t>
      </w:r>
      <w:proofErr w:type="gramEnd"/>
      <w:r w:rsidRPr="00EA6FC8">
        <w:rPr>
          <w:sz w:val="24"/>
          <w:szCs w:val="24"/>
        </w:rPr>
        <w:t xml:space="preserve"> intézményen belül</w:t>
      </w:r>
    </w:p>
    <w:p w14:paraId="1130541D" w14:textId="77777777" w:rsidR="00280649" w:rsidRPr="00EA6FC8" w:rsidRDefault="00280649" w:rsidP="00FF1AA1">
      <w:pPr>
        <w:spacing w:line="276" w:lineRule="auto"/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• </w:t>
      </w:r>
      <w:proofErr w:type="gramStart"/>
      <w:r w:rsidRPr="00EA6FC8">
        <w:rPr>
          <w:sz w:val="24"/>
          <w:szCs w:val="24"/>
        </w:rPr>
        <w:t>az</w:t>
      </w:r>
      <w:proofErr w:type="gramEnd"/>
      <w:r w:rsidRPr="00EA6FC8">
        <w:rPr>
          <w:sz w:val="24"/>
          <w:szCs w:val="24"/>
        </w:rPr>
        <w:t xml:space="preserve"> intézmény szűkebb / tágabb környezetében</w:t>
      </w:r>
    </w:p>
    <w:p w14:paraId="06178A65" w14:textId="77777777" w:rsidR="00280649" w:rsidRPr="00EA6FC8" w:rsidRDefault="00280649" w:rsidP="00FF1AA1">
      <w:pPr>
        <w:spacing w:line="276" w:lineRule="auto"/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• </w:t>
      </w:r>
      <w:proofErr w:type="gramStart"/>
      <w:r w:rsidRPr="00EA6FC8">
        <w:rPr>
          <w:sz w:val="24"/>
          <w:szCs w:val="24"/>
        </w:rPr>
        <w:t>projektpartnerek</w:t>
      </w:r>
      <w:proofErr w:type="gramEnd"/>
      <w:r w:rsidRPr="00EA6FC8">
        <w:rPr>
          <w:sz w:val="24"/>
          <w:szCs w:val="24"/>
        </w:rPr>
        <w:t xml:space="preserve"> körében</w:t>
      </w:r>
    </w:p>
    <w:p w14:paraId="5024FE76" w14:textId="77777777" w:rsidR="00280649" w:rsidRPr="00EA6FC8" w:rsidRDefault="00280649" w:rsidP="00FF1AA1">
      <w:pPr>
        <w:spacing w:line="276" w:lineRule="auto"/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• </w:t>
      </w:r>
      <w:proofErr w:type="gramStart"/>
      <w:r w:rsidRPr="00EA6FC8">
        <w:rPr>
          <w:sz w:val="24"/>
          <w:szCs w:val="24"/>
        </w:rPr>
        <w:t>a</w:t>
      </w:r>
      <w:proofErr w:type="gramEnd"/>
      <w:r w:rsidRPr="00EA6FC8">
        <w:rPr>
          <w:sz w:val="24"/>
          <w:szCs w:val="24"/>
        </w:rPr>
        <w:t xml:space="preserve"> település szintjén</w:t>
      </w:r>
    </w:p>
    <w:p w14:paraId="3642D06E" w14:textId="77777777" w:rsidR="00280649" w:rsidRPr="00EA6FC8" w:rsidRDefault="00280649" w:rsidP="00FF1AA1">
      <w:pPr>
        <w:spacing w:line="276" w:lineRule="auto"/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• </w:t>
      </w:r>
      <w:proofErr w:type="gramStart"/>
      <w:r w:rsidRPr="00EA6FC8">
        <w:rPr>
          <w:sz w:val="24"/>
          <w:szCs w:val="24"/>
        </w:rPr>
        <w:t>regionálisan</w:t>
      </w:r>
      <w:proofErr w:type="gramEnd"/>
    </w:p>
    <w:p w14:paraId="3C42E474" w14:textId="77777777" w:rsidR="00280649" w:rsidRPr="00EA6FC8" w:rsidRDefault="00280649" w:rsidP="00FF1AA1">
      <w:pPr>
        <w:spacing w:line="276" w:lineRule="auto"/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• </w:t>
      </w:r>
      <w:proofErr w:type="gramStart"/>
      <w:r w:rsidRPr="00EA6FC8">
        <w:rPr>
          <w:sz w:val="24"/>
          <w:szCs w:val="24"/>
        </w:rPr>
        <w:t>országos</w:t>
      </w:r>
      <w:proofErr w:type="gramEnd"/>
      <w:r w:rsidRPr="00EA6FC8">
        <w:rPr>
          <w:sz w:val="24"/>
          <w:szCs w:val="24"/>
        </w:rPr>
        <w:t xml:space="preserve"> szinten</w:t>
      </w:r>
    </w:p>
    <w:p w14:paraId="6D42FD78" w14:textId="77777777" w:rsidR="00280649" w:rsidRPr="00EA6FC8" w:rsidRDefault="00280649" w:rsidP="00FF1AA1">
      <w:pPr>
        <w:spacing w:line="276" w:lineRule="auto"/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• </w:t>
      </w:r>
      <w:proofErr w:type="gramStart"/>
      <w:r w:rsidRPr="00EA6FC8">
        <w:rPr>
          <w:sz w:val="24"/>
          <w:szCs w:val="24"/>
        </w:rPr>
        <w:t>nemzetközi</w:t>
      </w:r>
      <w:proofErr w:type="gramEnd"/>
      <w:r w:rsidRPr="00EA6FC8">
        <w:rPr>
          <w:sz w:val="24"/>
          <w:szCs w:val="24"/>
        </w:rPr>
        <w:t xml:space="preserve"> szinten</w:t>
      </w:r>
    </w:p>
    <w:p w14:paraId="3E02E1CD" w14:textId="77777777" w:rsidR="00280649" w:rsidRPr="00EA6FC8" w:rsidRDefault="00280649" w:rsidP="00FF1AA1">
      <w:pPr>
        <w:spacing w:line="276" w:lineRule="auto"/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• </w:t>
      </w:r>
      <w:proofErr w:type="gramStart"/>
      <w:r w:rsidRPr="00EA6FC8">
        <w:rPr>
          <w:sz w:val="24"/>
          <w:szCs w:val="24"/>
        </w:rPr>
        <w:t>képzési</w:t>
      </w:r>
      <w:proofErr w:type="gramEnd"/>
      <w:r w:rsidRPr="00EA6FC8">
        <w:rPr>
          <w:sz w:val="24"/>
          <w:szCs w:val="24"/>
        </w:rPr>
        <w:t xml:space="preserve"> szektor szintjén</w:t>
      </w:r>
    </w:p>
    <w:p w14:paraId="35B9DAE2" w14:textId="51B72B40" w:rsidR="00861C4F" w:rsidRDefault="00280649" w:rsidP="007A00AC">
      <w:pPr>
        <w:spacing w:line="276" w:lineRule="auto"/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• </w:t>
      </w:r>
      <w:proofErr w:type="gramStart"/>
      <w:r w:rsidR="00046731">
        <w:rPr>
          <w:sz w:val="24"/>
          <w:szCs w:val="24"/>
        </w:rPr>
        <w:t>munkaerő-piaci</w:t>
      </w:r>
      <w:proofErr w:type="gramEnd"/>
      <w:r w:rsidR="00046731">
        <w:rPr>
          <w:sz w:val="24"/>
          <w:szCs w:val="24"/>
        </w:rPr>
        <w:t xml:space="preserve"> szektor szintjén</w:t>
      </w:r>
    </w:p>
    <w:p w14:paraId="7B032212" w14:textId="423EF4FD" w:rsidR="00F731D5" w:rsidRDefault="00F731D5" w:rsidP="007A00AC">
      <w:pPr>
        <w:spacing w:line="276" w:lineRule="auto"/>
        <w:ind w:left="232"/>
        <w:jc w:val="both"/>
        <w:rPr>
          <w:sz w:val="24"/>
          <w:szCs w:val="24"/>
        </w:rPr>
      </w:pPr>
    </w:p>
    <w:p w14:paraId="04496FD8" w14:textId="77777777" w:rsidR="00F731D5" w:rsidRPr="00EA6FC8" w:rsidRDefault="00F731D5" w:rsidP="007A00AC">
      <w:pPr>
        <w:spacing w:line="276" w:lineRule="auto"/>
        <w:ind w:left="232"/>
        <w:jc w:val="both"/>
        <w:rPr>
          <w:sz w:val="24"/>
          <w:szCs w:val="24"/>
        </w:rPr>
      </w:pPr>
    </w:p>
    <w:p w14:paraId="373D87F5" w14:textId="77777777" w:rsidR="006F0FBD" w:rsidRPr="00EA6FC8" w:rsidRDefault="006F0FBD" w:rsidP="00FF1AA1">
      <w:pPr>
        <w:ind w:left="232"/>
        <w:jc w:val="both"/>
        <w:rPr>
          <w:color w:val="000000" w:themeColor="text1"/>
          <w:sz w:val="24"/>
          <w:szCs w:val="24"/>
          <w:lang w:eastAsia="hu-HU"/>
        </w:rPr>
      </w:pPr>
      <w:r w:rsidRPr="005D6F2A">
        <w:rPr>
          <w:color w:val="000000" w:themeColor="text1"/>
          <w:sz w:val="24"/>
          <w:szCs w:val="24"/>
          <w:u w:val="single"/>
          <w:lang w:eastAsia="hu-HU"/>
        </w:rPr>
        <w:lastRenderedPageBreak/>
        <w:t>Közvetlen célcsoportok</w:t>
      </w:r>
      <w:r w:rsidRPr="00EA6FC8">
        <w:rPr>
          <w:color w:val="000000" w:themeColor="text1"/>
          <w:sz w:val="24"/>
          <w:szCs w:val="24"/>
          <w:lang w:eastAsia="hu-HU"/>
        </w:rPr>
        <w:t>:</w:t>
      </w:r>
    </w:p>
    <w:p w14:paraId="4E95A522" w14:textId="77777777" w:rsidR="006F0FBD" w:rsidRPr="00EA6FC8" w:rsidRDefault="006F0FBD" w:rsidP="00FF1AA1">
      <w:pPr>
        <w:pStyle w:val="Listaszerbekezds"/>
        <w:numPr>
          <w:ilvl w:val="0"/>
          <w:numId w:val="22"/>
        </w:numPr>
        <w:spacing w:before="83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>diákok</w:t>
      </w:r>
    </w:p>
    <w:p w14:paraId="5DECEF1A" w14:textId="77777777" w:rsidR="006F0FBD" w:rsidRPr="00EA6FC8" w:rsidRDefault="006F0FBD" w:rsidP="00FF1AA1">
      <w:pPr>
        <w:pStyle w:val="Listaszerbekezds"/>
        <w:numPr>
          <w:ilvl w:val="0"/>
          <w:numId w:val="22"/>
        </w:numPr>
        <w:spacing w:before="83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>tanárok</w:t>
      </w:r>
    </w:p>
    <w:p w14:paraId="659DABE8" w14:textId="77777777" w:rsidR="006F0FBD" w:rsidRPr="00EA6FC8" w:rsidRDefault="006F0FBD" w:rsidP="00FF1AA1">
      <w:pPr>
        <w:pStyle w:val="Listaszerbekezds"/>
        <w:numPr>
          <w:ilvl w:val="0"/>
          <w:numId w:val="22"/>
        </w:numPr>
        <w:spacing w:before="83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>szülők</w:t>
      </w:r>
    </w:p>
    <w:p w14:paraId="6CD8DFF6" w14:textId="77777777" w:rsidR="006F0FBD" w:rsidRPr="00EA6FC8" w:rsidRDefault="006F0FBD" w:rsidP="00FF1AA1">
      <w:pPr>
        <w:pStyle w:val="Listaszerbekezds"/>
        <w:numPr>
          <w:ilvl w:val="0"/>
          <w:numId w:val="22"/>
        </w:numPr>
        <w:spacing w:before="83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>fenntartó</w:t>
      </w:r>
    </w:p>
    <w:p w14:paraId="5714C3CC" w14:textId="77777777" w:rsidR="006F0FBD" w:rsidRPr="00EA6FC8" w:rsidRDefault="006F0FBD" w:rsidP="00FF1AA1">
      <w:pPr>
        <w:pStyle w:val="Listaszerbekezds"/>
        <w:numPr>
          <w:ilvl w:val="0"/>
          <w:numId w:val="22"/>
        </w:numPr>
        <w:spacing w:before="83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 xml:space="preserve">partnerek </w:t>
      </w:r>
    </w:p>
    <w:p w14:paraId="52A84472" w14:textId="77777777" w:rsidR="006F0FBD" w:rsidRPr="00EA6FC8" w:rsidRDefault="006F0FBD" w:rsidP="00FF1AA1">
      <w:pPr>
        <w:pStyle w:val="Listaszerbekezds"/>
        <w:ind w:left="952" w:firstLine="0"/>
        <w:jc w:val="both"/>
        <w:rPr>
          <w:color w:val="000000" w:themeColor="text1"/>
          <w:sz w:val="24"/>
          <w:szCs w:val="24"/>
          <w:lang w:eastAsia="hu-HU"/>
        </w:rPr>
      </w:pPr>
    </w:p>
    <w:p w14:paraId="1C56B35D" w14:textId="77777777" w:rsidR="006F0FBD" w:rsidRPr="00EA6FC8" w:rsidRDefault="006F0FBD" w:rsidP="00FF1AA1">
      <w:pPr>
        <w:ind w:left="232"/>
        <w:jc w:val="both"/>
        <w:rPr>
          <w:color w:val="000000" w:themeColor="text1"/>
          <w:sz w:val="24"/>
          <w:szCs w:val="24"/>
          <w:lang w:eastAsia="hu-HU"/>
        </w:rPr>
      </w:pPr>
      <w:r w:rsidRPr="005D6F2A">
        <w:rPr>
          <w:color w:val="000000" w:themeColor="text1"/>
          <w:sz w:val="24"/>
          <w:szCs w:val="24"/>
          <w:u w:val="single"/>
          <w:lang w:eastAsia="hu-HU"/>
        </w:rPr>
        <w:t>Közvetett célcsoportok</w:t>
      </w:r>
      <w:r w:rsidRPr="00EA6FC8">
        <w:rPr>
          <w:color w:val="000000" w:themeColor="text1"/>
          <w:sz w:val="24"/>
          <w:szCs w:val="24"/>
          <w:lang w:eastAsia="hu-HU"/>
        </w:rPr>
        <w:t>:</w:t>
      </w:r>
    </w:p>
    <w:p w14:paraId="452BCA7B" w14:textId="77777777" w:rsidR="006F0FBD" w:rsidRPr="00EA6FC8" w:rsidRDefault="006F0FBD" w:rsidP="00FF1AA1">
      <w:pPr>
        <w:pStyle w:val="Listaszerbekezds"/>
        <w:numPr>
          <w:ilvl w:val="0"/>
          <w:numId w:val="23"/>
        </w:numPr>
        <w:spacing w:before="83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>szakmai szervezetek</w:t>
      </w:r>
    </w:p>
    <w:p w14:paraId="3C03A667" w14:textId="77777777" w:rsidR="006F0FBD" w:rsidRPr="00EA6FC8" w:rsidRDefault="006F0FBD" w:rsidP="00FF1AA1">
      <w:pPr>
        <w:pStyle w:val="Listaszerbekezds"/>
        <w:numPr>
          <w:ilvl w:val="0"/>
          <w:numId w:val="23"/>
        </w:numPr>
        <w:spacing w:before="83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>más KIM fenntartása alatt lévő iskolák</w:t>
      </w:r>
    </w:p>
    <w:p w14:paraId="73138F76" w14:textId="77777777" w:rsidR="006F0FBD" w:rsidRPr="00EA6FC8" w:rsidRDefault="006F0FBD" w:rsidP="00FF1AA1">
      <w:pPr>
        <w:pStyle w:val="Listaszerbekezds"/>
        <w:numPr>
          <w:ilvl w:val="0"/>
          <w:numId w:val="23"/>
        </w:numPr>
        <w:spacing w:before="83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>regionális szervezetek</w:t>
      </w:r>
    </w:p>
    <w:p w14:paraId="50739E19" w14:textId="77777777" w:rsidR="006F0FBD" w:rsidRPr="00EA6FC8" w:rsidRDefault="006F0FBD" w:rsidP="00FF1AA1">
      <w:pPr>
        <w:pStyle w:val="Listaszerbekezds"/>
        <w:numPr>
          <w:ilvl w:val="0"/>
          <w:numId w:val="23"/>
        </w:numPr>
        <w:spacing w:before="83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>hazai civil szervezetek</w:t>
      </w:r>
    </w:p>
    <w:p w14:paraId="4A69A02C" w14:textId="477D777F" w:rsidR="00544942" w:rsidRDefault="006F0FBD" w:rsidP="007A00AC">
      <w:pPr>
        <w:pStyle w:val="Listaszerbekezds"/>
        <w:numPr>
          <w:ilvl w:val="0"/>
          <w:numId w:val="23"/>
        </w:numPr>
        <w:spacing w:before="83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>média</w:t>
      </w:r>
    </w:p>
    <w:p w14:paraId="335E2C69" w14:textId="78239C7A" w:rsidR="00737CBD" w:rsidRDefault="00737CBD" w:rsidP="00737CBD">
      <w:pPr>
        <w:spacing w:before="83"/>
        <w:ind w:right="338"/>
        <w:jc w:val="both"/>
        <w:rPr>
          <w:color w:val="000000" w:themeColor="text1"/>
          <w:sz w:val="24"/>
          <w:szCs w:val="24"/>
          <w:lang w:eastAsia="hu-HU"/>
        </w:rPr>
      </w:pPr>
    </w:p>
    <w:p w14:paraId="0936DA27" w14:textId="185BB7F4" w:rsidR="00737CBD" w:rsidRDefault="00737CBD" w:rsidP="00737CBD">
      <w:pPr>
        <w:spacing w:before="83"/>
        <w:ind w:right="338"/>
        <w:jc w:val="both"/>
        <w:rPr>
          <w:color w:val="000000" w:themeColor="text1"/>
          <w:sz w:val="24"/>
          <w:szCs w:val="24"/>
          <w:lang w:eastAsia="hu-HU"/>
        </w:rPr>
      </w:pPr>
    </w:p>
    <w:p w14:paraId="11ACBE72" w14:textId="2B12D4BC" w:rsidR="00737CBD" w:rsidRDefault="00737CBD" w:rsidP="00737CBD">
      <w:pPr>
        <w:spacing w:before="83"/>
        <w:ind w:right="338"/>
        <w:jc w:val="both"/>
        <w:rPr>
          <w:color w:val="000000" w:themeColor="text1"/>
          <w:sz w:val="24"/>
          <w:szCs w:val="24"/>
          <w:lang w:eastAsia="hu-HU"/>
        </w:rPr>
      </w:pPr>
    </w:p>
    <w:p w14:paraId="0C78086B" w14:textId="73E7955C" w:rsidR="00737CBD" w:rsidRDefault="00737CBD" w:rsidP="00737CBD">
      <w:pPr>
        <w:spacing w:before="83"/>
        <w:ind w:right="338"/>
        <w:jc w:val="both"/>
        <w:rPr>
          <w:color w:val="000000" w:themeColor="text1"/>
          <w:sz w:val="24"/>
          <w:szCs w:val="24"/>
          <w:lang w:eastAsia="hu-HU"/>
        </w:rPr>
      </w:pPr>
    </w:p>
    <w:p w14:paraId="1659D5DF" w14:textId="0F6E91C6" w:rsidR="00737CBD" w:rsidRDefault="00737CBD" w:rsidP="00737CBD">
      <w:pPr>
        <w:spacing w:before="83"/>
        <w:ind w:right="338"/>
        <w:jc w:val="both"/>
        <w:rPr>
          <w:color w:val="000000" w:themeColor="text1"/>
          <w:sz w:val="24"/>
          <w:szCs w:val="24"/>
          <w:lang w:eastAsia="hu-HU"/>
        </w:rPr>
      </w:pPr>
    </w:p>
    <w:p w14:paraId="1FDB1087" w14:textId="3215DC57" w:rsidR="00737CBD" w:rsidRDefault="00737CBD" w:rsidP="00737CBD">
      <w:pPr>
        <w:spacing w:before="83"/>
        <w:ind w:right="338"/>
        <w:jc w:val="both"/>
        <w:rPr>
          <w:color w:val="000000" w:themeColor="text1"/>
          <w:sz w:val="24"/>
          <w:szCs w:val="24"/>
          <w:lang w:eastAsia="hu-HU"/>
        </w:rPr>
      </w:pPr>
    </w:p>
    <w:p w14:paraId="0BB2D285" w14:textId="6642F4C8" w:rsidR="00737CBD" w:rsidRDefault="00737CBD" w:rsidP="00737CBD">
      <w:pPr>
        <w:spacing w:before="83"/>
        <w:ind w:right="338"/>
        <w:jc w:val="both"/>
        <w:rPr>
          <w:color w:val="000000" w:themeColor="text1"/>
          <w:sz w:val="24"/>
          <w:szCs w:val="24"/>
          <w:lang w:eastAsia="hu-HU"/>
        </w:rPr>
      </w:pPr>
    </w:p>
    <w:p w14:paraId="31B58CE6" w14:textId="77777777" w:rsidR="00737CBD" w:rsidRPr="00737CBD" w:rsidRDefault="00737CBD" w:rsidP="00737CBD">
      <w:pPr>
        <w:spacing w:before="83"/>
        <w:ind w:right="338"/>
        <w:jc w:val="both"/>
        <w:rPr>
          <w:color w:val="000000" w:themeColor="text1"/>
          <w:sz w:val="24"/>
          <w:szCs w:val="24"/>
          <w:lang w:eastAsia="hu-HU"/>
        </w:rPr>
      </w:pPr>
    </w:p>
    <w:p w14:paraId="3C47A1C7" w14:textId="77777777" w:rsidR="007A00AC" w:rsidRPr="00EA6FC8" w:rsidRDefault="007A00AC" w:rsidP="007A00AC">
      <w:pPr>
        <w:pStyle w:val="Listaszerbekezds"/>
        <w:spacing w:before="83"/>
        <w:ind w:left="952" w:right="338" w:firstLine="0"/>
        <w:jc w:val="both"/>
        <w:rPr>
          <w:color w:val="000000" w:themeColor="text1"/>
          <w:sz w:val="24"/>
          <w:szCs w:val="24"/>
          <w:lang w:eastAsia="hu-HU"/>
        </w:rPr>
      </w:pPr>
    </w:p>
    <w:p w14:paraId="1E7B2186" w14:textId="2C06A195" w:rsidR="00544942" w:rsidRPr="00EA6FC8" w:rsidRDefault="00544942" w:rsidP="00FF1AA1">
      <w:pPr>
        <w:pStyle w:val="Szvegtrzs"/>
        <w:spacing w:before="165" w:line="259" w:lineRule="auto"/>
        <w:ind w:left="232"/>
        <w:jc w:val="both"/>
        <w:rPr>
          <w:b/>
          <w:sz w:val="32"/>
          <w:szCs w:val="32"/>
        </w:rPr>
      </w:pPr>
      <w:proofErr w:type="spellStart"/>
      <w:r w:rsidRPr="00EA6FC8">
        <w:rPr>
          <w:b/>
          <w:sz w:val="32"/>
          <w:szCs w:val="32"/>
        </w:rPr>
        <w:lastRenderedPageBreak/>
        <w:t>Disszeminációs</w:t>
      </w:r>
      <w:proofErr w:type="spellEnd"/>
      <w:r w:rsidRPr="00EA6FC8">
        <w:rPr>
          <w:b/>
          <w:sz w:val="32"/>
          <w:szCs w:val="32"/>
        </w:rPr>
        <w:t xml:space="preserve"> tevékenységek, eszközök, </w:t>
      </w:r>
      <w:r w:rsidR="00284724" w:rsidRPr="00EA6FC8">
        <w:rPr>
          <w:b/>
          <w:sz w:val="32"/>
          <w:szCs w:val="32"/>
        </w:rPr>
        <w:t xml:space="preserve">üzenet, </w:t>
      </w:r>
      <w:r w:rsidRPr="00EA6FC8">
        <w:rPr>
          <w:b/>
          <w:sz w:val="32"/>
          <w:szCs w:val="32"/>
        </w:rPr>
        <w:t>csatornák</w:t>
      </w:r>
    </w:p>
    <w:p w14:paraId="7BB0B519" w14:textId="77777777" w:rsidR="00284724" w:rsidRPr="00EA6FC8" w:rsidRDefault="00284724" w:rsidP="00FF1AA1">
      <w:pPr>
        <w:pStyle w:val="Szvegtrzs"/>
        <w:ind w:left="1068"/>
        <w:jc w:val="both"/>
      </w:pPr>
    </w:p>
    <w:p w14:paraId="45207B7D" w14:textId="77777777" w:rsidR="00284724" w:rsidRPr="00EA6FC8" w:rsidRDefault="00284724" w:rsidP="00FF1AA1">
      <w:pPr>
        <w:pStyle w:val="Szvegtrzs"/>
        <w:spacing w:before="2"/>
        <w:ind w:left="232"/>
        <w:jc w:val="both"/>
      </w:pPr>
      <w:r w:rsidRPr="00EA6FC8">
        <w:t xml:space="preserve">A </w:t>
      </w:r>
      <w:proofErr w:type="gramStart"/>
      <w:r w:rsidRPr="00EA6FC8">
        <w:t>konzorcium</w:t>
      </w:r>
      <w:proofErr w:type="gramEnd"/>
      <w:r w:rsidRPr="00EA6FC8">
        <w:t xml:space="preserve"> eredményeinek megosztása a teljes mobilitási program során.</w:t>
      </w:r>
    </w:p>
    <w:p w14:paraId="0A2E4A8C" w14:textId="1A93E6EC" w:rsidR="00284724" w:rsidRPr="00EA6FC8" w:rsidRDefault="00284724" w:rsidP="00FF1AA1">
      <w:pPr>
        <w:pStyle w:val="Szvegtrzs"/>
        <w:spacing w:before="2"/>
        <w:ind w:left="232"/>
        <w:jc w:val="both"/>
      </w:pPr>
      <w:r w:rsidRPr="00EA6FC8">
        <w:t xml:space="preserve">A legfőbb célunk, hogy minél több emberhez eljussanak a megfelelő </w:t>
      </w:r>
      <w:proofErr w:type="gramStart"/>
      <w:r w:rsidRPr="00EA6FC8">
        <w:t>információink</w:t>
      </w:r>
      <w:proofErr w:type="gramEnd"/>
      <w:r w:rsidRPr="00EA6FC8">
        <w:t xml:space="preserve"> a különböző csatornákon, hogy bemutathassuk előkészületet, a program megvalósítását és az elért eredményeket.</w:t>
      </w:r>
    </w:p>
    <w:p w14:paraId="54FBE7EE" w14:textId="0430E1E3" w:rsidR="006F0FBD" w:rsidRPr="00EA6FC8" w:rsidRDefault="006F0FBD" w:rsidP="00FF1AA1">
      <w:pPr>
        <w:pStyle w:val="Szvegtrzs"/>
        <w:spacing w:before="2"/>
        <w:ind w:left="232"/>
        <w:jc w:val="both"/>
        <w:rPr>
          <w:color w:val="FF0000"/>
          <w:lang w:eastAsia="hu-HU"/>
        </w:rPr>
      </w:pPr>
    </w:p>
    <w:p w14:paraId="3BCE21CA" w14:textId="77777777" w:rsidR="006F0FBD" w:rsidRPr="00EA6FC8" w:rsidRDefault="006F0FBD" w:rsidP="00FF1AA1">
      <w:pPr>
        <w:pStyle w:val="Szvegtrzs"/>
        <w:spacing w:before="2" w:line="276" w:lineRule="auto"/>
        <w:ind w:left="232"/>
        <w:jc w:val="both"/>
        <w:rPr>
          <w:color w:val="000000" w:themeColor="text1"/>
          <w:lang w:eastAsia="hu-HU"/>
        </w:rPr>
      </w:pPr>
      <w:r w:rsidRPr="005D6F2A">
        <w:rPr>
          <w:color w:val="000000" w:themeColor="text1"/>
          <w:u w:val="single"/>
          <w:lang w:eastAsia="hu-HU"/>
        </w:rPr>
        <w:t>Eredmények megosztására használt eszközeink</w:t>
      </w:r>
      <w:r w:rsidRPr="00EA6FC8">
        <w:rPr>
          <w:color w:val="000000" w:themeColor="text1"/>
          <w:lang w:eastAsia="hu-HU"/>
        </w:rPr>
        <w:t>:</w:t>
      </w:r>
    </w:p>
    <w:p w14:paraId="2143F741" w14:textId="0FFBC234" w:rsidR="006F0FBD" w:rsidRPr="00EA6FC8" w:rsidRDefault="006F0FBD" w:rsidP="001E012D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  <w:rPr>
          <w:color w:val="000000" w:themeColor="text1"/>
          <w:lang w:eastAsia="hu-HU"/>
        </w:rPr>
      </w:pPr>
      <w:r w:rsidRPr="00EA6FC8">
        <w:rPr>
          <w:color w:val="000000" w:themeColor="text1"/>
          <w:lang w:eastAsia="hu-HU"/>
        </w:rPr>
        <w:t>tanulói</w:t>
      </w:r>
      <w:r w:rsidR="001E012D" w:rsidRPr="00EA6FC8">
        <w:rPr>
          <w:color w:val="000000" w:themeColor="text1"/>
          <w:lang w:eastAsia="hu-HU"/>
        </w:rPr>
        <w:t xml:space="preserve">, oktatói beszámolók </w:t>
      </w:r>
    </w:p>
    <w:p w14:paraId="47713947" w14:textId="77777777" w:rsidR="006F0FBD" w:rsidRPr="00EA6FC8" w:rsidRDefault="006F0FBD" w:rsidP="00FF1AA1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  <w:rPr>
          <w:color w:val="000000" w:themeColor="text1"/>
          <w:lang w:eastAsia="hu-HU"/>
        </w:rPr>
      </w:pPr>
      <w:r w:rsidRPr="00EA6FC8">
        <w:rPr>
          <w:color w:val="000000" w:themeColor="text1"/>
          <w:lang w:eastAsia="hu-HU"/>
        </w:rPr>
        <w:t>osztályfőnöki órák</w:t>
      </w:r>
    </w:p>
    <w:p w14:paraId="14E65470" w14:textId="77777777" w:rsidR="00263FED" w:rsidRPr="00EA6FC8" w:rsidRDefault="006F0FBD" w:rsidP="00FF1AA1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  <w:rPr>
          <w:color w:val="000000" w:themeColor="text1"/>
          <w:lang w:eastAsia="hu-HU"/>
        </w:rPr>
      </w:pPr>
      <w:r w:rsidRPr="00EA6FC8">
        <w:rPr>
          <w:color w:val="000000" w:themeColor="text1"/>
          <w:lang w:eastAsia="hu-HU"/>
        </w:rPr>
        <w:t>iskolai események</w:t>
      </w:r>
    </w:p>
    <w:p w14:paraId="6261DFFF" w14:textId="51D81A3C" w:rsidR="00534736" w:rsidRPr="00EA6FC8" w:rsidRDefault="00534736" w:rsidP="00FF1AA1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  <w:rPr>
          <w:color w:val="000000" w:themeColor="text1"/>
          <w:lang w:eastAsia="hu-HU"/>
        </w:rPr>
      </w:pPr>
      <w:r w:rsidRPr="00EA6FC8">
        <w:t>személyes beszélgetések, találkozók</w:t>
      </w:r>
    </w:p>
    <w:p w14:paraId="5FDB2169" w14:textId="6254407B" w:rsidR="00534736" w:rsidRPr="00EA6FC8" w:rsidRDefault="00534736" w:rsidP="00FF1AA1">
      <w:pPr>
        <w:pStyle w:val="Listaszerbekezds"/>
        <w:numPr>
          <w:ilvl w:val="0"/>
          <w:numId w:val="25"/>
        </w:numPr>
        <w:spacing w:line="276" w:lineRule="auto"/>
        <w:ind w:left="95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előadások, </w:t>
      </w:r>
      <w:proofErr w:type="gramStart"/>
      <w:r w:rsidRPr="00EA6FC8">
        <w:rPr>
          <w:sz w:val="24"/>
          <w:szCs w:val="24"/>
        </w:rPr>
        <w:t>konferenciák</w:t>
      </w:r>
      <w:proofErr w:type="gramEnd"/>
      <w:r w:rsidRPr="00EA6FC8">
        <w:rPr>
          <w:sz w:val="24"/>
          <w:szCs w:val="24"/>
        </w:rPr>
        <w:t xml:space="preserve">, szemináriumok </w:t>
      </w:r>
    </w:p>
    <w:p w14:paraId="749DA8EF" w14:textId="53EF492A" w:rsidR="00534736" w:rsidRPr="00EA6FC8" w:rsidRDefault="00534736" w:rsidP="00FF1AA1">
      <w:pPr>
        <w:pStyle w:val="Listaszerbekezds"/>
        <w:numPr>
          <w:ilvl w:val="0"/>
          <w:numId w:val="25"/>
        </w:numPr>
        <w:spacing w:line="276" w:lineRule="auto"/>
        <w:ind w:left="952"/>
        <w:jc w:val="both"/>
        <w:rPr>
          <w:sz w:val="24"/>
          <w:szCs w:val="24"/>
        </w:rPr>
      </w:pPr>
      <w:proofErr w:type="spellStart"/>
      <w:r w:rsidRPr="00EA6FC8">
        <w:rPr>
          <w:sz w:val="24"/>
          <w:szCs w:val="24"/>
        </w:rPr>
        <w:t>workshopok</w:t>
      </w:r>
      <w:proofErr w:type="spellEnd"/>
      <w:r w:rsidRPr="00EA6FC8">
        <w:rPr>
          <w:sz w:val="24"/>
          <w:szCs w:val="24"/>
        </w:rPr>
        <w:t xml:space="preserve">, továbbképzések </w:t>
      </w:r>
    </w:p>
    <w:p w14:paraId="5F66D953" w14:textId="5AB9C440" w:rsidR="00534736" w:rsidRPr="00EA6FC8" w:rsidRDefault="00534736" w:rsidP="00FF1AA1">
      <w:pPr>
        <w:pStyle w:val="Listaszerbekezds"/>
        <w:numPr>
          <w:ilvl w:val="0"/>
          <w:numId w:val="25"/>
        </w:numPr>
        <w:spacing w:line="276" w:lineRule="auto"/>
        <w:ind w:left="95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kiállítások, vásárok </w:t>
      </w:r>
    </w:p>
    <w:p w14:paraId="07AC32C7" w14:textId="75906FCE" w:rsidR="00534736" w:rsidRPr="00EA6FC8" w:rsidRDefault="00534736" w:rsidP="00FF1AA1">
      <w:pPr>
        <w:pStyle w:val="Listaszerbekezds"/>
        <w:numPr>
          <w:ilvl w:val="0"/>
          <w:numId w:val="25"/>
        </w:numPr>
        <w:spacing w:line="276" w:lineRule="auto"/>
        <w:ind w:left="95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tévé, rádió </w:t>
      </w:r>
    </w:p>
    <w:p w14:paraId="411E29A6" w14:textId="4DF25A90" w:rsidR="00263FED" w:rsidRPr="00EA6FC8" w:rsidRDefault="00263FED" w:rsidP="00FF1AA1">
      <w:pPr>
        <w:pStyle w:val="Listaszerbekezds"/>
        <w:numPr>
          <w:ilvl w:val="0"/>
          <w:numId w:val="25"/>
        </w:numPr>
        <w:spacing w:before="83" w:line="276" w:lineRule="auto"/>
        <w:ind w:left="952" w:right="338"/>
        <w:jc w:val="both"/>
        <w:rPr>
          <w:color w:val="000000" w:themeColor="text1"/>
          <w:sz w:val="24"/>
          <w:szCs w:val="24"/>
          <w:lang w:eastAsia="hu-HU"/>
        </w:rPr>
      </w:pPr>
      <w:r w:rsidRPr="00EA6FC8">
        <w:rPr>
          <w:color w:val="000000" w:themeColor="text1"/>
          <w:sz w:val="24"/>
          <w:szCs w:val="24"/>
          <w:lang w:eastAsia="hu-HU"/>
        </w:rPr>
        <w:t>közösségi média</w:t>
      </w:r>
    </w:p>
    <w:p w14:paraId="7424A5CD" w14:textId="422A02AC" w:rsidR="00534736" w:rsidRPr="00EA6FC8" w:rsidRDefault="00534736" w:rsidP="00FF1AA1">
      <w:pPr>
        <w:pStyle w:val="Listaszerbekezds"/>
        <w:numPr>
          <w:ilvl w:val="0"/>
          <w:numId w:val="25"/>
        </w:numPr>
        <w:spacing w:line="276" w:lineRule="auto"/>
        <w:ind w:left="95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faliújság, </w:t>
      </w:r>
      <w:proofErr w:type="gramStart"/>
      <w:r w:rsidRPr="00EA6FC8">
        <w:rPr>
          <w:sz w:val="24"/>
          <w:szCs w:val="24"/>
        </w:rPr>
        <w:t>információs</w:t>
      </w:r>
      <w:proofErr w:type="gramEnd"/>
      <w:r w:rsidRPr="00EA6FC8">
        <w:rPr>
          <w:sz w:val="24"/>
          <w:szCs w:val="24"/>
        </w:rPr>
        <w:t xml:space="preserve"> állvány </w:t>
      </w:r>
    </w:p>
    <w:p w14:paraId="3CF99B70" w14:textId="6B89F6DC" w:rsidR="00534736" w:rsidRPr="00EA6FC8" w:rsidRDefault="00534736" w:rsidP="00FF1AA1">
      <w:pPr>
        <w:pStyle w:val="Listaszerbekezds"/>
        <w:numPr>
          <w:ilvl w:val="0"/>
          <w:numId w:val="25"/>
        </w:numPr>
        <w:spacing w:line="276" w:lineRule="auto"/>
        <w:ind w:left="95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elektronikus média </w:t>
      </w:r>
    </w:p>
    <w:p w14:paraId="5AB074AD" w14:textId="088953C0" w:rsidR="00263FED" w:rsidRPr="00EA6FC8" w:rsidRDefault="001E012D" w:rsidP="00302766">
      <w:pPr>
        <w:pStyle w:val="Listaszerbekezds"/>
        <w:numPr>
          <w:ilvl w:val="0"/>
          <w:numId w:val="25"/>
        </w:numPr>
        <w:spacing w:line="276" w:lineRule="auto"/>
        <w:ind w:left="95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szórólapok, brosúrák, </w:t>
      </w:r>
      <w:r w:rsidR="00534736" w:rsidRPr="00EA6FC8">
        <w:rPr>
          <w:sz w:val="24"/>
          <w:szCs w:val="24"/>
        </w:rPr>
        <w:t xml:space="preserve">hírlevél </w:t>
      </w:r>
    </w:p>
    <w:p w14:paraId="04D69759" w14:textId="23778E79" w:rsidR="00534736" w:rsidRPr="00EA6FC8" w:rsidRDefault="00534736" w:rsidP="00FF1AA1">
      <w:pPr>
        <w:pStyle w:val="Listaszerbekezds"/>
        <w:numPr>
          <w:ilvl w:val="0"/>
          <w:numId w:val="25"/>
        </w:numPr>
        <w:spacing w:line="276" w:lineRule="auto"/>
        <w:ind w:left="95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írott sajtó, cikkek </w:t>
      </w:r>
    </w:p>
    <w:p w14:paraId="3778E808" w14:textId="57FE23DF" w:rsidR="00534736" w:rsidRPr="00EA6FC8" w:rsidRDefault="00534736" w:rsidP="00FF1AA1">
      <w:pPr>
        <w:pStyle w:val="Listaszerbekezds"/>
        <w:numPr>
          <w:ilvl w:val="0"/>
          <w:numId w:val="25"/>
        </w:numPr>
        <w:spacing w:line="276" w:lineRule="auto"/>
        <w:ind w:left="95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kiadványok </w:t>
      </w:r>
    </w:p>
    <w:p w14:paraId="112C0FAB" w14:textId="78685C4B" w:rsidR="00534736" w:rsidRPr="00EA6FC8" w:rsidRDefault="001E012D" w:rsidP="00302766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</w:pPr>
      <w:r w:rsidRPr="00EA6FC8">
        <w:rPr>
          <w:color w:val="000000" w:themeColor="text1"/>
          <w:lang w:eastAsia="hu-HU"/>
        </w:rPr>
        <w:t xml:space="preserve">hírek, </w:t>
      </w:r>
      <w:r w:rsidR="00263FED" w:rsidRPr="00EA6FC8">
        <w:t xml:space="preserve">írott sajtó, cikkek, </w:t>
      </w:r>
      <w:r w:rsidR="00534736" w:rsidRPr="00EA6FC8">
        <w:t>sajtótájékoztató, sajtóközlemény</w:t>
      </w:r>
    </w:p>
    <w:p w14:paraId="23CEF2B1" w14:textId="77777777" w:rsidR="006F0FBD" w:rsidRPr="00EA6FC8" w:rsidRDefault="006F0FBD" w:rsidP="00FF1AA1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  <w:rPr>
          <w:color w:val="000000" w:themeColor="text1"/>
          <w:lang w:eastAsia="hu-HU"/>
        </w:rPr>
      </w:pPr>
      <w:r w:rsidRPr="00EA6FC8">
        <w:rPr>
          <w:color w:val="000000" w:themeColor="text1"/>
          <w:lang w:eastAsia="hu-HU"/>
        </w:rPr>
        <w:t>szabadidős programok</w:t>
      </w:r>
    </w:p>
    <w:p w14:paraId="554133BC" w14:textId="617E6FA8" w:rsidR="006F0FBD" w:rsidRPr="00EA6FC8" w:rsidRDefault="006F0FBD" w:rsidP="00FF1AA1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  <w:rPr>
          <w:color w:val="000000" w:themeColor="text1"/>
          <w:lang w:eastAsia="hu-HU"/>
        </w:rPr>
      </w:pPr>
      <w:r w:rsidRPr="00EA6FC8">
        <w:rPr>
          <w:color w:val="000000" w:themeColor="text1"/>
          <w:lang w:eastAsia="hu-HU"/>
        </w:rPr>
        <w:lastRenderedPageBreak/>
        <w:t>értekezletek</w:t>
      </w:r>
    </w:p>
    <w:p w14:paraId="3272A9D5" w14:textId="523238C8" w:rsidR="006F0FBD" w:rsidRPr="00EA6FC8" w:rsidRDefault="006F0FBD" w:rsidP="00FF1AA1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  <w:rPr>
          <w:color w:val="000000" w:themeColor="text1"/>
          <w:lang w:eastAsia="hu-HU"/>
        </w:rPr>
      </w:pPr>
      <w:r w:rsidRPr="00EA6FC8">
        <w:rPr>
          <w:color w:val="000000" w:themeColor="text1"/>
          <w:lang w:eastAsia="hu-HU"/>
        </w:rPr>
        <w:t>tanári tájékoztatások</w:t>
      </w:r>
    </w:p>
    <w:p w14:paraId="73EA21AC" w14:textId="77777777" w:rsidR="006F0FBD" w:rsidRPr="00EA6FC8" w:rsidRDefault="006F0FBD" w:rsidP="00FF1AA1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  <w:rPr>
          <w:color w:val="000000" w:themeColor="text1"/>
          <w:lang w:eastAsia="hu-HU"/>
        </w:rPr>
      </w:pPr>
      <w:r w:rsidRPr="00EA6FC8">
        <w:rPr>
          <w:color w:val="000000" w:themeColor="text1"/>
          <w:lang w:eastAsia="hu-HU"/>
        </w:rPr>
        <w:t>online meetingek</w:t>
      </w:r>
    </w:p>
    <w:p w14:paraId="781AC6C1" w14:textId="77777777" w:rsidR="006F0FBD" w:rsidRPr="00EA6FC8" w:rsidRDefault="006F0FBD" w:rsidP="00FF1AA1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  <w:rPr>
          <w:color w:val="000000" w:themeColor="text1"/>
          <w:lang w:eastAsia="hu-HU"/>
        </w:rPr>
      </w:pPr>
      <w:r w:rsidRPr="00EA6FC8">
        <w:rPr>
          <w:color w:val="000000" w:themeColor="text1"/>
          <w:lang w:eastAsia="hu-HU"/>
        </w:rPr>
        <w:t>informális közösségi online csoportok</w:t>
      </w:r>
    </w:p>
    <w:p w14:paraId="2150477B" w14:textId="6D62B0B5" w:rsidR="00323F19" w:rsidRDefault="006F0FBD" w:rsidP="00FF1AA1">
      <w:pPr>
        <w:pStyle w:val="Szvegtrzs"/>
        <w:numPr>
          <w:ilvl w:val="0"/>
          <w:numId w:val="25"/>
        </w:numPr>
        <w:spacing w:before="2" w:line="276" w:lineRule="auto"/>
        <w:ind w:left="952"/>
        <w:jc w:val="both"/>
        <w:rPr>
          <w:color w:val="000000" w:themeColor="text1"/>
          <w:lang w:eastAsia="hu-HU"/>
        </w:rPr>
      </w:pPr>
      <w:r w:rsidRPr="00EA6FC8">
        <w:rPr>
          <w:color w:val="000000" w:themeColor="text1"/>
          <w:lang w:eastAsia="hu-HU"/>
        </w:rPr>
        <w:t>e-kréta</w:t>
      </w:r>
    </w:p>
    <w:p w14:paraId="7E22119A" w14:textId="7C0A38E7" w:rsidR="00737CBD" w:rsidRDefault="00737CBD" w:rsidP="00737CBD">
      <w:pPr>
        <w:pStyle w:val="Szvegtrzs"/>
        <w:spacing w:before="2" w:line="276" w:lineRule="auto"/>
        <w:jc w:val="both"/>
        <w:rPr>
          <w:color w:val="000000" w:themeColor="text1"/>
          <w:lang w:eastAsia="hu-HU"/>
        </w:rPr>
      </w:pPr>
    </w:p>
    <w:p w14:paraId="6EBAF5CD" w14:textId="1F69F011" w:rsidR="00284724" w:rsidRDefault="00737CBD" w:rsidP="00737CBD">
      <w:pPr>
        <w:pStyle w:val="Szvegtrzs"/>
        <w:spacing w:before="2" w:line="276" w:lineRule="auto"/>
        <w:jc w:val="center"/>
        <w:rPr>
          <w:color w:val="000000" w:themeColor="text1"/>
          <w:lang w:eastAsia="hu-HU"/>
        </w:rPr>
      </w:pPr>
      <w:r>
        <w:rPr>
          <w:noProof/>
          <w:lang w:eastAsia="hu-HU"/>
        </w:rPr>
        <w:drawing>
          <wp:inline distT="0" distB="0" distL="0" distR="0" wp14:anchorId="35678905" wp14:editId="41ACDB68">
            <wp:extent cx="4410075" cy="3310576"/>
            <wp:effectExtent l="0" t="0" r="0" b="4445"/>
            <wp:docPr id="1" name="Kép 1" descr="A sikeres blogolás trükkje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ikeres blogolás trükkjei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560" cy="3330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B8C93" w14:textId="27BCB96C" w:rsidR="00737CBD" w:rsidRDefault="00737CBD" w:rsidP="00737CBD">
      <w:pPr>
        <w:pStyle w:val="Szvegtrzs"/>
        <w:spacing w:before="2" w:line="276" w:lineRule="auto"/>
        <w:jc w:val="center"/>
        <w:rPr>
          <w:color w:val="000000" w:themeColor="text1"/>
          <w:lang w:eastAsia="hu-HU"/>
        </w:rPr>
      </w:pPr>
    </w:p>
    <w:p w14:paraId="29250180" w14:textId="12E04D00" w:rsidR="004019BB" w:rsidRDefault="004019BB" w:rsidP="004019BB">
      <w:pPr>
        <w:pStyle w:val="Szvegtrzs"/>
        <w:spacing w:before="2" w:line="276" w:lineRule="auto"/>
        <w:ind w:left="4436"/>
        <w:rPr>
          <w:color w:val="000000" w:themeColor="text1"/>
          <w:sz w:val="20"/>
          <w:szCs w:val="20"/>
          <w:lang w:eastAsia="hu-HU"/>
        </w:rPr>
      </w:pPr>
      <w:r>
        <w:rPr>
          <w:color w:val="000000" w:themeColor="text1"/>
          <w:sz w:val="20"/>
          <w:szCs w:val="20"/>
          <w:lang w:eastAsia="hu-HU"/>
        </w:rPr>
        <w:t xml:space="preserve">  Forrás: Simon Boglárka/</w:t>
      </w:r>
      <w:r w:rsidR="00737CBD" w:rsidRPr="00737CBD">
        <w:rPr>
          <w:color w:val="000000" w:themeColor="text1"/>
          <w:sz w:val="20"/>
          <w:szCs w:val="20"/>
          <w:lang w:eastAsia="hu-HU"/>
        </w:rPr>
        <w:t xml:space="preserve">TKA/Erasmus+/Segédanyagok a </w:t>
      </w:r>
      <w:proofErr w:type="spellStart"/>
      <w:r w:rsidR="00737CBD" w:rsidRPr="00737CBD">
        <w:rPr>
          <w:color w:val="000000" w:themeColor="text1"/>
          <w:sz w:val="20"/>
          <w:szCs w:val="20"/>
          <w:lang w:eastAsia="hu-HU"/>
        </w:rPr>
        <w:t>disszeminációhoz</w:t>
      </w:r>
      <w:proofErr w:type="spellEnd"/>
      <w:r w:rsidR="00737CBD" w:rsidRPr="00737CBD">
        <w:rPr>
          <w:color w:val="000000" w:themeColor="text1"/>
          <w:sz w:val="20"/>
          <w:szCs w:val="20"/>
          <w:lang w:eastAsia="hu-HU"/>
        </w:rPr>
        <w:t>/</w:t>
      </w:r>
    </w:p>
    <w:p w14:paraId="0E222BCB" w14:textId="254DDB09" w:rsidR="00737CBD" w:rsidRPr="00737CBD" w:rsidRDefault="00737CBD" w:rsidP="004019BB">
      <w:pPr>
        <w:pStyle w:val="Szvegtrzs"/>
        <w:spacing w:before="2" w:line="276" w:lineRule="auto"/>
        <w:ind w:left="1556" w:firstLine="604"/>
        <w:rPr>
          <w:color w:val="000000" w:themeColor="text1"/>
          <w:sz w:val="20"/>
          <w:szCs w:val="20"/>
          <w:lang w:eastAsia="hu-HU"/>
        </w:rPr>
      </w:pPr>
      <w:r w:rsidRPr="00737CBD">
        <w:rPr>
          <w:color w:val="000000" w:themeColor="text1"/>
          <w:sz w:val="20"/>
          <w:szCs w:val="20"/>
          <w:lang w:eastAsia="hu-HU"/>
        </w:rPr>
        <w:t xml:space="preserve"> </w:t>
      </w:r>
      <w:r w:rsidR="004019BB">
        <w:rPr>
          <w:color w:val="000000" w:themeColor="text1"/>
          <w:sz w:val="20"/>
          <w:szCs w:val="20"/>
          <w:lang w:eastAsia="hu-HU"/>
        </w:rPr>
        <w:t xml:space="preserve">                                                          </w:t>
      </w:r>
      <w:r w:rsidRPr="00737CBD">
        <w:rPr>
          <w:color w:val="000000" w:themeColor="text1"/>
          <w:sz w:val="20"/>
          <w:szCs w:val="20"/>
          <w:lang w:eastAsia="hu-HU"/>
        </w:rPr>
        <w:t xml:space="preserve">A sikeres bloggolás </w:t>
      </w:r>
      <w:proofErr w:type="spellStart"/>
      <w:r w:rsidRPr="00737CBD">
        <w:rPr>
          <w:color w:val="000000" w:themeColor="text1"/>
          <w:sz w:val="20"/>
          <w:szCs w:val="20"/>
          <w:lang w:eastAsia="hu-HU"/>
        </w:rPr>
        <w:t>trükjei</w:t>
      </w:r>
      <w:proofErr w:type="spellEnd"/>
    </w:p>
    <w:p w14:paraId="3E188909" w14:textId="36A613C9" w:rsidR="00284724" w:rsidRPr="00D1744C" w:rsidRDefault="00284724" w:rsidP="00FF1AA1">
      <w:pPr>
        <w:pStyle w:val="Szvegtrzs"/>
        <w:spacing w:before="2"/>
        <w:ind w:left="232"/>
        <w:jc w:val="both"/>
        <w:rPr>
          <w:b/>
          <w:color w:val="000000" w:themeColor="text1"/>
          <w:sz w:val="32"/>
          <w:szCs w:val="32"/>
          <w:lang w:eastAsia="hu-HU"/>
        </w:rPr>
      </w:pPr>
      <w:r w:rsidRPr="00D1744C">
        <w:rPr>
          <w:b/>
          <w:color w:val="000000" w:themeColor="text1"/>
          <w:sz w:val="32"/>
          <w:szCs w:val="32"/>
          <w:lang w:eastAsia="hu-HU"/>
        </w:rPr>
        <w:lastRenderedPageBreak/>
        <w:t>Üzenet</w:t>
      </w:r>
    </w:p>
    <w:p w14:paraId="15F49C0E" w14:textId="1808D8A7" w:rsidR="00D1744C" w:rsidRDefault="00D1744C" w:rsidP="00D1744C">
      <w:pPr>
        <w:rPr>
          <w:rFonts w:eastAsiaTheme="minorHAnsi"/>
          <w:b/>
          <w:sz w:val="32"/>
          <w:szCs w:val="32"/>
        </w:rPr>
      </w:pPr>
      <w:r>
        <w:rPr>
          <w:b/>
          <w:color w:val="000000" w:themeColor="text1"/>
          <w:sz w:val="32"/>
          <w:szCs w:val="32"/>
          <w:lang w:eastAsia="hu-HU"/>
        </w:rPr>
        <w:t xml:space="preserve">   </w:t>
      </w:r>
      <w:r w:rsidRPr="00D1744C">
        <w:rPr>
          <w:rFonts w:eastAsiaTheme="minorHAnsi"/>
          <w:b/>
          <w:sz w:val="32"/>
          <w:szCs w:val="32"/>
        </w:rPr>
        <w:t xml:space="preserve">„A jövő azoké, akik felkészülnek rá a jelenben.” </w:t>
      </w:r>
      <w:r>
        <w:rPr>
          <w:rFonts w:eastAsiaTheme="minorHAnsi"/>
          <w:b/>
          <w:sz w:val="32"/>
          <w:szCs w:val="32"/>
        </w:rPr>
        <w:t>–</w:t>
      </w:r>
      <w:r w:rsidRPr="00D1744C">
        <w:rPr>
          <w:rFonts w:eastAsiaTheme="minorHAnsi"/>
          <w:b/>
          <w:sz w:val="32"/>
          <w:szCs w:val="32"/>
        </w:rPr>
        <w:t xml:space="preserve"> Közmondás</w:t>
      </w:r>
    </w:p>
    <w:p w14:paraId="42589A52" w14:textId="7008F18B" w:rsidR="00D1744C" w:rsidRPr="00D1744C" w:rsidRDefault="00D1744C" w:rsidP="00D1744C">
      <w:pPr>
        <w:rPr>
          <w:rFonts w:eastAsiaTheme="minorHAnsi"/>
          <w:b/>
          <w:sz w:val="32"/>
          <w:szCs w:val="32"/>
        </w:rPr>
      </w:pPr>
      <w:r>
        <w:rPr>
          <w:rFonts w:eastAsiaTheme="minorHAnsi"/>
          <w:b/>
          <w:sz w:val="32"/>
          <w:szCs w:val="32"/>
        </w:rPr>
        <w:t xml:space="preserve">  Szerezz nyelvi és szakmai gyakorlatot</w:t>
      </w:r>
      <w:r w:rsidR="006430B3">
        <w:rPr>
          <w:rFonts w:eastAsiaTheme="minorHAnsi"/>
          <w:b/>
          <w:sz w:val="32"/>
          <w:szCs w:val="32"/>
        </w:rPr>
        <w:t>, nemzetközi elismertséget az ERASMUS +</w:t>
      </w:r>
      <w:r w:rsidR="00BF64AB">
        <w:rPr>
          <w:rFonts w:eastAsiaTheme="minorHAnsi"/>
          <w:b/>
          <w:sz w:val="32"/>
          <w:szCs w:val="32"/>
        </w:rPr>
        <w:t xml:space="preserve"> programmal</w:t>
      </w:r>
      <w:r w:rsidR="006430B3">
        <w:rPr>
          <w:rFonts w:eastAsiaTheme="minorHAnsi"/>
          <w:b/>
          <w:sz w:val="32"/>
          <w:szCs w:val="32"/>
        </w:rPr>
        <w:t xml:space="preserve"> Európában</w:t>
      </w:r>
    </w:p>
    <w:p w14:paraId="5F99DA1E" w14:textId="6B3DE3D1" w:rsidR="00861C4F" w:rsidRPr="00EA6FC8" w:rsidRDefault="00861C4F" w:rsidP="00351CAC">
      <w:pPr>
        <w:pStyle w:val="Szvegtrzs"/>
        <w:spacing w:before="2"/>
        <w:ind w:left="0"/>
        <w:jc w:val="both"/>
        <w:rPr>
          <w:color w:val="000000" w:themeColor="text1"/>
          <w:sz w:val="32"/>
          <w:szCs w:val="32"/>
          <w:lang w:eastAsia="hu-HU"/>
        </w:rPr>
      </w:pPr>
    </w:p>
    <w:p w14:paraId="4E4DF5C9" w14:textId="4FAE4B3F" w:rsidR="00284724" w:rsidRPr="00EA6FC8" w:rsidRDefault="00284724" w:rsidP="00FF1AA1">
      <w:pPr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A mobilitás során létrejött eredmények világos, közérthető megfogalmazása a hatékony </w:t>
      </w:r>
      <w:proofErr w:type="spellStart"/>
      <w:r w:rsidRPr="00EA6FC8">
        <w:rPr>
          <w:sz w:val="24"/>
          <w:szCs w:val="24"/>
        </w:rPr>
        <w:t>disszemináció</w:t>
      </w:r>
      <w:proofErr w:type="spellEnd"/>
      <w:r w:rsidRPr="00EA6FC8">
        <w:rPr>
          <w:sz w:val="24"/>
          <w:szCs w:val="24"/>
        </w:rPr>
        <w:t xml:space="preserve"> elengedhetetlen alapfeltétele. </w:t>
      </w:r>
    </w:p>
    <w:p w14:paraId="6C8994BD" w14:textId="77777777" w:rsidR="00DF52D7" w:rsidRPr="00EA6FC8" w:rsidRDefault="00DF52D7" w:rsidP="00FF1AA1">
      <w:pPr>
        <w:ind w:left="232"/>
        <w:jc w:val="both"/>
        <w:rPr>
          <w:sz w:val="24"/>
          <w:szCs w:val="24"/>
        </w:rPr>
      </w:pPr>
    </w:p>
    <w:p w14:paraId="1FDAFFDB" w14:textId="7E093629" w:rsidR="00284724" w:rsidRPr="00EA6FC8" w:rsidRDefault="00284724" w:rsidP="00FF1AA1">
      <w:pPr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A </w:t>
      </w:r>
      <w:proofErr w:type="spellStart"/>
      <w:r w:rsidRPr="00EA6FC8">
        <w:rPr>
          <w:sz w:val="24"/>
          <w:szCs w:val="24"/>
        </w:rPr>
        <w:t>disszemináció</w:t>
      </w:r>
      <w:proofErr w:type="spellEnd"/>
      <w:r w:rsidRPr="00EA6FC8">
        <w:rPr>
          <w:sz w:val="24"/>
          <w:szCs w:val="24"/>
        </w:rPr>
        <w:t xml:space="preserve"> tartalmának meghatározásakor </w:t>
      </w:r>
      <w:r w:rsidR="00534736" w:rsidRPr="00EA6FC8">
        <w:rPr>
          <w:sz w:val="24"/>
          <w:szCs w:val="24"/>
        </w:rPr>
        <w:t xml:space="preserve">figyelembe kell venni a célcsoportokat, ezért </w:t>
      </w:r>
      <w:r w:rsidRPr="00EA6FC8">
        <w:rPr>
          <w:sz w:val="24"/>
          <w:szCs w:val="24"/>
        </w:rPr>
        <w:t xml:space="preserve">a közvetítendő tartalmak bemutatásának módja az egyes felhasználói csoportok számára eltérő, sőt szükségképpen különböző kell, hogy legyen. </w:t>
      </w:r>
    </w:p>
    <w:p w14:paraId="2F963440" w14:textId="77777777" w:rsidR="00284724" w:rsidRPr="00EA6FC8" w:rsidRDefault="00284724" w:rsidP="00FF1AA1">
      <w:pPr>
        <w:ind w:left="232"/>
        <w:jc w:val="both"/>
        <w:rPr>
          <w:sz w:val="24"/>
          <w:szCs w:val="24"/>
        </w:rPr>
      </w:pPr>
    </w:p>
    <w:p w14:paraId="4EB4CFEA" w14:textId="609709C4" w:rsidR="00DF52D7" w:rsidRPr="00EA6FC8" w:rsidRDefault="00351CAC" w:rsidP="00351CA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r w:rsidR="001E012D" w:rsidRPr="00EA6FC8">
        <w:rPr>
          <w:sz w:val="24"/>
          <w:szCs w:val="24"/>
        </w:rPr>
        <w:t>Az</w:t>
      </w:r>
      <w:r w:rsidR="00284724" w:rsidRPr="00EA6FC8">
        <w:rPr>
          <w:sz w:val="24"/>
          <w:szCs w:val="24"/>
        </w:rPr>
        <w:t xml:space="preserve"> üzenet </w:t>
      </w:r>
      <w:r w:rsidR="001E012D" w:rsidRPr="00EA6FC8">
        <w:rPr>
          <w:sz w:val="24"/>
          <w:szCs w:val="24"/>
        </w:rPr>
        <w:t>egyszerű,</w:t>
      </w:r>
      <w:r w:rsidR="00284724" w:rsidRPr="00EA6FC8">
        <w:rPr>
          <w:sz w:val="24"/>
          <w:szCs w:val="24"/>
        </w:rPr>
        <w:t xml:space="preserve"> tartalmában és nyelvezetében a célcsoportra szabott, </w:t>
      </w:r>
      <w:proofErr w:type="gramStart"/>
      <w:r w:rsidR="00284724" w:rsidRPr="00EA6FC8">
        <w:rPr>
          <w:sz w:val="24"/>
          <w:szCs w:val="24"/>
        </w:rPr>
        <w:t>reális</w:t>
      </w:r>
      <w:proofErr w:type="gramEnd"/>
      <w:r w:rsidR="00284724" w:rsidRPr="00EA6FC8">
        <w:rPr>
          <w:sz w:val="24"/>
          <w:szCs w:val="24"/>
        </w:rPr>
        <w:t xml:space="preserve"> információk</w:t>
      </w:r>
      <w:r w:rsidR="001E012D" w:rsidRPr="00EA6FC8">
        <w:rPr>
          <w:sz w:val="24"/>
          <w:szCs w:val="24"/>
        </w:rPr>
        <w:t>at közvetítsen.</w:t>
      </w:r>
      <w:r w:rsidR="00284724" w:rsidRPr="00EA6FC8">
        <w:rPr>
          <w:sz w:val="24"/>
          <w:szCs w:val="24"/>
        </w:rPr>
        <w:t xml:space="preserve"> </w:t>
      </w:r>
    </w:p>
    <w:p w14:paraId="1E432991" w14:textId="751C033A" w:rsidR="00534736" w:rsidRPr="00EA6FC8" w:rsidRDefault="00284724" w:rsidP="00FF1AA1">
      <w:pPr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</w:t>
      </w:r>
    </w:p>
    <w:p w14:paraId="2089FEE9" w14:textId="7773E1FA" w:rsidR="00DF52D7" w:rsidRPr="00EA6FC8" w:rsidRDefault="00DF52D7" w:rsidP="00FF1AA1">
      <w:pPr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>Mi</w:t>
      </w:r>
      <w:r w:rsidR="00284724" w:rsidRPr="00EA6FC8">
        <w:rPr>
          <w:sz w:val="24"/>
          <w:szCs w:val="24"/>
        </w:rPr>
        <w:t xml:space="preserve"> a jelen</w:t>
      </w:r>
      <w:r w:rsidR="00017B46" w:rsidRPr="00EA6FC8">
        <w:rPr>
          <w:sz w:val="24"/>
          <w:szCs w:val="24"/>
        </w:rPr>
        <w:t>tősége a projektnek,</w:t>
      </w:r>
      <w:r w:rsidR="00284724" w:rsidRPr="00EA6FC8">
        <w:rPr>
          <w:sz w:val="24"/>
          <w:szCs w:val="24"/>
        </w:rPr>
        <w:t xml:space="preserve"> mit várunk </w:t>
      </w:r>
      <w:r w:rsidR="00017B46" w:rsidRPr="00EA6FC8">
        <w:rPr>
          <w:sz w:val="24"/>
          <w:szCs w:val="24"/>
        </w:rPr>
        <w:t xml:space="preserve">el </w:t>
      </w:r>
      <w:r w:rsidR="00284724" w:rsidRPr="00EA6FC8">
        <w:rPr>
          <w:sz w:val="24"/>
          <w:szCs w:val="24"/>
        </w:rPr>
        <w:t>eredmény</w:t>
      </w:r>
      <w:r w:rsidR="00017B46" w:rsidRPr="00EA6FC8">
        <w:rPr>
          <w:sz w:val="24"/>
          <w:szCs w:val="24"/>
        </w:rPr>
        <w:t>ként</w:t>
      </w:r>
      <w:r w:rsidR="002E6769" w:rsidRPr="00EA6FC8">
        <w:rPr>
          <w:sz w:val="24"/>
          <w:szCs w:val="24"/>
        </w:rPr>
        <w:t>.</w:t>
      </w:r>
    </w:p>
    <w:p w14:paraId="2BD5E365" w14:textId="096270B1" w:rsidR="00DF52D7" w:rsidRPr="00EA6FC8" w:rsidRDefault="00284724" w:rsidP="00FF1AA1">
      <w:pPr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</w:t>
      </w:r>
    </w:p>
    <w:p w14:paraId="5C979DAA" w14:textId="0EFF6F36" w:rsidR="00DF52D7" w:rsidRPr="00EA6FC8" w:rsidRDefault="002E6769" w:rsidP="00FF1AA1">
      <w:pPr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>Projekt során elért eredmények és események</w:t>
      </w:r>
      <w:r w:rsidR="00DF52D7" w:rsidRPr="00EA6FC8">
        <w:rPr>
          <w:sz w:val="24"/>
          <w:szCs w:val="24"/>
        </w:rPr>
        <w:t>.</w:t>
      </w:r>
    </w:p>
    <w:p w14:paraId="4BC13F82" w14:textId="7BBEAA49" w:rsidR="00DF52D7" w:rsidRPr="00EA6FC8" w:rsidRDefault="00284724" w:rsidP="00FF1AA1">
      <w:pPr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 </w:t>
      </w:r>
    </w:p>
    <w:p w14:paraId="305F3DDD" w14:textId="59576A94" w:rsidR="00284724" w:rsidRPr="00EA6FC8" w:rsidRDefault="00284724" w:rsidP="00FF1AA1">
      <w:pPr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>Tanulságok, dilemmák</w:t>
      </w:r>
      <w:r w:rsidR="00BF64AB">
        <w:rPr>
          <w:sz w:val="24"/>
          <w:szCs w:val="24"/>
        </w:rPr>
        <w:t>.</w:t>
      </w:r>
    </w:p>
    <w:p w14:paraId="67A67CCF" w14:textId="4059B99E" w:rsidR="00280649" w:rsidRPr="00EA6FC8" w:rsidRDefault="00280649" w:rsidP="00351CAC">
      <w:pPr>
        <w:jc w:val="both"/>
        <w:rPr>
          <w:sz w:val="24"/>
          <w:szCs w:val="24"/>
        </w:rPr>
      </w:pPr>
    </w:p>
    <w:p w14:paraId="4CF44C59" w14:textId="2C5190CF" w:rsidR="00280649" w:rsidRPr="00EA6FC8" w:rsidRDefault="00280649" w:rsidP="00FF1AA1">
      <w:pPr>
        <w:ind w:left="232"/>
        <w:jc w:val="both"/>
        <w:rPr>
          <w:b/>
          <w:sz w:val="32"/>
          <w:szCs w:val="32"/>
        </w:rPr>
      </w:pPr>
      <w:r w:rsidRPr="00EA6FC8">
        <w:rPr>
          <w:b/>
          <w:sz w:val="32"/>
          <w:szCs w:val="32"/>
        </w:rPr>
        <w:t>Csatorna</w:t>
      </w:r>
    </w:p>
    <w:p w14:paraId="502D1BDB" w14:textId="77777777" w:rsidR="00861C4F" w:rsidRPr="00EA6FC8" w:rsidRDefault="00861C4F" w:rsidP="00FF1AA1">
      <w:pPr>
        <w:ind w:left="232"/>
        <w:jc w:val="both"/>
        <w:rPr>
          <w:sz w:val="24"/>
          <w:szCs w:val="24"/>
        </w:rPr>
      </w:pPr>
    </w:p>
    <w:p w14:paraId="5321D6A9" w14:textId="77777777" w:rsidR="00280649" w:rsidRPr="00BF64AB" w:rsidRDefault="00280649" w:rsidP="00FF1AA1">
      <w:pPr>
        <w:ind w:left="232"/>
        <w:jc w:val="both"/>
        <w:rPr>
          <w:sz w:val="24"/>
          <w:szCs w:val="24"/>
        </w:rPr>
      </w:pPr>
      <w:r w:rsidRPr="00BF64AB">
        <w:rPr>
          <w:sz w:val="24"/>
          <w:szCs w:val="24"/>
        </w:rPr>
        <w:t xml:space="preserve"> Mivel a különböző csatornáknak más-más előnyük és hátrányuk van, központi kérdés az adott célnak legmegfelelőbb csatorna kiválasztása. </w:t>
      </w:r>
    </w:p>
    <w:p w14:paraId="5434F38D" w14:textId="77777777" w:rsidR="00280649" w:rsidRPr="00BF64AB" w:rsidRDefault="00280649" w:rsidP="00FF1AA1">
      <w:pPr>
        <w:pStyle w:val="Listaszerbekezds"/>
        <w:ind w:left="952" w:firstLine="0"/>
        <w:jc w:val="both"/>
        <w:rPr>
          <w:sz w:val="24"/>
          <w:szCs w:val="24"/>
        </w:rPr>
      </w:pPr>
    </w:p>
    <w:p w14:paraId="73877A47" w14:textId="2DE68B01" w:rsidR="00280649" w:rsidRPr="00BF64AB" w:rsidRDefault="00280649" w:rsidP="007A2DF7">
      <w:pPr>
        <w:pStyle w:val="Listaszerbekezds"/>
        <w:numPr>
          <w:ilvl w:val="0"/>
          <w:numId w:val="38"/>
        </w:numPr>
        <w:jc w:val="both"/>
        <w:rPr>
          <w:sz w:val="24"/>
          <w:szCs w:val="24"/>
        </w:rPr>
      </w:pPr>
      <w:r w:rsidRPr="00BF64AB">
        <w:rPr>
          <w:sz w:val="24"/>
          <w:szCs w:val="24"/>
        </w:rPr>
        <w:t>Hírlevél, újságcikkek, sajtóközlemény: Figyelemfelkeltés, szemléletformálás</w:t>
      </w:r>
    </w:p>
    <w:p w14:paraId="484FD1FE" w14:textId="41A0C6F0" w:rsidR="00280649" w:rsidRPr="00BF64AB" w:rsidRDefault="00280649" w:rsidP="007A2DF7">
      <w:pPr>
        <w:pStyle w:val="Listaszerbekezds"/>
        <w:numPr>
          <w:ilvl w:val="0"/>
          <w:numId w:val="38"/>
        </w:numPr>
        <w:jc w:val="both"/>
        <w:rPr>
          <w:sz w:val="24"/>
          <w:szCs w:val="24"/>
        </w:rPr>
      </w:pPr>
      <w:r w:rsidRPr="00BF64AB">
        <w:rPr>
          <w:sz w:val="24"/>
          <w:szCs w:val="24"/>
        </w:rPr>
        <w:t xml:space="preserve">Beszámolók, szakmai cikkek, honlap: </w:t>
      </w:r>
      <w:proofErr w:type="gramStart"/>
      <w:r w:rsidRPr="00BF64AB">
        <w:rPr>
          <w:sz w:val="24"/>
          <w:szCs w:val="24"/>
        </w:rPr>
        <w:t>információk</w:t>
      </w:r>
      <w:proofErr w:type="gramEnd"/>
      <w:r w:rsidRPr="00BF64AB">
        <w:rPr>
          <w:sz w:val="24"/>
          <w:szCs w:val="24"/>
        </w:rPr>
        <w:t xml:space="preserve"> átadása a projektről</w:t>
      </w:r>
    </w:p>
    <w:p w14:paraId="2C899920" w14:textId="10547475" w:rsidR="00280649" w:rsidRPr="00BF64AB" w:rsidRDefault="00280649" w:rsidP="007A2DF7">
      <w:pPr>
        <w:pStyle w:val="Listaszerbekezds"/>
        <w:numPr>
          <w:ilvl w:val="0"/>
          <w:numId w:val="38"/>
        </w:numPr>
        <w:jc w:val="both"/>
        <w:rPr>
          <w:sz w:val="24"/>
          <w:szCs w:val="24"/>
        </w:rPr>
      </w:pPr>
      <w:proofErr w:type="gramStart"/>
      <w:r w:rsidRPr="00BF64AB">
        <w:rPr>
          <w:sz w:val="24"/>
          <w:szCs w:val="24"/>
        </w:rPr>
        <w:t>Konferenciák</w:t>
      </w:r>
      <w:proofErr w:type="gramEnd"/>
      <w:r w:rsidRPr="00BF64AB">
        <w:rPr>
          <w:sz w:val="24"/>
          <w:szCs w:val="24"/>
        </w:rPr>
        <w:t>, előadások, találkozók: Projektszakmai eredményeinek bemutatása, partner</w:t>
      </w:r>
      <w:r w:rsidR="00F731D5" w:rsidRPr="00BF64AB">
        <w:rPr>
          <w:sz w:val="24"/>
          <w:szCs w:val="24"/>
        </w:rPr>
        <w:t xml:space="preserve"> </w:t>
      </w:r>
      <w:r w:rsidRPr="00BF64AB">
        <w:rPr>
          <w:sz w:val="24"/>
          <w:szCs w:val="24"/>
        </w:rPr>
        <w:t>-és, kapcsolatépítés</w:t>
      </w:r>
    </w:p>
    <w:p w14:paraId="72EE250E" w14:textId="5952539B" w:rsidR="001E012D" w:rsidRPr="00BF64AB" w:rsidRDefault="001E012D" w:rsidP="001E012D">
      <w:pPr>
        <w:jc w:val="both"/>
        <w:rPr>
          <w:sz w:val="24"/>
          <w:szCs w:val="24"/>
        </w:rPr>
      </w:pPr>
    </w:p>
    <w:p w14:paraId="3BCB4E53" w14:textId="5AEA63D8" w:rsidR="00861C4F" w:rsidRPr="00BF64AB" w:rsidRDefault="00861C4F" w:rsidP="00351CAC">
      <w:pPr>
        <w:jc w:val="both"/>
        <w:rPr>
          <w:sz w:val="24"/>
          <w:szCs w:val="24"/>
        </w:rPr>
      </w:pPr>
    </w:p>
    <w:p w14:paraId="6D052A83" w14:textId="77777777" w:rsidR="00351CAC" w:rsidRPr="00BF64AB" w:rsidRDefault="00351CAC" w:rsidP="00351CAC">
      <w:pPr>
        <w:jc w:val="both"/>
        <w:rPr>
          <w:sz w:val="24"/>
          <w:szCs w:val="24"/>
        </w:rPr>
      </w:pPr>
    </w:p>
    <w:p w14:paraId="062F1EE5" w14:textId="0A7FF0C3" w:rsidR="00280649" w:rsidRPr="00EA6FC8" w:rsidRDefault="00323F19" w:rsidP="00FF1AA1">
      <w:pPr>
        <w:ind w:left="232"/>
        <w:jc w:val="both"/>
        <w:rPr>
          <w:sz w:val="24"/>
          <w:szCs w:val="24"/>
        </w:rPr>
      </w:pPr>
      <w:r w:rsidRPr="00EA6FC8">
        <w:rPr>
          <w:sz w:val="24"/>
          <w:szCs w:val="24"/>
        </w:rPr>
        <w:t xml:space="preserve">Projekt </w:t>
      </w:r>
      <w:r w:rsidR="00280649" w:rsidRPr="00EA6FC8">
        <w:rPr>
          <w:sz w:val="24"/>
          <w:szCs w:val="24"/>
        </w:rPr>
        <w:t>eredményeinek bemutatása, partner-és, kapcsolatépítés</w:t>
      </w:r>
    </w:p>
    <w:p w14:paraId="69441C04" w14:textId="77777777" w:rsidR="007A2DF7" w:rsidRPr="00EA6FC8" w:rsidRDefault="007A2DF7" w:rsidP="00FF1AA1">
      <w:pPr>
        <w:ind w:left="232"/>
        <w:jc w:val="both"/>
        <w:rPr>
          <w:sz w:val="24"/>
          <w:szCs w:val="24"/>
        </w:rPr>
      </w:pPr>
    </w:p>
    <w:p w14:paraId="58C0E545" w14:textId="77777777" w:rsidR="00280649" w:rsidRPr="00EA6FC8" w:rsidRDefault="00280649" w:rsidP="007A2DF7">
      <w:pPr>
        <w:ind w:left="232"/>
        <w:jc w:val="center"/>
        <w:rPr>
          <w:sz w:val="20"/>
          <w:szCs w:val="20"/>
        </w:rPr>
      </w:pPr>
      <w:r w:rsidRPr="00EA6FC8">
        <w:rPr>
          <w:noProof/>
          <w:sz w:val="20"/>
          <w:szCs w:val="20"/>
          <w:lang w:eastAsia="hu-HU"/>
        </w:rPr>
        <w:drawing>
          <wp:inline distT="0" distB="0" distL="0" distR="0" wp14:anchorId="5B544402" wp14:editId="4AC1DA6A">
            <wp:extent cx="5911850" cy="4342130"/>
            <wp:effectExtent l="0" t="0" r="0" b="1270"/>
            <wp:docPr id="6" name="Kép 6" descr="https://lh3.googleusercontent.com/M_wKvg180pwtPCNwY-Uno5Gf2sA_CP9mJek1Id5bvmJwoEXSc_DZxRhy9mgoVkh37OkJRzH0EEcJGKTZc7lnKOzLKjOwhlaOZ8OTHHY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M_wKvg180pwtPCNwY-Uno5Gf2sA_CP9mJek1Id5bvmJwoEXSc_DZxRhy9mgoVkh37OkJRzH0EEcJGKTZc7lnKOzLKjOwhlaOZ8OTHHYy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2566" cy="4342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87D1A" w14:textId="2389EBBE" w:rsidR="00280649" w:rsidRPr="00EA6FC8" w:rsidRDefault="007A2DF7" w:rsidP="007A2DF7">
      <w:pPr>
        <w:ind w:left="3112"/>
        <w:jc w:val="both"/>
        <w:rPr>
          <w:sz w:val="20"/>
          <w:szCs w:val="20"/>
        </w:rPr>
      </w:pPr>
      <w:r w:rsidRPr="00EA6FC8">
        <w:rPr>
          <w:sz w:val="20"/>
          <w:szCs w:val="20"/>
        </w:rPr>
        <w:t xml:space="preserve">  </w:t>
      </w:r>
      <w:r w:rsidR="00280649" w:rsidRPr="00EA6FC8">
        <w:rPr>
          <w:sz w:val="20"/>
          <w:szCs w:val="20"/>
        </w:rPr>
        <w:t xml:space="preserve">Forrás: EGER </w:t>
      </w:r>
      <w:proofErr w:type="spellStart"/>
      <w:r w:rsidR="00280649" w:rsidRPr="00EA6FC8">
        <w:rPr>
          <w:sz w:val="20"/>
          <w:szCs w:val="20"/>
        </w:rPr>
        <w:t>Disszeminációs</w:t>
      </w:r>
      <w:proofErr w:type="spellEnd"/>
      <w:r w:rsidR="00280649" w:rsidRPr="00EA6FC8">
        <w:rPr>
          <w:sz w:val="20"/>
          <w:szCs w:val="20"/>
        </w:rPr>
        <w:t xml:space="preserve"> előadás FINAL</w:t>
      </w:r>
    </w:p>
    <w:p w14:paraId="23FC1FAA" w14:textId="6552933A" w:rsidR="00544942" w:rsidRPr="00B97205" w:rsidRDefault="00351CAC" w:rsidP="00351CAC">
      <w:pPr>
        <w:pStyle w:val="Szvegtrzs"/>
        <w:spacing w:before="165" w:line="259" w:lineRule="auto"/>
        <w:ind w:left="0"/>
        <w:jc w:val="both"/>
        <w:rPr>
          <w:b/>
          <w:sz w:val="32"/>
          <w:szCs w:val="32"/>
        </w:rPr>
      </w:pPr>
      <w:r>
        <w:rPr>
          <w:sz w:val="32"/>
          <w:szCs w:val="32"/>
        </w:rPr>
        <w:lastRenderedPageBreak/>
        <w:t xml:space="preserve">   </w:t>
      </w:r>
      <w:r w:rsidR="00544942" w:rsidRPr="00B97205">
        <w:rPr>
          <w:b/>
          <w:sz w:val="32"/>
          <w:szCs w:val="32"/>
        </w:rPr>
        <w:t>Időterv</w:t>
      </w:r>
    </w:p>
    <w:p w14:paraId="16223829" w14:textId="23EC4949" w:rsidR="00B63CD1" w:rsidRPr="00EA6FC8" w:rsidRDefault="00B63CD1" w:rsidP="00FF1AA1">
      <w:pPr>
        <w:pStyle w:val="Szvegtrzs"/>
        <w:spacing w:before="165" w:line="259" w:lineRule="auto"/>
        <w:ind w:left="232"/>
        <w:jc w:val="both"/>
      </w:pPr>
      <w:r w:rsidRPr="00EA6FC8">
        <w:t>A projekt teljes időtartama alatt folyamatosa</w:t>
      </w:r>
      <w:r w:rsidR="003047BC" w:rsidRPr="00EA6FC8">
        <w:t>n</w:t>
      </w:r>
      <w:r w:rsidRPr="00EA6FC8">
        <w:t xml:space="preserve">, figyelembe véve a projekt fázisait és a </w:t>
      </w:r>
      <w:proofErr w:type="gramStart"/>
      <w:r w:rsidR="003047BC" w:rsidRPr="00EA6FC8">
        <w:t>konzorcium</w:t>
      </w:r>
      <w:proofErr w:type="gramEnd"/>
      <w:r w:rsidR="003047BC" w:rsidRPr="00EA6FC8">
        <w:t xml:space="preserve"> tagjainak részvételét a mobilitásban.</w:t>
      </w:r>
    </w:p>
    <w:p w14:paraId="3AC429F8" w14:textId="77777777" w:rsidR="001E012D" w:rsidRPr="00EA6FC8" w:rsidRDefault="001E012D" w:rsidP="00FF1AA1">
      <w:pPr>
        <w:pStyle w:val="Szvegtrzs"/>
        <w:spacing w:before="165" w:line="259" w:lineRule="auto"/>
        <w:ind w:left="232"/>
        <w:jc w:val="both"/>
      </w:pPr>
    </w:p>
    <w:p w14:paraId="12433A81" w14:textId="76E13C46" w:rsidR="00544942" w:rsidRPr="00B97205" w:rsidRDefault="00544942" w:rsidP="00FF1AA1">
      <w:pPr>
        <w:pStyle w:val="Szvegtrzs"/>
        <w:spacing w:before="165" w:line="259" w:lineRule="auto"/>
        <w:ind w:left="232"/>
        <w:jc w:val="both"/>
        <w:rPr>
          <w:b/>
          <w:sz w:val="32"/>
          <w:szCs w:val="32"/>
        </w:rPr>
      </w:pPr>
      <w:proofErr w:type="spellStart"/>
      <w:r w:rsidRPr="00B97205">
        <w:rPr>
          <w:b/>
          <w:sz w:val="32"/>
          <w:szCs w:val="32"/>
        </w:rPr>
        <w:t>Disszeminációs</w:t>
      </w:r>
      <w:proofErr w:type="spellEnd"/>
      <w:r w:rsidRPr="00B97205">
        <w:rPr>
          <w:b/>
          <w:sz w:val="32"/>
          <w:szCs w:val="32"/>
        </w:rPr>
        <w:t xml:space="preserve"> terv </w:t>
      </w:r>
    </w:p>
    <w:p w14:paraId="4582BAB5" w14:textId="77777777" w:rsidR="00534736" w:rsidRPr="00EA6FC8" w:rsidRDefault="00534736" w:rsidP="00FF1AA1">
      <w:pPr>
        <w:pStyle w:val="Szvegtrzs"/>
        <w:spacing w:before="165" w:line="259" w:lineRule="auto"/>
        <w:ind w:left="232"/>
        <w:jc w:val="both"/>
        <w:rPr>
          <w:color w:val="000000" w:themeColor="text1"/>
          <w:spacing w:val="-6"/>
        </w:rPr>
      </w:pPr>
      <w:r w:rsidRPr="00EA6FC8">
        <w:rPr>
          <w:color w:val="000000" w:themeColor="text1"/>
        </w:rPr>
        <w:t>Hatás</w:t>
      </w:r>
      <w:r w:rsidRPr="00EA6FC8">
        <w:rPr>
          <w:color w:val="000000" w:themeColor="text1"/>
          <w:spacing w:val="-3"/>
        </w:rPr>
        <w:t xml:space="preserve"> </w:t>
      </w:r>
      <w:r w:rsidRPr="00EA6FC8">
        <w:rPr>
          <w:color w:val="000000" w:themeColor="text1"/>
        </w:rPr>
        <w:t>és</w:t>
      </w:r>
      <w:r w:rsidRPr="00EA6FC8">
        <w:rPr>
          <w:color w:val="000000" w:themeColor="text1"/>
          <w:spacing w:val="-3"/>
        </w:rPr>
        <w:t xml:space="preserve"> </w:t>
      </w:r>
      <w:r w:rsidRPr="00EA6FC8">
        <w:rPr>
          <w:color w:val="000000" w:themeColor="text1"/>
          <w:spacing w:val="-2"/>
        </w:rPr>
        <w:t xml:space="preserve">fenntarthatóság: </w:t>
      </w:r>
      <w:proofErr w:type="spellStart"/>
      <w:r w:rsidRPr="00EA6FC8">
        <w:rPr>
          <w:color w:val="000000" w:themeColor="text1"/>
        </w:rPr>
        <w:t>Disszeminációs</w:t>
      </w:r>
      <w:proofErr w:type="spellEnd"/>
      <w:r w:rsidRPr="00EA6FC8">
        <w:rPr>
          <w:color w:val="000000" w:themeColor="text1"/>
          <w:spacing w:val="-3"/>
        </w:rPr>
        <w:t xml:space="preserve"> </w:t>
      </w:r>
      <w:r w:rsidRPr="00EA6FC8">
        <w:rPr>
          <w:color w:val="000000" w:themeColor="text1"/>
        </w:rPr>
        <w:t>terv</w:t>
      </w:r>
      <w:r w:rsidRPr="00EA6FC8">
        <w:rPr>
          <w:color w:val="000000" w:themeColor="text1"/>
          <w:spacing w:val="-3"/>
        </w:rPr>
        <w:t xml:space="preserve"> </w:t>
      </w:r>
      <w:r w:rsidRPr="00EA6FC8">
        <w:rPr>
          <w:color w:val="000000" w:themeColor="text1"/>
        </w:rPr>
        <w:t>készítése</w:t>
      </w:r>
      <w:r w:rsidRPr="00EA6FC8">
        <w:rPr>
          <w:color w:val="000000" w:themeColor="text1"/>
          <w:spacing w:val="-3"/>
        </w:rPr>
        <w:t xml:space="preserve"> </w:t>
      </w:r>
      <w:r w:rsidRPr="00EA6FC8">
        <w:rPr>
          <w:color w:val="000000" w:themeColor="text1"/>
        </w:rPr>
        <w:t>egy</w:t>
      </w:r>
      <w:r w:rsidRPr="00EA6FC8">
        <w:rPr>
          <w:color w:val="000000" w:themeColor="text1"/>
          <w:spacing w:val="-5"/>
        </w:rPr>
        <w:t xml:space="preserve"> </w:t>
      </w:r>
      <w:r w:rsidRPr="00EA6FC8">
        <w:rPr>
          <w:color w:val="000000" w:themeColor="text1"/>
        </w:rPr>
        <w:t>projekthez</w:t>
      </w:r>
      <w:r w:rsidRPr="00EA6FC8">
        <w:rPr>
          <w:color w:val="000000" w:themeColor="text1"/>
          <w:spacing w:val="-4"/>
        </w:rPr>
        <w:t xml:space="preserve"> </w:t>
      </w:r>
      <w:r w:rsidRPr="00EA6FC8">
        <w:rPr>
          <w:color w:val="000000" w:themeColor="text1"/>
        </w:rPr>
        <w:t>segíthet</w:t>
      </w:r>
      <w:r w:rsidRPr="00EA6FC8">
        <w:rPr>
          <w:color w:val="000000" w:themeColor="text1"/>
          <w:spacing w:val="-4"/>
        </w:rPr>
        <w:t xml:space="preserve"> </w:t>
      </w:r>
      <w:r w:rsidRPr="00EA6FC8">
        <w:rPr>
          <w:color w:val="000000" w:themeColor="text1"/>
        </w:rPr>
        <w:t>abban,</w:t>
      </w:r>
      <w:r w:rsidRPr="00EA6FC8">
        <w:rPr>
          <w:color w:val="000000" w:themeColor="text1"/>
          <w:spacing w:val="-6"/>
        </w:rPr>
        <w:t xml:space="preserve"> </w:t>
      </w:r>
      <w:r w:rsidRPr="00EA6FC8">
        <w:rPr>
          <w:color w:val="000000" w:themeColor="text1"/>
        </w:rPr>
        <w:t>hogy a projekt hatása minél nagyobb és hosszabb távú legyen a résztvevők, partnerek,</w:t>
      </w:r>
      <w:r w:rsidRPr="00EA6FC8">
        <w:rPr>
          <w:color w:val="000000" w:themeColor="text1"/>
          <w:spacing w:val="-8"/>
        </w:rPr>
        <w:t xml:space="preserve"> </w:t>
      </w:r>
      <w:r w:rsidRPr="00EA6FC8">
        <w:rPr>
          <w:color w:val="000000" w:themeColor="text1"/>
        </w:rPr>
        <w:t>érintettek</w:t>
      </w:r>
      <w:r w:rsidRPr="00EA6FC8">
        <w:rPr>
          <w:color w:val="000000" w:themeColor="text1"/>
          <w:spacing w:val="-4"/>
        </w:rPr>
        <w:t xml:space="preserve"> </w:t>
      </w:r>
      <w:r w:rsidRPr="00EA6FC8">
        <w:rPr>
          <w:color w:val="000000" w:themeColor="text1"/>
        </w:rPr>
        <w:t>körében.</w:t>
      </w:r>
      <w:r w:rsidRPr="00EA6FC8">
        <w:rPr>
          <w:color w:val="000000" w:themeColor="text1"/>
          <w:spacing w:val="-6"/>
        </w:rPr>
        <w:t xml:space="preserve"> </w:t>
      </w:r>
    </w:p>
    <w:p w14:paraId="43417C3C" w14:textId="16DBDC20" w:rsidR="00534736" w:rsidRPr="00EA6FC8" w:rsidRDefault="00017B46" w:rsidP="00FF1AA1">
      <w:pPr>
        <w:pStyle w:val="Szvegtrzs"/>
        <w:spacing w:before="165" w:line="259" w:lineRule="auto"/>
        <w:ind w:left="232"/>
        <w:jc w:val="both"/>
      </w:pPr>
      <w:r w:rsidRPr="005D6F2A">
        <w:rPr>
          <w:u w:val="single"/>
        </w:rPr>
        <w:t xml:space="preserve">A </w:t>
      </w:r>
      <w:proofErr w:type="spellStart"/>
      <w:r w:rsidRPr="005D6F2A">
        <w:rPr>
          <w:u w:val="single"/>
        </w:rPr>
        <w:t>disszeminációs</w:t>
      </w:r>
      <w:proofErr w:type="spellEnd"/>
      <w:r w:rsidRPr="005D6F2A">
        <w:rPr>
          <w:u w:val="single"/>
        </w:rPr>
        <w:t xml:space="preserve"> terv</w:t>
      </w:r>
      <w:r w:rsidR="00534736" w:rsidRPr="00EA6FC8">
        <w:t>:</w:t>
      </w:r>
    </w:p>
    <w:p w14:paraId="585F93A1" w14:textId="7B71FB54" w:rsidR="00534736" w:rsidRPr="00EA6FC8" w:rsidRDefault="007A2DF7" w:rsidP="007A2DF7">
      <w:pPr>
        <w:pStyle w:val="Szvegtrzs"/>
        <w:numPr>
          <w:ilvl w:val="0"/>
          <w:numId w:val="37"/>
        </w:numPr>
        <w:spacing w:before="165" w:line="259" w:lineRule="auto"/>
        <w:jc w:val="both"/>
      </w:pPr>
      <w:r w:rsidRPr="00EA6FC8">
        <w:t>ö</w:t>
      </w:r>
      <w:r w:rsidR="00534736" w:rsidRPr="00EA6FC8">
        <w:t>sszehang</w:t>
      </w:r>
      <w:r w:rsidRPr="00EA6FC8">
        <w:t>olja, optimalizálja az elemeket;</w:t>
      </w:r>
      <w:r w:rsidR="00534736" w:rsidRPr="00EA6FC8">
        <w:t xml:space="preserve"> </w:t>
      </w:r>
    </w:p>
    <w:p w14:paraId="65AF7C00" w14:textId="1F1B74C6" w:rsidR="00534736" w:rsidRPr="00EA6FC8" w:rsidRDefault="007A2DF7" w:rsidP="007A2DF7">
      <w:pPr>
        <w:pStyle w:val="Szvegtrzs"/>
        <w:numPr>
          <w:ilvl w:val="0"/>
          <w:numId w:val="37"/>
        </w:numPr>
        <w:spacing w:before="165" w:line="259" w:lineRule="auto"/>
        <w:jc w:val="both"/>
      </w:pPr>
      <w:r w:rsidRPr="00EA6FC8">
        <w:t>t</w:t>
      </w:r>
      <w:r w:rsidR="00534736" w:rsidRPr="00EA6FC8">
        <w:t>erv</w:t>
      </w:r>
      <w:r w:rsidRPr="00EA6FC8">
        <w:t>ezhetővé teszi a megvalósítást;</w:t>
      </w:r>
    </w:p>
    <w:p w14:paraId="1834F726" w14:textId="1DA8344B" w:rsidR="00534736" w:rsidRPr="00EA6FC8" w:rsidRDefault="007A2DF7" w:rsidP="007A2DF7">
      <w:pPr>
        <w:pStyle w:val="Szvegtrzs"/>
        <w:numPr>
          <w:ilvl w:val="0"/>
          <w:numId w:val="37"/>
        </w:numPr>
        <w:spacing w:before="165" w:line="259" w:lineRule="auto"/>
        <w:jc w:val="both"/>
      </w:pPr>
      <w:r w:rsidRPr="00EA6FC8">
        <w:t>biztossá teszi a végrehajtást;</w:t>
      </w:r>
      <w:r w:rsidR="00534736" w:rsidRPr="00EA6FC8">
        <w:t xml:space="preserve"> </w:t>
      </w:r>
    </w:p>
    <w:p w14:paraId="42FA3CE7" w14:textId="1157CE12" w:rsidR="00534736" w:rsidRPr="00EA6FC8" w:rsidRDefault="007A2DF7" w:rsidP="007A2DF7">
      <w:pPr>
        <w:pStyle w:val="Szvegtrzs"/>
        <w:numPr>
          <w:ilvl w:val="0"/>
          <w:numId w:val="37"/>
        </w:numPr>
        <w:spacing w:before="165" w:line="259" w:lineRule="auto"/>
        <w:jc w:val="both"/>
      </w:pPr>
      <w:r w:rsidRPr="00EA6FC8">
        <w:t>b</w:t>
      </w:r>
      <w:r w:rsidR="00534736" w:rsidRPr="00EA6FC8">
        <w:t>iztosítja a m</w:t>
      </w:r>
      <w:r w:rsidR="0083334A" w:rsidRPr="00EA6FC8">
        <w:t xml:space="preserve">érhetőséget, </w:t>
      </w:r>
      <w:proofErr w:type="spellStart"/>
      <w:r w:rsidR="0083334A" w:rsidRPr="00EA6FC8">
        <w:t>számonkérhetőséget</w:t>
      </w:r>
      <w:proofErr w:type="spellEnd"/>
      <w:r w:rsidR="0083334A" w:rsidRPr="00EA6FC8">
        <w:t>;</w:t>
      </w:r>
    </w:p>
    <w:p w14:paraId="229A96AA" w14:textId="70894215" w:rsidR="007A2DF7" w:rsidRPr="00EA6FC8" w:rsidRDefault="007A2DF7" w:rsidP="007A2DF7">
      <w:pPr>
        <w:pStyle w:val="Szvegtrzs"/>
        <w:numPr>
          <w:ilvl w:val="0"/>
          <w:numId w:val="37"/>
        </w:numPr>
        <w:spacing w:before="165" w:line="259" w:lineRule="auto"/>
        <w:jc w:val="both"/>
      </w:pPr>
      <w:r w:rsidRPr="00EA6FC8">
        <w:t>szem előtt tartja a célkitűzéseket</w:t>
      </w:r>
      <w:r w:rsidR="0083334A" w:rsidRPr="00EA6FC8">
        <w:t>.</w:t>
      </w:r>
    </w:p>
    <w:p w14:paraId="535380D8" w14:textId="25165338" w:rsidR="00534736" w:rsidRPr="00EA6FC8" w:rsidRDefault="00534736" w:rsidP="00FF1AA1">
      <w:pPr>
        <w:pStyle w:val="Szvegtrzs"/>
        <w:spacing w:before="165" w:line="259" w:lineRule="auto"/>
        <w:ind w:left="232"/>
        <w:jc w:val="both"/>
        <w:rPr>
          <w:sz w:val="32"/>
          <w:szCs w:val="32"/>
        </w:rPr>
      </w:pPr>
    </w:p>
    <w:p w14:paraId="64834FC0" w14:textId="7C2619E1" w:rsidR="001E012D" w:rsidRDefault="001E012D" w:rsidP="00FF1AA1">
      <w:pPr>
        <w:pStyle w:val="Szvegtrzs"/>
        <w:spacing w:before="165" w:line="259" w:lineRule="auto"/>
        <w:ind w:left="232"/>
        <w:jc w:val="both"/>
        <w:rPr>
          <w:sz w:val="32"/>
          <w:szCs w:val="32"/>
        </w:rPr>
      </w:pPr>
    </w:p>
    <w:p w14:paraId="5CBBD09C" w14:textId="77777777" w:rsidR="00D1744C" w:rsidRPr="00EA6FC8" w:rsidRDefault="00D1744C" w:rsidP="00FF1AA1">
      <w:pPr>
        <w:pStyle w:val="Szvegtrzs"/>
        <w:spacing w:before="165" w:line="259" w:lineRule="auto"/>
        <w:ind w:left="232"/>
        <w:jc w:val="both"/>
        <w:rPr>
          <w:sz w:val="32"/>
          <w:szCs w:val="32"/>
        </w:rPr>
      </w:pPr>
    </w:p>
    <w:p w14:paraId="51A7E8D2" w14:textId="5CB90CA6" w:rsidR="001E012D" w:rsidRPr="00EA6FC8" w:rsidRDefault="001E012D" w:rsidP="007A2DF7">
      <w:pPr>
        <w:pStyle w:val="Szvegtrzs"/>
        <w:spacing w:before="165" w:line="259" w:lineRule="auto"/>
        <w:ind w:left="0"/>
        <w:jc w:val="both"/>
        <w:rPr>
          <w:sz w:val="32"/>
          <w:szCs w:val="32"/>
        </w:rPr>
      </w:pPr>
    </w:p>
    <w:tbl>
      <w:tblPr>
        <w:tblStyle w:val="Rcsostblzat"/>
        <w:tblW w:w="15356" w:type="dxa"/>
        <w:tblInd w:w="232" w:type="dxa"/>
        <w:tblLayout w:type="fixed"/>
        <w:tblLook w:val="04A0" w:firstRow="1" w:lastRow="0" w:firstColumn="1" w:lastColumn="0" w:noHBand="0" w:noVBand="1"/>
      </w:tblPr>
      <w:tblGrid>
        <w:gridCol w:w="1606"/>
        <w:gridCol w:w="1701"/>
        <w:gridCol w:w="2410"/>
        <w:gridCol w:w="2835"/>
        <w:gridCol w:w="2977"/>
        <w:gridCol w:w="3827"/>
      </w:tblGrid>
      <w:tr w:rsidR="00590BB0" w:rsidRPr="00590BB0" w14:paraId="0D9274B9" w14:textId="77777777" w:rsidTr="00D417F1">
        <w:trPr>
          <w:trHeight w:val="612"/>
        </w:trPr>
        <w:tc>
          <w:tcPr>
            <w:tcW w:w="1606" w:type="dxa"/>
            <w:shd w:val="clear" w:color="auto" w:fill="00B0F0"/>
          </w:tcPr>
          <w:p w14:paraId="7EE7AD42" w14:textId="1CF0282E" w:rsidR="00C63640" w:rsidRPr="005D6F2A" w:rsidRDefault="00C63640" w:rsidP="000940C9">
            <w:pPr>
              <w:pStyle w:val="Szvegtrzs"/>
              <w:spacing w:before="165" w:line="259" w:lineRule="auto"/>
              <w:ind w:left="0"/>
              <w:jc w:val="center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lastRenderedPageBreak/>
              <w:t>Projekt fázis</w:t>
            </w:r>
          </w:p>
        </w:tc>
        <w:tc>
          <w:tcPr>
            <w:tcW w:w="1701" w:type="dxa"/>
            <w:shd w:val="clear" w:color="auto" w:fill="00B0F0"/>
          </w:tcPr>
          <w:p w14:paraId="18EEC2E0" w14:textId="0CB15687" w:rsidR="00C63640" w:rsidRPr="005D6F2A" w:rsidRDefault="00C63640" w:rsidP="000940C9">
            <w:pPr>
              <w:pStyle w:val="Szvegtrzs"/>
              <w:spacing w:before="165" w:line="259" w:lineRule="auto"/>
              <w:ind w:left="0"/>
              <w:jc w:val="center"/>
              <w:rPr>
                <w:color w:val="000000" w:themeColor="text1"/>
              </w:rPr>
            </w:pPr>
            <w:proofErr w:type="spellStart"/>
            <w:r w:rsidRPr="005D6F2A">
              <w:rPr>
                <w:color w:val="000000" w:themeColor="text1"/>
              </w:rPr>
              <w:t>Disszemináció</w:t>
            </w:r>
            <w:proofErr w:type="spellEnd"/>
            <w:r w:rsidRPr="005D6F2A">
              <w:rPr>
                <w:color w:val="000000" w:themeColor="text1"/>
              </w:rPr>
              <w:t xml:space="preserve"> szintje</w:t>
            </w:r>
          </w:p>
        </w:tc>
        <w:tc>
          <w:tcPr>
            <w:tcW w:w="2410" w:type="dxa"/>
            <w:shd w:val="clear" w:color="auto" w:fill="00B0F0"/>
          </w:tcPr>
          <w:p w14:paraId="1AB6D5A2" w14:textId="3D1F2A5C" w:rsidR="00C63640" w:rsidRPr="005D6F2A" w:rsidRDefault="00C63640" w:rsidP="000940C9">
            <w:pPr>
              <w:pStyle w:val="Szvegtrzs"/>
              <w:spacing w:before="165" w:line="259" w:lineRule="auto"/>
              <w:ind w:left="0"/>
              <w:jc w:val="center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Motiváció elemei:</w:t>
            </w:r>
            <w:r w:rsidR="00475345" w:rsidRPr="005D6F2A">
              <w:rPr>
                <w:color w:val="000000" w:themeColor="text1"/>
              </w:rPr>
              <w:t xml:space="preserve"> </w:t>
            </w:r>
            <w:r w:rsidRPr="005D6F2A">
              <w:rPr>
                <w:color w:val="000000" w:themeColor="text1"/>
              </w:rPr>
              <w:t>várható</w:t>
            </w:r>
            <w:r w:rsidR="00475345" w:rsidRPr="005D6F2A">
              <w:rPr>
                <w:color w:val="000000" w:themeColor="text1"/>
              </w:rPr>
              <w:t xml:space="preserve"> előnyök</w:t>
            </w:r>
          </w:p>
        </w:tc>
        <w:tc>
          <w:tcPr>
            <w:tcW w:w="2835" w:type="dxa"/>
            <w:shd w:val="clear" w:color="auto" w:fill="00B0F0"/>
          </w:tcPr>
          <w:p w14:paraId="732E5B8D" w14:textId="2418E504" w:rsidR="00C63640" w:rsidRPr="005D6F2A" w:rsidRDefault="00475345" w:rsidP="000940C9">
            <w:pPr>
              <w:pStyle w:val="Szvegtrzs"/>
              <w:spacing w:before="165" w:line="259" w:lineRule="auto"/>
              <w:ind w:left="0"/>
              <w:jc w:val="center"/>
              <w:rPr>
                <w:color w:val="000000" w:themeColor="text1"/>
              </w:rPr>
            </w:pPr>
            <w:proofErr w:type="spellStart"/>
            <w:r w:rsidRPr="005D6F2A">
              <w:rPr>
                <w:color w:val="000000" w:themeColor="text1"/>
              </w:rPr>
              <w:t>Disszemináció</w:t>
            </w:r>
            <w:proofErr w:type="spellEnd"/>
            <w:r w:rsidRPr="005D6F2A">
              <w:rPr>
                <w:color w:val="000000" w:themeColor="text1"/>
              </w:rPr>
              <w:t xml:space="preserve"> célcsoportjai</w:t>
            </w:r>
          </w:p>
        </w:tc>
        <w:tc>
          <w:tcPr>
            <w:tcW w:w="2977" w:type="dxa"/>
            <w:shd w:val="clear" w:color="auto" w:fill="00B0F0"/>
          </w:tcPr>
          <w:p w14:paraId="547B16CC" w14:textId="58B4856C" w:rsidR="00C63640" w:rsidRPr="005D6F2A" w:rsidRDefault="00475345" w:rsidP="000940C9">
            <w:pPr>
              <w:pStyle w:val="Szvegtrzs"/>
              <w:spacing w:before="165" w:line="259" w:lineRule="auto"/>
              <w:ind w:left="0"/>
              <w:jc w:val="center"/>
              <w:rPr>
                <w:color w:val="000000" w:themeColor="text1"/>
              </w:rPr>
            </w:pPr>
            <w:proofErr w:type="spellStart"/>
            <w:r w:rsidRPr="005D6F2A">
              <w:rPr>
                <w:color w:val="000000" w:themeColor="text1"/>
              </w:rPr>
              <w:t>Disszemináció</w:t>
            </w:r>
            <w:proofErr w:type="spellEnd"/>
            <w:r w:rsidRPr="005D6F2A">
              <w:rPr>
                <w:color w:val="000000" w:themeColor="text1"/>
              </w:rPr>
              <w:t xml:space="preserve"> hatása: az </w:t>
            </w:r>
            <w:proofErr w:type="gramStart"/>
            <w:r w:rsidRPr="005D6F2A">
              <w:rPr>
                <w:color w:val="000000" w:themeColor="text1"/>
              </w:rPr>
              <w:t>információk</w:t>
            </w:r>
            <w:proofErr w:type="gramEnd"/>
            <w:r w:rsidRPr="005D6F2A">
              <w:rPr>
                <w:color w:val="000000" w:themeColor="text1"/>
              </w:rPr>
              <w:t xml:space="preserve"> kiválasztásához</w:t>
            </w:r>
          </w:p>
        </w:tc>
        <w:tc>
          <w:tcPr>
            <w:tcW w:w="3827" w:type="dxa"/>
            <w:shd w:val="clear" w:color="auto" w:fill="00B0F0"/>
          </w:tcPr>
          <w:p w14:paraId="11268394" w14:textId="3AE92D14" w:rsidR="00C63640" w:rsidRPr="005D6F2A" w:rsidRDefault="00475345" w:rsidP="000940C9">
            <w:pPr>
              <w:pStyle w:val="Szvegtrzs"/>
              <w:spacing w:before="165" w:line="259" w:lineRule="auto"/>
              <w:ind w:left="0"/>
              <w:jc w:val="center"/>
              <w:rPr>
                <w:color w:val="000000" w:themeColor="text1"/>
              </w:rPr>
            </w:pPr>
            <w:proofErr w:type="spellStart"/>
            <w:r w:rsidRPr="005D6F2A">
              <w:rPr>
                <w:color w:val="000000" w:themeColor="text1"/>
              </w:rPr>
              <w:t>Disszemináció</w:t>
            </w:r>
            <w:proofErr w:type="spellEnd"/>
            <w:r w:rsidRPr="005D6F2A">
              <w:rPr>
                <w:color w:val="000000" w:themeColor="text1"/>
              </w:rPr>
              <w:t xml:space="preserve"> módszerei: kommunikációs formák csatornák</w:t>
            </w:r>
          </w:p>
        </w:tc>
      </w:tr>
      <w:tr w:rsidR="00B63CD1" w:rsidRPr="00EA6FC8" w14:paraId="6F2E6D1A" w14:textId="77777777" w:rsidTr="00012726">
        <w:tc>
          <w:tcPr>
            <w:tcW w:w="1606" w:type="dxa"/>
          </w:tcPr>
          <w:p w14:paraId="1E2C21B7" w14:textId="77777777" w:rsidR="00B63CD1" w:rsidRPr="005D6F2A" w:rsidRDefault="00B63CD1" w:rsidP="00FF1AA1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Tervezés</w:t>
            </w:r>
          </w:p>
          <w:p w14:paraId="46949A46" w14:textId="418B759F" w:rsidR="00021A50" w:rsidRPr="005D6F2A" w:rsidRDefault="00021A50" w:rsidP="00FF1AA1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1701" w:type="dxa"/>
            <w:vMerge w:val="restart"/>
          </w:tcPr>
          <w:p w14:paraId="3B2D2F37" w14:textId="4F7921FA" w:rsidR="00B63CD1" w:rsidRPr="005D6F2A" w:rsidRDefault="007A2DF7" w:rsidP="007A2DF7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proofErr w:type="gramStart"/>
            <w:r w:rsidRPr="005D6F2A">
              <w:rPr>
                <w:color w:val="000000" w:themeColor="text1"/>
              </w:rPr>
              <w:t>konzorcium</w:t>
            </w:r>
            <w:proofErr w:type="gramEnd"/>
          </w:p>
          <w:p w14:paraId="0B9299FF" w14:textId="77777777" w:rsidR="007A2DF7" w:rsidRPr="005D6F2A" w:rsidRDefault="007A2DF7" w:rsidP="007A2DF7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 xml:space="preserve">iskolák </w:t>
            </w:r>
          </w:p>
          <w:p w14:paraId="4330947E" w14:textId="77777777" w:rsidR="007A2DF7" w:rsidRPr="005D6F2A" w:rsidRDefault="007A2DF7" w:rsidP="007A2DF7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partnerek</w:t>
            </w:r>
          </w:p>
          <w:p w14:paraId="4DEF4AB1" w14:textId="09E7CD85" w:rsidR="007A2DF7" w:rsidRPr="005D6F2A" w:rsidRDefault="007A2DF7" w:rsidP="007A2DF7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Tempus</w:t>
            </w:r>
          </w:p>
        </w:tc>
        <w:tc>
          <w:tcPr>
            <w:tcW w:w="2410" w:type="dxa"/>
            <w:vMerge w:val="restart"/>
          </w:tcPr>
          <w:p w14:paraId="7232C7F8" w14:textId="477EA783" w:rsidR="0083334A" w:rsidRPr="005D6F2A" w:rsidRDefault="00302766" w:rsidP="00012726">
            <w:pPr>
              <w:pStyle w:val="Szvegtrzs"/>
              <w:spacing w:before="7" w:line="276" w:lineRule="auto"/>
              <w:ind w:left="0"/>
              <w:rPr>
                <w:color w:val="000000" w:themeColor="text1"/>
                <w:lang w:eastAsia="hu-HU"/>
              </w:rPr>
            </w:pPr>
            <w:r w:rsidRPr="005D6F2A">
              <w:rPr>
                <w:color w:val="000000" w:themeColor="text1"/>
                <w:lang w:eastAsia="hu-HU"/>
              </w:rPr>
              <w:t>Diákok és tanárok idegen nyelvi fejlesztése külföldi környezetben.</w:t>
            </w:r>
            <w:r w:rsidR="00012726" w:rsidRPr="005D6F2A">
              <w:rPr>
                <w:color w:val="000000" w:themeColor="text1"/>
                <w:lang w:eastAsia="hu-HU"/>
              </w:rPr>
              <w:t xml:space="preserve"> </w:t>
            </w:r>
          </w:p>
          <w:p w14:paraId="60ED3351" w14:textId="77777777" w:rsidR="0083334A" w:rsidRPr="005D6F2A" w:rsidRDefault="0083334A" w:rsidP="00012726">
            <w:pPr>
              <w:pStyle w:val="Szvegtrzs"/>
              <w:spacing w:before="7" w:line="276" w:lineRule="auto"/>
              <w:ind w:left="0"/>
              <w:rPr>
                <w:color w:val="000000" w:themeColor="text1"/>
                <w:lang w:eastAsia="hu-HU"/>
              </w:rPr>
            </w:pPr>
          </w:p>
          <w:p w14:paraId="03B01FE2" w14:textId="1C1F273B" w:rsidR="00302766" w:rsidRPr="005D6F2A" w:rsidRDefault="00302766" w:rsidP="00012726">
            <w:pPr>
              <w:pStyle w:val="Szvegtrzs"/>
              <w:spacing w:before="7" w:line="276" w:lineRule="auto"/>
              <w:ind w:left="0"/>
              <w:rPr>
                <w:color w:val="000000" w:themeColor="text1"/>
                <w:lang w:eastAsia="hu-HU"/>
              </w:rPr>
            </w:pPr>
            <w:r w:rsidRPr="005D6F2A">
              <w:rPr>
                <w:color w:val="000000" w:themeColor="text1"/>
                <w:lang w:eastAsia="hu-HU"/>
              </w:rPr>
              <w:t>Nemzetközi kapcsolatrendszer élénkítése</w:t>
            </w:r>
            <w:r w:rsidR="00012726" w:rsidRPr="005D6F2A">
              <w:rPr>
                <w:color w:val="000000" w:themeColor="text1"/>
                <w:lang w:eastAsia="hu-HU"/>
              </w:rPr>
              <w:t>. (rövid és középtávon)</w:t>
            </w:r>
          </w:p>
          <w:p w14:paraId="0EDAF069" w14:textId="77777777" w:rsidR="0083334A" w:rsidRPr="005D6F2A" w:rsidRDefault="0083334A" w:rsidP="00012726">
            <w:pPr>
              <w:pStyle w:val="Szvegtrzs"/>
              <w:spacing w:before="7" w:line="276" w:lineRule="auto"/>
              <w:ind w:left="0"/>
              <w:rPr>
                <w:color w:val="000000" w:themeColor="text1"/>
                <w:lang w:eastAsia="hu-HU"/>
              </w:rPr>
            </w:pPr>
          </w:p>
          <w:p w14:paraId="639CC669" w14:textId="0045A864" w:rsidR="00012726" w:rsidRPr="005D6F2A" w:rsidRDefault="00302766" w:rsidP="00012726">
            <w:pPr>
              <w:pStyle w:val="Szvegtrzs"/>
              <w:spacing w:before="7" w:line="276" w:lineRule="auto"/>
              <w:ind w:left="0"/>
              <w:rPr>
                <w:color w:val="000000" w:themeColor="text1"/>
                <w:lang w:eastAsia="hu-HU"/>
              </w:rPr>
            </w:pPr>
            <w:r w:rsidRPr="005D6F2A">
              <w:rPr>
                <w:color w:val="000000" w:themeColor="text1"/>
                <w:lang w:eastAsia="hu-HU"/>
              </w:rPr>
              <w:t>Szakmai elismertség növelése</w:t>
            </w:r>
            <w:r w:rsidR="00012726" w:rsidRPr="005D6F2A">
              <w:rPr>
                <w:color w:val="000000" w:themeColor="text1"/>
                <w:lang w:eastAsia="hu-HU"/>
              </w:rPr>
              <w:t>. (rövid</w:t>
            </w:r>
            <w:r w:rsidR="00E57265" w:rsidRPr="005D6F2A">
              <w:rPr>
                <w:color w:val="000000" w:themeColor="text1"/>
                <w:lang w:eastAsia="hu-HU"/>
              </w:rPr>
              <w:t xml:space="preserve">, </w:t>
            </w:r>
            <w:r w:rsidR="00012726" w:rsidRPr="005D6F2A">
              <w:rPr>
                <w:color w:val="000000" w:themeColor="text1"/>
                <w:lang w:eastAsia="hu-HU"/>
              </w:rPr>
              <w:t>közép</w:t>
            </w:r>
            <w:r w:rsidR="00E57265" w:rsidRPr="005D6F2A">
              <w:rPr>
                <w:color w:val="000000" w:themeColor="text1"/>
                <w:lang w:eastAsia="hu-HU"/>
              </w:rPr>
              <w:t xml:space="preserve"> és hosszútávon</w:t>
            </w:r>
            <w:r w:rsidR="00012726" w:rsidRPr="005D6F2A">
              <w:rPr>
                <w:color w:val="000000" w:themeColor="text1"/>
                <w:lang w:eastAsia="hu-HU"/>
              </w:rPr>
              <w:t>)</w:t>
            </w:r>
          </w:p>
          <w:p w14:paraId="0B59B94E" w14:textId="77777777" w:rsidR="0083334A" w:rsidRPr="005D6F2A" w:rsidRDefault="0083334A" w:rsidP="00012726">
            <w:pPr>
              <w:pStyle w:val="Szvegtrzs"/>
              <w:spacing w:before="7" w:line="276" w:lineRule="auto"/>
              <w:ind w:left="0"/>
              <w:rPr>
                <w:color w:val="000000" w:themeColor="text1"/>
                <w:lang w:eastAsia="hu-HU"/>
              </w:rPr>
            </w:pPr>
          </w:p>
          <w:p w14:paraId="70114B47" w14:textId="60F80DCB" w:rsidR="00B63CD1" w:rsidRPr="005D6F2A" w:rsidRDefault="00302766" w:rsidP="00E57265">
            <w:pPr>
              <w:pStyle w:val="Szvegtrzs"/>
              <w:spacing w:before="7" w:line="276" w:lineRule="auto"/>
              <w:ind w:left="0"/>
              <w:rPr>
                <w:color w:val="000000" w:themeColor="text1"/>
              </w:rPr>
            </w:pPr>
            <w:r w:rsidRPr="005D6F2A">
              <w:rPr>
                <w:color w:val="000000" w:themeColor="text1"/>
                <w:lang w:eastAsia="hu-HU"/>
              </w:rPr>
              <w:t xml:space="preserve">Diákjaink és tanáraink számára naprakész szakmai tudás biztosítása a </w:t>
            </w:r>
            <w:r w:rsidR="00012726" w:rsidRPr="005D6F2A">
              <w:rPr>
                <w:color w:val="000000" w:themeColor="text1"/>
                <w:lang w:eastAsia="hu-HU"/>
              </w:rPr>
              <w:t>n</w:t>
            </w:r>
            <w:r w:rsidRPr="005D6F2A">
              <w:rPr>
                <w:color w:val="000000" w:themeColor="text1"/>
                <w:lang w:eastAsia="hu-HU"/>
              </w:rPr>
              <w:t>emzetközi gyakorlatok által</w:t>
            </w:r>
            <w:r w:rsidR="00012726" w:rsidRPr="005D6F2A">
              <w:rPr>
                <w:color w:val="000000" w:themeColor="text1"/>
                <w:lang w:eastAsia="hu-HU"/>
              </w:rPr>
              <w:t>. (</w:t>
            </w:r>
            <w:r w:rsidR="00E57265" w:rsidRPr="005D6F2A">
              <w:rPr>
                <w:color w:val="000000" w:themeColor="text1"/>
                <w:lang w:eastAsia="hu-HU"/>
              </w:rPr>
              <w:t xml:space="preserve">rövid, </w:t>
            </w:r>
            <w:r w:rsidR="00012726" w:rsidRPr="005D6F2A">
              <w:rPr>
                <w:color w:val="000000" w:themeColor="text1"/>
                <w:lang w:eastAsia="hu-HU"/>
              </w:rPr>
              <w:t>közép</w:t>
            </w:r>
            <w:r w:rsidR="00E57265" w:rsidRPr="005D6F2A">
              <w:rPr>
                <w:color w:val="000000" w:themeColor="text1"/>
                <w:lang w:eastAsia="hu-HU"/>
              </w:rPr>
              <w:t xml:space="preserve"> és hosszútávon)</w:t>
            </w:r>
          </w:p>
        </w:tc>
        <w:tc>
          <w:tcPr>
            <w:tcW w:w="2835" w:type="dxa"/>
            <w:vMerge w:val="restart"/>
          </w:tcPr>
          <w:p w14:paraId="793DA84E" w14:textId="77777777" w:rsidR="00B63CD1" w:rsidRPr="005D6F2A" w:rsidRDefault="00021A50" w:rsidP="00302766">
            <w:pPr>
              <w:pStyle w:val="Szvegtrzs"/>
              <w:spacing w:before="165" w:line="276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diákok</w:t>
            </w:r>
          </w:p>
          <w:p w14:paraId="51C1B440" w14:textId="4146BB2D" w:rsidR="00021A50" w:rsidRPr="005D6F2A" w:rsidRDefault="00021A50" w:rsidP="00302766">
            <w:pPr>
              <w:pStyle w:val="Szvegtrzs"/>
              <w:spacing w:before="165" w:line="276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oktatók</w:t>
            </w:r>
          </w:p>
          <w:p w14:paraId="5187901A" w14:textId="60C1F834" w:rsidR="00021A50" w:rsidRPr="005D6F2A" w:rsidRDefault="00021A50" w:rsidP="00FF1AA1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szülők</w:t>
            </w:r>
          </w:p>
          <w:p w14:paraId="37D6F2EC" w14:textId="7391CE75" w:rsidR="00021A50" w:rsidRPr="005D6F2A" w:rsidRDefault="00302766" w:rsidP="00FF1AA1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centrum</w:t>
            </w:r>
            <w:r w:rsidR="00021A50" w:rsidRPr="005D6F2A">
              <w:rPr>
                <w:color w:val="000000" w:themeColor="text1"/>
              </w:rPr>
              <w:t>dolgozók</w:t>
            </w:r>
          </w:p>
          <w:p w14:paraId="6D7A93B7" w14:textId="77777777" w:rsidR="00021A50" w:rsidRPr="005D6F2A" w:rsidRDefault="00021A50" w:rsidP="00FF1AA1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partnerek</w:t>
            </w:r>
          </w:p>
          <w:p w14:paraId="2FC30169" w14:textId="77777777" w:rsidR="00021A50" w:rsidRPr="005D6F2A" w:rsidRDefault="00021A50" w:rsidP="00FF1AA1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támogatók</w:t>
            </w:r>
          </w:p>
          <w:p w14:paraId="1F264133" w14:textId="77777777" w:rsidR="00021A50" w:rsidRPr="005D6F2A" w:rsidRDefault="00021A50" w:rsidP="00FF1AA1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érdeklődők</w:t>
            </w:r>
          </w:p>
          <w:p w14:paraId="10880D2C" w14:textId="77777777" w:rsidR="00021A50" w:rsidRPr="005D6F2A" w:rsidRDefault="00021A50" w:rsidP="00FF1AA1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szervezetek</w:t>
            </w:r>
          </w:p>
          <w:p w14:paraId="6281E0F8" w14:textId="700F2840" w:rsidR="00021A50" w:rsidRPr="005D6F2A" w:rsidRDefault="00021A50" w:rsidP="00FF1AA1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 xml:space="preserve"> média</w:t>
            </w:r>
          </w:p>
        </w:tc>
        <w:tc>
          <w:tcPr>
            <w:tcW w:w="2977" w:type="dxa"/>
            <w:vMerge w:val="restart"/>
          </w:tcPr>
          <w:p w14:paraId="4A2390CC" w14:textId="77777777" w:rsidR="00012726" w:rsidRPr="005D6F2A" w:rsidRDefault="00012726" w:rsidP="00012726">
            <w:pPr>
              <w:rPr>
                <w:color w:val="000000" w:themeColor="text1"/>
                <w:sz w:val="24"/>
                <w:szCs w:val="24"/>
              </w:rPr>
            </w:pPr>
          </w:p>
          <w:p w14:paraId="13ADE993" w14:textId="54685BB0" w:rsidR="00B63CD1" w:rsidRPr="005D6F2A" w:rsidRDefault="00021A50" w:rsidP="00012726">
            <w:pPr>
              <w:rPr>
                <w:color w:val="000000" w:themeColor="text1"/>
                <w:sz w:val="24"/>
                <w:szCs w:val="24"/>
              </w:rPr>
            </w:pPr>
            <w:r w:rsidRPr="005D6F2A">
              <w:rPr>
                <w:color w:val="000000" w:themeColor="text1"/>
                <w:sz w:val="24"/>
                <w:szCs w:val="24"/>
              </w:rPr>
              <w:t xml:space="preserve">Figyelemfelkeltés, </w:t>
            </w:r>
            <w:r w:rsidR="006006CE" w:rsidRPr="005D6F2A">
              <w:rPr>
                <w:color w:val="000000" w:themeColor="text1"/>
                <w:sz w:val="24"/>
                <w:szCs w:val="24"/>
              </w:rPr>
              <w:t>s</w:t>
            </w:r>
            <w:r w:rsidRPr="005D6F2A">
              <w:rPr>
                <w:color w:val="000000" w:themeColor="text1"/>
                <w:sz w:val="24"/>
                <w:szCs w:val="24"/>
              </w:rPr>
              <w:t>zemléletformálás</w:t>
            </w:r>
            <w:r w:rsidR="006006CE" w:rsidRPr="005D6F2A">
              <w:rPr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Pr="005D6F2A">
              <w:rPr>
                <w:color w:val="000000" w:themeColor="text1"/>
                <w:sz w:val="24"/>
                <w:szCs w:val="24"/>
              </w:rPr>
              <w:t>információk</w:t>
            </w:r>
            <w:proofErr w:type="gramEnd"/>
            <w:r w:rsidRPr="005D6F2A">
              <w:rPr>
                <w:color w:val="000000" w:themeColor="text1"/>
                <w:sz w:val="24"/>
                <w:szCs w:val="24"/>
              </w:rPr>
              <w:t xml:space="preserve"> átadása a projektről</w:t>
            </w:r>
          </w:p>
          <w:p w14:paraId="2BA085CD" w14:textId="30E00CFF" w:rsidR="00021A50" w:rsidRPr="005D6F2A" w:rsidRDefault="00012726" w:rsidP="00012726">
            <w:pPr>
              <w:pStyle w:val="Szvegtrzs"/>
              <w:spacing w:before="165" w:line="259" w:lineRule="auto"/>
              <w:ind w:left="0"/>
              <w:rPr>
                <w:color w:val="000000" w:themeColor="text1"/>
              </w:rPr>
            </w:pPr>
            <w:r w:rsidRPr="005D6F2A">
              <w:rPr>
                <w:color w:val="000000" w:themeColor="text1"/>
              </w:rPr>
              <w:t>A p</w:t>
            </w:r>
            <w:r w:rsidR="00021A50" w:rsidRPr="005D6F2A">
              <w:rPr>
                <w:color w:val="000000" w:themeColor="text1"/>
              </w:rPr>
              <w:t>rojekt</w:t>
            </w:r>
            <w:r w:rsidRPr="005D6F2A">
              <w:rPr>
                <w:color w:val="000000" w:themeColor="text1"/>
              </w:rPr>
              <w:t xml:space="preserve"> </w:t>
            </w:r>
            <w:r w:rsidR="00021A50" w:rsidRPr="005D6F2A">
              <w:rPr>
                <w:color w:val="000000" w:themeColor="text1"/>
              </w:rPr>
              <w:t xml:space="preserve">szakmai </w:t>
            </w:r>
            <w:r w:rsidRPr="005D6F2A">
              <w:rPr>
                <w:color w:val="000000" w:themeColor="text1"/>
              </w:rPr>
              <w:t>e</w:t>
            </w:r>
            <w:r w:rsidR="00021A50" w:rsidRPr="005D6F2A">
              <w:rPr>
                <w:color w:val="000000" w:themeColor="text1"/>
              </w:rPr>
              <w:t>r</w:t>
            </w:r>
            <w:r w:rsidRPr="005D6F2A">
              <w:rPr>
                <w:color w:val="000000" w:themeColor="text1"/>
              </w:rPr>
              <w:t xml:space="preserve">edményeinek bemutatása, partner és </w:t>
            </w:r>
            <w:r w:rsidR="00021A50" w:rsidRPr="005D6F2A">
              <w:rPr>
                <w:color w:val="000000" w:themeColor="text1"/>
              </w:rPr>
              <w:t>kapcsolatépítés</w:t>
            </w:r>
          </w:p>
        </w:tc>
        <w:tc>
          <w:tcPr>
            <w:tcW w:w="3827" w:type="dxa"/>
            <w:vMerge w:val="restart"/>
          </w:tcPr>
          <w:p w14:paraId="44A8FE6B" w14:textId="77777777" w:rsidR="00B63CD1" w:rsidRPr="005D6F2A" w:rsidRDefault="00021A50" w:rsidP="00012726">
            <w:pPr>
              <w:pStyle w:val="Szvegtrzs"/>
              <w:spacing w:before="165" w:line="276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  <w:u w:val="single"/>
              </w:rPr>
              <w:t>Közvetlenül az eredményekre épülő</w:t>
            </w:r>
            <w:r w:rsidRPr="005D6F2A">
              <w:rPr>
                <w:color w:val="000000" w:themeColor="text1"/>
              </w:rPr>
              <w:t>:</w:t>
            </w:r>
          </w:p>
          <w:p w14:paraId="71CF9C71" w14:textId="32B89DFE" w:rsidR="006006CE" w:rsidRPr="005D6F2A" w:rsidRDefault="00021A50" w:rsidP="00012726">
            <w:pPr>
              <w:pStyle w:val="Szvegtrzs"/>
              <w:spacing w:before="165" w:line="276" w:lineRule="auto"/>
              <w:ind w:left="0"/>
              <w:jc w:val="both"/>
              <w:rPr>
                <w:color w:val="000000" w:themeColor="text1"/>
              </w:rPr>
            </w:pPr>
            <w:proofErr w:type="gramStart"/>
            <w:r w:rsidRPr="005D6F2A">
              <w:rPr>
                <w:color w:val="000000" w:themeColor="text1"/>
              </w:rPr>
              <w:t>konferenciák</w:t>
            </w:r>
            <w:proofErr w:type="gramEnd"/>
            <w:r w:rsidRPr="005D6F2A">
              <w:rPr>
                <w:color w:val="000000" w:themeColor="text1"/>
              </w:rPr>
              <w:t>, előadások, talál</w:t>
            </w:r>
            <w:r w:rsidR="00012726" w:rsidRPr="005D6F2A">
              <w:rPr>
                <w:color w:val="000000" w:themeColor="text1"/>
              </w:rPr>
              <w:t xml:space="preserve">kozók: tájékoztatók, </w:t>
            </w:r>
            <w:proofErr w:type="spellStart"/>
            <w:r w:rsidR="00012726" w:rsidRPr="005D6F2A">
              <w:rPr>
                <w:color w:val="000000" w:themeColor="text1"/>
              </w:rPr>
              <w:t>workshopok</w:t>
            </w:r>
            <w:proofErr w:type="spellEnd"/>
          </w:p>
          <w:p w14:paraId="6F91F79B" w14:textId="77777777" w:rsidR="00807CBF" w:rsidRPr="005D6F2A" w:rsidRDefault="00807CBF" w:rsidP="00012726">
            <w:pPr>
              <w:pStyle w:val="Szvegtrzs"/>
              <w:spacing w:before="165" w:line="276" w:lineRule="auto"/>
              <w:ind w:left="0"/>
              <w:jc w:val="both"/>
              <w:rPr>
                <w:color w:val="000000" w:themeColor="text1"/>
              </w:rPr>
            </w:pPr>
          </w:p>
          <w:p w14:paraId="6A845677" w14:textId="4E7FE0EA" w:rsidR="006006CE" w:rsidRPr="005D6F2A" w:rsidRDefault="006006CE" w:rsidP="00807CBF">
            <w:pPr>
              <w:pStyle w:val="Szvegtrzs"/>
              <w:spacing w:before="165" w:line="276" w:lineRule="auto"/>
              <w:ind w:left="0"/>
              <w:jc w:val="both"/>
              <w:rPr>
                <w:color w:val="000000" w:themeColor="text1"/>
              </w:rPr>
            </w:pPr>
            <w:r w:rsidRPr="005D6F2A">
              <w:rPr>
                <w:color w:val="000000" w:themeColor="text1"/>
                <w:u w:val="single"/>
              </w:rPr>
              <w:t>Közvetett kapcsolatokra épülő</w:t>
            </w:r>
            <w:r w:rsidR="00012726" w:rsidRPr="005D6F2A">
              <w:rPr>
                <w:color w:val="000000" w:themeColor="text1"/>
              </w:rPr>
              <w:t>:</w:t>
            </w:r>
          </w:p>
          <w:p w14:paraId="6BD3351B" w14:textId="500AEF01" w:rsidR="00021A50" w:rsidRPr="005D6F2A" w:rsidRDefault="00021A50" w:rsidP="00807CBF">
            <w:pPr>
              <w:spacing w:line="276" w:lineRule="auto"/>
              <w:jc w:val="both"/>
              <w:rPr>
                <w:color w:val="000000" w:themeColor="text1"/>
                <w:sz w:val="24"/>
                <w:szCs w:val="24"/>
              </w:rPr>
            </w:pPr>
            <w:r w:rsidRPr="005D6F2A">
              <w:rPr>
                <w:color w:val="000000" w:themeColor="text1"/>
                <w:sz w:val="24"/>
                <w:szCs w:val="24"/>
              </w:rPr>
              <w:t>hírlev</w:t>
            </w:r>
            <w:r w:rsidR="00012726" w:rsidRPr="005D6F2A">
              <w:rPr>
                <w:color w:val="000000" w:themeColor="text1"/>
                <w:sz w:val="24"/>
                <w:szCs w:val="24"/>
              </w:rPr>
              <w:t xml:space="preserve">él, </w:t>
            </w:r>
            <w:r w:rsidRPr="005D6F2A">
              <w:rPr>
                <w:color w:val="000000" w:themeColor="text1"/>
                <w:sz w:val="24"/>
                <w:szCs w:val="24"/>
              </w:rPr>
              <w:t xml:space="preserve">újságcikkek, sajtóközlemény, </w:t>
            </w:r>
          </w:p>
          <w:p w14:paraId="4D65257D" w14:textId="3FB6C0A2" w:rsidR="00021A50" w:rsidRPr="005D6F2A" w:rsidRDefault="00021A50" w:rsidP="00807CBF">
            <w:pPr>
              <w:spacing w:line="276" w:lineRule="auto"/>
              <w:jc w:val="both"/>
              <w:rPr>
                <w:color w:val="000000" w:themeColor="text1"/>
                <w:sz w:val="24"/>
                <w:szCs w:val="24"/>
              </w:rPr>
            </w:pPr>
            <w:r w:rsidRPr="005D6F2A">
              <w:rPr>
                <w:color w:val="000000" w:themeColor="text1"/>
                <w:sz w:val="24"/>
                <w:szCs w:val="24"/>
              </w:rPr>
              <w:t>beszámolók, szakmai cikkek, honlap</w:t>
            </w:r>
          </w:p>
          <w:p w14:paraId="4839DF0A" w14:textId="01065378" w:rsidR="00021A50" w:rsidRPr="005D6F2A" w:rsidRDefault="00021A50" w:rsidP="00021A50">
            <w:pPr>
              <w:pStyle w:val="Szvegtrzs"/>
              <w:spacing w:before="165" w:line="259" w:lineRule="auto"/>
              <w:ind w:left="0"/>
              <w:jc w:val="both"/>
              <w:rPr>
                <w:color w:val="000000" w:themeColor="text1"/>
              </w:rPr>
            </w:pPr>
          </w:p>
        </w:tc>
      </w:tr>
      <w:tr w:rsidR="00B63CD1" w:rsidRPr="00EA6FC8" w14:paraId="6AA85905" w14:textId="77777777" w:rsidTr="00012726">
        <w:tc>
          <w:tcPr>
            <w:tcW w:w="1606" w:type="dxa"/>
          </w:tcPr>
          <w:p w14:paraId="5483B098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  <w:r w:rsidRPr="00EA6FC8">
              <w:t>Előkészítés</w:t>
            </w:r>
          </w:p>
          <w:p w14:paraId="631C82EB" w14:textId="1E1631DD" w:rsidR="00021A50" w:rsidRPr="00EA6FC8" w:rsidRDefault="00021A50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1701" w:type="dxa"/>
            <w:vMerge/>
          </w:tcPr>
          <w:p w14:paraId="57D7509B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410" w:type="dxa"/>
            <w:vMerge/>
          </w:tcPr>
          <w:p w14:paraId="7A3C1EF9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835" w:type="dxa"/>
            <w:vMerge/>
          </w:tcPr>
          <w:p w14:paraId="6F7D4066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977" w:type="dxa"/>
            <w:vMerge/>
          </w:tcPr>
          <w:p w14:paraId="331C7254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3827" w:type="dxa"/>
            <w:vMerge/>
          </w:tcPr>
          <w:p w14:paraId="655AE24C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</w:tr>
      <w:tr w:rsidR="00B63CD1" w:rsidRPr="00EA6FC8" w14:paraId="59850639" w14:textId="77777777" w:rsidTr="00012726">
        <w:tc>
          <w:tcPr>
            <w:tcW w:w="1606" w:type="dxa"/>
          </w:tcPr>
          <w:p w14:paraId="576C05BB" w14:textId="17F1A8D1" w:rsidR="00021A50" w:rsidRPr="00EA6FC8" w:rsidRDefault="00B63CD1" w:rsidP="00021A50">
            <w:pPr>
              <w:pStyle w:val="Szvegtrzs"/>
              <w:spacing w:before="165" w:line="259" w:lineRule="auto"/>
              <w:ind w:left="0"/>
            </w:pPr>
            <w:r w:rsidRPr="00EA6FC8">
              <w:t>Kivitelezés, megvalósítás</w:t>
            </w:r>
          </w:p>
        </w:tc>
        <w:tc>
          <w:tcPr>
            <w:tcW w:w="1701" w:type="dxa"/>
            <w:vMerge/>
          </w:tcPr>
          <w:p w14:paraId="6624CCDE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410" w:type="dxa"/>
            <w:vMerge/>
          </w:tcPr>
          <w:p w14:paraId="2CD45D1B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835" w:type="dxa"/>
            <w:vMerge/>
          </w:tcPr>
          <w:p w14:paraId="6A04A355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977" w:type="dxa"/>
            <w:vMerge/>
          </w:tcPr>
          <w:p w14:paraId="4EFADB81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3827" w:type="dxa"/>
            <w:vMerge/>
          </w:tcPr>
          <w:p w14:paraId="08C3C5B9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</w:tr>
      <w:tr w:rsidR="00B63CD1" w:rsidRPr="00EA6FC8" w14:paraId="079CFF00" w14:textId="77777777" w:rsidTr="00012726">
        <w:tc>
          <w:tcPr>
            <w:tcW w:w="1606" w:type="dxa"/>
          </w:tcPr>
          <w:p w14:paraId="40119AB8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  <w:r w:rsidRPr="00EA6FC8">
              <w:t>Befejezés, zárás</w:t>
            </w:r>
          </w:p>
          <w:p w14:paraId="5F4CA580" w14:textId="60733DAA" w:rsidR="00021A50" w:rsidRPr="00EA6FC8" w:rsidRDefault="00021A50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1701" w:type="dxa"/>
            <w:vMerge/>
          </w:tcPr>
          <w:p w14:paraId="1A7615D0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410" w:type="dxa"/>
            <w:vMerge/>
          </w:tcPr>
          <w:p w14:paraId="3F2F9F22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835" w:type="dxa"/>
            <w:vMerge/>
          </w:tcPr>
          <w:p w14:paraId="20F8BBA3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977" w:type="dxa"/>
            <w:vMerge/>
          </w:tcPr>
          <w:p w14:paraId="01431F5B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3827" w:type="dxa"/>
            <w:vMerge/>
          </w:tcPr>
          <w:p w14:paraId="07168FF3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</w:tr>
      <w:tr w:rsidR="00B63CD1" w:rsidRPr="00EA6FC8" w14:paraId="4FDEB57A" w14:textId="77777777" w:rsidTr="00012726">
        <w:tc>
          <w:tcPr>
            <w:tcW w:w="1606" w:type="dxa"/>
          </w:tcPr>
          <w:p w14:paraId="2A459E0D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  <w:proofErr w:type="spellStart"/>
            <w:r w:rsidRPr="00EA6FC8">
              <w:t>Utánkövetés</w:t>
            </w:r>
            <w:proofErr w:type="spellEnd"/>
          </w:p>
          <w:p w14:paraId="2CEF57F0" w14:textId="7E695743" w:rsidR="00021A50" w:rsidRPr="00EA6FC8" w:rsidRDefault="00021A50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1701" w:type="dxa"/>
            <w:vMerge/>
          </w:tcPr>
          <w:p w14:paraId="750D6578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410" w:type="dxa"/>
            <w:vMerge/>
          </w:tcPr>
          <w:p w14:paraId="1DFA9589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835" w:type="dxa"/>
            <w:vMerge/>
          </w:tcPr>
          <w:p w14:paraId="3147580D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2977" w:type="dxa"/>
            <w:vMerge/>
          </w:tcPr>
          <w:p w14:paraId="1909B5CE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  <w:tc>
          <w:tcPr>
            <w:tcW w:w="3827" w:type="dxa"/>
            <w:vMerge/>
          </w:tcPr>
          <w:p w14:paraId="24905377" w14:textId="77777777" w:rsidR="00B63CD1" w:rsidRPr="00EA6FC8" w:rsidRDefault="00B63CD1" w:rsidP="00FF1AA1">
            <w:pPr>
              <w:pStyle w:val="Szvegtrzs"/>
              <w:spacing w:before="165" w:line="259" w:lineRule="auto"/>
              <w:ind w:left="0"/>
              <w:jc w:val="both"/>
            </w:pPr>
          </w:p>
        </w:tc>
      </w:tr>
    </w:tbl>
    <w:p w14:paraId="06631F4D" w14:textId="1D2E9252" w:rsidR="004B1EC7" w:rsidRPr="00B97205" w:rsidRDefault="004D6AF2" w:rsidP="00E57265">
      <w:pPr>
        <w:pStyle w:val="Cmsor2"/>
        <w:tabs>
          <w:tab w:val="left" w:pos="357"/>
        </w:tabs>
        <w:ind w:left="0" w:firstLine="0"/>
        <w:jc w:val="both"/>
        <w:rPr>
          <w:color w:val="000000" w:themeColor="text1"/>
          <w:sz w:val="32"/>
          <w:szCs w:val="32"/>
        </w:rPr>
      </w:pPr>
      <w:r w:rsidRPr="00B97205">
        <w:rPr>
          <w:color w:val="000000" w:themeColor="text1"/>
          <w:sz w:val="32"/>
          <w:szCs w:val="32"/>
        </w:rPr>
        <w:lastRenderedPageBreak/>
        <w:t>Nemzetközi tapasztalat</w:t>
      </w:r>
      <w:r w:rsidR="004B1EC7" w:rsidRPr="00B97205">
        <w:rPr>
          <w:color w:val="000000" w:themeColor="text1"/>
          <w:sz w:val="32"/>
          <w:szCs w:val="32"/>
        </w:rPr>
        <w:t>aink</w:t>
      </w:r>
    </w:p>
    <w:p w14:paraId="35345F34" w14:textId="1FF62AB2" w:rsidR="00C60221" w:rsidRPr="00B97205" w:rsidRDefault="00C60221" w:rsidP="00FF1AA1">
      <w:pPr>
        <w:pStyle w:val="Cmsor2"/>
        <w:tabs>
          <w:tab w:val="left" w:pos="357"/>
        </w:tabs>
        <w:ind w:left="232" w:firstLine="0"/>
        <w:jc w:val="both"/>
        <w:rPr>
          <w:b w:val="0"/>
          <w:bCs w:val="0"/>
        </w:rPr>
      </w:pPr>
      <w:r w:rsidRPr="00EA6FC8">
        <w:rPr>
          <w:b w:val="0"/>
        </w:rPr>
        <w:t>Nemzetközi tapasztalataink során fontos volt a nyelvgyakorlat, a szakmai, digitális ismeretek fejlesztése mellett a kapcsolatteremtés, az együtt gondolkodás, jógya</w:t>
      </w:r>
      <w:r w:rsidRPr="00B97205">
        <w:rPr>
          <w:b w:val="0"/>
        </w:rPr>
        <w:t>korlatok, új tanulási, oktatási módszerek, g</w:t>
      </w:r>
      <w:r w:rsidR="004B1EC7" w:rsidRPr="00B97205">
        <w:rPr>
          <w:b w:val="0"/>
        </w:rPr>
        <w:t xml:space="preserve">yakorlati eljárások megismerése és a programok </w:t>
      </w:r>
      <w:proofErr w:type="spellStart"/>
      <w:r w:rsidR="004B1EC7" w:rsidRPr="00B97205">
        <w:rPr>
          <w:b w:val="0"/>
        </w:rPr>
        <w:t>disszeminációja</w:t>
      </w:r>
      <w:proofErr w:type="spellEnd"/>
      <w:r w:rsidR="004B1EC7" w:rsidRPr="00B97205">
        <w:rPr>
          <w:b w:val="0"/>
        </w:rPr>
        <w:t>.</w:t>
      </w:r>
    </w:p>
    <w:p w14:paraId="575B460F" w14:textId="77777777" w:rsidR="00746893" w:rsidRPr="00B97205" w:rsidRDefault="00746893" w:rsidP="00FF1AA1">
      <w:pPr>
        <w:spacing w:line="360" w:lineRule="auto"/>
        <w:ind w:left="232"/>
        <w:jc w:val="both"/>
        <w:rPr>
          <w:noProof/>
          <w:sz w:val="24"/>
          <w:szCs w:val="24"/>
          <w:lang w:eastAsia="hu-HU"/>
        </w:rPr>
      </w:pPr>
    </w:p>
    <w:tbl>
      <w:tblPr>
        <w:tblStyle w:val="Rcsostblzat"/>
        <w:tblW w:w="14029" w:type="dxa"/>
        <w:jc w:val="center"/>
        <w:tblLook w:val="04A0" w:firstRow="1" w:lastRow="0" w:firstColumn="1" w:lastColumn="0" w:noHBand="0" w:noVBand="1"/>
      </w:tblPr>
      <w:tblGrid>
        <w:gridCol w:w="2122"/>
        <w:gridCol w:w="2268"/>
        <w:gridCol w:w="2551"/>
        <w:gridCol w:w="1856"/>
        <w:gridCol w:w="1531"/>
        <w:gridCol w:w="3701"/>
      </w:tblGrid>
      <w:tr w:rsidR="00000012" w:rsidRPr="00B97205" w14:paraId="049118FE" w14:textId="77777777" w:rsidTr="00D417F1">
        <w:trPr>
          <w:trHeight w:val="372"/>
          <w:jc w:val="center"/>
        </w:trPr>
        <w:tc>
          <w:tcPr>
            <w:tcW w:w="2122" w:type="dxa"/>
            <w:shd w:val="clear" w:color="auto" w:fill="00B0F0"/>
            <w:noWrap/>
            <w:vAlign w:val="center"/>
            <w:hideMark/>
          </w:tcPr>
          <w:p w14:paraId="4DF7FB8A" w14:textId="77777777" w:rsidR="00000012" w:rsidRPr="00B97205" w:rsidRDefault="00000012" w:rsidP="00FF1AA1">
            <w:pPr>
              <w:spacing w:line="360" w:lineRule="auto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/>
                <w:bCs/>
                <w:color w:val="000000" w:themeColor="text1"/>
                <w:sz w:val="24"/>
                <w:szCs w:val="24"/>
              </w:rPr>
              <w:t>Pályázat típus</w:t>
            </w:r>
          </w:p>
        </w:tc>
        <w:tc>
          <w:tcPr>
            <w:tcW w:w="2268" w:type="dxa"/>
            <w:shd w:val="clear" w:color="auto" w:fill="00B0F0"/>
            <w:noWrap/>
            <w:vAlign w:val="center"/>
            <w:hideMark/>
          </w:tcPr>
          <w:p w14:paraId="3D79B792" w14:textId="77777777" w:rsidR="00000012" w:rsidRPr="00B97205" w:rsidRDefault="00000012" w:rsidP="00FF1AA1">
            <w:pPr>
              <w:spacing w:line="360" w:lineRule="auto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/>
                <w:bCs/>
                <w:color w:val="000000" w:themeColor="text1"/>
                <w:sz w:val="24"/>
                <w:szCs w:val="24"/>
              </w:rPr>
              <w:t>Pályázati kódszám</w:t>
            </w:r>
          </w:p>
        </w:tc>
        <w:tc>
          <w:tcPr>
            <w:tcW w:w="2551" w:type="dxa"/>
            <w:shd w:val="clear" w:color="auto" w:fill="00B0F0"/>
            <w:vAlign w:val="center"/>
            <w:hideMark/>
          </w:tcPr>
          <w:p w14:paraId="01843F19" w14:textId="77777777" w:rsidR="00000012" w:rsidRPr="00B97205" w:rsidRDefault="00000012" w:rsidP="00FF1AA1">
            <w:pPr>
              <w:spacing w:line="360" w:lineRule="auto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/>
                <w:bCs/>
                <w:color w:val="000000" w:themeColor="text1"/>
                <w:sz w:val="24"/>
                <w:szCs w:val="24"/>
              </w:rPr>
              <w:t>Pályázat neve</w:t>
            </w:r>
          </w:p>
        </w:tc>
        <w:tc>
          <w:tcPr>
            <w:tcW w:w="1856" w:type="dxa"/>
            <w:shd w:val="clear" w:color="auto" w:fill="00B0F0"/>
            <w:noWrap/>
            <w:vAlign w:val="center"/>
            <w:hideMark/>
          </w:tcPr>
          <w:p w14:paraId="49755A81" w14:textId="77777777" w:rsidR="00000012" w:rsidRPr="00B97205" w:rsidRDefault="00000012" w:rsidP="00FF1AA1">
            <w:pPr>
              <w:spacing w:line="360" w:lineRule="auto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/>
                <w:bCs/>
                <w:color w:val="000000" w:themeColor="text1"/>
                <w:sz w:val="24"/>
                <w:szCs w:val="24"/>
              </w:rPr>
              <w:t>Célország/város</w:t>
            </w:r>
          </w:p>
        </w:tc>
        <w:tc>
          <w:tcPr>
            <w:tcW w:w="1531" w:type="dxa"/>
            <w:shd w:val="clear" w:color="auto" w:fill="00B0F0"/>
            <w:noWrap/>
            <w:vAlign w:val="center"/>
            <w:hideMark/>
          </w:tcPr>
          <w:p w14:paraId="361DD816" w14:textId="77777777" w:rsidR="00000012" w:rsidRPr="00B97205" w:rsidRDefault="00000012" w:rsidP="00FF1AA1">
            <w:pPr>
              <w:spacing w:line="360" w:lineRule="auto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proofErr w:type="gramStart"/>
            <w:r w:rsidRPr="00B97205">
              <w:rPr>
                <w:b/>
                <w:bCs/>
                <w:color w:val="000000" w:themeColor="text1"/>
                <w:sz w:val="24"/>
                <w:szCs w:val="24"/>
              </w:rPr>
              <w:t>Dátum</w:t>
            </w:r>
            <w:proofErr w:type="gramEnd"/>
            <w:r w:rsidRPr="00B97205">
              <w:rPr>
                <w:b/>
                <w:bCs/>
                <w:color w:val="000000" w:themeColor="text1"/>
                <w:sz w:val="24"/>
                <w:szCs w:val="24"/>
              </w:rPr>
              <w:t xml:space="preserve"> (év)</w:t>
            </w:r>
          </w:p>
        </w:tc>
        <w:tc>
          <w:tcPr>
            <w:tcW w:w="3701" w:type="dxa"/>
            <w:shd w:val="clear" w:color="auto" w:fill="00B0F0"/>
            <w:noWrap/>
            <w:vAlign w:val="center"/>
            <w:hideMark/>
          </w:tcPr>
          <w:p w14:paraId="31F7A566" w14:textId="77777777" w:rsidR="00000012" w:rsidRPr="00B97205" w:rsidRDefault="00000012" w:rsidP="00FF1AA1">
            <w:pPr>
              <w:spacing w:line="360" w:lineRule="auto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/>
                <w:bCs/>
                <w:color w:val="000000" w:themeColor="text1"/>
                <w:sz w:val="24"/>
                <w:szCs w:val="24"/>
              </w:rPr>
              <w:t>Iskola</w:t>
            </w:r>
          </w:p>
        </w:tc>
      </w:tr>
      <w:tr w:rsidR="00000012" w:rsidRPr="00B97205" w14:paraId="0EA468F7" w14:textId="77777777" w:rsidTr="00807CBF">
        <w:trPr>
          <w:trHeight w:val="709"/>
          <w:jc w:val="center"/>
        </w:trPr>
        <w:tc>
          <w:tcPr>
            <w:tcW w:w="2122" w:type="dxa"/>
            <w:noWrap/>
            <w:vAlign w:val="center"/>
            <w:hideMark/>
          </w:tcPr>
          <w:p w14:paraId="4D788112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ártalanul</w:t>
            </w:r>
          </w:p>
        </w:tc>
        <w:tc>
          <w:tcPr>
            <w:tcW w:w="2268" w:type="dxa"/>
            <w:noWrap/>
            <w:vAlign w:val="center"/>
            <w:hideMark/>
          </w:tcPr>
          <w:p w14:paraId="22FC5D3E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-20-03-0337</w:t>
            </w:r>
          </w:p>
        </w:tc>
        <w:tc>
          <w:tcPr>
            <w:tcW w:w="2551" w:type="dxa"/>
            <w:vAlign w:val="center"/>
            <w:hideMark/>
          </w:tcPr>
          <w:p w14:paraId="4691D4D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A magyar történelem jeles helyszínei Délvidéken</w:t>
            </w:r>
          </w:p>
        </w:tc>
        <w:tc>
          <w:tcPr>
            <w:tcW w:w="1856" w:type="dxa"/>
            <w:noWrap/>
            <w:vAlign w:val="center"/>
            <w:hideMark/>
          </w:tcPr>
          <w:p w14:paraId="639FE4BF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Szerbia</w:t>
            </w:r>
          </w:p>
        </w:tc>
        <w:tc>
          <w:tcPr>
            <w:tcW w:w="1531" w:type="dxa"/>
            <w:noWrap/>
            <w:vAlign w:val="center"/>
            <w:hideMark/>
          </w:tcPr>
          <w:p w14:paraId="081751A6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5.17-21.</w:t>
            </w:r>
          </w:p>
        </w:tc>
        <w:tc>
          <w:tcPr>
            <w:tcW w:w="3701" w:type="dxa"/>
            <w:vAlign w:val="center"/>
            <w:hideMark/>
          </w:tcPr>
          <w:p w14:paraId="01A4141E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Sárvári Turisztikai Technikum</w:t>
            </w:r>
          </w:p>
        </w:tc>
      </w:tr>
      <w:tr w:rsidR="00000012" w:rsidRPr="00B97205" w14:paraId="48004C93" w14:textId="77777777" w:rsidTr="00807CBF">
        <w:trPr>
          <w:trHeight w:val="548"/>
          <w:jc w:val="center"/>
        </w:trPr>
        <w:tc>
          <w:tcPr>
            <w:tcW w:w="2122" w:type="dxa"/>
            <w:noWrap/>
            <w:vAlign w:val="center"/>
            <w:hideMark/>
          </w:tcPr>
          <w:p w14:paraId="545B89B2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ártalanul</w:t>
            </w:r>
          </w:p>
        </w:tc>
        <w:tc>
          <w:tcPr>
            <w:tcW w:w="2268" w:type="dxa"/>
            <w:noWrap/>
            <w:vAlign w:val="center"/>
            <w:hideMark/>
          </w:tcPr>
          <w:p w14:paraId="56BE5F52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-20-03-0283</w:t>
            </w:r>
          </w:p>
        </w:tc>
        <w:tc>
          <w:tcPr>
            <w:tcW w:w="2551" w:type="dxa"/>
            <w:vAlign w:val="center"/>
            <w:hideMark/>
          </w:tcPr>
          <w:p w14:paraId="605BB34A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Történelmi felfedezőút a Délvidéken</w:t>
            </w:r>
          </w:p>
        </w:tc>
        <w:tc>
          <w:tcPr>
            <w:tcW w:w="1856" w:type="dxa"/>
            <w:noWrap/>
            <w:vAlign w:val="center"/>
            <w:hideMark/>
          </w:tcPr>
          <w:p w14:paraId="38FA0A4E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Szerbia</w:t>
            </w:r>
          </w:p>
        </w:tc>
        <w:tc>
          <w:tcPr>
            <w:tcW w:w="1531" w:type="dxa"/>
            <w:noWrap/>
            <w:vAlign w:val="center"/>
            <w:hideMark/>
          </w:tcPr>
          <w:p w14:paraId="6B6A25CE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5.14-18.</w:t>
            </w:r>
          </w:p>
        </w:tc>
        <w:tc>
          <w:tcPr>
            <w:tcW w:w="3701" w:type="dxa"/>
            <w:noWrap/>
            <w:vAlign w:val="center"/>
            <w:hideMark/>
          </w:tcPr>
          <w:p w14:paraId="626640B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</w:p>
          <w:p w14:paraId="62393703" w14:textId="7BAACC22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efele M. Szakképző Iskola</w:t>
            </w:r>
          </w:p>
        </w:tc>
      </w:tr>
      <w:tr w:rsidR="00000012" w:rsidRPr="00B97205" w14:paraId="1AF4672A" w14:textId="77777777" w:rsidTr="00807CBF">
        <w:trPr>
          <w:trHeight w:val="698"/>
          <w:jc w:val="center"/>
        </w:trPr>
        <w:tc>
          <w:tcPr>
            <w:tcW w:w="2122" w:type="dxa"/>
            <w:noWrap/>
            <w:vAlign w:val="center"/>
            <w:hideMark/>
          </w:tcPr>
          <w:p w14:paraId="4E867F1D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ártalanul</w:t>
            </w:r>
          </w:p>
        </w:tc>
        <w:tc>
          <w:tcPr>
            <w:tcW w:w="2268" w:type="dxa"/>
            <w:noWrap/>
            <w:vAlign w:val="center"/>
            <w:hideMark/>
          </w:tcPr>
          <w:p w14:paraId="18C761F7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-20-03-0228</w:t>
            </w:r>
          </w:p>
        </w:tc>
        <w:tc>
          <w:tcPr>
            <w:tcW w:w="2551" w:type="dxa"/>
            <w:noWrap/>
            <w:vAlign w:val="center"/>
            <w:hideMark/>
          </w:tcPr>
          <w:p w14:paraId="3405FFD2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Tündérkert_01</w:t>
            </w:r>
          </w:p>
        </w:tc>
        <w:tc>
          <w:tcPr>
            <w:tcW w:w="1856" w:type="dxa"/>
            <w:noWrap/>
            <w:vAlign w:val="center"/>
            <w:hideMark/>
          </w:tcPr>
          <w:p w14:paraId="6533F2E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Románia</w:t>
            </w:r>
          </w:p>
        </w:tc>
        <w:tc>
          <w:tcPr>
            <w:tcW w:w="1531" w:type="dxa"/>
            <w:noWrap/>
            <w:vAlign w:val="center"/>
            <w:hideMark/>
          </w:tcPr>
          <w:p w14:paraId="14F9888B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1.09.13-19.</w:t>
            </w:r>
          </w:p>
        </w:tc>
        <w:tc>
          <w:tcPr>
            <w:tcW w:w="3701" w:type="dxa"/>
            <w:vAlign w:val="center"/>
            <w:hideMark/>
          </w:tcPr>
          <w:p w14:paraId="43F7F810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Horváth B. Közgazdasági és Informatikai Technikum</w:t>
            </w:r>
          </w:p>
        </w:tc>
      </w:tr>
      <w:tr w:rsidR="00000012" w:rsidRPr="00B97205" w14:paraId="17C18DF9" w14:textId="77777777" w:rsidTr="00807CBF">
        <w:trPr>
          <w:trHeight w:val="734"/>
          <w:jc w:val="center"/>
        </w:trPr>
        <w:tc>
          <w:tcPr>
            <w:tcW w:w="2122" w:type="dxa"/>
            <w:noWrap/>
            <w:vAlign w:val="center"/>
            <w:hideMark/>
          </w:tcPr>
          <w:p w14:paraId="2D267892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ártalanul</w:t>
            </w:r>
          </w:p>
        </w:tc>
        <w:tc>
          <w:tcPr>
            <w:tcW w:w="2268" w:type="dxa"/>
            <w:noWrap/>
            <w:vAlign w:val="center"/>
            <w:hideMark/>
          </w:tcPr>
          <w:p w14:paraId="37EC495D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-20-03-0229</w:t>
            </w:r>
          </w:p>
        </w:tc>
        <w:tc>
          <w:tcPr>
            <w:tcW w:w="2551" w:type="dxa"/>
            <w:noWrap/>
            <w:vAlign w:val="center"/>
            <w:hideMark/>
          </w:tcPr>
          <w:p w14:paraId="7EC743D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Tündérkert_02</w:t>
            </w:r>
          </w:p>
        </w:tc>
        <w:tc>
          <w:tcPr>
            <w:tcW w:w="1856" w:type="dxa"/>
            <w:noWrap/>
            <w:vAlign w:val="center"/>
            <w:hideMark/>
          </w:tcPr>
          <w:p w14:paraId="3D82346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Románia</w:t>
            </w:r>
          </w:p>
        </w:tc>
        <w:tc>
          <w:tcPr>
            <w:tcW w:w="1531" w:type="dxa"/>
            <w:noWrap/>
            <w:vAlign w:val="center"/>
            <w:hideMark/>
          </w:tcPr>
          <w:p w14:paraId="4721D86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1.09.13-19.</w:t>
            </w:r>
          </w:p>
        </w:tc>
        <w:tc>
          <w:tcPr>
            <w:tcW w:w="3701" w:type="dxa"/>
            <w:vAlign w:val="center"/>
            <w:hideMark/>
          </w:tcPr>
          <w:p w14:paraId="78776744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Horváth B. Közgazdasági és Informatikai Technikum</w:t>
            </w:r>
          </w:p>
        </w:tc>
      </w:tr>
      <w:tr w:rsidR="00000012" w:rsidRPr="00B97205" w14:paraId="762C7FAC" w14:textId="77777777" w:rsidTr="00807CBF">
        <w:trPr>
          <w:trHeight w:val="489"/>
          <w:jc w:val="center"/>
        </w:trPr>
        <w:tc>
          <w:tcPr>
            <w:tcW w:w="2122" w:type="dxa"/>
            <w:noWrap/>
            <w:vAlign w:val="center"/>
            <w:hideMark/>
          </w:tcPr>
          <w:p w14:paraId="77703D14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ártalanul</w:t>
            </w:r>
          </w:p>
        </w:tc>
        <w:tc>
          <w:tcPr>
            <w:tcW w:w="2268" w:type="dxa"/>
            <w:noWrap/>
            <w:vAlign w:val="center"/>
            <w:hideMark/>
          </w:tcPr>
          <w:p w14:paraId="27E42E3D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-19-02-0288</w:t>
            </w:r>
          </w:p>
        </w:tc>
        <w:tc>
          <w:tcPr>
            <w:tcW w:w="2551" w:type="dxa"/>
            <w:vAlign w:val="center"/>
            <w:hideMark/>
          </w:tcPr>
          <w:p w14:paraId="77CEAB4E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B97205">
              <w:rPr>
                <w:bCs/>
                <w:color w:val="000000" w:themeColor="text1"/>
                <w:sz w:val="24"/>
                <w:szCs w:val="24"/>
              </w:rPr>
              <w:t>Informatikáz</w:t>
            </w:r>
            <w:proofErr w:type="spellEnd"/>
            <w:r w:rsidRPr="00B97205">
              <w:rPr>
                <w:bCs/>
                <w:color w:val="000000" w:themeColor="text1"/>
                <w:sz w:val="24"/>
                <w:szCs w:val="24"/>
              </w:rPr>
              <w:t>(</w:t>
            </w:r>
            <w:proofErr w:type="gramEnd"/>
            <w:r w:rsidRPr="00B97205">
              <w:rPr>
                <w:bCs/>
                <w:color w:val="000000" w:themeColor="text1"/>
                <w:sz w:val="24"/>
                <w:szCs w:val="24"/>
              </w:rPr>
              <w:t>z)</w:t>
            </w:r>
            <w:proofErr w:type="spellStart"/>
            <w:r w:rsidRPr="00B97205">
              <w:rPr>
                <w:bCs/>
                <w:color w:val="000000" w:themeColor="text1"/>
                <w:sz w:val="24"/>
                <w:szCs w:val="24"/>
              </w:rPr>
              <w:t>unk</w:t>
            </w:r>
            <w:proofErr w:type="spellEnd"/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 a magyar és délvidéki tájakon)</w:t>
            </w:r>
          </w:p>
        </w:tc>
        <w:tc>
          <w:tcPr>
            <w:tcW w:w="1856" w:type="dxa"/>
            <w:noWrap/>
            <w:vAlign w:val="center"/>
            <w:hideMark/>
          </w:tcPr>
          <w:p w14:paraId="4E8EC4A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Szerbia</w:t>
            </w:r>
          </w:p>
        </w:tc>
        <w:tc>
          <w:tcPr>
            <w:tcW w:w="1531" w:type="dxa"/>
            <w:noWrap/>
            <w:vAlign w:val="center"/>
            <w:hideMark/>
          </w:tcPr>
          <w:p w14:paraId="561BE5B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1.09.13-17.</w:t>
            </w:r>
          </w:p>
        </w:tc>
        <w:tc>
          <w:tcPr>
            <w:tcW w:w="3701" w:type="dxa"/>
            <w:vAlign w:val="center"/>
            <w:hideMark/>
          </w:tcPr>
          <w:p w14:paraId="074827D3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Gépipari és Informatikai Technikum</w:t>
            </w:r>
          </w:p>
        </w:tc>
      </w:tr>
      <w:tr w:rsidR="00000012" w:rsidRPr="00B97205" w14:paraId="17C89793" w14:textId="77777777" w:rsidTr="00807CBF">
        <w:trPr>
          <w:trHeight w:val="466"/>
          <w:jc w:val="center"/>
        </w:trPr>
        <w:tc>
          <w:tcPr>
            <w:tcW w:w="2122" w:type="dxa"/>
            <w:noWrap/>
            <w:vAlign w:val="center"/>
            <w:hideMark/>
          </w:tcPr>
          <w:p w14:paraId="242AE844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ártalanul</w:t>
            </w:r>
          </w:p>
        </w:tc>
        <w:tc>
          <w:tcPr>
            <w:tcW w:w="2268" w:type="dxa"/>
            <w:vMerge w:val="restart"/>
            <w:noWrap/>
            <w:vAlign w:val="center"/>
            <w:hideMark/>
          </w:tcPr>
          <w:p w14:paraId="1D1D3912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-20-02-0047</w:t>
            </w:r>
          </w:p>
        </w:tc>
        <w:tc>
          <w:tcPr>
            <w:tcW w:w="2551" w:type="dxa"/>
            <w:vMerge w:val="restart"/>
            <w:vAlign w:val="center"/>
            <w:hideMark/>
          </w:tcPr>
          <w:p w14:paraId="05231C2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Délvidéki várak-közös múltunk hajszálgyökerei nyomában</w:t>
            </w:r>
          </w:p>
        </w:tc>
        <w:tc>
          <w:tcPr>
            <w:tcW w:w="1856" w:type="dxa"/>
            <w:vMerge w:val="restart"/>
            <w:noWrap/>
            <w:vAlign w:val="center"/>
            <w:hideMark/>
          </w:tcPr>
          <w:p w14:paraId="2EFB5830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Szerbia</w:t>
            </w:r>
          </w:p>
        </w:tc>
        <w:tc>
          <w:tcPr>
            <w:tcW w:w="1531" w:type="dxa"/>
            <w:noWrap/>
            <w:vAlign w:val="center"/>
            <w:hideMark/>
          </w:tcPr>
          <w:p w14:paraId="7B72EB5F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1.09.14-21.</w:t>
            </w:r>
          </w:p>
        </w:tc>
        <w:tc>
          <w:tcPr>
            <w:tcW w:w="3701" w:type="dxa"/>
            <w:vMerge w:val="restart"/>
            <w:vAlign w:val="center"/>
            <w:hideMark/>
          </w:tcPr>
          <w:p w14:paraId="02BC95B9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 xml:space="preserve">Puskás Tivadar Szakképző Iskola, </w:t>
            </w:r>
          </w:p>
        </w:tc>
      </w:tr>
      <w:tr w:rsidR="00000012" w:rsidRPr="00B97205" w14:paraId="165433E4" w14:textId="77777777" w:rsidTr="00807CBF">
        <w:trPr>
          <w:trHeight w:val="466"/>
          <w:jc w:val="center"/>
        </w:trPr>
        <w:tc>
          <w:tcPr>
            <w:tcW w:w="2122" w:type="dxa"/>
            <w:noWrap/>
            <w:vAlign w:val="center"/>
            <w:hideMark/>
          </w:tcPr>
          <w:p w14:paraId="056BB32E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Határtalanul</w:t>
            </w:r>
          </w:p>
        </w:tc>
        <w:tc>
          <w:tcPr>
            <w:tcW w:w="2268" w:type="dxa"/>
            <w:vMerge/>
            <w:vAlign w:val="center"/>
            <w:hideMark/>
          </w:tcPr>
          <w:p w14:paraId="0FC5AEDA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2DD18B1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vMerge/>
            <w:vAlign w:val="center"/>
            <w:hideMark/>
          </w:tcPr>
          <w:p w14:paraId="5AD16CB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31" w:type="dxa"/>
            <w:noWrap/>
            <w:vAlign w:val="center"/>
            <w:hideMark/>
          </w:tcPr>
          <w:p w14:paraId="2F4451EB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1.09.28-10.12.</w:t>
            </w:r>
          </w:p>
        </w:tc>
        <w:tc>
          <w:tcPr>
            <w:tcW w:w="3701" w:type="dxa"/>
            <w:vMerge/>
            <w:vAlign w:val="center"/>
            <w:hideMark/>
          </w:tcPr>
          <w:p w14:paraId="6B07690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</w:tr>
      <w:tr w:rsidR="008602E6" w:rsidRPr="00B97205" w14:paraId="13F3D56F" w14:textId="77777777" w:rsidTr="00807CBF">
        <w:trPr>
          <w:trHeight w:val="466"/>
          <w:jc w:val="center"/>
        </w:trPr>
        <w:tc>
          <w:tcPr>
            <w:tcW w:w="2122" w:type="dxa"/>
            <w:noWrap/>
            <w:vAlign w:val="center"/>
          </w:tcPr>
          <w:p w14:paraId="7A04DA66" w14:textId="11E45439" w:rsidR="008602E6" w:rsidRPr="00B97205" w:rsidRDefault="008602E6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Erasmus+ </w:t>
            </w:r>
          </w:p>
        </w:tc>
        <w:tc>
          <w:tcPr>
            <w:tcW w:w="2268" w:type="dxa"/>
            <w:vAlign w:val="center"/>
          </w:tcPr>
          <w:p w14:paraId="273B6A7A" w14:textId="7F7FD85C" w:rsidR="008602E6" w:rsidRPr="00B97205" w:rsidRDefault="008602E6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19-1-HU01-KA102-060146</w:t>
            </w:r>
          </w:p>
        </w:tc>
        <w:tc>
          <w:tcPr>
            <w:tcW w:w="2551" w:type="dxa"/>
            <w:vAlign w:val="center"/>
          </w:tcPr>
          <w:p w14:paraId="2D7081B2" w14:textId="669C3077" w:rsidR="008602E6" w:rsidRPr="00B97205" w:rsidRDefault="008602E6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Tanulói mobilitás</w:t>
            </w:r>
          </w:p>
        </w:tc>
        <w:tc>
          <w:tcPr>
            <w:tcW w:w="1856" w:type="dxa"/>
            <w:vAlign w:val="center"/>
          </w:tcPr>
          <w:p w14:paraId="502C460E" w14:textId="32C3810A" w:rsidR="008602E6" w:rsidRPr="00B97205" w:rsidRDefault="008602E6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Olaszország</w:t>
            </w:r>
            <w:r w:rsidR="00397C44" w:rsidRPr="00B97205">
              <w:rPr>
                <w:bCs/>
                <w:color w:val="000000" w:themeColor="text1"/>
                <w:sz w:val="24"/>
                <w:szCs w:val="24"/>
              </w:rPr>
              <w:t xml:space="preserve"> - </w:t>
            </w:r>
            <w:r w:rsidR="00BF64AB" w:rsidRPr="00B97205">
              <w:rPr>
                <w:bCs/>
                <w:color w:val="000000" w:themeColor="text1"/>
                <w:sz w:val="24"/>
                <w:szCs w:val="24"/>
              </w:rPr>
              <w:t>Milano</w:t>
            </w:r>
          </w:p>
        </w:tc>
        <w:tc>
          <w:tcPr>
            <w:tcW w:w="1531" w:type="dxa"/>
            <w:noWrap/>
            <w:vAlign w:val="center"/>
          </w:tcPr>
          <w:p w14:paraId="4D88705C" w14:textId="34603A48" w:rsidR="008602E6" w:rsidRPr="00B97205" w:rsidRDefault="008602E6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3.6-27.</w:t>
            </w:r>
          </w:p>
        </w:tc>
        <w:tc>
          <w:tcPr>
            <w:tcW w:w="3701" w:type="dxa"/>
            <w:vAlign w:val="center"/>
          </w:tcPr>
          <w:p w14:paraId="064B5B22" w14:textId="6AA89912" w:rsidR="008602E6" w:rsidRPr="00B97205" w:rsidRDefault="008602E6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Puskás Tivadar Szakképző Iskola</w:t>
            </w:r>
          </w:p>
        </w:tc>
      </w:tr>
      <w:tr w:rsidR="00000012" w:rsidRPr="00B97205" w14:paraId="076A4BA1" w14:textId="77777777" w:rsidTr="00807CBF">
        <w:trPr>
          <w:trHeight w:val="425"/>
          <w:jc w:val="center"/>
        </w:trPr>
        <w:tc>
          <w:tcPr>
            <w:tcW w:w="2122" w:type="dxa"/>
            <w:noWrap/>
            <w:vAlign w:val="center"/>
            <w:hideMark/>
          </w:tcPr>
          <w:p w14:paraId="3757744A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lastRenderedPageBreak/>
              <w:t xml:space="preserve">Erasmus+ </w:t>
            </w:r>
          </w:p>
        </w:tc>
        <w:tc>
          <w:tcPr>
            <w:tcW w:w="2268" w:type="dxa"/>
            <w:noWrap/>
            <w:vAlign w:val="center"/>
            <w:hideMark/>
          </w:tcPr>
          <w:p w14:paraId="31151925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0-1-HU01-KA102-078151</w:t>
            </w:r>
          </w:p>
        </w:tc>
        <w:tc>
          <w:tcPr>
            <w:tcW w:w="2551" w:type="dxa"/>
            <w:noWrap/>
            <w:vAlign w:val="center"/>
            <w:hideMark/>
          </w:tcPr>
          <w:p w14:paraId="11726740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Tanulói mobilitás</w:t>
            </w:r>
          </w:p>
        </w:tc>
        <w:tc>
          <w:tcPr>
            <w:tcW w:w="1856" w:type="dxa"/>
            <w:noWrap/>
            <w:vAlign w:val="center"/>
            <w:hideMark/>
          </w:tcPr>
          <w:p w14:paraId="6CEFCEAD" w14:textId="7E90F0EC" w:rsidR="00000012" w:rsidRPr="00B97205" w:rsidRDefault="008602E6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Olaszország</w:t>
            </w:r>
            <w:r w:rsidR="00397C44" w:rsidRPr="00B97205">
              <w:rPr>
                <w:bCs/>
                <w:color w:val="000000" w:themeColor="text1"/>
                <w:sz w:val="24"/>
                <w:szCs w:val="24"/>
              </w:rPr>
              <w:t xml:space="preserve"> - </w:t>
            </w:r>
            <w:r w:rsidR="00BF64AB" w:rsidRPr="00B97205">
              <w:rPr>
                <w:bCs/>
                <w:color w:val="000000" w:themeColor="text1"/>
                <w:sz w:val="24"/>
                <w:szCs w:val="24"/>
              </w:rPr>
              <w:t>Milano</w:t>
            </w:r>
          </w:p>
        </w:tc>
        <w:tc>
          <w:tcPr>
            <w:tcW w:w="1531" w:type="dxa"/>
            <w:noWrap/>
            <w:vAlign w:val="center"/>
            <w:hideMark/>
          </w:tcPr>
          <w:p w14:paraId="46D8A72D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10.09-30.</w:t>
            </w:r>
          </w:p>
        </w:tc>
        <w:tc>
          <w:tcPr>
            <w:tcW w:w="3701" w:type="dxa"/>
            <w:vAlign w:val="center"/>
            <w:hideMark/>
          </w:tcPr>
          <w:p w14:paraId="00924B9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</w:r>
            <w:proofErr w:type="spellStart"/>
            <w:r w:rsidRPr="00B97205">
              <w:rPr>
                <w:bCs/>
                <w:color w:val="000000" w:themeColor="text1"/>
                <w:sz w:val="24"/>
                <w:szCs w:val="24"/>
              </w:rPr>
              <w:t>Oladi</w:t>
            </w:r>
            <w:proofErr w:type="spellEnd"/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 Technikum</w:t>
            </w:r>
          </w:p>
        </w:tc>
      </w:tr>
      <w:tr w:rsidR="00000012" w:rsidRPr="00B97205" w14:paraId="3939F82A" w14:textId="77777777" w:rsidTr="00807CBF">
        <w:trPr>
          <w:trHeight w:val="466"/>
          <w:jc w:val="center"/>
        </w:trPr>
        <w:tc>
          <w:tcPr>
            <w:tcW w:w="2122" w:type="dxa"/>
            <w:vMerge w:val="restart"/>
            <w:noWrap/>
            <w:vAlign w:val="center"/>
            <w:hideMark/>
          </w:tcPr>
          <w:p w14:paraId="13E41152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Erasmus+ </w:t>
            </w:r>
          </w:p>
        </w:tc>
        <w:tc>
          <w:tcPr>
            <w:tcW w:w="2268" w:type="dxa"/>
            <w:vMerge w:val="restart"/>
            <w:noWrap/>
            <w:vAlign w:val="center"/>
            <w:hideMark/>
          </w:tcPr>
          <w:p w14:paraId="2F792DC0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19-1-HU01-KA102-060348</w:t>
            </w:r>
          </w:p>
        </w:tc>
        <w:tc>
          <w:tcPr>
            <w:tcW w:w="2551" w:type="dxa"/>
            <w:vMerge w:val="restart"/>
            <w:noWrap/>
            <w:vAlign w:val="center"/>
            <w:hideMark/>
          </w:tcPr>
          <w:p w14:paraId="56DCEE5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Oktatói és tanulói mobilitás</w:t>
            </w:r>
          </w:p>
        </w:tc>
        <w:tc>
          <w:tcPr>
            <w:tcW w:w="1856" w:type="dxa"/>
            <w:vMerge w:val="restart"/>
            <w:noWrap/>
            <w:vAlign w:val="center"/>
            <w:hideMark/>
          </w:tcPr>
          <w:p w14:paraId="74B12C2D" w14:textId="1A7602F9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Olaszország</w:t>
            </w:r>
            <w:r w:rsidR="00397C44" w:rsidRPr="00B97205">
              <w:rPr>
                <w:bCs/>
                <w:color w:val="000000" w:themeColor="text1"/>
                <w:sz w:val="24"/>
                <w:szCs w:val="24"/>
              </w:rPr>
              <w:t xml:space="preserve"> - </w:t>
            </w:r>
            <w:r w:rsidR="00BF64AB" w:rsidRPr="00B97205">
              <w:rPr>
                <w:bCs/>
                <w:color w:val="000000" w:themeColor="text1"/>
                <w:sz w:val="24"/>
                <w:szCs w:val="24"/>
              </w:rPr>
              <w:t>Milano</w:t>
            </w:r>
          </w:p>
        </w:tc>
        <w:tc>
          <w:tcPr>
            <w:tcW w:w="1531" w:type="dxa"/>
            <w:noWrap/>
            <w:vAlign w:val="center"/>
            <w:hideMark/>
          </w:tcPr>
          <w:p w14:paraId="4BF8C052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11.06-27.</w:t>
            </w:r>
          </w:p>
        </w:tc>
        <w:tc>
          <w:tcPr>
            <w:tcW w:w="3701" w:type="dxa"/>
            <w:vMerge w:val="restart"/>
            <w:vAlign w:val="center"/>
            <w:hideMark/>
          </w:tcPr>
          <w:p w14:paraId="20F6DAF0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Gépipari és Informatikai Technikum</w:t>
            </w:r>
          </w:p>
        </w:tc>
      </w:tr>
      <w:tr w:rsidR="00000012" w:rsidRPr="00B97205" w14:paraId="11438401" w14:textId="77777777" w:rsidTr="00807CBF">
        <w:trPr>
          <w:trHeight w:val="264"/>
          <w:jc w:val="center"/>
        </w:trPr>
        <w:tc>
          <w:tcPr>
            <w:tcW w:w="2122" w:type="dxa"/>
            <w:vMerge/>
            <w:vAlign w:val="center"/>
            <w:hideMark/>
          </w:tcPr>
          <w:p w14:paraId="7FF227F7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07F41E3A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B385556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vMerge/>
            <w:vAlign w:val="center"/>
            <w:hideMark/>
          </w:tcPr>
          <w:p w14:paraId="7B2E9BE8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31" w:type="dxa"/>
            <w:noWrap/>
            <w:vAlign w:val="center"/>
            <w:hideMark/>
          </w:tcPr>
          <w:p w14:paraId="4620010D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10-20-30.</w:t>
            </w:r>
          </w:p>
        </w:tc>
        <w:tc>
          <w:tcPr>
            <w:tcW w:w="3701" w:type="dxa"/>
            <w:vMerge/>
            <w:vAlign w:val="center"/>
            <w:hideMark/>
          </w:tcPr>
          <w:p w14:paraId="54D52D9B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</w:tr>
      <w:tr w:rsidR="00000012" w:rsidRPr="00B97205" w14:paraId="0E6223A9" w14:textId="77777777" w:rsidTr="00807CBF">
        <w:trPr>
          <w:trHeight w:val="734"/>
          <w:jc w:val="center"/>
        </w:trPr>
        <w:tc>
          <w:tcPr>
            <w:tcW w:w="2122" w:type="dxa"/>
            <w:vMerge w:val="restart"/>
            <w:noWrap/>
            <w:vAlign w:val="center"/>
            <w:hideMark/>
          </w:tcPr>
          <w:p w14:paraId="40740167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Akkreditált Erasmus+  </w:t>
            </w:r>
          </w:p>
        </w:tc>
        <w:tc>
          <w:tcPr>
            <w:tcW w:w="2268" w:type="dxa"/>
            <w:vMerge w:val="restart"/>
            <w:noWrap/>
            <w:vAlign w:val="center"/>
            <w:hideMark/>
          </w:tcPr>
          <w:p w14:paraId="3D66A103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1-1-HU01-KA121-VET-000005487</w:t>
            </w:r>
          </w:p>
        </w:tc>
        <w:tc>
          <w:tcPr>
            <w:tcW w:w="2551" w:type="dxa"/>
            <w:vMerge w:val="restart"/>
            <w:noWrap/>
            <w:vAlign w:val="center"/>
            <w:hideMark/>
          </w:tcPr>
          <w:p w14:paraId="253BCCB4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Tanulói mobilitás</w:t>
            </w:r>
          </w:p>
        </w:tc>
        <w:tc>
          <w:tcPr>
            <w:tcW w:w="1856" w:type="dxa"/>
            <w:noWrap/>
            <w:vAlign w:val="center"/>
            <w:hideMark/>
          </w:tcPr>
          <w:p w14:paraId="0228DC5A" w14:textId="1EEF965A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Ciprus</w:t>
            </w:r>
            <w:r w:rsidR="00397C44" w:rsidRPr="00B97205">
              <w:rPr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- </w:t>
            </w:r>
            <w:proofErr w:type="spellStart"/>
            <w:r w:rsidRPr="00B97205">
              <w:rPr>
                <w:bCs/>
                <w:color w:val="000000" w:themeColor="text1"/>
                <w:sz w:val="24"/>
                <w:szCs w:val="24"/>
              </w:rPr>
              <w:t>Phafos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749A1CB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6.06-17.</w:t>
            </w:r>
          </w:p>
        </w:tc>
        <w:tc>
          <w:tcPr>
            <w:tcW w:w="3701" w:type="dxa"/>
            <w:vAlign w:val="center"/>
            <w:hideMark/>
          </w:tcPr>
          <w:p w14:paraId="574BB4C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Kereskedelmi és Vendéglátó Technikum és Kollégium</w:t>
            </w:r>
          </w:p>
        </w:tc>
      </w:tr>
      <w:tr w:rsidR="00000012" w:rsidRPr="00B97205" w14:paraId="3FCB2CF5" w14:textId="77777777" w:rsidTr="00807CBF">
        <w:trPr>
          <w:trHeight w:val="489"/>
          <w:jc w:val="center"/>
        </w:trPr>
        <w:tc>
          <w:tcPr>
            <w:tcW w:w="2122" w:type="dxa"/>
            <w:vMerge/>
            <w:vAlign w:val="center"/>
            <w:hideMark/>
          </w:tcPr>
          <w:p w14:paraId="65FED22D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7BD1E2A2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DF05C5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49130FE8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Németország- Berlin</w:t>
            </w:r>
          </w:p>
        </w:tc>
        <w:tc>
          <w:tcPr>
            <w:tcW w:w="1531" w:type="dxa"/>
            <w:noWrap/>
            <w:vAlign w:val="center"/>
            <w:hideMark/>
          </w:tcPr>
          <w:p w14:paraId="7B5607C0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6.06-17.</w:t>
            </w:r>
          </w:p>
        </w:tc>
        <w:tc>
          <w:tcPr>
            <w:tcW w:w="3701" w:type="dxa"/>
            <w:vAlign w:val="center"/>
            <w:hideMark/>
          </w:tcPr>
          <w:p w14:paraId="2E74541A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Savaria Technikum és Kollégium</w:t>
            </w:r>
          </w:p>
        </w:tc>
      </w:tr>
      <w:tr w:rsidR="00000012" w:rsidRPr="00B97205" w14:paraId="27CE9976" w14:textId="77777777" w:rsidTr="00807CBF">
        <w:trPr>
          <w:trHeight w:val="489"/>
          <w:jc w:val="center"/>
        </w:trPr>
        <w:tc>
          <w:tcPr>
            <w:tcW w:w="2122" w:type="dxa"/>
            <w:vMerge/>
            <w:vAlign w:val="center"/>
            <w:hideMark/>
          </w:tcPr>
          <w:p w14:paraId="70887FBA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3F9902C6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6C0C37AD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2BC0C83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Spanyolország -Mallorca</w:t>
            </w:r>
          </w:p>
        </w:tc>
        <w:tc>
          <w:tcPr>
            <w:tcW w:w="1531" w:type="dxa"/>
            <w:noWrap/>
            <w:vAlign w:val="center"/>
            <w:hideMark/>
          </w:tcPr>
          <w:p w14:paraId="1DCD6383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6.27-07.08</w:t>
            </w:r>
          </w:p>
        </w:tc>
        <w:tc>
          <w:tcPr>
            <w:tcW w:w="3701" w:type="dxa"/>
            <w:vAlign w:val="center"/>
            <w:hideMark/>
          </w:tcPr>
          <w:p w14:paraId="6B6F4C4A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III. Béla Technikum</w:t>
            </w:r>
          </w:p>
        </w:tc>
      </w:tr>
      <w:tr w:rsidR="00000012" w:rsidRPr="00B97205" w14:paraId="2C4F4489" w14:textId="77777777" w:rsidTr="00807CBF">
        <w:trPr>
          <w:trHeight w:val="489"/>
          <w:jc w:val="center"/>
        </w:trPr>
        <w:tc>
          <w:tcPr>
            <w:tcW w:w="2122" w:type="dxa"/>
            <w:vMerge/>
            <w:vAlign w:val="center"/>
            <w:hideMark/>
          </w:tcPr>
          <w:p w14:paraId="3BE210F8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6AB1D069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42952F93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704EF5AA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Spanyolország -Mallorca</w:t>
            </w:r>
          </w:p>
        </w:tc>
        <w:tc>
          <w:tcPr>
            <w:tcW w:w="1531" w:type="dxa"/>
            <w:noWrap/>
            <w:vAlign w:val="center"/>
            <w:hideMark/>
          </w:tcPr>
          <w:p w14:paraId="20335DBE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9.05-16.</w:t>
            </w:r>
          </w:p>
        </w:tc>
        <w:tc>
          <w:tcPr>
            <w:tcW w:w="3701" w:type="dxa"/>
            <w:vAlign w:val="center"/>
            <w:hideMark/>
          </w:tcPr>
          <w:p w14:paraId="6D9FF38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</w:r>
            <w:proofErr w:type="spellStart"/>
            <w:r w:rsidRPr="00B97205">
              <w:rPr>
                <w:bCs/>
                <w:color w:val="000000" w:themeColor="text1"/>
                <w:sz w:val="24"/>
                <w:szCs w:val="24"/>
              </w:rPr>
              <w:t>Oladi</w:t>
            </w:r>
            <w:proofErr w:type="spellEnd"/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 Technikum</w:t>
            </w:r>
          </w:p>
        </w:tc>
      </w:tr>
      <w:tr w:rsidR="00000012" w:rsidRPr="00B97205" w14:paraId="4766D21F" w14:textId="77777777" w:rsidTr="00807CBF">
        <w:trPr>
          <w:trHeight w:val="734"/>
          <w:jc w:val="center"/>
        </w:trPr>
        <w:tc>
          <w:tcPr>
            <w:tcW w:w="2122" w:type="dxa"/>
            <w:vMerge/>
            <w:vAlign w:val="center"/>
            <w:hideMark/>
          </w:tcPr>
          <w:p w14:paraId="78050D37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74D8E1D3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F5C5CC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555F30C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Németország - Drezda</w:t>
            </w:r>
          </w:p>
        </w:tc>
        <w:tc>
          <w:tcPr>
            <w:tcW w:w="1531" w:type="dxa"/>
            <w:noWrap/>
            <w:vAlign w:val="center"/>
            <w:hideMark/>
          </w:tcPr>
          <w:p w14:paraId="3FDE3162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10.30-11.12.</w:t>
            </w:r>
          </w:p>
        </w:tc>
        <w:tc>
          <w:tcPr>
            <w:tcW w:w="3701" w:type="dxa"/>
            <w:vAlign w:val="center"/>
            <w:hideMark/>
          </w:tcPr>
          <w:p w14:paraId="4A194B33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Horváth B. Közgazdasági és Informatikai Technikum</w:t>
            </w:r>
          </w:p>
        </w:tc>
      </w:tr>
      <w:tr w:rsidR="00000012" w:rsidRPr="00B97205" w14:paraId="5EC3D3D1" w14:textId="77777777" w:rsidTr="00807CBF">
        <w:trPr>
          <w:trHeight w:val="489"/>
          <w:jc w:val="center"/>
        </w:trPr>
        <w:tc>
          <w:tcPr>
            <w:tcW w:w="2122" w:type="dxa"/>
            <w:vMerge/>
            <w:vAlign w:val="center"/>
            <w:hideMark/>
          </w:tcPr>
          <w:p w14:paraId="4E97CCFF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30A03565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D2D269B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182EC3A8" w14:textId="59B1E435" w:rsidR="00000012" w:rsidRPr="00B97205" w:rsidRDefault="00364DD6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 xml:space="preserve">Olaszország - </w:t>
            </w:r>
            <w:proofErr w:type="spellStart"/>
            <w:r>
              <w:rPr>
                <w:bCs/>
                <w:color w:val="000000" w:themeColor="text1"/>
                <w:sz w:val="24"/>
                <w:szCs w:val="24"/>
              </w:rPr>
              <w:t>Miláno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5514B21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11.20-12.03.</w:t>
            </w:r>
          </w:p>
        </w:tc>
        <w:tc>
          <w:tcPr>
            <w:tcW w:w="3701" w:type="dxa"/>
            <w:vAlign w:val="center"/>
            <w:hideMark/>
          </w:tcPr>
          <w:p w14:paraId="1601D136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Savaria Technikum és Kollégium</w:t>
            </w:r>
          </w:p>
        </w:tc>
      </w:tr>
      <w:tr w:rsidR="00000012" w:rsidRPr="00B97205" w14:paraId="6D0E3D53" w14:textId="77777777" w:rsidTr="00807CBF">
        <w:trPr>
          <w:trHeight w:val="734"/>
          <w:jc w:val="center"/>
        </w:trPr>
        <w:tc>
          <w:tcPr>
            <w:tcW w:w="2122" w:type="dxa"/>
            <w:vMerge/>
            <w:vAlign w:val="center"/>
            <w:hideMark/>
          </w:tcPr>
          <w:p w14:paraId="19A1D28B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7016DB43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7E67F18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20A688F9" w14:textId="27D14F3B" w:rsidR="00000012" w:rsidRPr="00B97205" w:rsidRDefault="00364DD6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 xml:space="preserve">Olaszország - </w:t>
            </w:r>
            <w:proofErr w:type="spellStart"/>
            <w:r>
              <w:rPr>
                <w:bCs/>
                <w:color w:val="000000" w:themeColor="text1"/>
                <w:sz w:val="24"/>
                <w:szCs w:val="24"/>
              </w:rPr>
              <w:t>Miláno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2FE17659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11.13-11.26.</w:t>
            </w:r>
          </w:p>
        </w:tc>
        <w:tc>
          <w:tcPr>
            <w:tcW w:w="3701" w:type="dxa"/>
            <w:vAlign w:val="center"/>
            <w:hideMark/>
          </w:tcPr>
          <w:p w14:paraId="77860F84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Kereskedelmi és Vendéglátó Technikum és Kollégium</w:t>
            </w:r>
          </w:p>
        </w:tc>
      </w:tr>
      <w:tr w:rsidR="00000012" w:rsidRPr="00B97205" w14:paraId="7589395C" w14:textId="77777777" w:rsidTr="00807CBF">
        <w:trPr>
          <w:trHeight w:val="489"/>
          <w:jc w:val="center"/>
        </w:trPr>
        <w:tc>
          <w:tcPr>
            <w:tcW w:w="2122" w:type="dxa"/>
            <w:vMerge/>
            <w:vAlign w:val="center"/>
            <w:hideMark/>
          </w:tcPr>
          <w:p w14:paraId="56539B74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607F862F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174B9923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4A3E81F2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Ciprus- </w:t>
            </w:r>
            <w:proofErr w:type="spellStart"/>
            <w:r w:rsidRPr="00B97205">
              <w:rPr>
                <w:bCs/>
                <w:color w:val="000000" w:themeColor="text1"/>
                <w:sz w:val="24"/>
                <w:szCs w:val="24"/>
              </w:rPr>
              <w:t>Phafos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5B0BFD86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11.07 - 18.</w:t>
            </w:r>
          </w:p>
        </w:tc>
        <w:tc>
          <w:tcPr>
            <w:tcW w:w="3701" w:type="dxa"/>
            <w:vAlign w:val="center"/>
            <w:hideMark/>
          </w:tcPr>
          <w:p w14:paraId="7609EAFF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Savaria Technikum és Kollégium</w:t>
            </w:r>
          </w:p>
        </w:tc>
      </w:tr>
      <w:tr w:rsidR="00000012" w:rsidRPr="00B97205" w14:paraId="7D39ADB7" w14:textId="77777777" w:rsidTr="00807CBF">
        <w:trPr>
          <w:trHeight w:val="489"/>
          <w:jc w:val="center"/>
        </w:trPr>
        <w:tc>
          <w:tcPr>
            <w:tcW w:w="2122" w:type="dxa"/>
            <w:vMerge/>
            <w:vAlign w:val="center"/>
            <w:hideMark/>
          </w:tcPr>
          <w:p w14:paraId="2C6A8106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0CE48DBD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71E34DF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1CDF251B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Lengyelország - </w:t>
            </w:r>
            <w:proofErr w:type="spellStart"/>
            <w:r w:rsidRPr="00B97205">
              <w:rPr>
                <w:bCs/>
                <w:color w:val="000000" w:themeColor="text1"/>
                <w:sz w:val="24"/>
                <w:szCs w:val="24"/>
              </w:rPr>
              <w:t>Rzeszow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379F4B56" w14:textId="26E6199C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10.23-11.05.</w:t>
            </w:r>
          </w:p>
        </w:tc>
        <w:tc>
          <w:tcPr>
            <w:tcW w:w="3701" w:type="dxa"/>
            <w:vAlign w:val="center"/>
            <w:hideMark/>
          </w:tcPr>
          <w:p w14:paraId="7519E380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Sárvári Turisztikai Technikum</w:t>
            </w:r>
          </w:p>
        </w:tc>
      </w:tr>
      <w:tr w:rsidR="00000012" w:rsidRPr="00B97205" w14:paraId="3C82FB91" w14:textId="77777777" w:rsidTr="00807CBF">
        <w:trPr>
          <w:trHeight w:val="734"/>
          <w:jc w:val="center"/>
        </w:trPr>
        <w:tc>
          <w:tcPr>
            <w:tcW w:w="2122" w:type="dxa"/>
            <w:vMerge/>
            <w:vAlign w:val="center"/>
            <w:hideMark/>
          </w:tcPr>
          <w:p w14:paraId="28CA4E60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742D8D51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12935178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38A9119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Csehország - Prága</w:t>
            </w:r>
          </w:p>
        </w:tc>
        <w:tc>
          <w:tcPr>
            <w:tcW w:w="1531" w:type="dxa"/>
            <w:noWrap/>
            <w:vAlign w:val="center"/>
            <w:hideMark/>
          </w:tcPr>
          <w:p w14:paraId="4914425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11.13 - 26.</w:t>
            </w:r>
          </w:p>
        </w:tc>
        <w:tc>
          <w:tcPr>
            <w:tcW w:w="3701" w:type="dxa"/>
            <w:vAlign w:val="center"/>
            <w:hideMark/>
          </w:tcPr>
          <w:p w14:paraId="2940F85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Horváth B. Közgazdasági és Informatikai Technikum</w:t>
            </w:r>
          </w:p>
        </w:tc>
      </w:tr>
      <w:tr w:rsidR="00000012" w:rsidRPr="00B97205" w14:paraId="3840375C" w14:textId="77777777" w:rsidTr="00807CBF">
        <w:trPr>
          <w:trHeight w:val="489"/>
          <w:jc w:val="center"/>
        </w:trPr>
        <w:tc>
          <w:tcPr>
            <w:tcW w:w="2122" w:type="dxa"/>
            <w:vMerge/>
            <w:vAlign w:val="center"/>
            <w:hideMark/>
          </w:tcPr>
          <w:p w14:paraId="07F9AFBD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10D792C5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3926506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0DE677A7" w14:textId="09BC2348" w:rsidR="00000012" w:rsidRPr="00B97205" w:rsidRDefault="00364DD6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 xml:space="preserve">Olaszország - </w:t>
            </w:r>
            <w:proofErr w:type="spellStart"/>
            <w:r>
              <w:rPr>
                <w:bCs/>
                <w:color w:val="000000" w:themeColor="text1"/>
                <w:sz w:val="24"/>
                <w:szCs w:val="24"/>
              </w:rPr>
              <w:t>Miláno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5D88F00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3.02.06-17.</w:t>
            </w:r>
          </w:p>
        </w:tc>
        <w:tc>
          <w:tcPr>
            <w:tcW w:w="3701" w:type="dxa"/>
            <w:vAlign w:val="center"/>
            <w:hideMark/>
          </w:tcPr>
          <w:p w14:paraId="696DE6E8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 Nádasdy Tamás Technikum és Kollégium</w:t>
            </w:r>
          </w:p>
        </w:tc>
      </w:tr>
      <w:tr w:rsidR="00000012" w:rsidRPr="00B97205" w14:paraId="4680AF6A" w14:textId="77777777" w:rsidTr="00807CBF">
        <w:trPr>
          <w:trHeight w:val="734"/>
          <w:jc w:val="center"/>
        </w:trPr>
        <w:tc>
          <w:tcPr>
            <w:tcW w:w="2122" w:type="dxa"/>
            <w:vMerge/>
            <w:vAlign w:val="center"/>
            <w:hideMark/>
          </w:tcPr>
          <w:p w14:paraId="12989F8A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042D1FD1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522A4E9F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3C16FE5B" w14:textId="2491984B" w:rsidR="00000012" w:rsidRPr="00B97205" w:rsidRDefault="00364DD6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>
              <w:rPr>
                <w:bCs/>
                <w:color w:val="000000" w:themeColor="text1"/>
                <w:sz w:val="24"/>
                <w:szCs w:val="24"/>
              </w:rPr>
              <w:t xml:space="preserve">Olaszország - </w:t>
            </w:r>
            <w:proofErr w:type="spellStart"/>
            <w:r>
              <w:rPr>
                <w:bCs/>
                <w:color w:val="000000" w:themeColor="text1"/>
                <w:sz w:val="24"/>
                <w:szCs w:val="24"/>
              </w:rPr>
              <w:t>Miláno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5928C5AB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3.05.04-15.</w:t>
            </w:r>
          </w:p>
        </w:tc>
        <w:tc>
          <w:tcPr>
            <w:tcW w:w="3701" w:type="dxa"/>
            <w:vAlign w:val="center"/>
            <w:hideMark/>
          </w:tcPr>
          <w:p w14:paraId="0C341E72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Horváth B. Közgazdasági és Informatikai Technikum</w:t>
            </w:r>
          </w:p>
        </w:tc>
      </w:tr>
      <w:tr w:rsidR="00000012" w:rsidRPr="00B97205" w14:paraId="5BE49C92" w14:textId="77777777" w:rsidTr="00807CBF">
        <w:trPr>
          <w:trHeight w:val="489"/>
          <w:jc w:val="center"/>
        </w:trPr>
        <w:tc>
          <w:tcPr>
            <w:tcW w:w="2122" w:type="dxa"/>
            <w:vMerge/>
            <w:vAlign w:val="center"/>
            <w:hideMark/>
          </w:tcPr>
          <w:p w14:paraId="51D65198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26051720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2C54F779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52A6B66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Németország - Drezda</w:t>
            </w:r>
          </w:p>
        </w:tc>
        <w:tc>
          <w:tcPr>
            <w:tcW w:w="1531" w:type="dxa"/>
            <w:noWrap/>
            <w:vAlign w:val="center"/>
            <w:hideMark/>
          </w:tcPr>
          <w:p w14:paraId="60B1226D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3.05.08-19.</w:t>
            </w:r>
          </w:p>
        </w:tc>
        <w:tc>
          <w:tcPr>
            <w:tcW w:w="3701" w:type="dxa"/>
            <w:vAlign w:val="center"/>
            <w:hideMark/>
          </w:tcPr>
          <w:p w14:paraId="06829D99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 Gépipari és Informatikai Technikum</w:t>
            </w:r>
          </w:p>
        </w:tc>
      </w:tr>
      <w:tr w:rsidR="00000012" w:rsidRPr="00B97205" w14:paraId="2594530D" w14:textId="77777777" w:rsidTr="00807CBF">
        <w:trPr>
          <w:trHeight w:val="466"/>
          <w:jc w:val="center"/>
        </w:trPr>
        <w:tc>
          <w:tcPr>
            <w:tcW w:w="2122" w:type="dxa"/>
            <w:vMerge/>
            <w:vAlign w:val="center"/>
            <w:hideMark/>
          </w:tcPr>
          <w:p w14:paraId="6C576A66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7099B154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 w:val="restart"/>
            <w:noWrap/>
            <w:vAlign w:val="center"/>
            <w:hideMark/>
          </w:tcPr>
          <w:p w14:paraId="5334E178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Oktatói mobilitás</w:t>
            </w:r>
          </w:p>
        </w:tc>
        <w:tc>
          <w:tcPr>
            <w:tcW w:w="1856" w:type="dxa"/>
            <w:noWrap/>
            <w:vAlign w:val="center"/>
            <w:hideMark/>
          </w:tcPr>
          <w:p w14:paraId="2EBA9F79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Olaszország-</w:t>
            </w:r>
            <w:proofErr w:type="spellStart"/>
            <w:r w:rsidRPr="00B97205">
              <w:rPr>
                <w:bCs/>
                <w:color w:val="000000" w:themeColor="text1"/>
                <w:sz w:val="24"/>
                <w:szCs w:val="24"/>
              </w:rPr>
              <w:t>Celano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4884A77E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4.11-15.</w:t>
            </w:r>
          </w:p>
        </w:tc>
        <w:tc>
          <w:tcPr>
            <w:tcW w:w="3701" w:type="dxa"/>
            <w:vAlign w:val="center"/>
            <w:hideMark/>
          </w:tcPr>
          <w:p w14:paraId="241A720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Savaria Technikum és Kollégium</w:t>
            </w:r>
          </w:p>
        </w:tc>
      </w:tr>
      <w:tr w:rsidR="00000012" w:rsidRPr="00B97205" w14:paraId="1369AEBC" w14:textId="77777777" w:rsidTr="00807CBF">
        <w:trPr>
          <w:trHeight w:val="1165"/>
          <w:jc w:val="center"/>
        </w:trPr>
        <w:tc>
          <w:tcPr>
            <w:tcW w:w="2122" w:type="dxa"/>
            <w:vMerge/>
            <w:vAlign w:val="center"/>
            <w:hideMark/>
          </w:tcPr>
          <w:p w14:paraId="4642E686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0F92837E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2CB1FF7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4595FA22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Írország-Dublin</w:t>
            </w:r>
          </w:p>
        </w:tc>
        <w:tc>
          <w:tcPr>
            <w:tcW w:w="1531" w:type="dxa"/>
            <w:noWrap/>
            <w:vAlign w:val="center"/>
            <w:hideMark/>
          </w:tcPr>
          <w:p w14:paraId="25A9B50F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4.04-15.</w:t>
            </w:r>
          </w:p>
        </w:tc>
        <w:tc>
          <w:tcPr>
            <w:tcW w:w="3701" w:type="dxa"/>
            <w:vAlign w:val="center"/>
            <w:hideMark/>
          </w:tcPr>
          <w:p w14:paraId="7A93CE99" w14:textId="34DC4CE5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Savaria Technikum és Kollégium,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Vas Megyei SZC Gépipari és Informatikai,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 xml:space="preserve">Vas Megyei SZC Kereskedelmi és Vendéglátó Technikum, </w:t>
            </w:r>
          </w:p>
        </w:tc>
      </w:tr>
      <w:tr w:rsidR="00000012" w:rsidRPr="00B97205" w14:paraId="3C7FD4AF" w14:textId="77777777" w:rsidTr="00807CBF">
        <w:trPr>
          <w:trHeight w:val="233"/>
          <w:jc w:val="center"/>
        </w:trPr>
        <w:tc>
          <w:tcPr>
            <w:tcW w:w="2122" w:type="dxa"/>
            <w:vMerge/>
            <w:vAlign w:val="center"/>
            <w:hideMark/>
          </w:tcPr>
          <w:p w14:paraId="58610C2E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1E1D2F28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60A6E154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7D1F3E83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Szlovénia-Ljubljana</w:t>
            </w:r>
          </w:p>
        </w:tc>
        <w:tc>
          <w:tcPr>
            <w:tcW w:w="1531" w:type="dxa"/>
            <w:noWrap/>
            <w:vAlign w:val="center"/>
            <w:hideMark/>
          </w:tcPr>
          <w:p w14:paraId="32AE101E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4.04-09.</w:t>
            </w:r>
          </w:p>
        </w:tc>
        <w:tc>
          <w:tcPr>
            <w:tcW w:w="3701" w:type="dxa"/>
            <w:noWrap/>
            <w:vAlign w:val="center"/>
            <w:hideMark/>
          </w:tcPr>
          <w:p w14:paraId="5AAD115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 Nádasdy Technikum és Kollégium</w:t>
            </w:r>
          </w:p>
        </w:tc>
      </w:tr>
      <w:tr w:rsidR="00000012" w:rsidRPr="00B97205" w14:paraId="475A9E4C" w14:textId="77777777" w:rsidTr="00807CBF">
        <w:trPr>
          <w:trHeight w:val="244"/>
          <w:jc w:val="center"/>
        </w:trPr>
        <w:tc>
          <w:tcPr>
            <w:tcW w:w="2122" w:type="dxa"/>
            <w:vMerge/>
            <w:vAlign w:val="center"/>
            <w:hideMark/>
          </w:tcPr>
          <w:p w14:paraId="0F0F0463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4E27F007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6D3020DF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6A69ED2A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Németország-Drezda</w:t>
            </w:r>
          </w:p>
        </w:tc>
        <w:tc>
          <w:tcPr>
            <w:tcW w:w="1531" w:type="dxa"/>
            <w:noWrap/>
            <w:vAlign w:val="center"/>
            <w:hideMark/>
          </w:tcPr>
          <w:p w14:paraId="7CBC62A9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7.11-22.</w:t>
            </w:r>
          </w:p>
        </w:tc>
        <w:tc>
          <w:tcPr>
            <w:tcW w:w="3701" w:type="dxa"/>
            <w:vAlign w:val="center"/>
            <w:hideMark/>
          </w:tcPr>
          <w:p w14:paraId="6221D7A4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</w:t>
            </w:r>
            <w:proofErr w:type="spellStart"/>
            <w:r w:rsidRPr="00B97205">
              <w:rPr>
                <w:bCs/>
                <w:color w:val="000000" w:themeColor="text1"/>
                <w:sz w:val="24"/>
                <w:szCs w:val="24"/>
              </w:rPr>
              <w:t>Oladi</w:t>
            </w:r>
            <w:proofErr w:type="spellEnd"/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 Technikuma</w:t>
            </w:r>
          </w:p>
        </w:tc>
      </w:tr>
      <w:tr w:rsidR="00000012" w:rsidRPr="00B97205" w14:paraId="2178781A" w14:textId="77777777" w:rsidTr="00807CBF">
        <w:trPr>
          <w:trHeight w:val="2098"/>
          <w:jc w:val="center"/>
        </w:trPr>
        <w:tc>
          <w:tcPr>
            <w:tcW w:w="2122" w:type="dxa"/>
            <w:vMerge/>
            <w:vAlign w:val="center"/>
            <w:hideMark/>
          </w:tcPr>
          <w:p w14:paraId="7A779CC7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59C66FF5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2CC1F8F9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287942A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Málta-</w:t>
            </w:r>
            <w:proofErr w:type="spellStart"/>
            <w:r w:rsidRPr="00B97205">
              <w:rPr>
                <w:bCs/>
                <w:color w:val="000000" w:themeColor="text1"/>
                <w:sz w:val="24"/>
                <w:szCs w:val="24"/>
              </w:rPr>
              <w:t>St.Julians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4EFF8EA2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6.27-07.08</w:t>
            </w:r>
          </w:p>
        </w:tc>
        <w:tc>
          <w:tcPr>
            <w:tcW w:w="3701" w:type="dxa"/>
            <w:vAlign w:val="center"/>
            <w:hideMark/>
          </w:tcPr>
          <w:p w14:paraId="3D0FC800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Sárvári Turisztikai Technikum,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Vas Megyei SZC Gépipari és Informatikai Technikum,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 xml:space="preserve">Vas Megyei SZC Barabás György Műszaki Szakképző Iskola,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 xml:space="preserve">Vas Megyei SZC Savaria Technikum és Kollégium,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 xml:space="preserve">Vas Megyei SZC Puskás Tivadar Szakképző Iskola,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 xml:space="preserve">Vas Megyei SZC Kereskedelmi és Vendéglátó,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>Vas Megyei SZC Eötvös Loránd Szakképző Iskola</w:t>
            </w:r>
          </w:p>
        </w:tc>
      </w:tr>
      <w:tr w:rsidR="00000012" w:rsidRPr="00B97205" w14:paraId="056E5D1E" w14:textId="77777777" w:rsidTr="00807CBF">
        <w:trPr>
          <w:trHeight w:val="466"/>
          <w:jc w:val="center"/>
        </w:trPr>
        <w:tc>
          <w:tcPr>
            <w:tcW w:w="2122" w:type="dxa"/>
            <w:vMerge/>
            <w:vAlign w:val="center"/>
            <w:hideMark/>
          </w:tcPr>
          <w:p w14:paraId="25A43797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27F573E6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0E6C027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60A67241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Írország-</w:t>
            </w:r>
            <w:proofErr w:type="spellStart"/>
            <w:r w:rsidRPr="00B97205">
              <w:rPr>
                <w:bCs/>
                <w:color w:val="000000" w:themeColor="text1"/>
                <w:sz w:val="24"/>
                <w:szCs w:val="24"/>
              </w:rPr>
              <w:t>Athlone</w:t>
            </w:r>
            <w:proofErr w:type="spellEnd"/>
          </w:p>
        </w:tc>
        <w:tc>
          <w:tcPr>
            <w:tcW w:w="1531" w:type="dxa"/>
            <w:noWrap/>
            <w:vAlign w:val="center"/>
            <w:hideMark/>
          </w:tcPr>
          <w:p w14:paraId="6C7A1335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5.23-27.</w:t>
            </w:r>
          </w:p>
        </w:tc>
        <w:tc>
          <w:tcPr>
            <w:tcW w:w="3701" w:type="dxa"/>
            <w:vAlign w:val="center"/>
            <w:hideMark/>
          </w:tcPr>
          <w:p w14:paraId="223FD22A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 xml:space="preserve">Vas Megyei SZC Sárvári Turisztikai Technikum,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 xml:space="preserve">Vas Megyei SZC Savaria Technikum és Kollégium, </w:t>
            </w:r>
          </w:p>
        </w:tc>
      </w:tr>
      <w:tr w:rsidR="00000012" w:rsidRPr="00B97205" w14:paraId="15B6BB49" w14:textId="77777777" w:rsidTr="00807CBF">
        <w:trPr>
          <w:trHeight w:val="699"/>
          <w:jc w:val="center"/>
        </w:trPr>
        <w:tc>
          <w:tcPr>
            <w:tcW w:w="2122" w:type="dxa"/>
            <w:vMerge/>
            <w:vAlign w:val="center"/>
            <w:hideMark/>
          </w:tcPr>
          <w:p w14:paraId="75F702CA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Merge/>
            <w:vAlign w:val="center"/>
            <w:hideMark/>
          </w:tcPr>
          <w:p w14:paraId="2032F6BF" w14:textId="77777777" w:rsidR="00000012" w:rsidRPr="00B97205" w:rsidRDefault="00000012" w:rsidP="00FF1AA1">
            <w:pPr>
              <w:spacing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Merge/>
            <w:vAlign w:val="center"/>
            <w:hideMark/>
          </w:tcPr>
          <w:p w14:paraId="5E30BE7F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56" w:type="dxa"/>
            <w:noWrap/>
            <w:vAlign w:val="center"/>
            <w:hideMark/>
          </w:tcPr>
          <w:p w14:paraId="0F09086C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Írország-Dublin</w:t>
            </w:r>
          </w:p>
        </w:tc>
        <w:tc>
          <w:tcPr>
            <w:tcW w:w="1531" w:type="dxa"/>
            <w:noWrap/>
            <w:vAlign w:val="center"/>
            <w:hideMark/>
          </w:tcPr>
          <w:p w14:paraId="6894DB7E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2022.05.09-05.13.</w:t>
            </w:r>
          </w:p>
        </w:tc>
        <w:tc>
          <w:tcPr>
            <w:tcW w:w="3701" w:type="dxa"/>
            <w:vAlign w:val="center"/>
            <w:hideMark/>
          </w:tcPr>
          <w:p w14:paraId="31B55CD2" w14:textId="77777777" w:rsidR="00000012" w:rsidRPr="00B97205" w:rsidRDefault="00000012" w:rsidP="00E57265">
            <w:pPr>
              <w:rPr>
                <w:bCs/>
                <w:color w:val="000000" w:themeColor="text1"/>
                <w:sz w:val="24"/>
                <w:szCs w:val="24"/>
              </w:rPr>
            </w:pPr>
            <w:r w:rsidRPr="00B97205">
              <w:rPr>
                <w:bCs/>
                <w:color w:val="000000" w:themeColor="text1"/>
                <w:sz w:val="24"/>
                <w:szCs w:val="24"/>
              </w:rPr>
              <w:t>Vas Megyei SZC Sárvári Turisztikai Technikum,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 xml:space="preserve">Vas Megyei SZC Kereskedelmi és Vendéglátó, </w:t>
            </w:r>
            <w:r w:rsidRPr="00B97205">
              <w:rPr>
                <w:bCs/>
                <w:color w:val="000000" w:themeColor="text1"/>
                <w:sz w:val="24"/>
                <w:szCs w:val="24"/>
              </w:rPr>
              <w:br/>
              <w:t xml:space="preserve">Vas Megyei SZC Eötvös Loránd Szakképző Iskola, </w:t>
            </w:r>
          </w:p>
        </w:tc>
      </w:tr>
    </w:tbl>
    <w:p w14:paraId="26D64168" w14:textId="4C377B28" w:rsidR="009F2C03" w:rsidRPr="00EA6FC8" w:rsidRDefault="009F2C03" w:rsidP="00FF1AA1">
      <w:pPr>
        <w:pStyle w:val="Szvegtrzs"/>
        <w:spacing w:before="90" w:line="259" w:lineRule="auto"/>
        <w:ind w:left="232" w:right="113"/>
        <w:jc w:val="both"/>
      </w:pPr>
    </w:p>
    <w:p w14:paraId="77AB9D72" w14:textId="71E63CD6" w:rsidR="00427811" w:rsidRDefault="00427811" w:rsidP="00FF1AA1">
      <w:pPr>
        <w:pStyle w:val="Szvegtrzs"/>
        <w:ind w:left="232"/>
        <w:jc w:val="both"/>
        <w:rPr>
          <w:sz w:val="26"/>
        </w:rPr>
      </w:pPr>
    </w:p>
    <w:p w14:paraId="28B8E2BE" w14:textId="57DF5662" w:rsidR="00B97205" w:rsidRDefault="00B97205" w:rsidP="00FF1AA1">
      <w:pPr>
        <w:pStyle w:val="Szvegtrzs"/>
        <w:ind w:left="232"/>
        <w:jc w:val="both"/>
        <w:rPr>
          <w:sz w:val="26"/>
        </w:rPr>
      </w:pPr>
    </w:p>
    <w:p w14:paraId="2E01D2C2" w14:textId="77777777" w:rsidR="00B97205" w:rsidRPr="00EA6FC8" w:rsidRDefault="00B97205" w:rsidP="00B97205">
      <w:pPr>
        <w:pStyle w:val="Szvegtrzs"/>
        <w:ind w:left="232"/>
        <w:jc w:val="both"/>
        <w:rPr>
          <w:sz w:val="26"/>
        </w:rPr>
      </w:pPr>
    </w:p>
    <w:p w14:paraId="121BAD1A" w14:textId="1B974639" w:rsidR="00D92731" w:rsidRPr="00EA6FC8" w:rsidRDefault="00B97205" w:rsidP="00FF1AA1">
      <w:pPr>
        <w:pStyle w:val="Szvegtrzs"/>
        <w:ind w:left="232"/>
        <w:jc w:val="both"/>
        <w:rPr>
          <w:sz w:val="26"/>
        </w:rPr>
      </w:pPr>
      <w:r>
        <w:rPr>
          <w:sz w:val="26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tbl>
      <w:tblPr>
        <w:tblW w:w="884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3356"/>
        <w:gridCol w:w="2950"/>
      </w:tblGrid>
      <w:tr w:rsidR="00746893" w:rsidRPr="00EA6FC8" w14:paraId="2A4A9B4E" w14:textId="77777777" w:rsidTr="00D417F1">
        <w:trPr>
          <w:trHeight w:val="1155"/>
          <w:jc w:val="center"/>
        </w:trPr>
        <w:tc>
          <w:tcPr>
            <w:tcW w:w="8848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00B0F0"/>
            <w:vAlign w:val="center"/>
            <w:hideMark/>
          </w:tcPr>
          <w:p w14:paraId="712EC50E" w14:textId="0E63A63B" w:rsidR="00746893" w:rsidRPr="00B97205" w:rsidRDefault="00746893" w:rsidP="00351CAC">
            <w:pPr>
              <w:widowControl/>
              <w:autoSpaceDE/>
              <w:autoSpaceDN/>
              <w:jc w:val="center"/>
              <w:rPr>
                <w:b/>
                <w:bCs/>
                <w:color w:val="4472C4"/>
                <w:sz w:val="32"/>
                <w:szCs w:val="32"/>
                <w:lang w:eastAsia="hu-HU"/>
              </w:rPr>
            </w:pPr>
            <w:r w:rsidRPr="00B97205">
              <w:rPr>
                <w:b/>
                <w:bCs/>
                <w:color w:val="000000" w:themeColor="text1"/>
                <w:sz w:val="32"/>
                <w:szCs w:val="32"/>
                <w:lang w:eastAsia="hu-HU"/>
              </w:rPr>
              <w:t>ERASMUS+ Mobilitás program</w:t>
            </w:r>
            <w:r w:rsidR="00351CAC">
              <w:rPr>
                <w:b/>
                <w:bCs/>
                <w:color w:val="000000" w:themeColor="text1"/>
                <w:sz w:val="32"/>
                <w:szCs w:val="32"/>
                <w:lang w:eastAsia="hu-HU"/>
              </w:rPr>
              <w:t>ban</w:t>
            </w:r>
            <w:r w:rsidRPr="00B97205">
              <w:rPr>
                <w:b/>
                <w:bCs/>
                <w:color w:val="000000" w:themeColor="text1"/>
                <w:sz w:val="32"/>
                <w:szCs w:val="32"/>
                <w:lang w:eastAsia="hu-HU"/>
              </w:rPr>
              <w:br/>
            </w:r>
            <w:r w:rsidR="00351CAC">
              <w:rPr>
                <w:b/>
                <w:bCs/>
                <w:color w:val="000000" w:themeColor="text1"/>
                <w:sz w:val="32"/>
                <w:szCs w:val="32"/>
                <w:lang w:eastAsia="hu-HU"/>
              </w:rPr>
              <w:t xml:space="preserve">a </w:t>
            </w:r>
            <w:r w:rsidRPr="00B97205">
              <w:rPr>
                <w:b/>
                <w:bCs/>
                <w:color w:val="000000" w:themeColor="text1"/>
                <w:sz w:val="32"/>
                <w:szCs w:val="32"/>
                <w:lang w:eastAsia="hu-HU"/>
              </w:rPr>
              <w:t xml:space="preserve">Vas Megyei Szakképzési Centrum </w:t>
            </w:r>
            <w:r w:rsidRPr="00B97205">
              <w:rPr>
                <w:b/>
                <w:bCs/>
                <w:color w:val="000000" w:themeColor="text1"/>
                <w:sz w:val="32"/>
                <w:szCs w:val="32"/>
                <w:lang w:eastAsia="hu-HU"/>
              </w:rPr>
              <w:br/>
              <w:t>munkacsoporttag</w:t>
            </w:r>
            <w:r w:rsidR="00351CAC">
              <w:rPr>
                <w:b/>
                <w:bCs/>
                <w:color w:val="000000" w:themeColor="text1"/>
                <w:sz w:val="32"/>
                <w:szCs w:val="32"/>
                <w:lang w:eastAsia="hu-HU"/>
              </w:rPr>
              <w:t>jai</w:t>
            </w:r>
          </w:p>
        </w:tc>
      </w:tr>
      <w:tr w:rsidR="00746893" w:rsidRPr="00EA6FC8" w14:paraId="65B12984" w14:textId="77777777" w:rsidTr="00351CAC">
        <w:trPr>
          <w:trHeight w:val="560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4C480" w14:textId="591E0649" w:rsidR="00746893" w:rsidRPr="00EA6FC8" w:rsidRDefault="00746893" w:rsidP="00351CAC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Szentgyörgyvári Róbert</w:t>
            </w:r>
          </w:p>
        </w:tc>
        <w:tc>
          <w:tcPr>
            <w:tcW w:w="3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308B8" w14:textId="37FB05CE" w:rsidR="00746893" w:rsidRPr="00590BB0" w:rsidRDefault="00746893" w:rsidP="00FF1AA1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590BB0">
              <w:rPr>
                <w:color w:val="000000" w:themeColor="text1"/>
                <w:sz w:val="24"/>
                <w:szCs w:val="24"/>
                <w:lang w:eastAsia="hu-HU"/>
              </w:rPr>
              <w:t>kancellár</w:t>
            </w:r>
          </w:p>
        </w:tc>
        <w:tc>
          <w:tcPr>
            <w:tcW w:w="29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522062" w14:textId="2521C6DA" w:rsidR="00EA6FC8" w:rsidRPr="00364DD6" w:rsidRDefault="009C127D" w:rsidP="00FF1AA1">
            <w:pPr>
              <w:widowControl/>
              <w:autoSpaceDE/>
              <w:autoSpaceDN/>
              <w:jc w:val="both"/>
              <w:rPr>
                <w:color w:val="365F91" w:themeColor="accent1" w:themeShade="BF"/>
                <w:sz w:val="24"/>
                <w:szCs w:val="24"/>
                <w:lang w:eastAsia="hu-HU"/>
              </w:rPr>
            </w:pPr>
            <w:hyperlink r:id="rId16" w:history="1">
              <w:r w:rsidR="00746893" w:rsidRPr="00364DD6">
                <w:rPr>
                  <w:color w:val="365F91" w:themeColor="accent1" w:themeShade="BF"/>
                  <w:sz w:val="24"/>
                  <w:szCs w:val="24"/>
                  <w:lang w:eastAsia="hu-HU"/>
                </w:rPr>
                <w:t>info@vmszc.hu</w:t>
              </w:r>
            </w:hyperlink>
          </w:p>
        </w:tc>
      </w:tr>
      <w:tr w:rsidR="00746893" w:rsidRPr="00EA6FC8" w14:paraId="6768A091" w14:textId="77777777" w:rsidTr="00351CAC">
        <w:trPr>
          <w:trHeight w:val="555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929C98" w14:textId="77777777" w:rsidR="00746893" w:rsidRPr="00EA6FC8" w:rsidRDefault="00746893" w:rsidP="00351CAC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Rettegi Attila</w:t>
            </w:r>
          </w:p>
        </w:tc>
        <w:tc>
          <w:tcPr>
            <w:tcW w:w="3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E65CA" w14:textId="1CF9ECB7" w:rsidR="00746893" w:rsidRPr="00EA6FC8" w:rsidRDefault="00746893" w:rsidP="00FF1AA1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főigazgató</w:t>
            </w:r>
          </w:p>
        </w:tc>
        <w:tc>
          <w:tcPr>
            <w:tcW w:w="29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E39F71" w14:textId="77777777" w:rsidR="00746893" w:rsidRPr="00364DD6" w:rsidRDefault="009C127D" w:rsidP="00FF1AA1">
            <w:pPr>
              <w:widowControl/>
              <w:autoSpaceDE/>
              <w:autoSpaceDN/>
              <w:jc w:val="both"/>
              <w:rPr>
                <w:color w:val="365F91" w:themeColor="accent1" w:themeShade="BF"/>
                <w:sz w:val="24"/>
                <w:szCs w:val="24"/>
                <w:lang w:eastAsia="hu-HU"/>
              </w:rPr>
            </w:pPr>
            <w:hyperlink r:id="rId17" w:history="1">
              <w:r w:rsidR="00746893" w:rsidRPr="00364DD6">
                <w:rPr>
                  <w:color w:val="365F91" w:themeColor="accent1" w:themeShade="BF"/>
                  <w:sz w:val="24"/>
                  <w:szCs w:val="24"/>
                  <w:lang w:eastAsia="hu-HU"/>
                </w:rPr>
                <w:t>info@vmszc.hu</w:t>
              </w:r>
            </w:hyperlink>
          </w:p>
        </w:tc>
      </w:tr>
      <w:tr w:rsidR="00746893" w:rsidRPr="00EA6FC8" w14:paraId="142BC1F6" w14:textId="77777777" w:rsidTr="00351CAC">
        <w:trPr>
          <w:trHeight w:val="292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4D7E2" w14:textId="77777777" w:rsidR="00746893" w:rsidRPr="00EA6FC8" w:rsidRDefault="00746893" w:rsidP="00351CAC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Birosz Pál Tamás</w:t>
            </w:r>
          </w:p>
        </w:tc>
        <w:tc>
          <w:tcPr>
            <w:tcW w:w="3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AC095" w14:textId="78412024" w:rsidR="00746893" w:rsidRPr="00EA6FC8" w:rsidRDefault="00746893" w:rsidP="00FF1AA1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főigazg</w:t>
            </w:r>
            <w:r w:rsidR="009B47B4" w:rsidRPr="00EA6FC8">
              <w:rPr>
                <w:color w:val="000000" w:themeColor="text1"/>
                <w:sz w:val="24"/>
                <w:szCs w:val="24"/>
                <w:lang w:eastAsia="hu-HU"/>
              </w:rPr>
              <w:t>ató-helyettes</w:t>
            </w:r>
            <w:r w:rsidR="009B47B4" w:rsidRPr="00EA6FC8">
              <w:rPr>
                <w:color w:val="000000" w:themeColor="text1"/>
                <w:sz w:val="24"/>
                <w:szCs w:val="24"/>
                <w:lang w:eastAsia="hu-HU"/>
              </w:rPr>
              <w:br/>
            </w:r>
            <w:r w:rsidR="00DD7C11" w:rsidRPr="00EA6FC8">
              <w:rPr>
                <w:color w:val="000000" w:themeColor="text1"/>
                <w:sz w:val="24"/>
                <w:szCs w:val="24"/>
                <w:lang w:eastAsia="hu-HU"/>
              </w:rPr>
              <w:t>szakmai vezető</w:t>
            </w:r>
          </w:p>
        </w:tc>
        <w:tc>
          <w:tcPr>
            <w:tcW w:w="29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FAF8E9" w14:textId="77777777" w:rsidR="00746893" w:rsidRPr="00364DD6" w:rsidRDefault="009C127D" w:rsidP="00FF1AA1">
            <w:pPr>
              <w:widowControl/>
              <w:autoSpaceDE/>
              <w:autoSpaceDN/>
              <w:jc w:val="both"/>
              <w:rPr>
                <w:color w:val="365F91" w:themeColor="accent1" w:themeShade="BF"/>
                <w:sz w:val="24"/>
                <w:szCs w:val="24"/>
                <w:lang w:eastAsia="hu-HU"/>
              </w:rPr>
            </w:pPr>
            <w:hyperlink r:id="rId18" w:history="1">
              <w:r w:rsidR="00746893" w:rsidRPr="00364DD6">
                <w:rPr>
                  <w:color w:val="365F91" w:themeColor="accent1" w:themeShade="BF"/>
                  <w:sz w:val="24"/>
                  <w:szCs w:val="24"/>
                  <w:lang w:eastAsia="hu-HU"/>
                </w:rPr>
                <w:t>birosz.pal.tamas@vmszc.hu</w:t>
              </w:r>
            </w:hyperlink>
          </w:p>
        </w:tc>
      </w:tr>
      <w:tr w:rsidR="00746893" w:rsidRPr="00EA6FC8" w14:paraId="3F661F8F" w14:textId="77777777" w:rsidTr="00351CAC">
        <w:trPr>
          <w:trHeight w:val="553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CC080" w14:textId="77777777" w:rsidR="00746893" w:rsidRPr="00EA6FC8" w:rsidRDefault="00746893" w:rsidP="00351CAC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Szabó Zoltán</w:t>
            </w:r>
          </w:p>
        </w:tc>
        <w:tc>
          <w:tcPr>
            <w:tcW w:w="3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1DFF0" w14:textId="05C4B7AD" w:rsidR="00746893" w:rsidRPr="00EA6FC8" w:rsidRDefault="00746893" w:rsidP="00FF1AA1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gazdasági vezető</w:t>
            </w:r>
          </w:p>
        </w:tc>
        <w:tc>
          <w:tcPr>
            <w:tcW w:w="29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68FAB0" w14:textId="2F20307D" w:rsidR="00746893" w:rsidRPr="00364DD6" w:rsidRDefault="009C127D" w:rsidP="00FF1AA1">
            <w:pPr>
              <w:widowControl/>
              <w:autoSpaceDE/>
              <w:autoSpaceDN/>
              <w:jc w:val="both"/>
              <w:rPr>
                <w:color w:val="365F91" w:themeColor="accent1" w:themeShade="BF"/>
                <w:sz w:val="24"/>
                <w:szCs w:val="24"/>
                <w:lang w:eastAsia="hu-HU"/>
              </w:rPr>
            </w:pPr>
            <w:hyperlink r:id="rId19" w:history="1">
              <w:r w:rsidR="00746893" w:rsidRPr="00364DD6">
                <w:rPr>
                  <w:color w:val="365F91" w:themeColor="accent1" w:themeShade="BF"/>
                  <w:sz w:val="24"/>
                  <w:szCs w:val="24"/>
                  <w:lang w:eastAsia="hu-HU"/>
                </w:rPr>
                <w:t>szabo.zoltan</w:t>
              </w:r>
              <w:r w:rsidR="00746893" w:rsidRPr="00364DD6">
                <w:rPr>
                  <w:color w:val="365F91" w:themeColor="accent1" w:themeShade="BF"/>
                  <w:sz w:val="24"/>
                  <w:szCs w:val="24"/>
                </w:rPr>
                <w:t>@vmszc.hu</w:t>
              </w:r>
            </w:hyperlink>
          </w:p>
        </w:tc>
      </w:tr>
      <w:tr w:rsidR="00746893" w:rsidRPr="00EA6FC8" w14:paraId="4EEB66C8" w14:textId="77777777" w:rsidTr="00351CAC">
        <w:trPr>
          <w:trHeight w:val="579"/>
          <w:jc w:val="center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580E6" w14:textId="77777777" w:rsidR="00746893" w:rsidRPr="00EA6FC8" w:rsidRDefault="00746893" w:rsidP="00351CAC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Kiss-Bauer Szilvia</w:t>
            </w:r>
          </w:p>
        </w:tc>
        <w:tc>
          <w:tcPr>
            <w:tcW w:w="3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ECA20" w14:textId="77C02DC9" w:rsidR="00746893" w:rsidRPr="00EA6FC8" w:rsidRDefault="00746893" w:rsidP="00FF1AA1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projektmenedzser</w:t>
            </w:r>
          </w:p>
        </w:tc>
        <w:tc>
          <w:tcPr>
            <w:tcW w:w="29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5D0DE9" w14:textId="58CB6B98" w:rsidR="00746893" w:rsidRPr="00364DD6" w:rsidRDefault="009C127D" w:rsidP="00BF64AB">
            <w:pPr>
              <w:widowControl/>
              <w:autoSpaceDE/>
              <w:autoSpaceDN/>
              <w:jc w:val="both"/>
              <w:rPr>
                <w:color w:val="365F91" w:themeColor="accent1" w:themeShade="BF"/>
                <w:sz w:val="24"/>
                <w:szCs w:val="24"/>
                <w:lang w:eastAsia="hu-HU"/>
              </w:rPr>
            </w:pPr>
            <w:hyperlink r:id="rId20" w:history="1">
              <w:r w:rsidR="00BF64AB" w:rsidRPr="00364DD6">
                <w:rPr>
                  <w:rStyle w:val="Hiperhivatkozs"/>
                  <w:color w:val="365F91" w:themeColor="accent1" w:themeShade="BF"/>
                  <w:sz w:val="24"/>
                  <w:szCs w:val="24"/>
                  <w:u w:val="none"/>
                  <w:lang w:eastAsia="hu-HU"/>
                </w:rPr>
                <w:t>kiss.bauer.szilvia@vmszc.hu</w:t>
              </w:r>
            </w:hyperlink>
          </w:p>
        </w:tc>
      </w:tr>
      <w:tr w:rsidR="00746893" w:rsidRPr="00EA6FC8" w14:paraId="0333BC21" w14:textId="77777777" w:rsidTr="00351CAC">
        <w:trPr>
          <w:trHeight w:val="306"/>
          <w:jc w:val="center"/>
        </w:trPr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2D6E8" w14:textId="77777777" w:rsidR="00746893" w:rsidRPr="00EA6FC8" w:rsidRDefault="00746893" w:rsidP="00351CAC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Nagy Zsanett</w:t>
            </w:r>
          </w:p>
        </w:tc>
        <w:tc>
          <w:tcPr>
            <w:tcW w:w="3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B4A5D" w14:textId="351FC33C" w:rsidR="00746893" w:rsidRPr="00EA6FC8" w:rsidRDefault="00746893" w:rsidP="00351CAC">
            <w:pPr>
              <w:widowControl/>
              <w:autoSpaceDE/>
              <w:autoSpaceDN/>
              <w:rPr>
                <w:color w:val="000000" w:themeColor="text1"/>
                <w:sz w:val="24"/>
                <w:szCs w:val="24"/>
                <w:lang w:eastAsia="hu-HU"/>
              </w:rPr>
            </w:pP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t>szakképzési ügyintéző</w:t>
            </w:r>
            <w:r w:rsidRPr="00EA6FC8">
              <w:rPr>
                <w:color w:val="000000" w:themeColor="text1"/>
                <w:sz w:val="24"/>
                <w:szCs w:val="24"/>
                <w:lang w:eastAsia="hu-HU"/>
              </w:rPr>
              <w:br/>
              <w:t>ERASMUS+ ügyintéző</w:t>
            </w:r>
          </w:p>
        </w:tc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0A196" w14:textId="77777777" w:rsidR="00746893" w:rsidRPr="00364DD6" w:rsidRDefault="009C127D" w:rsidP="00FF1AA1">
            <w:pPr>
              <w:widowControl/>
              <w:autoSpaceDE/>
              <w:autoSpaceDN/>
              <w:jc w:val="both"/>
              <w:rPr>
                <w:color w:val="365F91" w:themeColor="accent1" w:themeShade="BF"/>
                <w:sz w:val="24"/>
                <w:szCs w:val="24"/>
                <w:lang w:eastAsia="hu-HU"/>
              </w:rPr>
            </w:pPr>
            <w:hyperlink r:id="rId21" w:history="1">
              <w:r w:rsidR="00746893" w:rsidRPr="00364DD6">
                <w:rPr>
                  <w:color w:val="365F91" w:themeColor="accent1" w:themeShade="BF"/>
                  <w:sz w:val="24"/>
                  <w:szCs w:val="24"/>
                  <w:lang w:eastAsia="hu-HU"/>
                </w:rPr>
                <w:t>nagy.zsanett@vmszc.hu</w:t>
              </w:r>
            </w:hyperlink>
          </w:p>
        </w:tc>
      </w:tr>
      <w:tr w:rsidR="00351CAC" w:rsidRPr="00EA6FC8" w14:paraId="40202404" w14:textId="77777777" w:rsidTr="00351CAC">
        <w:trPr>
          <w:trHeight w:val="552"/>
          <w:jc w:val="center"/>
        </w:trPr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63E9A" w14:textId="07516861" w:rsidR="00351CAC" w:rsidRPr="00EA6FC8" w:rsidRDefault="00351CAC" w:rsidP="00351CAC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>
              <w:rPr>
                <w:color w:val="000000" w:themeColor="text1"/>
                <w:sz w:val="24"/>
                <w:szCs w:val="24"/>
                <w:lang w:eastAsia="hu-HU"/>
              </w:rPr>
              <w:t>Varga Andrea</w:t>
            </w:r>
          </w:p>
        </w:tc>
        <w:tc>
          <w:tcPr>
            <w:tcW w:w="3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C6EC4" w14:textId="07583B56" w:rsidR="00351CAC" w:rsidRPr="00EA6FC8" w:rsidRDefault="00351CAC" w:rsidP="00FF1AA1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  <w:r>
              <w:rPr>
                <w:color w:val="000000" w:themeColor="text1"/>
                <w:sz w:val="24"/>
                <w:szCs w:val="24"/>
                <w:lang w:eastAsia="hu-HU"/>
              </w:rPr>
              <w:t>gazdasági ügyintéző</w:t>
            </w:r>
          </w:p>
        </w:tc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2205B" w14:textId="1D3BAFF1" w:rsidR="00351CAC" w:rsidRPr="00364DD6" w:rsidRDefault="009C127D" w:rsidP="00FF1AA1">
            <w:pPr>
              <w:widowControl/>
              <w:autoSpaceDE/>
              <w:autoSpaceDN/>
              <w:jc w:val="both"/>
              <w:rPr>
                <w:color w:val="365F91" w:themeColor="accent1" w:themeShade="BF"/>
                <w:sz w:val="24"/>
                <w:szCs w:val="24"/>
              </w:rPr>
            </w:pPr>
            <w:hyperlink r:id="rId22" w:history="1">
              <w:r w:rsidR="00351CAC" w:rsidRPr="00364DD6">
                <w:rPr>
                  <w:rStyle w:val="Hiperhivatkozs"/>
                  <w:color w:val="365F91" w:themeColor="accent1" w:themeShade="BF"/>
                  <w:sz w:val="24"/>
                  <w:szCs w:val="24"/>
                  <w:u w:val="none"/>
                </w:rPr>
                <w:t>varga.andrea@vmszc.hu</w:t>
              </w:r>
            </w:hyperlink>
          </w:p>
        </w:tc>
      </w:tr>
    </w:tbl>
    <w:p w14:paraId="2643C099" w14:textId="05E68CD1" w:rsidR="002E6769" w:rsidRPr="00EA6FC8" w:rsidRDefault="002E6769" w:rsidP="00E57265">
      <w:pPr>
        <w:pStyle w:val="Szvegtrzs"/>
        <w:ind w:left="0"/>
        <w:jc w:val="both"/>
        <w:rPr>
          <w:sz w:val="26"/>
        </w:rPr>
      </w:pPr>
    </w:p>
    <w:p w14:paraId="7CC8E961" w14:textId="156DCC2E" w:rsidR="002E6769" w:rsidRDefault="002E6769" w:rsidP="002E6769"/>
    <w:p w14:paraId="303EC186" w14:textId="72931016" w:rsidR="00B97205" w:rsidRDefault="00B97205" w:rsidP="002E6769"/>
    <w:p w14:paraId="0EDD171A" w14:textId="52CC04B4" w:rsidR="00B97205" w:rsidRDefault="00B97205" w:rsidP="002E6769"/>
    <w:p w14:paraId="77DD596F" w14:textId="77777777" w:rsidR="00B97205" w:rsidRPr="00EA6FC8" w:rsidRDefault="00B97205" w:rsidP="002E6769"/>
    <w:p w14:paraId="304F4A2E" w14:textId="171915E8" w:rsidR="002E6769" w:rsidRDefault="002E6769" w:rsidP="002E6769"/>
    <w:p w14:paraId="386A19BB" w14:textId="5969FA77" w:rsidR="00807CBF" w:rsidRDefault="00807CBF" w:rsidP="002E6769"/>
    <w:p w14:paraId="78B4DD47" w14:textId="1D46F0F8" w:rsidR="002E6769" w:rsidRPr="00EA6FC8" w:rsidRDefault="002E6769" w:rsidP="002E6769"/>
    <w:p w14:paraId="0AE9CF7B" w14:textId="422537B9" w:rsidR="002E6769" w:rsidRPr="00EA6FC8" w:rsidRDefault="002E6769" w:rsidP="002E6769">
      <w:pPr>
        <w:tabs>
          <w:tab w:val="left" w:pos="1290"/>
        </w:tabs>
      </w:pPr>
      <w:r w:rsidRPr="00EA6FC8">
        <w:tab/>
      </w:r>
    </w:p>
    <w:tbl>
      <w:tblPr>
        <w:tblW w:w="15624" w:type="dxa"/>
        <w:tblInd w:w="42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79"/>
        <w:gridCol w:w="2540"/>
        <w:gridCol w:w="2800"/>
        <w:gridCol w:w="1280"/>
        <w:gridCol w:w="6125"/>
      </w:tblGrid>
      <w:tr w:rsidR="00590BB0" w:rsidRPr="00590BB0" w14:paraId="22EA1AFE" w14:textId="77777777" w:rsidTr="00D417F1">
        <w:trPr>
          <w:trHeight w:val="870"/>
        </w:trPr>
        <w:tc>
          <w:tcPr>
            <w:tcW w:w="1562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4BA8B9BB" w14:textId="77777777" w:rsidR="00590BB0" w:rsidRPr="00B97205" w:rsidRDefault="00590BB0" w:rsidP="00351CAC">
            <w:pPr>
              <w:widowControl/>
              <w:autoSpaceDE/>
              <w:autoSpaceDN/>
              <w:jc w:val="center"/>
              <w:rPr>
                <w:color w:val="000000"/>
                <w:sz w:val="32"/>
                <w:szCs w:val="32"/>
                <w:lang w:eastAsia="hu-HU"/>
              </w:rPr>
            </w:pPr>
            <w:r w:rsidRPr="00B97205">
              <w:rPr>
                <w:color w:val="000000"/>
                <w:sz w:val="32"/>
                <w:szCs w:val="32"/>
                <w:lang w:eastAsia="hu-HU"/>
              </w:rPr>
              <w:lastRenderedPageBreak/>
              <w:t xml:space="preserve">A </w:t>
            </w:r>
            <w:proofErr w:type="spellStart"/>
            <w:r w:rsidRPr="00B97205">
              <w:rPr>
                <w:color w:val="000000"/>
                <w:sz w:val="32"/>
                <w:szCs w:val="32"/>
                <w:lang w:eastAsia="hu-HU"/>
              </w:rPr>
              <w:t>disszemináció</w:t>
            </w:r>
            <w:proofErr w:type="spellEnd"/>
            <w:r w:rsidRPr="00B97205">
              <w:rPr>
                <w:color w:val="000000"/>
                <w:sz w:val="32"/>
                <w:szCs w:val="32"/>
                <w:lang w:eastAsia="hu-HU"/>
              </w:rPr>
              <w:t xml:space="preserve"> során alkalmazott tájékoztatási módok, felületek</w:t>
            </w:r>
          </w:p>
        </w:tc>
      </w:tr>
      <w:tr w:rsidR="00590BB0" w:rsidRPr="00807CBF" w14:paraId="40283C67" w14:textId="77777777" w:rsidTr="00D417F1">
        <w:trPr>
          <w:trHeight w:val="850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0A1A56DF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Intézmény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2F835F43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Tájékoztatási módok, felületek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5DEA544C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Tájékoztatás felelőse, gazdáj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01B0C1FA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Elérés módja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750E498A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Elérhetősége</w:t>
            </w:r>
          </w:p>
        </w:tc>
      </w:tr>
      <w:tr w:rsidR="00590BB0" w:rsidRPr="00807CBF" w14:paraId="16B479C8" w14:textId="77777777" w:rsidTr="00250DC6">
        <w:trPr>
          <w:trHeight w:val="707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22357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MSZC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32BE57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BCBB24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</w:t>
            </w:r>
            <w:proofErr w:type="gramStart"/>
            <w:r w:rsidRPr="00807CBF">
              <w:rPr>
                <w:color w:val="000000"/>
                <w:sz w:val="24"/>
                <w:szCs w:val="24"/>
                <w:lang w:eastAsia="hu-HU"/>
              </w:rPr>
              <w:t>+  munkacsoport</w:t>
            </w:r>
            <w:proofErr w:type="gram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641C02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online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936C74" w14:textId="77777777" w:rsidR="00590BB0" w:rsidRPr="00807CBF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hyperlink r:id="rId23" w:history="1">
              <w:r w:rsidR="00590BB0" w:rsidRPr="00807CBF">
                <w:rPr>
                  <w:color w:val="0563C1"/>
                  <w:sz w:val="24"/>
                  <w:szCs w:val="24"/>
                  <w:u w:val="single"/>
                  <w:lang w:eastAsia="hu-HU"/>
                </w:rPr>
                <w:t>https://www.vmszc.hu</w:t>
              </w:r>
            </w:hyperlink>
          </w:p>
        </w:tc>
      </w:tr>
      <w:tr w:rsidR="00590BB0" w:rsidRPr="00807CBF" w14:paraId="6847B376" w14:textId="77777777" w:rsidTr="005D6F2A">
        <w:trPr>
          <w:trHeight w:val="690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B0A6C1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VMSZC 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F9FD53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78305F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</w:t>
            </w:r>
            <w:proofErr w:type="gramStart"/>
            <w:r w:rsidRPr="00807CBF">
              <w:rPr>
                <w:color w:val="000000"/>
                <w:sz w:val="24"/>
                <w:szCs w:val="24"/>
                <w:lang w:eastAsia="hu-HU"/>
              </w:rPr>
              <w:t>+  munkacsoport</w:t>
            </w:r>
            <w:proofErr w:type="gram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47078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BBA221" w14:textId="77777777" w:rsidR="00590BB0" w:rsidRPr="00807CBF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hyperlink r:id="rId24" w:history="1">
              <w:r w:rsidR="00590BB0" w:rsidRPr="00807CBF">
                <w:rPr>
                  <w:color w:val="0563C1"/>
                  <w:sz w:val="24"/>
                  <w:szCs w:val="24"/>
                  <w:u w:val="single"/>
                  <w:lang w:eastAsia="hu-HU"/>
                </w:rPr>
                <w:t>https://facebook.vmszc.com</w:t>
              </w:r>
            </w:hyperlink>
          </w:p>
        </w:tc>
      </w:tr>
      <w:tr w:rsidR="00590BB0" w:rsidRPr="00807CBF" w14:paraId="71D958F7" w14:textId="77777777" w:rsidTr="005D6F2A">
        <w:trPr>
          <w:trHeight w:val="870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BCB03A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Barabás György Műszaki Szakképző Iskola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C16C4C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48789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B06A23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4929D" w14:textId="77777777" w:rsidR="00590BB0" w:rsidRPr="00807CBF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r w:rsidRPr="00807CBF">
              <w:rPr>
                <w:color w:val="0563C1"/>
                <w:sz w:val="24"/>
                <w:szCs w:val="24"/>
                <w:u w:val="single"/>
                <w:lang w:eastAsia="hu-HU"/>
              </w:rPr>
              <w:t>https://barabas-sarvar.hu/</w:t>
            </w:r>
          </w:p>
        </w:tc>
      </w:tr>
      <w:tr w:rsidR="00590BB0" w:rsidRPr="00807CBF" w14:paraId="1588CA73" w14:textId="77777777" w:rsidTr="005D6F2A">
        <w:trPr>
          <w:trHeight w:val="1119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36E3F5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Barabás György Műszaki Szakképző Iskola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D3FAF4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F516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F20847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344004" w14:textId="77777777" w:rsidR="00590BB0" w:rsidRPr="00807CBF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hyperlink r:id="rId25" w:history="1">
              <w:r w:rsidR="00590BB0" w:rsidRPr="00807CBF">
                <w:rPr>
                  <w:color w:val="0563C1"/>
                  <w:sz w:val="24"/>
                  <w:szCs w:val="24"/>
                  <w:u w:val="single"/>
                  <w:lang w:eastAsia="hu-HU"/>
                </w:rPr>
                <w:t>https://www.facebook.com/profile.php?id=100057586024604</w:t>
              </w:r>
            </w:hyperlink>
          </w:p>
        </w:tc>
      </w:tr>
      <w:tr w:rsidR="00590BB0" w:rsidRPr="00807CBF" w14:paraId="53943682" w14:textId="77777777" w:rsidTr="005D6F2A">
        <w:trPr>
          <w:trHeight w:val="1005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CB4DF5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Eötvös Loránd Szakképző Iskola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7A81FB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922B8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5D0F3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FDD2FD" w14:textId="77777777" w:rsidR="00590BB0" w:rsidRPr="00807CBF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r w:rsidRPr="00807CBF">
              <w:rPr>
                <w:color w:val="0563C1"/>
                <w:sz w:val="24"/>
                <w:szCs w:val="24"/>
                <w:u w:val="single"/>
                <w:lang w:eastAsia="hu-HU"/>
              </w:rPr>
              <w:t>https://www.eotvoscell.hu/</w:t>
            </w:r>
          </w:p>
        </w:tc>
      </w:tr>
      <w:tr w:rsidR="00590BB0" w:rsidRPr="00807CBF" w14:paraId="204B9756" w14:textId="77777777" w:rsidTr="005D6F2A">
        <w:trPr>
          <w:trHeight w:val="1245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FC0A24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Eötvös Loránd Szakképző Iskola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DFD05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058B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D78121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818802" w14:textId="77777777" w:rsidR="00590BB0" w:rsidRPr="00807CBF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hyperlink r:id="rId26" w:history="1">
              <w:r w:rsidR="00590BB0" w:rsidRPr="00807CBF">
                <w:rPr>
                  <w:color w:val="0563C1"/>
                  <w:sz w:val="24"/>
                  <w:szCs w:val="24"/>
                  <w:u w:val="single"/>
                  <w:lang w:eastAsia="hu-HU"/>
                </w:rPr>
                <w:t>https://www.facebook.com/profile.php?id=100021281034130</w:t>
              </w:r>
            </w:hyperlink>
          </w:p>
        </w:tc>
      </w:tr>
      <w:tr w:rsidR="00590BB0" w:rsidRPr="00807CBF" w14:paraId="14DA967B" w14:textId="77777777" w:rsidTr="00250DC6">
        <w:trPr>
          <w:trHeight w:val="754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F97338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lastRenderedPageBreak/>
              <w:t>Vas Megyei SZC Gépipari és Informatikai Technik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C5EEEF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BF428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827840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4C014D" w14:textId="77777777" w:rsidR="00590BB0" w:rsidRPr="00807CBF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r w:rsidRPr="00807CBF">
              <w:rPr>
                <w:color w:val="0563C1"/>
                <w:sz w:val="24"/>
                <w:szCs w:val="24"/>
                <w:u w:val="single"/>
                <w:lang w:eastAsia="hu-HU"/>
              </w:rPr>
              <w:t>http://gepipari.hu/</w:t>
            </w:r>
          </w:p>
        </w:tc>
      </w:tr>
      <w:tr w:rsidR="00590BB0" w:rsidRPr="00807CBF" w14:paraId="391CC54A" w14:textId="77777777" w:rsidTr="00250DC6">
        <w:trPr>
          <w:trHeight w:val="778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BA64E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Gépipari és Informatikai Technik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B7CBF6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87D1A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841508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278B6D" w14:textId="77777777" w:rsidR="00590BB0" w:rsidRPr="00807CBF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hyperlink r:id="rId27" w:history="1">
              <w:r w:rsidR="00590BB0" w:rsidRPr="00807CBF">
                <w:rPr>
                  <w:color w:val="0563C1"/>
                  <w:sz w:val="24"/>
                  <w:szCs w:val="24"/>
                  <w:u w:val="single"/>
                  <w:lang w:eastAsia="hu-HU"/>
                </w:rPr>
                <w:t>https://www.facebook.com/GepipariSzombathely</w:t>
              </w:r>
            </w:hyperlink>
          </w:p>
        </w:tc>
      </w:tr>
      <w:tr w:rsidR="00590BB0" w:rsidRPr="00807CBF" w14:paraId="1144004C" w14:textId="77777777" w:rsidTr="00250DC6">
        <w:trPr>
          <w:trHeight w:val="791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C988EB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Hefele Menyhért Szakképző Iskola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965B77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FB1A1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8E5FAE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F96929" w14:textId="77777777" w:rsidR="00590BB0" w:rsidRPr="00807CBF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r w:rsidRPr="00807CBF">
              <w:rPr>
                <w:color w:val="0563C1"/>
                <w:sz w:val="24"/>
                <w:szCs w:val="24"/>
                <w:u w:val="single"/>
                <w:lang w:eastAsia="hu-HU"/>
              </w:rPr>
              <w:t>https://hefele.edu.hu/</w:t>
            </w:r>
          </w:p>
        </w:tc>
      </w:tr>
      <w:tr w:rsidR="00590BB0" w:rsidRPr="00807CBF" w14:paraId="2FD83C8C" w14:textId="77777777" w:rsidTr="00250DC6">
        <w:trPr>
          <w:trHeight w:val="802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C1223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Hefele Menyhért Szakképző Iskola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0C133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09E5E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A831A5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857B4F" w14:textId="77777777" w:rsidR="00590BB0" w:rsidRPr="00364DD6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hyperlink r:id="rId28" w:history="1">
              <w:r w:rsidR="00590BB0" w:rsidRPr="00364DD6">
                <w:rPr>
                  <w:color w:val="0563C1"/>
                  <w:sz w:val="24"/>
                  <w:szCs w:val="24"/>
                  <w:lang w:eastAsia="hu-HU"/>
                </w:rPr>
                <w:t>https://www.facebook.com/pages/Hefele-Menyh%C3%A9rt-Szakk%C3%A9pz%C5%91-Iskola-Szombathely/500032576703199</w:t>
              </w:r>
            </w:hyperlink>
          </w:p>
        </w:tc>
      </w:tr>
      <w:tr w:rsidR="00590BB0" w:rsidRPr="00807CBF" w14:paraId="27B2757C" w14:textId="77777777" w:rsidTr="005D6F2A">
        <w:trPr>
          <w:trHeight w:val="900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79F34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Horváth Boldizsár Közgazdasági és Informatikai Technik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C34748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29A9C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41F31E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89253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://www.hbsz.edu.hu/</w:t>
            </w:r>
          </w:p>
        </w:tc>
      </w:tr>
      <w:tr w:rsidR="00590BB0" w:rsidRPr="00807CBF" w14:paraId="7579A6E7" w14:textId="77777777" w:rsidTr="00250DC6">
        <w:trPr>
          <w:trHeight w:val="756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51EF4A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Horváth Boldizsár Közgazdasági és Informatikai Technik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55AA2C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E2DFB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E6C16A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96C113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://www.facebook.com/hbsz.szhely</w:t>
            </w:r>
          </w:p>
        </w:tc>
      </w:tr>
      <w:tr w:rsidR="00590BB0" w:rsidRPr="00807CBF" w14:paraId="72AC74FD" w14:textId="77777777" w:rsidTr="00250DC6">
        <w:trPr>
          <w:trHeight w:val="769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04E42D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III. Béla Technikum és Kollég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B280B7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0DBAC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F8449B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6CB018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://bela-szgotth.edu.hu/</w:t>
            </w:r>
          </w:p>
        </w:tc>
      </w:tr>
      <w:tr w:rsidR="00590BB0" w:rsidRPr="00807CBF" w14:paraId="39855224" w14:textId="77777777" w:rsidTr="005D6F2A">
        <w:trPr>
          <w:trHeight w:val="1320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10F9CE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III. Béla Technikum és Kollég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4C4340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CF246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A7435D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D0421D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://www.facebook.com/belasztg</w:t>
            </w:r>
          </w:p>
        </w:tc>
      </w:tr>
      <w:tr w:rsidR="00590BB0" w:rsidRPr="00807CBF" w14:paraId="2502FC16" w14:textId="77777777" w:rsidTr="00250DC6">
        <w:trPr>
          <w:trHeight w:val="1037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ACEF71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lastRenderedPageBreak/>
              <w:t>Vas Megyei SZC Kereskedelmi és Vendéglátó Technikum és Kollég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6A9D03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66990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DC7B3F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711A1A" w14:textId="77777777" w:rsidR="00590BB0" w:rsidRPr="00807CBF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r w:rsidRPr="00807CBF">
              <w:rPr>
                <w:color w:val="0563C1"/>
                <w:sz w:val="24"/>
                <w:szCs w:val="24"/>
                <w:u w:val="single"/>
                <w:lang w:eastAsia="hu-HU"/>
              </w:rPr>
              <w:t>https://www.vas.keriszombathely.hu/</w:t>
            </w:r>
          </w:p>
        </w:tc>
      </w:tr>
      <w:tr w:rsidR="00590BB0" w:rsidRPr="00807CBF" w14:paraId="4FE04AA7" w14:textId="77777777" w:rsidTr="005D6F2A">
        <w:trPr>
          <w:trHeight w:val="765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8DAB0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Kereskedelmi és Vendéglátó Technikum és Kollég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E675D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2CA2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517A2D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90C0E" w14:textId="77777777" w:rsidR="00590BB0" w:rsidRPr="00807CBF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r w:rsidRPr="00807CBF">
              <w:rPr>
                <w:color w:val="0563C1"/>
                <w:sz w:val="24"/>
                <w:szCs w:val="24"/>
                <w:u w:val="single"/>
                <w:lang w:eastAsia="hu-HU"/>
              </w:rPr>
              <w:t>https://www.facebook.com/orlayszombathely</w:t>
            </w:r>
          </w:p>
        </w:tc>
      </w:tr>
      <w:tr w:rsidR="00590BB0" w:rsidRPr="00807CBF" w14:paraId="2E5D8496" w14:textId="77777777" w:rsidTr="005D6F2A">
        <w:trPr>
          <w:trHeight w:val="870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CD324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Nádasdy Tamás Technikum és Kollég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5CEA31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112AD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862528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C2CC0" w14:textId="77777777" w:rsidR="00590BB0" w:rsidRPr="00364DD6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hyperlink r:id="rId29" w:history="1">
              <w:r w:rsidR="00590BB0" w:rsidRPr="00364DD6">
                <w:rPr>
                  <w:color w:val="0563C1"/>
                  <w:sz w:val="24"/>
                  <w:szCs w:val="24"/>
                  <w:lang w:eastAsia="hu-HU"/>
                </w:rPr>
                <w:t>https://ntszki.hu/</w:t>
              </w:r>
            </w:hyperlink>
          </w:p>
        </w:tc>
      </w:tr>
      <w:tr w:rsidR="00590BB0" w:rsidRPr="00807CBF" w14:paraId="50F27A93" w14:textId="77777777" w:rsidTr="00250DC6">
        <w:trPr>
          <w:trHeight w:val="1052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B4493B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Nádasdy Tamás Technikum és Kollég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6A3500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00F4D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D7CFB2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47A785" w14:textId="77777777" w:rsidR="00590BB0" w:rsidRPr="00364DD6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hyperlink r:id="rId30" w:history="1">
              <w:r w:rsidR="00590BB0" w:rsidRPr="00364DD6">
                <w:rPr>
                  <w:color w:val="0563C1"/>
                  <w:sz w:val="24"/>
                  <w:szCs w:val="24"/>
                  <w:lang w:eastAsia="hu-HU"/>
                </w:rPr>
                <w:t>https://www.facebook.com/pages/N%C3%A1dasdy-Tam%C3%A1s-K%C3%B6zgazdas%C3%A1gi-Informatikai-Szakk%C3%B6z%C3%A9piskola-%C3%A9s-Koll%C3%A9gium/466500307179805</w:t>
              </w:r>
            </w:hyperlink>
          </w:p>
        </w:tc>
      </w:tr>
      <w:tr w:rsidR="00590BB0" w:rsidRPr="00807CBF" w14:paraId="45F45FB7" w14:textId="77777777" w:rsidTr="00250DC6">
        <w:trPr>
          <w:trHeight w:val="784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552A67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Vas Megyei SZC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Oladi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Technik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487275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BBF74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CCBF5A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D59CFD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://oladi.edu.hu/</w:t>
            </w:r>
          </w:p>
        </w:tc>
      </w:tr>
      <w:tr w:rsidR="00590BB0" w:rsidRPr="00807CBF" w14:paraId="46E550F1" w14:textId="77777777" w:rsidTr="00250DC6">
        <w:trPr>
          <w:trHeight w:val="655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08C619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Vas Megyei SZC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Oladi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Technik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A48606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65EF6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65C17B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BC7BC7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://www.facebook.com/profile.php</w:t>
            </w:r>
            <w:proofErr w:type="gramStart"/>
            <w:r w:rsidRPr="00364DD6">
              <w:rPr>
                <w:color w:val="0563C1"/>
                <w:sz w:val="24"/>
                <w:szCs w:val="24"/>
                <w:lang w:eastAsia="hu-HU"/>
              </w:rPr>
              <w:t>?id</w:t>
            </w:r>
            <w:proofErr w:type="gramEnd"/>
            <w:r w:rsidRPr="00364DD6">
              <w:rPr>
                <w:color w:val="0563C1"/>
                <w:sz w:val="24"/>
                <w:szCs w:val="24"/>
                <w:lang w:eastAsia="hu-HU"/>
              </w:rPr>
              <w:t>=100043397214363</w:t>
            </w:r>
          </w:p>
        </w:tc>
      </w:tr>
      <w:tr w:rsidR="00590BB0" w:rsidRPr="00807CBF" w14:paraId="7FE8798E" w14:textId="77777777" w:rsidTr="00250DC6">
        <w:trPr>
          <w:trHeight w:val="666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5F0A9C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Puskás Tivadar Szakképző Iskola és Kollég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26F370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5F7B0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0BF945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66C035" w14:textId="77777777" w:rsidR="00590BB0" w:rsidRPr="00807CBF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r w:rsidRPr="00807CBF">
              <w:rPr>
                <w:color w:val="0563C1"/>
                <w:sz w:val="24"/>
                <w:szCs w:val="24"/>
                <w:u w:val="single"/>
                <w:lang w:eastAsia="hu-HU"/>
              </w:rPr>
              <w:t>https://www.ptszki.hu/</w:t>
            </w:r>
          </w:p>
        </w:tc>
      </w:tr>
      <w:tr w:rsidR="00590BB0" w:rsidRPr="00807CBF" w14:paraId="7D0C7971" w14:textId="77777777" w:rsidTr="00250DC6">
        <w:trPr>
          <w:trHeight w:val="612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8C47A8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Puskás Tivadar Szakképző Iskola és Kollég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A5B04D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9639F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1FA8F2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A1321F" w14:textId="77777777" w:rsidR="00590BB0" w:rsidRPr="00807CBF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u w:val="single"/>
                <w:lang w:eastAsia="hu-HU"/>
              </w:rPr>
            </w:pPr>
            <w:hyperlink r:id="rId31" w:history="1">
              <w:r w:rsidR="00590BB0" w:rsidRPr="00807CBF">
                <w:rPr>
                  <w:color w:val="0563C1"/>
                  <w:sz w:val="24"/>
                  <w:szCs w:val="24"/>
                  <w:u w:val="single"/>
                  <w:lang w:eastAsia="hu-HU"/>
                </w:rPr>
                <w:t>https://www.facebook.com/vmszc.puskas</w:t>
              </w:r>
            </w:hyperlink>
          </w:p>
        </w:tc>
      </w:tr>
      <w:tr w:rsidR="00590BB0" w:rsidRPr="00807CBF" w14:paraId="6FEC6733" w14:textId="77777777" w:rsidTr="00250DC6">
        <w:trPr>
          <w:trHeight w:val="797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9BEE5E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lastRenderedPageBreak/>
              <w:t xml:space="preserve">Vas Megyei SZC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Rázsó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mre Technik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1488E8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4F05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142A92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B1E009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://www.razso.hu/</w:t>
            </w:r>
          </w:p>
        </w:tc>
      </w:tr>
      <w:tr w:rsidR="00590BB0" w:rsidRPr="00807CBF" w14:paraId="51804B78" w14:textId="77777777" w:rsidTr="00250DC6">
        <w:trPr>
          <w:trHeight w:val="778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FF6A1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Vas Megyei SZC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Rázsó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mre Technik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E555EE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E6453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FBAE54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5B8EC1" w14:textId="77777777" w:rsidR="00590BB0" w:rsidRPr="00364DD6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hyperlink r:id="rId32" w:history="1">
              <w:r w:rsidR="00590BB0" w:rsidRPr="00364DD6">
                <w:rPr>
                  <w:color w:val="0563C1"/>
                  <w:sz w:val="24"/>
                  <w:szCs w:val="24"/>
                  <w:lang w:eastAsia="hu-HU"/>
                </w:rPr>
                <w:t>https://www.facebook.com/razsokormenddiak2016</w:t>
              </w:r>
            </w:hyperlink>
          </w:p>
        </w:tc>
      </w:tr>
      <w:tr w:rsidR="00590BB0" w:rsidRPr="00807CBF" w14:paraId="5C01213E" w14:textId="77777777" w:rsidTr="00250DC6">
        <w:trPr>
          <w:trHeight w:val="649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DC0DC4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Sárvári Tinódi Gimnáz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08E38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CBAC3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577B8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AEC67A" w14:textId="77777777" w:rsidR="00590BB0" w:rsidRPr="00364DD6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hyperlink r:id="rId33" w:history="1">
              <w:r w:rsidR="00590BB0" w:rsidRPr="00364DD6">
                <w:rPr>
                  <w:color w:val="0563C1"/>
                  <w:sz w:val="24"/>
                  <w:szCs w:val="24"/>
                  <w:lang w:eastAsia="hu-HU"/>
                </w:rPr>
                <w:t>https://www.sarvaritinodi.hu/</w:t>
              </w:r>
            </w:hyperlink>
          </w:p>
        </w:tc>
      </w:tr>
      <w:tr w:rsidR="00590BB0" w:rsidRPr="00807CBF" w14:paraId="34D70F77" w14:textId="77777777" w:rsidTr="00250DC6">
        <w:trPr>
          <w:trHeight w:val="661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652915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Sárvári Tinódi Gimnáz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E5D12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502A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92CF4E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279DA2" w14:textId="77777777" w:rsidR="00590BB0" w:rsidRPr="00364DD6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hyperlink r:id="rId34" w:history="1">
              <w:r w:rsidR="00590BB0" w:rsidRPr="00364DD6">
                <w:rPr>
                  <w:color w:val="0563C1"/>
                  <w:sz w:val="24"/>
                  <w:szCs w:val="24"/>
                  <w:lang w:eastAsia="hu-HU"/>
                </w:rPr>
                <w:t>https://www.facebook.com/sarvaritinodi</w:t>
              </w:r>
            </w:hyperlink>
          </w:p>
        </w:tc>
      </w:tr>
      <w:tr w:rsidR="00590BB0" w:rsidRPr="00807CBF" w14:paraId="71D90866" w14:textId="77777777" w:rsidTr="00250DC6">
        <w:trPr>
          <w:trHeight w:val="659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792A3D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Sárvári Turisztikai Technik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56301C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0AD17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7D1C33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FD05C" w14:textId="77777777" w:rsidR="00590BB0" w:rsidRPr="00364DD6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hyperlink r:id="rId35" w:history="1">
              <w:r w:rsidR="00590BB0" w:rsidRPr="00364DD6">
                <w:rPr>
                  <w:color w:val="0563C1"/>
                  <w:sz w:val="24"/>
                  <w:szCs w:val="24"/>
                  <w:lang w:eastAsia="hu-HU"/>
                </w:rPr>
                <w:t>https://www.sarvaritechnikum.hu/</w:t>
              </w:r>
            </w:hyperlink>
          </w:p>
        </w:tc>
      </w:tr>
      <w:tr w:rsidR="00590BB0" w:rsidRPr="00807CBF" w14:paraId="5462D02D" w14:textId="77777777" w:rsidTr="00250DC6">
        <w:trPr>
          <w:trHeight w:val="670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242CFD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Sárvári Turisztikai Technik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EAA2C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31FAB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52BA1D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BABFF4" w14:textId="77777777" w:rsidR="00590BB0" w:rsidRPr="00364DD6" w:rsidRDefault="009C127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hyperlink r:id="rId36" w:history="1">
              <w:r w:rsidR="00590BB0" w:rsidRPr="00364DD6">
                <w:rPr>
                  <w:color w:val="0563C1"/>
                  <w:sz w:val="24"/>
                  <w:szCs w:val="24"/>
                  <w:lang w:eastAsia="hu-HU"/>
                </w:rPr>
                <w:t>https://www.facebook.com/SarvariTurisztikaiTechnikum2020</w:t>
              </w:r>
            </w:hyperlink>
          </w:p>
        </w:tc>
      </w:tr>
      <w:tr w:rsidR="00590BB0" w:rsidRPr="00807CBF" w14:paraId="478B5F05" w14:textId="77777777" w:rsidTr="00250DC6">
        <w:trPr>
          <w:trHeight w:val="682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D934B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Savaria Technikum és Kollég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C79583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F9E61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honlapfelelős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2BB646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FC5667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://www.savaria-szki.hu/</w:t>
            </w:r>
          </w:p>
        </w:tc>
      </w:tr>
      <w:tr w:rsidR="00590BB0" w:rsidRPr="00807CBF" w14:paraId="351BCAD3" w14:textId="77777777" w:rsidTr="00250DC6">
        <w:trPr>
          <w:trHeight w:val="708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92619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SZC Savaria Technikum és Kollégium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C75A68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43300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felelő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85846D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online 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364C59" w14:textId="77777777" w:rsidR="00590BB0" w:rsidRPr="00364DD6" w:rsidRDefault="009C127D" w:rsidP="00590BB0">
            <w:pPr>
              <w:widowControl/>
              <w:autoSpaceDE/>
              <w:autoSpaceDN/>
              <w:rPr>
                <w:color w:val="0070C0"/>
                <w:sz w:val="24"/>
                <w:szCs w:val="24"/>
                <w:lang w:eastAsia="hu-HU"/>
              </w:rPr>
            </w:pPr>
            <w:hyperlink r:id="rId37" w:history="1">
              <w:r w:rsidR="00590BB0" w:rsidRPr="00364DD6">
                <w:rPr>
                  <w:color w:val="0070C0"/>
                  <w:sz w:val="24"/>
                  <w:szCs w:val="24"/>
                  <w:lang w:eastAsia="hu-HU"/>
                </w:rPr>
                <w:t>https://www.facebook.com/savariatechnikum</w:t>
              </w:r>
            </w:hyperlink>
          </w:p>
        </w:tc>
      </w:tr>
      <w:tr w:rsidR="00590BB0" w:rsidRPr="00807CBF" w14:paraId="496109B1" w14:textId="77777777" w:rsidTr="00250DC6">
        <w:trPr>
          <w:trHeight w:val="837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40C7FD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Vas Megyei Kereskedelmi és Iparkamara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44E563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honlap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20F4D0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szakképzési csoport honlap felelő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5C8E20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online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C5552A" w14:textId="77777777" w:rsidR="00590BB0" w:rsidRPr="00364DD6" w:rsidRDefault="009C127D" w:rsidP="00590BB0">
            <w:pPr>
              <w:widowControl/>
              <w:autoSpaceDE/>
              <w:autoSpaceDN/>
              <w:rPr>
                <w:color w:val="0070C0"/>
                <w:sz w:val="24"/>
                <w:szCs w:val="24"/>
                <w:lang w:eastAsia="hu-HU"/>
              </w:rPr>
            </w:pPr>
            <w:hyperlink r:id="rId38" w:history="1">
              <w:r w:rsidR="00590BB0" w:rsidRPr="00364DD6">
                <w:rPr>
                  <w:color w:val="0070C0"/>
                  <w:sz w:val="24"/>
                  <w:szCs w:val="24"/>
                  <w:lang w:eastAsia="hu-HU"/>
                </w:rPr>
                <w:t>https://vmkik.hu</w:t>
              </w:r>
            </w:hyperlink>
          </w:p>
        </w:tc>
      </w:tr>
      <w:tr w:rsidR="00590BB0" w:rsidRPr="00807CBF" w14:paraId="5621F840" w14:textId="77777777" w:rsidTr="00250DC6">
        <w:trPr>
          <w:trHeight w:val="551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BDB88C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bookmarkStart w:id="0" w:name="_GoBack" w:colFirst="4" w:colLast="4"/>
            <w:r w:rsidRPr="00807CBF">
              <w:rPr>
                <w:color w:val="000000"/>
                <w:sz w:val="24"/>
                <w:szCs w:val="24"/>
                <w:lang w:eastAsia="hu-HU"/>
              </w:rPr>
              <w:lastRenderedPageBreak/>
              <w:t>Vas Megyei Kereskedelmi és Iparkamara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5DA641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BFEBD2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szakképzési csoport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felelő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C6B9D1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online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381A9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://www.facebook.com/vasikamara</w:t>
            </w:r>
          </w:p>
        </w:tc>
      </w:tr>
      <w:tr w:rsidR="00590BB0" w:rsidRPr="00807CBF" w14:paraId="7E7AF34F" w14:textId="77777777" w:rsidTr="005D6F2A">
        <w:trPr>
          <w:trHeight w:val="615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3D9081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EUROPEA - honlap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DD9C3A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EUROPEA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BF1E2F" w14:textId="77777777" w:rsidR="00590BB0" w:rsidRPr="00807CBF" w:rsidRDefault="00590BB0" w:rsidP="00807CBF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EUROPEA szervezet nemzetközi oldal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F5C4FE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online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932EE5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.//www.europea.org/</w:t>
            </w:r>
          </w:p>
        </w:tc>
      </w:tr>
      <w:tr w:rsidR="00590BB0" w:rsidRPr="00807CBF" w14:paraId="02DA5675" w14:textId="77777777" w:rsidTr="00250DC6">
        <w:trPr>
          <w:trHeight w:val="585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D52206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EUROPEA -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8711A1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EUROPEA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BC11F9" w14:textId="77777777" w:rsidR="00590BB0" w:rsidRPr="00807CBF" w:rsidRDefault="00590BB0" w:rsidP="00807CBF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EUROPEA szervezet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acebook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oldal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0A580B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online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E08EFD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.//www.facebook.com/EUROPEA.International-419162528179180/</w:t>
            </w:r>
            <w:proofErr w:type="gramStart"/>
            <w:r w:rsidRPr="00364DD6">
              <w:rPr>
                <w:color w:val="0563C1"/>
                <w:sz w:val="24"/>
                <w:szCs w:val="24"/>
                <w:lang w:eastAsia="hu-HU"/>
              </w:rPr>
              <w:t>?ref</w:t>
            </w:r>
            <w:proofErr w:type="gramEnd"/>
            <w:r w:rsidRPr="00364DD6">
              <w:rPr>
                <w:color w:val="0563C1"/>
                <w:sz w:val="24"/>
                <w:szCs w:val="24"/>
                <w:lang w:eastAsia="hu-HU"/>
              </w:rPr>
              <w:t>=ts&amp;fref=ts</w:t>
            </w:r>
          </w:p>
        </w:tc>
      </w:tr>
      <w:tr w:rsidR="00590BB0" w:rsidRPr="00807CBF" w14:paraId="795BC567" w14:textId="77777777" w:rsidTr="00250DC6">
        <w:trPr>
          <w:trHeight w:val="622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33721E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EPALE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AD9171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e-Platform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for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Adult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Learning in Europe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14A6C" w14:textId="69DCA593" w:rsidR="00590BB0" w:rsidRPr="00807CBF" w:rsidRDefault="00494E0E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EPALE hivatalos oldala</w:t>
            </w:r>
            <w:r w:rsidR="00590BB0" w:rsidRPr="00807CBF">
              <w:rPr>
                <w:color w:val="000000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80EC86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online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EBB14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563C1"/>
                <w:sz w:val="24"/>
                <w:szCs w:val="24"/>
                <w:lang w:eastAsia="hu-HU"/>
              </w:rPr>
              <w:t>https.//ec.europea.eu/</w:t>
            </w:r>
            <w:proofErr w:type="spellStart"/>
            <w:r w:rsidRPr="00364DD6">
              <w:rPr>
                <w:color w:val="0563C1"/>
                <w:sz w:val="24"/>
                <w:szCs w:val="24"/>
                <w:lang w:eastAsia="hu-HU"/>
              </w:rPr>
              <w:t>epale</w:t>
            </w:r>
            <w:proofErr w:type="spellEnd"/>
            <w:r w:rsidRPr="00364DD6">
              <w:rPr>
                <w:color w:val="0563C1"/>
                <w:sz w:val="24"/>
                <w:szCs w:val="24"/>
                <w:lang w:eastAsia="hu-HU"/>
              </w:rPr>
              <w:t>/hu</w:t>
            </w:r>
          </w:p>
        </w:tc>
      </w:tr>
      <w:tr w:rsidR="00590BB0" w:rsidRPr="00807CBF" w14:paraId="50BD2C0F" w14:textId="77777777" w:rsidTr="00250DC6">
        <w:trPr>
          <w:trHeight w:val="617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B10A23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Schooleducationgateway</w:t>
            </w:r>
            <w:proofErr w:type="spellEnd"/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DEB529" w14:textId="77777777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Schooleducationgateway</w:t>
            </w:r>
            <w:proofErr w:type="spellEnd"/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D8B492" w14:textId="01028E12" w:rsidR="00590BB0" w:rsidRPr="00807CBF" w:rsidRDefault="00590BB0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 </w:t>
            </w:r>
            <w:proofErr w:type="spellStart"/>
            <w:proofErr w:type="gramStart"/>
            <w:r w:rsidR="00494E0E" w:rsidRPr="00807CBF">
              <w:rPr>
                <w:color w:val="000000"/>
                <w:sz w:val="24"/>
                <w:szCs w:val="24"/>
                <w:lang w:eastAsia="hu-HU"/>
              </w:rPr>
              <w:t>Schooleducationgateway</w:t>
            </w:r>
            <w:proofErr w:type="spellEnd"/>
            <w:r w:rsidR="00494E0E">
              <w:rPr>
                <w:color w:val="000000"/>
                <w:sz w:val="24"/>
                <w:szCs w:val="24"/>
                <w:lang w:eastAsia="hu-HU"/>
              </w:rPr>
              <w:t xml:space="preserve">  hivatalos</w:t>
            </w:r>
            <w:proofErr w:type="gramEnd"/>
            <w:r w:rsidR="00494E0E">
              <w:rPr>
                <w:color w:val="000000"/>
                <w:sz w:val="24"/>
                <w:szCs w:val="24"/>
                <w:lang w:eastAsia="hu-HU"/>
              </w:rPr>
              <w:t xml:space="preserve"> oldal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94143D" w14:textId="77777777" w:rsidR="00590BB0" w:rsidRPr="00807CBF" w:rsidRDefault="00590BB0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online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D941C6" w14:textId="77777777" w:rsidR="00590BB0" w:rsidRPr="00364DD6" w:rsidRDefault="00590BB0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364DD6">
              <w:rPr>
                <w:color w:val="0070C0"/>
                <w:sz w:val="24"/>
                <w:szCs w:val="24"/>
                <w:lang w:eastAsia="hu-HU"/>
              </w:rPr>
              <w:t>https.//www.schooleducationgateway</w:t>
            </w:r>
            <w:r w:rsidRPr="00364DD6">
              <w:rPr>
                <w:color w:val="0563C1"/>
                <w:sz w:val="24"/>
                <w:szCs w:val="24"/>
                <w:lang w:eastAsia="hu-HU"/>
              </w:rPr>
              <w:t>.eu/hu/pub/index.htm</w:t>
            </w:r>
          </w:p>
        </w:tc>
      </w:tr>
      <w:tr w:rsidR="00B569FD" w:rsidRPr="00807CBF" w14:paraId="639A6BB4" w14:textId="77777777" w:rsidTr="00250DC6">
        <w:trPr>
          <w:trHeight w:val="542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55693F2" w14:textId="2C67B7E5" w:rsidR="00B569FD" w:rsidRPr="00807CBF" w:rsidRDefault="00B569FD" w:rsidP="00B569F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E-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twinning</w:t>
            </w:r>
            <w:proofErr w:type="spellEnd"/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5768713" w14:textId="2206A9EE" w:rsidR="00B569FD" w:rsidRPr="00807CBF" w:rsidRDefault="00B569FD" w:rsidP="00B569F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E-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twinning</w:t>
            </w:r>
            <w:proofErr w:type="spellEnd"/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F28CDC6" w14:textId="74B1CBDA" w:rsidR="00B569FD" w:rsidRPr="00807CBF" w:rsidRDefault="00B569FD" w:rsidP="00B569F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Az európai iskolák közösség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B6B1806" w14:textId="63E65378" w:rsidR="00B569FD" w:rsidRPr="00807CBF" w:rsidRDefault="00B569FD" w:rsidP="00B569F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>online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68551A8" w14:textId="161D0461" w:rsidR="00B569FD" w:rsidRPr="00364DD6" w:rsidRDefault="009C127D" w:rsidP="00B569FD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hyperlink r:id="rId39" w:history="1">
              <w:r w:rsidR="00B569FD" w:rsidRPr="00364DD6">
                <w:rPr>
                  <w:color w:val="0070C0"/>
                  <w:sz w:val="24"/>
                  <w:szCs w:val="24"/>
                  <w:lang w:eastAsia="hu-HU"/>
                </w:rPr>
                <w:t>https.//www.etwinning.net</w:t>
              </w:r>
            </w:hyperlink>
          </w:p>
        </w:tc>
      </w:tr>
      <w:bookmarkEnd w:id="0"/>
      <w:tr w:rsidR="00B569FD" w:rsidRPr="00807CBF" w14:paraId="09EA0A93" w14:textId="77777777" w:rsidTr="00250DC6">
        <w:trPr>
          <w:trHeight w:val="691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1592FBC" w14:textId="1D5FE6FC" w:rsidR="00B569FD" w:rsidRPr="00B569FD" w:rsidRDefault="00B569FD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B569FD">
              <w:rPr>
                <w:color w:val="000000" w:themeColor="text1"/>
                <w:sz w:val="24"/>
                <w:szCs w:val="24"/>
                <w:lang w:eastAsia="hu-HU"/>
              </w:rPr>
              <w:t>Pályaválasztási kiállítás és képzési vásár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5890FB6" w14:textId="4DF96CB3" w:rsidR="00B569FD" w:rsidRPr="00807CBF" w:rsidRDefault="00B569FD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VMSZC + 14 iskola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2CADA1" w14:textId="624BEAFD" w:rsidR="00B569FD" w:rsidRPr="00807CBF" w:rsidRDefault="00B569FD" w:rsidP="00B569F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B0DE4A4" w14:textId="2BCBB3F4" w:rsidR="00B569FD" w:rsidRPr="00807CBF" w:rsidRDefault="00B569FD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nyomtatott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276AB1" w14:textId="77777777" w:rsidR="00B569FD" w:rsidRDefault="00B569FD" w:rsidP="00B569FD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</w:p>
          <w:p w14:paraId="2A13E4ED" w14:textId="77777777" w:rsidR="00B569FD" w:rsidRDefault="00B569FD" w:rsidP="00B569FD">
            <w:pPr>
              <w:widowControl/>
              <w:autoSpaceDE/>
              <w:autoSpaceDN/>
              <w:jc w:val="both"/>
              <w:rPr>
                <w:color w:val="000000" w:themeColor="text1"/>
                <w:sz w:val="24"/>
                <w:szCs w:val="24"/>
                <w:lang w:eastAsia="hu-HU"/>
              </w:rPr>
            </w:pPr>
          </w:p>
          <w:p w14:paraId="2F091151" w14:textId="7434D673" w:rsidR="00B569FD" w:rsidRPr="00B569FD" w:rsidRDefault="00B569FD" w:rsidP="00B569FD">
            <w:pPr>
              <w:widowControl/>
              <w:autoSpaceDE/>
              <w:autoSpaceDN/>
              <w:jc w:val="both"/>
              <w:rPr>
                <w:color w:val="0563C1"/>
                <w:sz w:val="24"/>
                <w:szCs w:val="24"/>
                <w:lang w:eastAsia="hu-HU"/>
              </w:rPr>
            </w:pPr>
            <w:r w:rsidRPr="00B569FD">
              <w:rPr>
                <w:color w:val="000000" w:themeColor="text1"/>
                <w:sz w:val="24"/>
                <w:szCs w:val="24"/>
                <w:lang w:eastAsia="hu-HU"/>
              </w:rPr>
              <w:t>Iskolák bemutatkozó területe</w:t>
            </w:r>
          </w:p>
        </w:tc>
      </w:tr>
      <w:tr w:rsidR="00B569FD" w:rsidRPr="00807CBF" w14:paraId="43481D4C" w14:textId="77777777" w:rsidTr="00250DC6">
        <w:trPr>
          <w:trHeight w:val="716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2AB87F5" w14:textId="2770BFA9" w:rsidR="00B569FD" w:rsidRPr="00807CBF" w:rsidRDefault="00B569FD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Iskolai hirdetőtáblák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98B953F" w14:textId="7EDE8278" w:rsidR="00B569FD" w:rsidRPr="00807CBF" w:rsidRDefault="00B569FD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VMSZC + 14 iskola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98A85" w14:textId="5E901BB2" w:rsidR="00B569FD" w:rsidRPr="00807CBF" w:rsidRDefault="00B569FD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C73FB3D" w14:textId="533A320A" w:rsidR="00B569FD" w:rsidRPr="00807CBF" w:rsidRDefault="00B569FD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nyomtatott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CC69B7" w14:textId="77777777" w:rsidR="00B569FD" w:rsidRDefault="00B569FD" w:rsidP="00590BB0">
            <w:pPr>
              <w:widowControl/>
              <w:autoSpaceDE/>
              <w:autoSpaceDN/>
              <w:rPr>
                <w:color w:val="000000" w:themeColor="text1"/>
                <w:sz w:val="24"/>
                <w:szCs w:val="24"/>
                <w:lang w:eastAsia="hu-HU"/>
              </w:rPr>
            </w:pPr>
          </w:p>
          <w:p w14:paraId="487DF653" w14:textId="77777777" w:rsidR="00B569FD" w:rsidRDefault="00B569FD" w:rsidP="00590BB0">
            <w:pPr>
              <w:widowControl/>
              <w:autoSpaceDE/>
              <w:autoSpaceDN/>
              <w:rPr>
                <w:color w:val="000000" w:themeColor="text1"/>
                <w:sz w:val="24"/>
                <w:szCs w:val="24"/>
                <w:lang w:eastAsia="hu-HU"/>
              </w:rPr>
            </w:pPr>
          </w:p>
          <w:p w14:paraId="387A34CB" w14:textId="41006DB8" w:rsidR="00B569FD" w:rsidRPr="00B569FD" w:rsidRDefault="00B569FD" w:rsidP="00590BB0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 w:rsidRPr="00B569FD">
              <w:rPr>
                <w:color w:val="000000" w:themeColor="text1"/>
                <w:sz w:val="24"/>
                <w:szCs w:val="24"/>
                <w:lang w:eastAsia="hu-HU"/>
              </w:rPr>
              <w:t>Hirdető táblák</w:t>
            </w:r>
          </w:p>
        </w:tc>
      </w:tr>
      <w:tr w:rsidR="00B569FD" w:rsidRPr="00807CBF" w14:paraId="41C08000" w14:textId="77777777" w:rsidTr="00250DC6">
        <w:trPr>
          <w:trHeight w:val="574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94BDE91" w14:textId="2DAFEC61" w:rsidR="00B569FD" w:rsidRPr="00807CBF" w:rsidRDefault="00B569FD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 xml:space="preserve">Iskolai nyílt napok 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EA61952" w14:textId="327C95D8" w:rsidR="00B569FD" w:rsidRPr="00807CBF" w:rsidRDefault="00B569FD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VMSZC + 14 iskola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2644EB" w14:textId="786B392A" w:rsidR="00B569FD" w:rsidRPr="00807CBF" w:rsidRDefault="00B569FD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82EB4F3" w14:textId="7778C3F9" w:rsidR="00B569FD" w:rsidRPr="00807CBF" w:rsidRDefault="00494E0E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film, nyomtatott anyag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8A52C5" w14:textId="77777777" w:rsidR="00B569FD" w:rsidRDefault="00B569FD" w:rsidP="00B569FD">
            <w:pPr>
              <w:widowControl/>
              <w:autoSpaceDE/>
              <w:autoSpaceDN/>
              <w:rPr>
                <w:color w:val="000000" w:themeColor="text1"/>
                <w:sz w:val="24"/>
                <w:szCs w:val="24"/>
                <w:lang w:eastAsia="hu-HU"/>
              </w:rPr>
            </w:pPr>
          </w:p>
          <w:p w14:paraId="7365826B" w14:textId="77777777" w:rsidR="00B569FD" w:rsidRDefault="00B569FD" w:rsidP="00B569FD">
            <w:pPr>
              <w:widowControl/>
              <w:autoSpaceDE/>
              <w:autoSpaceDN/>
              <w:rPr>
                <w:color w:val="000000" w:themeColor="text1"/>
                <w:sz w:val="24"/>
                <w:szCs w:val="24"/>
                <w:lang w:eastAsia="hu-HU"/>
              </w:rPr>
            </w:pPr>
          </w:p>
          <w:p w14:paraId="42E0B65A" w14:textId="43C9DA58" w:rsidR="00B569FD" w:rsidRPr="00B569FD" w:rsidRDefault="00494E0E" w:rsidP="00B569FD">
            <w:pPr>
              <w:widowControl/>
              <w:autoSpaceDE/>
              <w:autoSpaceDN/>
              <w:rPr>
                <w:color w:val="0563C1"/>
                <w:sz w:val="24"/>
                <w:szCs w:val="24"/>
                <w:lang w:eastAsia="hu-HU"/>
              </w:rPr>
            </w:pPr>
            <w:r>
              <w:rPr>
                <w:color w:val="000000" w:themeColor="text1"/>
                <w:sz w:val="24"/>
                <w:szCs w:val="24"/>
                <w:lang w:eastAsia="hu-HU"/>
              </w:rPr>
              <w:t>V</w:t>
            </w:r>
            <w:r w:rsidR="00B569FD" w:rsidRPr="00B569FD">
              <w:rPr>
                <w:color w:val="000000" w:themeColor="text1"/>
                <w:sz w:val="24"/>
                <w:szCs w:val="24"/>
                <w:lang w:eastAsia="hu-HU"/>
              </w:rPr>
              <w:t>ideo film, iskolai tájékoztató anyag</w:t>
            </w:r>
          </w:p>
        </w:tc>
      </w:tr>
      <w:tr w:rsidR="00590BB0" w:rsidRPr="00807CBF" w14:paraId="64F190A2" w14:textId="77777777" w:rsidTr="005D6F2A">
        <w:trPr>
          <w:trHeight w:val="495"/>
        </w:trPr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502135" w14:textId="76FAA194" w:rsidR="00590BB0" w:rsidRPr="00807CBF" w:rsidRDefault="00494E0E" w:rsidP="00494E0E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Iskolai pályaorientációs programok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1694FF" w14:textId="685B8FF7" w:rsidR="00590BB0" w:rsidRPr="00807CBF" w:rsidRDefault="00494E0E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VMSZC + 14 iskola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5EAA98" w14:textId="0A78B9FF" w:rsidR="00590BB0" w:rsidRPr="00807CBF" w:rsidRDefault="00494E0E" w:rsidP="00590BB0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 xml:space="preserve">igazgató, </w:t>
            </w:r>
            <w:proofErr w:type="spellStart"/>
            <w:r w:rsidRPr="00807CBF">
              <w:rPr>
                <w:color w:val="000000"/>
                <w:sz w:val="24"/>
                <w:szCs w:val="24"/>
                <w:lang w:eastAsia="hu-HU"/>
              </w:rPr>
              <w:t>erasmus</w:t>
            </w:r>
            <w:proofErr w:type="spellEnd"/>
            <w:r w:rsidRPr="00807CBF">
              <w:rPr>
                <w:color w:val="000000"/>
                <w:sz w:val="24"/>
                <w:szCs w:val="24"/>
                <w:lang w:eastAsia="hu-HU"/>
              </w:rPr>
              <w:t xml:space="preserve"> iskolai munkacsopor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C3464A" w14:textId="6F032EC6" w:rsidR="00590BB0" w:rsidRPr="00807CBF" w:rsidRDefault="00494E0E" w:rsidP="00590BB0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hu-HU"/>
              </w:rPr>
            </w:pPr>
            <w:r>
              <w:rPr>
                <w:color w:val="000000"/>
                <w:sz w:val="24"/>
                <w:szCs w:val="24"/>
                <w:lang w:eastAsia="hu-HU"/>
              </w:rPr>
              <w:t>film, nyomtatott anyag</w:t>
            </w:r>
          </w:p>
        </w:tc>
        <w:tc>
          <w:tcPr>
            <w:tcW w:w="6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16B117" w14:textId="77777777" w:rsidR="00494E0E" w:rsidRDefault="00494E0E" w:rsidP="00494E0E">
            <w:pPr>
              <w:widowControl/>
              <w:autoSpaceDE/>
              <w:autoSpaceDN/>
              <w:rPr>
                <w:color w:val="000000" w:themeColor="text1"/>
                <w:sz w:val="24"/>
                <w:szCs w:val="24"/>
                <w:lang w:eastAsia="hu-HU"/>
              </w:rPr>
            </w:pPr>
          </w:p>
          <w:p w14:paraId="3A6C39C8" w14:textId="2C9487F6" w:rsidR="00590BB0" w:rsidRPr="00807CBF" w:rsidRDefault="00494E0E" w:rsidP="00494E0E">
            <w:pPr>
              <w:widowControl/>
              <w:autoSpaceDE/>
              <w:autoSpaceDN/>
              <w:rPr>
                <w:color w:val="305496"/>
                <w:sz w:val="24"/>
                <w:szCs w:val="24"/>
                <w:u w:val="single"/>
                <w:lang w:eastAsia="hu-HU"/>
              </w:rPr>
            </w:pPr>
            <w:r>
              <w:rPr>
                <w:color w:val="000000" w:themeColor="text1"/>
                <w:sz w:val="24"/>
                <w:szCs w:val="24"/>
                <w:lang w:eastAsia="hu-HU"/>
              </w:rPr>
              <w:t>V</w:t>
            </w:r>
            <w:r w:rsidRPr="00B569FD">
              <w:rPr>
                <w:color w:val="000000" w:themeColor="text1"/>
                <w:sz w:val="24"/>
                <w:szCs w:val="24"/>
                <w:lang w:eastAsia="hu-HU"/>
              </w:rPr>
              <w:t>ideo film, iskolai tájékoztató anyag</w:t>
            </w:r>
          </w:p>
        </w:tc>
      </w:tr>
    </w:tbl>
    <w:p w14:paraId="584BB16B" w14:textId="7CE67BEB" w:rsidR="00D92731" w:rsidRPr="00807CBF" w:rsidRDefault="002E6769" w:rsidP="002E6769">
      <w:pPr>
        <w:tabs>
          <w:tab w:val="left" w:pos="1290"/>
        </w:tabs>
        <w:rPr>
          <w:sz w:val="24"/>
          <w:szCs w:val="24"/>
        </w:rPr>
      </w:pPr>
      <w:r w:rsidRPr="00807CBF">
        <w:rPr>
          <w:sz w:val="24"/>
          <w:szCs w:val="24"/>
        </w:rPr>
        <w:tab/>
      </w:r>
    </w:p>
    <w:p w14:paraId="312CEA05" w14:textId="555667B0" w:rsidR="002E6769" w:rsidRPr="00807CBF" w:rsidRDefault="002E6769" w:rsidP="002E6769">
      <w:pPr>
        <w:tabs>
          <w:tab w:val="left" w:pos="1290"/>
        </w:tabs>
        <w:rPr>
          <w:sz w:val="24"/>
          <w:szCs w:val="24"/>
        </w:rPr>
      </w:pPr>
    </w:p>
    <w:p w14:paraId="6ED4B4E2" w14:textId="0A2F2708" w:rsidR="002E6769" w:rsidRPr="00807CBF" w:rsidRDefault="002E6769" w:rsidP="002E6769">
      <w:pPr>
        <w:tabs>
          <w:tab w:val="left" w:pos="1290"/>
        </w:tabs>
        <w:rPr>
          <w:sz w:val="24"/>
          <w:szCs w:val="24"/>
        </w:rPr>
      </w:pPr>
    </w:p>
    <w:p w14:paraId="12C6CC74" w14:textId="77777777" w:rsidR="00250DC6" w:rsidRDefault="00250DC6" w:rsidP="000E721A">
      <w:pPr>
        <w:pStyle w:val="Szvegtrzs"/>
        <w:tabs>
          <w:tab w:val="left" w:pos="477"/>
        </w:tabs>
        <w:ind w:left="0"/>
      </w:pPr>
    </w:p>
    <w:p w14:paraId="3737D5FE" w14:textId="43F2A84F" w:rsidR="000E721A" w:rsidRPr="00BF64AB" w:rsidRDefault="00250DC6" w:rsidP="000E721A">
      <w:pPr>
        <w:pStyle w:val="Szvegtrzs"/>
        <w:tabs>
          <w:tab w:val="left" w:pos="477"/>
        </w:tabs>
        <w:ind w:left="0"/>
      </w:pPr>
      <w:r w:rsidRPr="00BF64AB">
        <w:lastRenderedPageBreak/>
        <w:t xml:space="preserve">            </w:t>
      </w:r>
      <w:r w:rsidR="000E721A" w:rsidRPr="00BF64AB">
        <w:t>Forrás:</w:t>
      </w:r>
    </w:p>
    <w:p w14:paraId="74193DEC" w14:textId="0C3EDFAB" w:rsidR="000E721A" w:rsidRPr="00BF64AB" w:rsidRDefault="000E721A" w:rsidP="00807CBF">
      <w:pPr>
        <w:spacing w:before="19" w:line="256" w:lineRule="auto"/>
        <w:ind w:firstLine="720"/>
        <w:rPr>
          <w:sz w:val="24"/>
          <w:szCs w:val="24"/>
        </w:rPr>
      </w:pPr>
      <w:r w:rsidRPr="00BF64AB">
        <w:rPr>
          <w:sz w:val="24"/>
          <w:szCs w:val="24"/>
        </w:rPr>
        <w:t>DEOR útmutató: Erasmus+</w:t>
      </w:r>
      <w:r w:rsidRPr="00BF64AB">
        <w:rPr>
          <w:spacing w:val="-6"/>
          <w:sz w:val="24"/>
          <w:szCs w:val="24"/>
        </w:rPr>
        <w:t xml:space="preserve"> </w:t>
      </w:r>
      <w:r w:rsidRPr="00BF64AB">
        <w:rPr>
          <w:sz w:val="24"/>
          <w:szCs w:val="24"/>
        </w:rPr>
        <w:t xml:space="preserve">Programme </w:t>
      </w:r>
      <w:proofErr w:type="spellStart"/>
      <w:r w:rsidRPr="00BF64AB">
        <w:rPr>
          <w:sz w:val="24"/>
          <w:szCs w:val="24"/>
        </w:rPr>
        <w:t>Guide</w:t>
      </w:r>
      <w:proofErr w:type="spellEnd"/>
      <w:r w:rsidRPr="00BF64AB">
        <w:rPr>
          <w:sz w:val="24"/>
          <w:szCs w:val="24"/>
        </w:rPr>
        <w:t xml:space="preserve">, </w:t>
      </w:r>
      <w:proofErr w:type="spellStart"/>
      <w:r w:rsidRPr="00BF64AB">
        <w:rPr>
          <w:sz w:val="24"/>
          <w:szCs w:val="24"/>
        </w:rPr>
        <w:t>Annex</w:t>
      </w:r>
      <w:proofErr w:type="spellEnd"/>
      <w:r w:rsidRPr="00BF64AB">
        <w:rPr>
          <w:sz w:val="24"/>
          <w:szCs w:val="24"/>
        </w:rPr>
        <w:t xml:space="preserve"> II, Készítette</w:t>
      </w:r>
      <w:r w:rsidRPr="00BF64AB">
        <w:rPr>
          <w:spacing w:val="-7"/>
          <w:sz w:val="24"/>
          <w:szCs w:val="24"/>
        </w:rPr>
        <w:t xml:space="preserve"> </w:t>
      </w:r>
      <w:r w:rsidRPr="00BF64AB">
        <w:rPr>
          <w:sz w:val="24"/>
          <w:szCs w:val="24"/>
        </w:rPr>
        <w:t>az</w:t>
      </w:r>
      <w:r w:rsidRPr="00BF64AB">
        <w:rPr>
          <w:spacing w:val="-5"/>
          <w:sz w:val="24"/>
          <w:szCs w:val="24"/>
        </w:rPr>
        <w:t xml:space="preserve"> </w:t>
      </w:r>
      <w:r w:rsidRPr="00BF64AB">
        <w:rPr>
          <w:sz w:val="24"/>
          <w:szCs w:val="24"/>
        </w:rPr>
        <w:t>NCSSZI</w:t>
      </w:r>
      <w:r w:rsidRPr="00BF64AB">
        <w:rPr>
          <w:spacing w:val="-6"/>
          <w:sz w:val="24"/>
          <w:szCs w:val="24"/>
        </w:rPr>
        <w:t xml:space="preserve"> </w:t>
      </w:r>
      <w:r w:rsidRPr="00BF64AB">
        <w:rPr>
          <w:sz w:val="24"/>
          <w:szCs w:val="24"/>
        </w:rPr>
        <w:t>Erasmus+</w:t>
      </w:r>
      <w:r w:rsidRPr="00BF64AB">
        <w:rPr>
          <w:spacing w:val="-4"/>
          <w:sz w:val="24"/>
          <w:szCs w:val="24"/>
        </w:rPr>
        <w:t xml:space="preserve"> </w:t>
      </w:r>
      <w:r w:rsidRPr="00BF64AB">
        <w:rPr>
          <w:sz w:val="24"/>
          <w:szCs w:val="24"/>
        </w:rPr>
        <w:t>Ifjúsági</w:t>
      </w:r>
      <w:r w:rsidRPr="00BF64AB">
        <w:rPr>
          <w:spacing w:val="-2"/>
          <w:sz w:val="24"/>
          <w:szCs w:val="24"/>
        </w:rPr>
        <w:t xml:space="preserve"> </w:t>
      </w:r>
      <w:r w:rsidRPr="00BF64AB">
        <w:rPr>
          <w:sz w:val="24"/>
          <w:szCs w:val="24"/>
        </w:rPr>
        <w:t>Programiroda</w:t>
      </w:r>
    </w:p>
    <w:p w14:paraId="19C5D835" w14:textId="77777777" w:rsidR="000E721A" w:rsidRPr="00BF64AB" w:rsidRDefault="000E721A" w:rsidP="00807CBF">
      <w:pPr>
        <w:spacing w:before="19" w:line="256" w:lineRule="auto"/>
        <w:ind w:firstLine="720"/>
        <w:rPr>
          <w:sz w:val="24"/>
          <w:szCs w:val="24"/>
        </w:rPr>
      </w:pPr>
      <w:r w:rsidRPr="00BF64AB">
        <w:rPr>
          <w:sz w:val="24"/>
          <w:szCs w:val="24"/>
        </w:rPr>
        <w:t xml:space="preserve">https.//bagolyildiko.eu: 13 </w:t>
      </w:r>
      <w:proofErr w:type="spellStart"/>
      <w:r w:rsidRPr="00BF64AB">
        <w:rPr>
          <w:sz w:val="24"/>
          <w:szCs w:val="24"/>
        </w:rPr>
        <w:t>disszeminációs</w:t>
      </w:r>
      <w:proofErr w:type="spellEnd"/>
      <w:r w:rsidRPr="00BF64AB">
        <w:rPr>
          <w:sz w:val="24"/>
          <w:szCs w:val="24"/>
        </w:rPr>
        <w:t xml:space="preserve"> tipp Erasmus+ pályázóknak</w:t>
      </w:r>
    </w:p>
    <w:p w14:paraId="4216E646" w14:textId="531BE747" w:rsidR="000E721A" w:rsidRPr="00BF64AB" w:rsidRDefault="000E721A" w:rsidP="00807CBF">
      <w:pPr>
        <w:spacing w:before="19" w:line="256" w:lineRule="auto"/>
        <w:ind w:firstLine="720"/>
        <w:rPr>
          <w:sz w:val="24"/>
          <w:szCs w:val="24"/>
        </w:rPr>
      </w:pPr>
      <w:r w:rsidRPr="00BF64AB">
        <w:rPr>
          <w:sz w:val="24"/>
          <w:szCs w:val="24"/>
        </w:rPr>
        <w:t xml:space="preserve">EGER </w:t>
      </w:r>
      <w:proofErr w:type="spellStart"/>
      <w:r w:rsidRPr="00BF64AB">
        <w:rPr>
          <w:sz w:val="24"/>
          <w:szCs w:val="24"/>
        </w:rPr>
        <w:t>Disszeminációs</w:t>
      </w:r>
      <w:proofErr w:type="spellEnd"/>
      <w:r w:rsidRPr="00BF64AB">
        <w:rPr>
          <w:sz w:val="24"/>
          <w:szCs w:val="24"/>
        </w:rPr>
        <w:t xml:space="preserve"> előadás FINAL: </w:t>
      </w:r>
      <w:proofErr w:type="spellStart"/>
      <w:r w:rsidRPr="00BF64AB">
        <w:rPr>
          <w:sz w:val="24"/>
          <w:szCs w:val="24"/>
        </w:rPr>
        <w:t>Disszeminációs</w:t>
      </w:r>
      <w:proofErr w:type="spellEnd"/>
      <w:r w:rsidRPr="00BF64AB">
        <w:rPr>
          <w:sz w:val="24"/>
          <w:szCs w:val="24"/>
        </w:rPr>
        <w:t xml:space="preserve"> tréning ppt.</w:t>
      </w:r>
    </w:p>
    <w:p w14:paraId="7084749E" w14:textId="365FA7A9" w:rsidR="00C34352" w:rsidRPr="00BF64AB" w:rsidRDefault="00C34352" w:rsidP="00807CBF">
      <w:pPr>
        <w:spacing w:before="19" w:line="256" w:lineRule="auto"/>
        <w:ind w:firstLine="720"/>
        <w:rPr>
          <w:sz w:val="24"/>
          <w:szCs w:val="24"/>
        </w:rPr>
      </w:pPr>
      <w:r w:rsidRPr="00BF64AB">
        <w:rPr>
          <w:sz w:val="24"/>
          <w:szCs w:val="24"/>
        </w:rPr>
        <w:t>E+_projektmenedzser_kézikönyv_halad_09_25</w:t>
      </w:r>
      <w:proofErr w:type="gramStart"/>
      <w:r w:rsidRPr="00BF64AB">
        <w:rPr>
          <w:sz w:val="24"/>
          <w:szCs w:val="24"/>
        </w:rPr>
        <w:t>.indd</w:t>
      </w:r>
      <w:proofErr w:type="gramEnd"/>
    </w:p>
    <w:p w14:paraId="72D7715D" w14:textId="6F40567D" w:rsidR="00C34352" w:rsidRPr="00BF64AB" w:rsidRDefault="00C34352" w:rsidP="000E721A">
      <w:pPr>
        <w:spacing w:before="19" w:line="256" w:lineRule="auto"/>
        <w:rPr>
          <w:sz w:val="24"/>
          <w:szCs w:val="24"/>
        </w:rPr>
      </w:pPr>
    </w:p>
    <w:p w14:paraId="541A2BF0" w14:textId="19DC3319" w:rsidR="002E6769" w:rsidRPr="002E6769" w:rsidRDefault="002E6769" w:rsidP="002E6769">
      <w:pPr>
        <w:tabs>
          <w:tab w:val="left" w:pos="1290"/>
        </w:tabs>
        <w:sectPr w:rsidR="002E6769" w:rsidRPr="002E6769" w:rsidSect="003047BC">
          <w:headerReference w:type="default" r:id="rId40"/>
          <w:footerReference w:type="default" r:id="rId41"/>
          <w:pgSz w:w="16840" w:h="11910" w:orient="landscape"/>
          <w:pgMar w:top="1300" w:right="1320" w:bottom="1300" w:left="280" w:header="708" w:footer="708" w:gutter="0"/>
          <w:cols w:space="708"/>
          <w:docGrid w:linePitch="299"/>
        </w:sectPr>
      </w:pPr>
    </w:p>
    <w:p w14:paraId="229977B1" w14:textId="550D1606" w:rsidR="00DB4CE9" w:rsidRPr="00762548" w:rsidRDefault="00DB4CE9" w:rsidP="00F731D5">
      <w:pPr>
        <w:pStyle w:val="Szvegtrzs"/>
        <w:tabs>
          <w:tab w:val="left" w:pos="477"/>
        </w:tabs>
        <w:ind w:left="0"/>
        <w:jc w:val="both"/>
      </w:pPr>
    </w:p>
    <w:sectPr w:rsidR="00DB4CE9" w:rsidRPr="00762548" w:rsidSect="00F731D5">
      <w:headerReference w:type="default" r:id="rId42"/>
      <w:footerReference w:type="default" r:id="rId43"/>
      <w:pgSz w:w="16840" w:h="11910" w:orient="landscape"/>
      <w:pgMar w:top="1300" w:right="1320" w:bottom="1300" w:left="280" w:header="708" w:footer="708" w:gutter="0"/>
      <w:cols w:space="708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85188" w16cex:dateUtc="2021-10-06T14:47:00Z"/>
  <w16cex:commentExtensible w16cex:durableId="24F438F3" w16cex:dateUtc="2021-09-21T08:56:00Z"/>
  <w16cex:commentExtensible w16cex:durableId="24DCA334" w16cex:dateUtc="2021-09-03T11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36711A" w16cid:durableId="25085188"/>
  <w16cid:commentId w16cid:paraId="6D2EAEAC" w16cid:durableId="24F438F3"/>
  <w16cid:commentId w16cid:paraId="690CD952" w16cid:durableId="24DCA3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739709" w14:textId="77777777" w:rsidR="009C127D" w:rsidRDefault="009C127D" w:rsidP="001E6A9E">
      <w:r>
        <w:separator/>
      </w:r>
    </w:p>
  </w:endnote>
  <w:endnote w:type="continuationSeparator" w:id="0">
    <w:p w14:paraId="16198495" w14:textId="77777777" w:rsidR="009C127D" w:rsidRDefault="009C127D" w:rsidP="001E6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reeSans">
    <w:altName w:val="Calibri"/>
    <w:charset w:val="00"/>
    <w:family w:val="swiss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CDC44E" w14:textId="536DE0ED" w:rsidR="005D6F2A" w:rsidRPr="00E936D0" w:rsidRDefault="005D6F2A" w:rsidP="00E936D0">
    <w:pPr>
      <w:pStyle w:val="llb"/>
    </w:pPr>
    <w:r w:rsidRPr="00E936D0">
      <w:rPr>
        <w:noProof/>
        <w:lang w:eastAsia="hu-HU"/>
      </w:rPr>
      <w:drawing>
        <wp:inline distT="0" distB="0" distL="0" distR="0" wp14:anchorId="5EFDDB95" wp14:editId="12A0D944">
          <wp:extent cx="2333625" cy="619715"/>
          <wp:effectExtent l="0" t="0" r="0" b="9525"/>
          <wp:docPr id="97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Kép 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61453" cy="6271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                                  </w:t>
    </w:r>
    <w:r w:rsidRPr="00E936D0">
      <w:rPr>
        <w:noProof/>
        <w:lang w:eastAsia="hu-HU"/>
      </w:rPr>
      <w:drawing>
        <wp:inline distT="0" distB="0" distL="0" distR="0" wp14:anchorId="3449B50B" wp14:editId="7A536C9A">
          <wp:extent cx="1816059" cy="381000"/>
          <wp:effectExtent l="0" t="0" r="0" b="0"/>
          <wp:docPr id="98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3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4614" cy="3827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13512" w14:textId="522314EA" w:rsidR="005D6F2A" w:rsidRDefault="005D6F2A">
    <w:pPr>
      <w:pStyle w:val="llb"/>
    </w:pPr>
  </w:p>
  <w:p w14:paraId="03ADE882" w14:textId="77777777" w:rsidR="005D6F2A" w:rsidRDefault="005D6F2A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C1D5C4" w14:textId="77777777" w:rsidR="009C127D" w:rsidRDefault="009C127D" w:rsidP="001E6A9E">
      <w:r>
        <w:separator/>
      </w:r>
    </w:p>
  </w:footnote>
  <w:footnote w:type="continuationSeparator" w:id="0">
    <w:p w14:paraId="17B362A3" w14:textId="77777777" w:rsidR="009C127D" w:rsidRDefault="009C127D" w:rsidP="001E6A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4533762"/>
      <w:docPartObj>
        <w:docPartGallery w:val="Page Numbers (Top of Page)"/>
        <w:docPartUnique/>
      </w:docPartObj>
    </w:sdtPr>
    <w:sdtEndPr/>
    <w:sdtContent>
      <w:p w14:paraId="23622107" w14:textId="68768F6D" w:rsidR="005D6F2A" w:rsidRDefault="005D6F2A" w:rsidP="004B1EC7">
        <w:pPr>
          <w:pStyle w:val="lfej"/>
        </w:pPr>
        <w:r>
          <w:t xml:space="preserve">    </w:t>
        </w:r>
        <w:r w:rsidRPr="00285507">
          <w:rPr>
            <w:noProof/>
            <w:lang w:eastAsia="hu-HU"/>
          </w:rPr>
          <w:drawing>
            <wp:inline distT="0" distB="0" distL="0" distR="0" wp14:anchorId="041ED287" wp14:editId="2D7F47E2">
              <wp:extent cx="1853738" cy="714491"/>
              <wp:effectExtent l="0" t="0" r="0" b="9525"/>
              <wp:docPr id="95" name="Kép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Kép 7"/>
                      <pic:cNvPicPr>
                        <a:picLocks noChangeAspect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853738" cy="71449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t xml:space="preserve">                                                                                                                                                                    </w:t>
        </w:r>
        <w:r w:rsidRPr="00285507">
          <w:rPr>
            <w:noProof/>
            <w:lang w:eastAsia="hu-HU"/>
          </w:rPr>
          <w:drawing>
            <wp:inline distT="0" distB="0" distL="0" distR="0" wp14:anchorId="62D101B9" wp14:editId="073C0627">
              <wp:extent cx="1924050" cy="685165"/>
              <wp:effectExtent l="0" t="0" r="0" b="635"/>
              <wp:docPr id="96" name="Kép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Kép 6"/>
                      <pic:cNvPicPr>
                        <a:picLocks noChangeAspect="1"/>
                      </pic:cNvPicPr>
                    </pic:nvPicPr>
                    <pic:blipFill rotWithShape="1"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23739" r="1497" b="28781"/>
                      <a:stretch/>
                    </pic:blipFill>
                    <pic:spPr>
                      <a:xfrm>
                        <a:off x="0" y="0"/>
                        <a:ext cx="1925833" cy="685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t xml:space="preserve">                                                       </w:t>
        </w:r>
      </w:p>
    </w:sdtContent>
  </w:sdt>
  <w:p w14:paraId="3C6DD2CE" w14:textId="77777777" w:rsidR="005D6F2A" w:rsidRDefault="005D6F2A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A476A" w14:textId="150E2505" w:rsidR="005D6F2A" w:rsidRPr="00A71472" w:rsidRDefault="005D6F2A" w:rsidP="007D1D71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44195"/>
    <w:multiLevelType w:val="hybridMultilevel"/>
    <w:tmpl w:val="5D6433E2"/>
    <w:lvl w:ilvl="0" w:tplc="C47C4394">
      <w:numFmt w:val="bullet"/>
      <w:lvlText w:val="-"/>
      <w:lvlJc w:val="left"/>
      <w:pPr>
        <w:ind w:left="443" w:hanging="142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  <w:lang w:val="hu-HU" w:eastAsia="en-US" w:bidi="ar-SA"/>
      </w:rPr>
    </w:lvl>
    <w:lvl w:ilvl="1" w:tplc="F768E762">
      <w:numFmt w:val="bullet"/>
      <w:lvlText w:val="•"/>
      <w:lvlJc w:val="left"/>
      <w:pPr>
        <w:ind w:left="820" w:hanging="142"/>
      </w:pPr>
      <w:rPr>
        <w:lang w:val="hu-HU" w:eastAsia="en-US" w:bidi="ar-SA"/>
      </w:rPr>
    </w:lvl>
    <w:lvl w:ilvl="2" w:tplc="36AE136C">
      <w:numFmt w:val="bullet"/>
      <w:lvlText w:val="•"/>
      <w:lvlJc w:val="left"/>
      <w:pPr>
        <w:ind w:left="1200" w:hanging="142"/>
      </w:pPr>
      <w:rPr>
        <w:lang w:val="hu-HU" w:eastAsia="en-US" w:bidi="ar-SA"/>
      </w:rPr>
    </w:lvl>
    <w:lvl w:ilvl="3" w:tplc="6F2A0324">
      <w:numFmt w:val="bullet"/>
      <w:lvlText w:val="•"/>
      <w:lvlJc w:val="left"/>
      <w:pPr>
        <w:ind w:left="1581" w:hanging="142"/>
      </w:pPr>
      <w:rPr>
        <w:lang w:val="hu-HU" w:eastAsia="en-US" w:bidi="ar-SA"/>
      </w:rPr>
    </w:lvl>
    <w:lvl w:ilvl="4" w:tplc="D4926DEE">
      <w:numFmt w:val="bullet"/>
      <w:lvlText w:val="•"/>
      <w:lvlJc w:val="left"/>
      <w:pPr>
        <w:ind w:left="1961" w:hanging="142"/>
      </w:pPr>
      <w:rPr>
        <w:lang w:val="hu-HU" w:eastAsia="en-US" w:bidi="ar-SA"/>
      </w:rPr>
    </w:lvl>
    <w:lvl w:ilvl="5" w:tplc="C9A6A066">
      <w:numFmt w:val="bullet"/>
      <w:lvlText w:val="•"/>
      <w:lvlJc w:val="left"/>
      <w:pPr>
        <w:ind w:left="2342" w:hanging="142"/>
      </w:pPr>
      <w:rPr>
        <w:lang w:val="hu-HU" w:eastAsia="en-US" w:bidi="ar-SA"/>
      </w:rPr>
    </w:lvl>
    <w:lvl w:ilvl="6" w:tplc="FAAE7FDC">
      <w:numFmt w:val="bullet"/>
      <w:lvlText w:val="•"/>
      <w:lvlJc w:val="left"/>
      <w:pPr>
        <w:ind w:left="2722" w:hanging="142"/>
      </w:pPr>
      <w:rPr>
        <w:lang w:val="hu-HU" w:eastAsia="en-US" w:bidi="ar-SA"/>
      </w:rPr>
    </w:lvl>
    <w:lvl w:ilvl="7" w:tplc="8F9CC4E6">
      <w:numFmt w:val="bullet"/>
      <w:lvlText w:val="•"/>
      <w:lvlJc w:val="left"/>
      <w:pPr>
        <w:ind w:left="3102" w:hanging="142"/>
      </w:pPr>
      <w:rPr>
        <w:lang w:val="hu-HU" w:eastAsia="en-US" w:bidi="ar-SA"/>
      </w:rPr>
    </w:lvl>
    <w:lvl w:ilvl="8" w:tplc="480425CA">
      <w:numFmt w:val="bullet"/>
      <w:lvlText w:val="•"/>
      <w:lvlJc w:val="left"/>
      <w:pPr>
        <w:ind w:left="3483" w:hanging="142"/>
      </w:pPr>
      <w:rPr>
        <w:lang w:val="hu-HU" w:eastAsia="en-US" w:bidi="ar-SA"/>
      </w:rPr>
    </w:lvl>
  </w:abstractNum>
  <w:abstractNum w:abstractNumId="1" w15:restartNumberingAfterBreak="0">
    <w:nsid w:val="02BC1EB3"/>
    <w:multiLevelType w:val="hybridMultilevel"/>
    <w:tmpl w:val="F256683E"/>
    <w:lvl w:ilvl="0" w:tplc="A72A832A">
      <w:numFmt w:val="bullet"/>
      <w:lvlText w:val="-"/>
      <w:lvlJc w:val="left"/>
      <w:pPr>
        <w:ind w:left="203" w:hanging="142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  <w:lang w:val="hu-HU" w:eastAsia="en-US" w:bidi="ar-SA"/>
      </w:rPr>
    </w:lvl>
    <w:lvl w:ilvl="1" w:tplc="830CFD7A">
      <w:numFmt w:val="bullet"/>
      <w:lvlText w:val="•"/>
      <w:lvlJc w:val="left"/>
      <w:pPr>
        <w:ind w:left="604" w:hanging="142"/>
      </w:pPr>
      <w:rPr>
        <w:lang w:val="hu-HU" w:eastAsia="en-US" w:bidi="ar-SA"/>
      </w:rPr>
    </w:lvl>
    <w:lvl w:ilvl="2" w:tplc="FAC625A6">
      <w:numFmt w:val="bullet"/>
      <w:lvlText w:val="•"/>
      <w:lvlJc w:val="left"/>
      <w:pPr>
        <w:ind w:left="1008" w:hanging="142"/>
      </w:pPr>
      <w:rPr>
        <w:lang w:val="hu-HU" w:eastAsia="en-US" w:bidi="ar-SA"/>
      </w:rPr>
    </w:lvl>
    <w:lvl w:ilvl="3" w:tplc="B254E980">
      <w:numFmt w:val="bullet"/>
      <w:lvlText w:val="•"/>
      <w:lvlJc w:val="left"/>
      <w:pPr>
        <w:ind w:left="1413" w:hanging="142"/>
      </w:pPr>
      <w:rPr>
        <w:lang w:val="hu-HU" w:eastAsia="en-US" w:bidi="ar-SA"/>
      </w:rPr>
    </w:lvl>
    <w:lvl w:ilvl="4" w:tplc="9C247B5C">
      <w:numFmt w:val="bullet"/>
      <w:lvlText w:val="•"/>
      <w:lvlJc w:val="left"/>
      <w:pPr>
        <w:ind w:left="1817" w:hanging="142"/>
      </w:pPr>
      <w:rPr>
        <w:lang w:val="hu-HU" w:eastAsia="en-US" w:bidi="ar-SA"/>
      </w:rPr>
    </w:lvl>
    <w:lvl w:ilvl="5" w:tplc="0A360CB0">
      <w:numFmt w:val="bullet"/>
      <w:lvlText w:val="•"/>
      <w:lvlJc w:val="left"/>
      <w:pPr>
        <w:ind w:left="2222" w:hanging="142"/>
      </w:pPr>
      <w:rPr>
        <w:lang w:val="hu-HU" w:eastAsia="en-US" w:bidi="ar-SA"/>
      </w:rPr>
    </w:lvl>
    <w:lvl w:ilvl="6" w:tplc="F644139A">
      <w:numFmt w:val="bullet"/>
      <w:lvlText w:val="•"/>
      <w:lvlJc w:val="left"/>
      <w:pPr>
        <w:ind w:left="2626" w:hanging="142"/>
      </w:pPr>
      <w:rPr>
        <w:lang w:val="hu-HU" w:eastAsia="en-US" w:bidi="ar-SA"/>
      </w:rPr>
    </w:lvl>
    <w:lvl w:ilvl="7" w:tplc="4086E12C">
      <w:numFmt w:val="bullet"/>
      <w:lvlText w:val="•"/>
      <w:lvlJc w:val="left"/>
      <w:pPr>
        <w:ind w:left="3030" w:hanging="142"/>
      </w:pPr>
      <w:rPr>
        <w:lang w:val="hu-HU" w:eastAsia="en-US" w:bidi="ar-SA"/>
      </w:rPr>
    </w:lvl>
    <w:lvl w:ilvl="8" w:tplc="E8E09B3A">
      <w:numFmt w:val="bullet"/>
      <w:lvlText w:val="•"/>
      <w:lvlJc w:val="left"/>
      <w:pPr>
        <w:ind w:left="3435" w:hanging="142"/>
      </w:pPr>
      <w:rPr>
        <w:lang w:val="hu-HU" w:eastAsia="en-US" w:bidi="ar-SA"/>
      </w:rPr>
    </w:lvl>
  </w:abstractNum>
  <w:abstractNum w:abstractNumId="2" w15:restartNumberingAfterBreak="0">
    <w:nsid w:val="02FB179C"/>
    <w:multiLevelType w:val="hybridMultilevel"/>
    <w:tmpl w:val="F7204386"/>
    <w:lvl w:ilvl="0" w:tplc="F2FC2D8A">
      <w:numFmt w:val="bullet"/>
      <w:lvlText w:val="-"/>
      <w:lvlJc w:val="left"/>
      <w:pPr>
        <w:ind w:left="422" w:hanging="142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  <w:lang w:val="hu-HU" w:eastAsia="en-US" w:bidi="ar-SA"/>
      </w:rPr>
    </w:lvl>
    <w:lvl w:ilvl="1" w:tplc="86840274">
      <w:numFmt w:val="bullet"/>
      <w:lvlText w:val="•"/>
      <w:lvlJc w:val="left"/>
      <w:pPr>
        <w:ind w:left="915" w:hanging="142"/>
      </w:pPr>
      <w:rPr>
        <w:lang w:val="hu-HU" w:eastAsia="en-US" w:bidi="ar-SA"/>
      </w:rPr>
    </w:lvl>
    <w:lvl w:ilvl="2" w:tplc="6BCC1122">
      <w:numFmt w:val="bullet"/>
      <w:lvlText w:val="•"/>
      <w:lvlJc w:val="left"/>
      <w:pPr>
        <w:ind w:left="1411" w:hanging="142"/>
      </w:pPr>
      <w:rPr>
        <w:lang w:val="hu-HU" w:eastAsia="en-US" w:bidi="ar-SA"/>
      </w:rPr>
    </w:lvl>
    <w:lvl w:ilvl="3" w:tplc="B4F0ECF4">
      <w:numFmt w:val="bullet"/>
      <w:lvlText w:val="•"/>
      <w:lvlJc w:val="left"/>
      <w:pPr>
        <w:ind w:left="1907" w:hanging="142"/>
      </w:pPr>
      <w:rPr>
        <w:lang w:val="hu-HU" w:eastAsia="en-US" w:bidi="ar-SA"/>
      </w:rPr>
    </w:lvl>
    <w:lvl w:ilvl="4" w:tplc="F9D06324">
      <w:numFmt w:val="bullet"/>
      <w:lvlText w:val="•"/>
      <w:lvlJc w:val="left"/>
      <w:pPr>
        <w:ind w:left="2403" w:hanging="142"/>
      </w:pPr>
      <w:rPr>
        <w:lang w:val="hu-HU" w:eastAsia="en-US" w:bidi="ar-SA"/>
      </w:rPr>
    </w:lvl>
    <w:lvl w:ilvl="5" w:tplc="ECFCFE6A">
      <w:numFmt w:val="bullet"/>
      <w:lvlText w:val="•"/>
      <w:lvlJc w:val="left"/>
      <w:pPr>
        <w:ind w:left="2899" w:hanging="142"/>
      </w:pPr>
      <w:rPr>
        <w:lang w:val="hu-HU" w:eastAsia="en-US" w:bidi="ar-SA"/>
      </w:rPr>
    </w:lvl>
    <w:lvl w:ilvl="6" w:tplc="E3804186">
      <w:numFmt w:val="bullet"/>
      <w:lvlText w:val="•"/>
      <w:lvlJc w:val="left"/>
      <w:pPr>
        <w:ind w:left="3395" w:hanging="142"/>
      </w:pPr>
      <w:rPr>
        <w:lang w:val="hu-HU" w:eastAsia="en-US" w:bidi="ar-SA"/>
      </w:rPr>
    </w:lvl>
    <w:lvl w:ilvl="7" w:tplc="18E2D986">
      <w:numFmt w:val="bullet"/>
      <w:lvlText w:val="•"/>
      <w:lvlJc w:val="left"/>
      <w:pPr>
        <w:ind w:left="3891" w:hanging="142"/>
      </w:pPr>
      <w:rPr>
        <w:lang w:val="hu-HU" w:eastAsia="en-US" w:bidi="ar-SA"/>
      </w:rPr>
    </w:lvl>
    <w:lvl w:ilvl="8" w:tplc="67524F1E">
      <w:numFmt w:val="bullet"/>
      <w:lvlText w:val="•"/>
      <w:lvlJc w:val="left"/>
      <w:pPr>
        <w:ind w:left="4387" w:hanging="142"/>
      </w:pPr>
      <w:rPr>
        <w:lang w:val="hu-HU" w:eastAsia="en-US" w:bidi="ar-SA"/>
      </w:rPr>
    </w:lvl>
  </w:abstractNum>
  <w:abstractNum w:abstractNumId="3" w15:restartNumberingAfterBreak="0">
    <w:nsid w:val="06410A01"/>
    <w:multiLevelType w:val="hybridMultilevel"/>
    <w:tmpl w:val="0668301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D0503"/>
    <w:multiLevelType w:val="hybridMultilevel"/>
    <w:tmpl w:val="E990EA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524541"/>
    <w:multiLevelType w:val="hybridMultilevel"/>
    <w:tmpl w:val="5166310C"/>
    <w:lvl w:ilvl="0" w:tplc="320689D0">
      <w:start w:val="201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C530B7A"/>
    <w:multiLevelType w:val="multilevel"/>
    <w:tmpl w:val="00FC02B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2D74B5"/>
        <w:spacing w:val="0"/>
        <w:w w:val="99"/>
        <w:sz w:val="32"/>
        <w:szCs w:val="32"/>
        <w:lang w:val="hu-HU" w:eastAsia="en-US" w:bidi="ar-SA"/>
      </w:rPr>
    </w:lvl>
    <w:lvl w:ilvl="1">
      <w:start w:val="1"/>
      <w:numFmt w:val="decimal"/>
      <w:lvlText w:val="%1.%2."/>
      <w:lvlJc w:val="left"/>
      <w:pPr>
        <w:ind w:left="1316" w:hanging="720"/>
      </w:pPr>
      <w:rPr>
        <w:rFonts w:ascii="Times New Roman" w:eastAsia="Times New Roman" w:hAnsi="Times New Roman" w:cs="Times New Roman" w:hint="default"/>
        <w:color w:val="2D74B5"/>
        <w:w w:val="99"/>
        <w:sz w:val="26"/>
        <w:szCs w:val="26"/>
        <w:lang w:val="hu-HU" w:eastAsia="en-US" w:bidi="ar-SA"/>
      </w:rPr>
    </w:lvl>
    <w:lvl w:ilvl="2">
      <w:numFmt w:val="bullet"/>
      <w:lvlText w:val="•"/>
      <w:lvlJc w:val="left"/>
      <w:pPr>
        <w:ind w:left="2220" w:hanging="720"/>
      </w:pPr>
      <w:rPr>
        <w:rFonts w:hint="default"/>
        <w:lang w:val="hu-HU" w:eastAsia="en-US" w:bidi="ar-SA"/>
      </w:rPr>
    </w:lvl>
    <w:lvl w:ilvl="3">
      <w:numFmt w:val="bullet"/>
      <w:lvlText w:val="•"/>
      <w:lvlJc w:val="left"/>
      <w:pPr>
        <w:ind w:left="3121" w:hanging="720"/>
      </w:pPr>
      <w:rPr>
        <w:rFonts w:hint="default"/>
        <w:lang w:val="hu-HU" w:eastAsia="en-US" w:bidi="ar-SA"/>
      </w:rPr>
    </w:lvl>
    <w:lvl w:ilvl="4">
      <w:numFmt w:val="bullet"/>
      <w:lvlText w:val="•"/>
      <w:lvlJc w:val="left"/>
      <w:pPr>
        <w:ind w:left="4022" w:hanging="720"/>
      </w:pPr>
      <w:rPr>
        <w:rFonts w:hint="default"/>
        <w:lang w:val="hu-HU" w:eastAsia="en-US" w:bidi="ar-SA"/>
      </w:rPr>
    </w:lvl>
    <w:lvl w:ilvl="5">
      <w:numFmt w:val="bullet"/>
      <w:lvlText w:val="•"/>
      <w:lvlJc w:val="left"/>
      <w:pPr>
        <w:ind w:left="4922" w:hanging="720"/>
      </w:pPr>
      <w:rPr>
        <w:rFonts w:hint="default"/>
        <w:lang w:val="hu-HU" w:eastAsia="en-US" w:bidi="ar-SA"/>
      </w:rPr>
    </w:lvl>
    <w:lvl w:ilvl="6">
      <w:numFmt w:val="bullet"/>
      <w:lvlText w:val="•"/>
      <w:lvlJc w:val="left"/>
      <w:pPr>
        <w:ind w:left="5823" w:hanging="720"/>
      </w:pPr>
      <w:rPr>
        <w:rFonts w:hint="default"/>
        <w:lang w:val="hu-HU" w:eastAsia="en-US" w:bidi="ar-SA"/>
      </w:rPr>
    </w:lvl>
    <w:lvl w:ilvl="7">
      <w:numFmt w:val="bullet"/>
      <w:lvlText w:val="•"/>
      <w:lvlJc w:val="left"/>
      <w:pPr>
        <w:ind w:left="6724" w:hanging="720"/>
      </w:pPr>
      <w:rPr>
        <w:rFonts w:hint="default"/>
        <w:lang w:val="hu-HU" w:eastAsia="en-US" w:bidi="ar-SA"/>
      </w:rPr>
    </w:lvl>
    <w:lvl w:ilvl="8">
      <w:numFmt w:val="bullet"/>
      <w:lvlText w:val="•"/>
      <w:lvlJc w:val="left"/>
      <w:pPr>
        <w:ind w:left="7624" w:hanging="720"/>
      </w:pPr>
      <w:rPr>
        <w:rFonts w:hint="default"/>
        <w:lang w:val="hu-HU" w:eastAsia="en-US" w:bidi="ar-SA"/>
      </w:rPr>
    </w:lvl>
  </w:abstractNum>
  <w:abstractNum w:abstractNumId="7" w15:restartNumberingAfterBreak="0">
    <w:nsid w:val="0C611623"/>
    <w:multiLevelType w:val="hybridMultilevel"/>
    <w:tmpl w:val="DA1ACAEE"/>
    <w:lvl w:ilvl="0" w:tplc="2AB25F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6242C3"/>
    <w:multiLevelType w:val="hybridMultilevel"/>
    <w:tmpl w:val="0C705FE0"/>
    <w:lvl w:ilvl="0" w:tplc="5B066B1A">
      <w:start w:val="2"/>
      <w:numFmt w:val="bullet"/>
      <w:lvlText w:val="-"/>
      <w:lvlJc w:val="left"/>
      <w:pPr>
        <w:ind w:left="41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EB08D0"/>
    <w:multiLevelType w:val="hybridMultilevel"/>
    <w:tmpl w:val="8220AB50"/>
    <w:lvl w:ilvl="0" w:tplc="2AB25FA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0951C3"/>
    <w:multiLevelType w:val="hybridMultilevel"/>
    <w:tmpl w:val="46FA6B4E"/>
    <w:lvl w:ilvl="0" w:tplc="5B066B1A">
      <w:start w:val="2"/>
      <w:numFmt w:val="bullet"/>
      <w:lvlText w:val="-"/>
      <w:lvlJc w:val="left"/>
      <w:pPr>
        <w:ind w:left="41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3F6FE1"/>
    <w:multiLevelType w:val="hybridMultilevel"/>
    <w:tmpl w:val="9F4A4B5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C1874"/>
    <w:multiLevelType w:val="multilevel"/>
    <w:tmpl w:val="8E2A6C82"/>
    <w:lvl w:ilvl="0">
      <w:start w:val="1"/>
      <w:numFmt w:val="decimal"/>
      <w:lvlText w:val="%1."/>
      <w:lvlJc w:val="left"/>
      <w:pPr>
        <w:ind w:left="240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hu-HU" w:eastAsia="en-US" w:bidi="ar-SA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hu-HU" w:eastAsia="en-US" w:bidi="ar-SA"/>
      </w:rPr>
    </w:lvl>
    <w:lvl w:ilvl="2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lang w:val="hu-HU" w:eastAsia="en-US" w:bidi="ar-SA"/>
      </w:rPr>
    </w:lvl>
    <w:lvl w:ilvl="3">
      <w:numFmt w:val="bullet"/>
      <w:lvlText w:val="•"/>
      <w:lvlJc w:val="left"/>
      <w:pPr>
        <w:ind w:left="1782" w:hanging="360"/>
      </w:pPr>
      <w:rPr>
        <w:rFonts w:hint="default"/>
        <w:lang w:val="hu-HU" w:eastAsia="en-US" w:bidi="ar-SA"/>
      </w:rPr>
    </w:lvl>
    <w:lvl w:ilvl="4">
      <w:numFmt w:val="bullet"/>
      <w:lvlText w:val="•"/>
      <w:lvlJc w:val="left"/>
      <w:pPr>
        <w:ind w:left="2840" w:hanging="360"/>
      </w:pPr>
      <w:rPr>
        <w:rFonts w:hint="default"/>
        <w:lang w:val="hu-HU" w:eastAsia="en-US" w:bidi="ar-SA"/>
      </w:rPr>
    </w:lvl>
    <w:lvl w:ilvl="5">
      <w:numFmt w:val="bullet"/>
      <w:lvlText w:val="•"/>
      <w:lvlJc w:val="left"/>
      <w:pPr>
        <w:ind w:left="3898" w:hanging="360"/>
      </w:pPr>
      <w:rPr>
        <w:rFonts w:hint="default"/>
        <w:lang w:val="hu-HU" w:eastAsia="en-US" w:bidi="ar-SA"/>
      </w:rPr>
    </w:lvl>
    <w:lvl w:ilvl="6">
      <w:numFmt w:val="bullet"/>
      <w:lvlText w:val="•"/>
      <w:lvlJc w:val="left"/>
      <w:pPr>
        <w:ind w:left="4957" w:hanging="360"/>
      </w:pPr>
      <w:rPr>
        <w:rFonts w:hint="default"/>
        <w:lang w:val="hu-HU" w:eastAsia="en-US" w:bidi="ar-SA"/>
      </w:rPr>
    </w:lvl>
    <w:lvl w:ilvl="7">
      <w:numFmt w:val="bullet"/>
      <w:lvlText w:val="•"/>
      <w:lvlJc w:val="left"/>
      <w:pPr>
        <w:ind w:left="6015" w:hanging="360"/>
      </w:pPr>
      <w:rPr>
        <w:rFonts w:hint="default"/>
        <w:lang w:val="hu-HU" w:eastAsia="en-US" w:bidi="ar-SA"/>
      </w:rPr>
    </w:lvl>
    <w:lvl w:ilvl="8">
      <w:numFmt w:val="bullet"/>
      <w:lvlText w:val="•"/>
      <w:lvlJc w:val="left"/>
      <w:pPr>
        <w:ind w:left="7073" w:hanging="360"/>
      </w:pPr>
      <w:rPr>
        <w:rFonts w:hint="default"/>
        <w:lang w:val="hu-HU" w:eastAsia="en-US" w:bidi="ar-SA"/>
      </w:rPr>
    </w:lvl>
  </w:abstractNum>
  <w:abstractNum w:abstractNumId="13" w15:restartNumberingAfterBreak="0">
    <w:nsid w:val="173E5112"/>
    <w:multiLevelType w:val="hybridMultilevel"/>
    <w:tmpl w:val="EABE04BE"/>
    <w:lvl w:ilvl="0" w:tplc="4F90CCDA">
      <w:numFmt w:val="bullet"/>
      <w:lvlText w:val="&gt;"/>
      <w:lvlJc w:val="left"/>
      <w:pPr>
        <w:ind w:left="116" w:hanging="257"/>
      </w:pPr>
      <w:rPr>
        <w:rFonts w:ascii="Verdana" w:eastAsia="Verdana" w:hAnsi="Verdana" w:cs="Verdana" w:hint="default"/>
        <w:b w:val="0"/>
        <w:bCs w:val="0"/>
        <w:i w:val="0"/>
        <w:iCs w:val="0"/>
        <w:w w:val="100"/>
        <w:sz w:val="22"/>
        <w:szCs w:val="22"/>
        <w:lang w:val="hu-HU" w:eastAsia="en-US" w:bidi="ar-SA"/>
      </w:rPr>
    </w:lvl>
    <w:lvl w:ilvl="1" w:tplc="79261FBE">
      <w:numFmt w:val="bullet"/>
      <w:lvlText w:val="•"/>
      <w:lvlJc w:val="left"/>
      <w:pPr>
        <w:ind w:left="1038" w:hanging="257"/>
      </w:pPr>
      <w:rPr>
        <w:rFonts w:hint="default"/>
        <w:lang w:val="hu-HU" w:eastAsia="en-US" w:bidi="ar-SA"/>
      </w:rPr>
    </w:lvl>
    <w:lvl w:ilvl="2" w:tplc="1AD497DC">
      <w:numFmt w:val="bullet"/>
      <w:lvlText w:val="•"/>
      <w:lvlJc w:val="left"/>
      <w:pPr>
        <w:ind w:left="1957" w:hanging="257"/>
      </w:pPr>
      <w:rPr>
        <w:rFonts w:hint="default"/>
        <w:lang w:val="hu-HU" w:eastAsia="en-US" w:bidi="ar-SA"/>
      </w:rPr>
    </w:lvl>
    <w:lvl w:ilvl="3" w:tplc="830C0880">
      <w:numFmt w:val="bullet"/>
      <w:lvlText w:val="•"/>
      <w:lvlJc w:val="left"/>
      <w:pPr>
        <w:ind w:left="2875" w:hanging="257"/>
      </w:pPr>
      <w:rPr>
        <w:rFonts w:hint="default"/>
        <w:lang w:val="hu-HU" w:eastAsia="en-US" w:bidi="ar-SA"/>
      </w:rPr>
    </w:lvl>
    <w:lvl w:ilvl="4" w:tplc="931C0562">
      <w:numFmt w:val="bullet"/>
      <w:lvlText w:val="•"/>
      <w:lvlJc w:val="left"/>
      <w:pPr>
        <w:ind w:left="3794" w:hanging="257"/>
      </w:pPr>
      <w:rPr>
        <w:rFonts w:hint="default"/>
        <w:lang w:val="hu-HU" w:eastAsia="en-US" w:bidi="ar-SA"/>
      </w:rPr>
    </w:lvl>
    <w:lvl w:ilvl="5" w:tplc="C332DEBE">
      <w:numFmt w:val="bullet"/>
      <w:lvlText w:val="•"/>
      <w:lvlJc w:val="left"/>
      <w:pPr>
        <w:ind w:left="4713" w:hanging="257"/>
      </w:pPr>
      <w:rPr>
        <w:rFonts w:hint="default"/>
        <w:lang w:val="hu-HU" w:eastAsia="en-US" w:bidi="ar-SA"/>
      </w:rPr>
    </w:lvl>
    <w:lvl w:ilvl="6" w:tplc="C7B05CFA">
      <w:numFmt w:val="bullet"/>
      <w:lvlText w:val="•"/>
      <w:lvlJc w:val="left"/>
      <w:pPr>
        <w:ind w:left="5631" w:hanging="257"/>
      </w:pPr>
      <w:rPr>
        <w:rFonts w:hint="default"/>
        <w:lang w:val="hu-HU" w:eastAsia="en-US" w:bidi="ar-SA"/>
      </w:rPr>
    </w:lvl>
    <w:lvl w:ilvl="7" w:tplc="5894818A">
      <w:numFmt w:val="bullet"/>
      <w:lvlText w:val="•"/>
      <w:lvlJc w:val="left"/>
      <w:pPr>
        <w:ind w:left="6550" w:hanging="257"/>
      </w:pPr>
      <w:rPr>
        <w:rFonts w:hint="default"/>
        <w:lang w:val="hu-HU" w:eastAsia="en-US" w:bidi="ar-SA"/>
      </w:rPr>
    </w:lvl>
    <w:lvl w:ilvl="8" w:tplc="32D0B680">
      <w:numFmt w:val="bullet"/>
      <w:lvlText w:val="•"/>
      <w:lvlJc w:val="left"/>
      <w:pPr>
        <w:ind w:left="7469" w:hanging="257"/>
      </w:pPr>
      <w:rPr>
        <w:rFonts w:hint="default"/>
        <w:lang w:val="hu-HU" w:eastAsia="en-US" w:bidi="ar-SA"/>
      </w:rPr>
    </w:lvl>
  </w:abstractNum>
  <w:abstractNum w:abstractNumId="14" w15:restartNumberingAfterBreak="0">
    <w:nsid w:val="1CFA5EDD"/>
    <w:multiLevelType w:val="hybridMultilevel"/>
    <w:tmpl w:val="12DCF844"/>
    <w:lvl w:ilvl="0" w:tplc="2AB25F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2D6D69"/>
    <w:multiLevelType w:val="hybridMultilevel"/>
    <w:tmpl w:val="3078C5FA"/>
    <w:lvl w:ilvl="0" w:tplc="79261FBE">
      <w:numFmt w:val="bullet"/>
      <w:lvlText w:val="•"/>
      <w:lvlJc w:val="left"/>
      <w:pPr>
        <w:ind w:left="1360" w:hanging="360"/>
      </w:pPr>
      <w:rPr>
        <w:rFonts w:hint="default"/>
        <w:lang w:val="hu-HU" w:eastAsia="en-US" w:bidi="ar-SA"/>
      </w:rPr>
    </w:lvl>
    <w:lvl w:ilvl="1" w:tplc="040E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16" w15:restartNumberingAfterBreak="0">
    <w:nsid w:val="258A4982"/>
    <w:multiLevelType w:val="hybridMultilevel"/>
    <w:tmpl w:val="79A8C36E"/>
    <w:lvl w:ilvl="0" w:tplc="79261FBE">
      <w:numFmt w:val="bullet"/>
      <w:lvlText w:val="•"/>
      <w:lvlJc w:val="left"/>
      <w:pPr>
        <w:ind w:left="836" w:hanging="257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hu-HU" w:eastAsia="en-US" w:bidi="ar-SA"/>
      </w:rPr>
    </w:lvl>
    <w:lvl w:ilvl="1" w:tplc="61AA5124">
      <w:numFmt w:val="bullet"/>
      <w:lvlText w:val="•"/>
      <w:lvlJc w:val="left"/>
      <w:pPr>
        <w:ind w:left="1686" w:hanging="257"/>
      </w:pPr>
      <w:rPr>
        <w:rFonts w:hint="default"/>
        <w:lang w:val="hu-HU" w:eastAsia="en-US" w:bidi="ar-SA"/>
      </w:rPr>
    </w:lvl>
    <w:lvl w:ilvl="2" w:tplc="4D7E31B0">
      <w:numFmt w:val="bullet"/>
      <w:lvlText w:val="•"/>
      <w:lvlJc w:val="left"/>
      <w:pPr>
        <w:ind w:left="2533" w:hanging="257"/>
      </w:pPr>
      <w:rPr>
        <w:rFonts w:hint="default"/>
        <w:lang w:val="hu-HU" w:eastAsia="en-US" w:bidi="ar-SA"/>
      </w:rPr>
    </w:lvl>
    <w:lvl w:ilvl="3" w:tplc="9A369B1C">
      <w:numFmt w:val="bullet"/>
      <w:lvlText w:val="•"/>
      <w:lvlJc w:val="left"/>
      <w:pPr>
        <w:ind w:left="3379" w:hanging="257"/>
      </w:pPr>
      <w:rPr>
        <w:rFonts w:hint="default"/>
        <w:lang w:val="hu-HU" w:eastAsia="en-US" w:bidi="ar-SA"/>
      </w:rPr>
    </w:lvl>
    <w:lvl w:ilvl="4" w:tplc="1390DEF0">
      <w:numFmt w:val="bullet"/>
      <w:lvlText w:val="•"/>
      <w:lvlJc w:val="left"/>
      <w:pPr>
        <w:ind w:left="4226" w:hanging="257"/>
      </w:pPr>
      <w:rPr>
        <w:rFonts w:hint="default"/>
        <w:lang w:val="hu-HU" w:eastAsia="en-US" w:bidi="ar-SA"/>
      </w:rPr>
    </w:lvl>
    <w:lvl w:ilvl="5" w:tplc="5BECD5CE">
      <w:numFmt w:val="bullet"/>
      <w:lvlText w:val="•"/>
      <w:lvlJc w:val="left"/>
      <w:pPr>
        <w:ind w:left="5073" w:hanging="257"/>
      </w:pPr>
      <w:rPr>
        <w:rFonts w:hint="default"/>
        <w:lang w:val="hu-HU" w:eastAsia="en-US" w:bidi="ar-SA"/>
      </w:rPr>
    </w:lvl>
    <w:lvl w:ilvl="6" w:tplc="F542830A">
      <w:numFmt w:val="bullet"/>
      <w:lvlText w:val="•"/>
      <w:lvlJc w:val="left"/>
      <w:pPr>
        <w:ind w:left="5919" w:hanging="257"/>
      </w:pPr>
      <w:rPr>
        <w:rFonts w:hint="default"/>
        <w:lang w:val="hu-HU" w:eastAsia="en-US" w:bidi="ar-SA"/>
      </w:rPr>
    </w:lvl>
    <w:lvl w:ilvl="7" w:tplc="B49C442A">
      <w:numFmt w:val="bullet"/>
      <w:lvlText w:val="•"/>
      <w:lvlJc w:val="left"/>
      <w:pPr>
        <w:ind w:left="6766" w:hanging="257"/>
      </w:pPr>
      <w:rPr>
        <w:rFonts w:hint="default"/>
        <w:lang w:val="hu-HU" w:eastAsia="en-US" w:bidi="ar-SA"/>
      </w:rPr>
    </w:lvl>
    <w:lvl w:ilvl="8" w:tplc="8BE68FB2">
      <w:numFmt w:val="bullet"/>
      <w:lvlText w:val="•"/>
      <w:lvlJc w:val="left"/>
      <w:pPr>
        <w:ind w:left="7613" w:hanging="257"/>
      </w:pPr>
      <w:rPr>
        <w:rFonts w:hint="default"/>
        <w:lang w:val="hu-HU" w:eastAsia="en-US" w:bidi="ar-SA"/>
      </w:rPr>
    </w:lvl>
  </w:abstractNum>
  <w:abstractNum w:abstractNumId="17" w15:restartNumberingAfterBreak="0">
    <w:nsid w:val="260971C9"/>
    <w:multiLevelType w:val="hybridMultilevel"/>
    <w:tmpl w:val="94A29534"/>
    <w:lvl w:ilvl="0" w:tplc="0980BC0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2463A"/>
    <w:multiLevelType w:val="hybridMultilevel"/>
    <w:tmpl w:val="CCECF208"/>
    <w:lvl w:ilvl="0" w:tplc="472816A6">
      <w:numFmt w:val="bullet"/>
      <w:lvlText w:val="•"/>
      <w:lvlJc w:val="left"/>
      <w:pPr>
        <w:ind w:left="720" w:hanging="360"/>
      </w:pPr>
      <w:rPr>
        <w:rFonts w:ascii="FreeSans" w:eastAsia="FreeSans" w:hAnsi="FreeSans" w:cs="FreeSans" w:hint="default"/>
        <w:w w:val="88"/>
        <w:sz w:val="19"/>
        <w:szCs w:val="19"/>
        <w:lang w:val="hu-HU" w:eastAsia="en-US" w:bidi="ar-SA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49340C"/>
    <w:multiLevelType w:val="hybridMultilevel"/>
    <w:tmpl w:val="D8E8BAC2"/>
    <w:lvl w:ilvl="0" w:tplc="472816A6">
      <w:numFmt w:val="bullet"/>
      <w:lvlText w:val="•"/>
      <w:lvlJc w:val="left"/>
      <w:pPr>
        <w:ind w:left="720" w:hanging="223"/>
      </w:pPr>
      <w:rPr>
        <w:rFonts w:ascii="FreeSans" w:eastAsia="FreeSans" w:hAnsi="FreeSans" w:cs="FreeSans" w:hint="default"/>
        <w:w w:val="88"/>
        <w:sz w:val="19"/>
        <w:szCs w:val="19"/>
        <w:lang w:val="hu-HU" w:eastAsia="en-US" w:bidi="ar-SA"/>
      </w:rPr>
    </w:lvl>
    <w:lvl w:ilvl="1" w:tplc="37DC6EB0">
      <w:numFmt w:val="bullet"/>
      <w:lvlText w:val="•"/>
      <w:lvlJc w:val="left"/>
      <w:pPr>
        <w:ind w:left="1694" w:hanging="223"/>
      </w:pPr>
      <w:rPr>
        <w:rFonts w:hint="default"/>
        <w:lang w:val="hu-HU" w:eastAsia="en-US" w:bidi="ar-SA"/>
      </w:rPr>
    </w:lvl>
    <w:lvl w:ilvl="2" w:tplc="B0C8554E">
      <w:numFmt w:val="bullet"/>
      <w:lvlText w:val="•"/>
      <w:lvlJc w:val="left"/>
      <w:pPr>
        <w:ind w:left="2668" w:hanging="223"/>
      </w:pPr>
      <w:rPr>
        <w:rFonts w:hint="default"/>
        <w:lang w:val="hu-HU" w:eastAsia="en-US" w:bidi="ar-SA"/>
      </w:rPr>
    </w:lvl>
    <w:lvl w:ilvl="3" w:tplc="03426A10">
      <w:numFmt w:val="bullet"/>
      <w:lvlText w:val="•"/>
      <w:lvlJc w:val="left"/>
      <w:pPr>
        <w:ind w:left="3642" w:hanging="223"/>
      </w:pPr>
      <w:rPr>
        <w:rFonts w:hint="default"/>
        <w:lang w:val="hu-HU" w:eastAsia="en-US" w:bidi="ar-SA"/>
      </w:rPr>
    </w:lvl>
    <w:lvl w:ilvl="4" w:tplc="61CAF5F0">
      <w:numFmt w:val="bullet"/>
      <w:lvlText w:val="•"/>
      <w:lvlJc w:val="left"/>
      <w:pPr>
        <w:ind w:left="4616" w:hanging="223"/>
      </w:pPr>
      <w:rPr>
        <w:rFonts w:hint="default"/>
        <w:lang w:val="hu-HU" w:eastAsia="en-US" w:bidi="ar-SA"/>
      </w:rPr>
    </w:lvl>
    <w:lvl w:ilvl="5" w:tplc="80FCDA5E">
      <w:numFmt w:val="bullet"/>
      <w:lvlText w:val="•"/>
      <w:lvlJc w:val="left"/>
      <w:pPr>
        <w:ind w:left="5590" w:hanging="223"/>
      </w:pPr>
      <w:rPr>
        <w:rFonts w:hint="default"/>
        <w:lang w:val="hu-HU" w:eastAsia="en-US" w:bidi="ar-SA"/>
      </w:rPr>
    </w:lvl>
    <w:lvl w:ilvl="6" w:tplc="0B60B410">
      <w:numFmt w:val="bullet"/>
      <w:lvlText w:val="•"/>
      <w:lvlJc w:val="left"/>
      <w:pPr>
        <w:ind w:left="6564" w:hanging="223"/>
      </w:pPr>
      <w:rPr>
        <w:rFonts w:hint="default"/>
        <w:lang w:val="hu-HU" w:eastAsia="en-US" w:bidi="ar-SA"/>
      </w:rPr>
    </w:lvl>
    <w:lvl w:ilvl="7" w:tplc="4AD64E3A">
      <w:numFmt w:val="bullet"/>
      <w:lvlText w:val="•"/>
      <w:lvlJc w:val="left"/>
      <w:pPr>
        <w:ind w:left="7538" w:hanging="223"/>
      </w:pPr>
      <w:rPr>
        <w:rFonts w:hint="default"/>
        <w:lang w:val="hu-HU" w:eastAsia="en-US" w:bidi="ar-SA"/>
      </w:rPr>
    </w:lvl>
    <w:lvl w:ilvl="8" w:tplc="6D10743A">
      <w:numFmt w:val="bullet"/>
      <w:lvlText w:val="•"/>
      <w:lvlJc w:val="left"/>
      <w:pPr>
        <w:ind w:left="8512" w:hanging="223"/>
      </w:pPr>
      <w:rPr>
        <w:rFonts w:hint="default"/>
        <w:lang w:val="hu-HU" w:eastAsia="en-US" w:bidi="ar-SA"/>
      </w:rPr>
    </w:lvl>
  </w:abstractNum>
  <w:abstractNum w:abstractNumId="20" w15:restartNumberingAfterBreak="0">
    <w:nsid w:val="2EFC46C9"/>
    <w:multiLevelType w:val="hybridMultilevel"/>
    <w:tmpl w:val="B8D09372"/>
    <w:lvl w:ilvl="0" w:tplc="79261FBE">
      <w:numFmt w:val="bullet"/>
      <w:lvlText w:val="•"/>
      <w:lvlJc w:val="left"/>
      <w:pPr>
        <w:ind w:left="836" w:hanging="257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hu-HU" w:eastAsia="en-US" w:bidi="ar-SA"/>
      </w:rPr>
    </w:lvl>
    <w:lvl w:ilvl="1" w:tplc="61AA5124">
      <w:numFmt w:val="bullet"/>
      <w:lvlText w:val="•"/>
      <w:lvlJc w:val="left"/>
      <w:pPr>
        <w:ind w:left="1686" w:hanging="257"/>
      </w:pPr>
      <w:rPr>
        <w:rFonts w:hint="default"/>
        <w:lang w:val="hu-HU" w:eastAsia="en-US" w:bidi="ar-SA"/>
      </w:rPr>
    </w:lvl>
    <w:lvl w:ilvl="2" w:tplc="4D7E31B0">
      <w:numFmt w:val="bullet"/>
      <w:lvlText w:val="•"/>
      <w:lvlJc w:val="left"/>
      <w:pPr>
        <w:ind w:left="2533" w:hanging="257"/>
      </w:pPr>
      <w:rPr>
        <w:rFonts w:hint="default"/>
        <w:lang w:val="hu-HU" w:eastAsia="en-US" w:bidi="ar-SA"/>
      </w:rPr>
    </w:lvl>
    <w:lvl w:ilvl="3" w:tplc="9A369B1C">
      <w:numFmt w:val="bullet"/>
      <w:lvlText w:val="•"/>
      <w:lvlJc w:val="left"/>
      <w:pPr>
        <w:ind w:left="3379" w:hanging="257"/>
      </w:pPr>
      <w:rPr>
        <w:rFonts w:hint="default"/>
        <w:lang w:val="hu-HU" w:eastAsia="en-US" w:bidi="ar-SA"/>
      </w:rPr>
    </w:lvl>
    <w:lvl w:ilvl="4" w:tplc="1390DEF0">
      <w:numFmt w:val="bullet"/>
      <w:lvlText w:val="•"/>
      <w:lvlJc w:val="left"/>
      <w:pPr>
        <w:ind w:left="4226" w:hanging="257"/>
      </w:pPr>
      <w:rPr>
        <w:rFonts w:hint="default"/>
        <w:lang w:val="hu-HU" w:eastAsia="en-US" w:bidi="ar-SA"/>
      </w:rPr>
    </w:lvl>
    <w:lvl w:ilvl="5" w:tplc="5BECD5CE">
      <w:numFmt w:val="bullet"/>
      <w:lvlText w:val="•"/>
      <w:lvlJc w:val="left"/>
      <w:pPr>
        <w:ind w:left="5073" w:hanging="257"/>
      </w:pPr>
      <w:rPr>
        <w:rFonts w:hint="default"/>
        <w:lang w:val="hu-HU" w:eastAsia="en-US" w:bidi="ar-SA"/>
      </w:rPr>
    </w:lvl>
    <w:lvl w:ilvl="6" w:tplc="F542830A">
      <w:numFmt w:val="bullet"/>
      <w:lvlText w:val="•"/>
      <w:lvlJc w:val="left"/>
      <w:pPr>
        <w:ind w:left="5919" w:hanging="257"/>
      </w:pPr>
      <w:rPr>
        <w:rFonts w:hint="default"/>
        <w:lang w:val="hu-HU" w:eastAsia="en-US" w:bidi="ar-SA"/>
      </w:rPr>
    </w:lvl>
    <w:lvl w:ilvl="7" w:tplc="B49C442A">
      <w:numFmt w:val="bullet"/>
      <w:lvlText w:val="•"/>
      <w:lvlJc w:val="left"/>
      <w:pPr>
        <w:ind w:left="6766" w:hanging="257"/>
      </w:pPr>
      <w:rPr>
        <w:rFonts w:hint="default"/>
        <w:lang w:val="hu-HU" w:eastAsia="en-US" w:bidi="ar-SA"/>
      </w:rPr>
    </w:lvl>
    <w:lvl w:ilvl="8" w:tplc="8BE68FB2">
      <w:numFmt w:val="bullet"/>
      <w:lvlText w:val="•"/>
      <w:lvlJc w:val="left"/>
      <w:pPr>
        <w:ind w:left="7613" w:hanging="257"/>
      </w:pPr>
      <w:rPr>
        <w:rFonts w:hint="default"/>
        <w:lang w:val="hu-HU" w:eastAsia="en-US" w:bidi="ar-SA"/>
      </w:rPr>
    </w:lvl>
  </w:abstractNum>
  <w:abstractNum w:abstractNumId="21" w15:restartNumberingAfterBreak="0">
    <w:nsid w:val="37BC732F"/>
    <w:multiLevelType w:val="hybridMultilevel"/>
    <w:tmpl w:val="3F2010DA"/>
    <w:lvl w:ilvl="0" w:tplc="729C2636">
      <w:start w:val="1"/>
      <w:numFmt w:val="bullet"/>
      <w:lvlText w:val="-"/>
      <w:lvlJc w:val="left"/>
      <w:pPr>
        <w:ind w:left="1068" w:hanging="360"/>
      </w:p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45FA4689"/>
    <w:multiLevelType w:val="hybridMultilevel"/>
    <w:tmpl w:val="84506EDA"/>
    <w:lvl w:ilvl="0" w:tplc="D5106D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017C8F"/>
    <w:multiLevelType w:val="hybridMultilevel"/>
    <w:tmpl w:val="90D2766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C1D2F99"/>
    <w:multiLevelType w:val="hybridMultilevel"/>
    <w:tmpl w:val="9FBEE3B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AC10C5"/>
    <w:multiLevelType w:val="hybridMultilevel"/>
    <w:tmpl w:val="F8BE5632"/>
    <w:lvl w:ilvl="0" w:tplc="3EF0FEEE">
      <w:start w:val="1"/>
      <w:numFmt w:val="decimal"/>
      <w:lvlText w:val="%1."/>
      <w:lvlJc w:val="left"/>
      <w:pPr>
        <w:ind w:left="1096" w:hanging="360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hu-HU" w:eastAsia="en-US" w:bidi="ar-SA"/>
      </w:rPr>
    </w:lvl>
    <w:lvl w:ilvl="1" w:tplc="AC4A0D7C">
      <w:numFmt w:val="bullet"/>
      <w:lvlText w:val="•"/>
      <w:lvlJc w:val="left"/>
      <w:pPr>
        <w:ind w:left="1982" w:hanging="360"/>
      </w:pPr>
      <w:rPr>
        <w:lang w:val="hu-HU" w:eastAsia="en-US" w:bidi="ar-SA"/>
      </w:rPr>
    </w:lvl>
    <w:lvl w:ilvl="2" w:tplc="BAA49DA8">
      <w:numFmt w:val="bullet"/>
      <w:lvlText w:val="•"/>
      <w:lvlJc w:val="left"/>
      <w:pPr>
        <w:ind w:left="2865" w:hanging="360"/>
      </w:pPr>
      <w:rPr>
        <w:lang w:val="hu-HU" w:eastAsia="en-US" w:bidi="ar-SA"/>
      </w:rPr>
    </w:lvl>
    <w:lvl w:ilvl="3" w:tplc="B3F65170">
      <w:numFmt w:val="bullet"/>
      <w:lvlText w:val="•"/>
      <w:lvlJc w:val="left"/>
      <w:pPr>
        <w:ind w:left="3747" w:hanging="360"/>
      </w:pPr>
      <w:rPr>
        <w:lang w:val="hu-HU" w:eastAsia="en-US" w:bidi="ar-SA"/>
      </w:rPr>
    </w:lvl>
    <w:lvl w:ilvl="4" w:tplc="B4B06320">
      <w:numFmt w:val="bullet"/>
      <w:lvlText w:val="•"/>
      <w:lvlJc w:val="left"/>
      <w:pPr>
        <w:ind w:left="4630" w:hanging="360"/>
      </w:pPr>
      <w:rPr>
        <w:lang w:val="hu-HU" w:eastAsia="en-US" w:bidi="ar-SA"/>
      </w:rPr>
    </w:lvl>
    <w:lvl w:ilvl="5" w:tplc="4E00B8B6">
      <w:numFmt w:val="bullet"/>
      <w:lvlText w:val="•"/>
      <w:lvlJc w:val="left"/>
      <w:pPr>
        <w:ind w:left="5513" w:hanging="360"/>
      </w:pPr>
      <w:rPr>
        <w:lang w:val="hu-HU" w:eastAsia="en-US" w:bidi="ar-SA"/>
      </w:rPr>
    </w:lvl>
    <w:lvl w:ilvl="6" w:tplc="B3C29E9E">
      <w:numFmt w:val="bullet"/>
      <w:lvlText w:val="•"/>
      <w:lvlJc w:val="left"/>
      <w:pPr>
        <w:ind w:left="6395" w:hanging="360"/>
      </w:pPr>
      <w:rPr>
        <w:lang w:val="hu-HU" w:eastAsia="en-US" w:bidi="ar-SA"/>
      </w:rPr>
    </w:lvl>
    <w:lvl w:ilvl="7" w:tplc="AA645748">
      <w:numFmt w:val="bullet"/>
      <w:lvlText w:val="•"/>
      <w:lvlJc w:val="left"/>
      <w:pPr>
        <w:ind w:left="7278" w:hanging="360"/>
      </w:pPr>
      <w:rPr>
        <w:lang w:val="hu-HU" w:eastAsia="en-US" w:bidi="ar-SA"/>
      </w:rPr>
    </w:lvl>
    <w:lvl w:ilvl="8" w:tplc="E5AEE73C">
      <w:numFmt w:val="bullet"/>
      <w:lvlText w:val="•"/>
      <w:lvlJc w:val="left"/>
      <w:pPr>
        <w:ind w:left="8161" w:hanging="360"/>
      </w:pPr>
      <w:rPr>
        <w:lang w:val="hu-HU" w:eastAsia="en-US" w:bidi="ar-SA"/>
      </w:rPr>
    </w:lvl>
  </w:abstractNum>
  <w:abstractNum w:abstractNumId="26" w15:restartNumberingAfterBreak="0">
    <w:nsid w:val="507A2B56"/>
    <w:multiLevelType w:val="hybridMultilevel"/>
    <w:tmpl w:val="8DF804C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9D6F7B"/>
    <w:multiLevelType w:val="hybridMultilevel"/>
    <w:tmpl w:val="0902ECA8"/>
    <w:lvl w:ilvl="0" w:tplc="9FBA2F36">
      <w:numFmt w:val="bullet"/>
      <w:lvlText w:val="-"/>
      <w:lvlJc w:val="left"/>
      <w:pPr>
        <w:ind w:left="287" w:hanging="142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  <w:lang w:val="hu-HU" w:eastAsia="en-US" w:bidi="ar-SA"/>
      </w:rPr>
    </w:lvl>
    <w:lvl w:ilvl="1" w:tplc="B9906064">
      <w:numFmt w:val="bullet"/>
      <w:lvlText w:val="•"/>
      <w:lvlJc w:val="left"/>
      <w:pPr>
        <w:ind w:left="789" w:hanging="142"/>
      </w:pPr>
      <w:rPr>
        <w:lang w:val="hu-HU" w:eastAsia="en-US" w:bidi="ar-SA"/>
      </w:rPr>
    </w:lvl>
    <w:lvl w:ilvl="2" w:tplc="3BAA777E">
      <w:numFmt w:val="bullet"/>
      <w:lvlText w:val="•"/>
      <w:lvlJc w:val="left"/>
      <w:pPr>
        <w:ind w:left="1299" w:hanging="142"/>
      </w:pPr>
      <w:rPr>
        <w:lang w:val="hu-HU" w:eastAsia="en-US" w:bidi="ar-SA"/>
      </w:rPr>
    </w:lvl>
    <w:lvl w:ilvl="3" w:tplc="87DC860C">
      <w:numFmt w:val="bullet"/>
      <w:lvlText w:val="•"/>
      <w:lvlJc w:val="left"/>
      <w:pPr>
        <w:ind w:left="1809" w:hanging="142"/>
      </w:pPr>
      <w:rPr>
        <w:lang w:val="hu-HU" w:eastAsia="en-US" w:bidi="ar-SA"/>
      </w:rPr>
    </w:lvl>
    <w:lvl w:ilvl="4" w:tplc="EE34E152">
      <w:numFmt w:val="bullet"/>
      <w:lvlText w:val="•"/>
      <w:lvlJc w:val="left"/>
      <w:pPr>
        <w:ind w:left="2319" w:hanging="142"/>
      </w:pPr>
      <w:rPr>
        <w:lang w:val="hu-HU" w:eastAsia="en-US" w:bidi="ar-SA"/>
      </w:rPr>
    </w:lvl>
    <w:lvl w:ilvl="5" w:tplc="8DD00D78">
      <w:numFmt w:val="bullet"/>
      <w:lvlText w:val="•"/>
      <w:lvlJc w:val="left"/>
      <w:pPr>
        <w:ind w:left="2829" w:hanging="142"/>
      </w:pPr>
      <w:rPr>
        <w:lang w:val="hu-HU" w:eastAsia="en-US" w:bidi="ar-SA"/>
      </w:rPr>
    </w:lvl>
    <w:lvl w:ilvl="6" w:tplc="F7D081AA">
      <w:numFmt w:val="bullet"/>
      <w:lvlText w:val="•"/>
      <w:lvlJc w:val="left"/>
      <w:pPr>
        <w:ind w:left="3339" w:hanging="142"/>
      </w:pPr>
      <w:rPr>
        <w:lang w:val="hu-HU" w:eastAsia="en-US" w:bidi="ar-SA"/>
      </w:rPr>
    </w:lvl>
    <w:lvl w:ilvl="7" w:tplc="B4B89098">
      <w:numFmt w:val="bullet"/>
      <w:lvlText w:val="•"/>
      <w:lvlJc w:val="left"/>
      <w:pPr>
        <w:ind w:left="3849" w:hanging="142"/>
      </w:pPr>
      <w:rPr>
        <w:lang w:val="hu-HU" w:eastAsia="en-US" w:bidi="ar-SA"/>
      </w:rPr>
    </w:lvl>
    <w:lvl w:ilvl="8" w:tplc="A12C9A32">
      <w:numFmt w:val="bullet"/>
      <w:lvlText w:val="•"/>
      <w:lvlJc w:val="left"/>
      <w:pPr>
        <w:ind w:left="4359" w:hanging="142"/>
      </w:pPr>
      <w:rPr>
        <w:lang w:val="hu-HU" w:eastAsia="en-US" w:bidi="ar-SA"/>
      </w:rPr>
    </w:lvl>
  </w:abstractNum>
  <w:abstractNum w:abstractNumId="28" w15:restartNumberingAfterBreak="0">
    <w:nsid w:val="54407465"/>
    <w:multiLevelType w:val="hybridMultilevel"/>
    <w:tmpl w:val="0B10C77C"/>
    <w:lvl w:ilvl="0" w:tplc="79261FBE">
      <w:numFmt w:val="bullet"/>
      <w:lvlText w:val="•"/>
      <w:lvlJc w:val="left"/>
      <w:pPr>
        <w:ind w:left="952" w:hanging="360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hu-HU" w:eastAsia="en-US" w:bidi="ar-SA"/>
      </w:rPr>
    </w:lvl>
    <w:lvl w:ilvl="1" w:tplc="040E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9" w15:restartNumberingAfterBreak="0">
    <w:nsid w:val="56B360B3"/>
    <w:multiLevelType w:val="hybridMultilevel"/>
    <w:tmpl w:val="F1F617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3D5ABC"/>
    <w:multiLevelType w:val="hybridMultilevel"/>
    <w:tmpl w:val="469C667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544D22"/>
    <w:multiLevelType w:val="hybridMultilevel"/>
    <w:tmpl w:val="ABCEAB7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8"/>
        <w:sz w:val="19"/>
        <w:szCs w:val="19"/>
        <w:lang w:val="hu-HU" w:eastAsia="en-US" w:bidi="ar-SA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6B1548"/>
    <w:multiLevelType w:val="hybridMultilevel"/>
    <w:tmpl w:val="20663D66"/>
    <w:lvl w:ilvl="0" w:tplc="040E0001">
      <w:start w:val="1"/>
      <w:numFmt w:val="bullet"/>
      <w:lvlText w:val=""/>
      <w:lvlJc w:val="left"/>
      <w:pPr>
        <w:ind w:left="41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A10F38"/>
    <w:multiLevelType w:val="hybridMultilevel"/>
    <w:tmpl w:val="074EAF8E"/>
    <w:lvl w:ilvl="0" w:tplc="79261FBE">
      <w:numFmt w:val="bullet"/>
      <w:lvlText w:val="•"/>
      <w:lvlJc w:val="left"/>
      <w:pPr>
        <w:ind w:left="836" w:hanging="257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hu-HU" w:eastAsia="en-US" w:bidi="ar-SA"/>
      </w:rPr>
    </w:lvl>
    <w:lvl w:ilvl="1" w:tplc="61AA5124">
      <w:numFmt w:val="bullet"/>
      <w:lvlText w:val="•"/>
      <w:lvlJc w:val="left"/>
      <w:pPr>
        <w:ind w:left="1686" w:hanging="257"/>
      </w:pPr>
      <w:rPr>
        <w:rFonts w:hint="default"/>
        <w:lang w:val="hu-HU" w:eastAsia="en-US" w:bidi="ar-SA"/>
      </w:rPr>
    </w:lvl>
    <w:lvl w:ilvl="2" w:tplc="4D7E31B0">
      <w:numFmt w:val="bullet"/>
      <w:lvlText w:val="•"/>
      <w:lvlJc w:val="left"/>
      <w:pPr>
        <w:ind w:left="2533" w:hanging="257"/>
      </w:pPr>
      <w:rPr>
        <w:rFonts w:hint="default"/>
        <w:lang w:val="hu-HU" w:eastAsia="en-US" w:bidi="ar-SA"/>
      </w:rPr>
    </w:lvl>
    <w:lvl w:ilvl="3" w:tplc="9A369B1C">
      <w:numFmt w:val="bullet"/>
      <w:lvlText w:val="•"/>
      <w:lvlJc w:val="left"/>
      <w:pPr>
        <w:ind w:left="3379" w:hanging="257"/>
      </w:pPr>
      <w:rPr>
        <w:rFonts w:hint="default"/>
        <w:lang w:val="hu-HU" w:eastAsia="en-US" w:bidi="ar-SA"/>
      </w:rPr>
    </w:lvl>
    <w:lvl w:ilvl="4" w:tplc="1390DEF0">
      <w:numFmt w:val="bullet"/>
      <w:lvlText w:val="•"/>
      <w:lvlJc w:val="left"/>
      <w:pPr>
        <w:ind w:left="4226" w:hanging="257"/>
      </w:pPr>
      <w:rPr>
        <w:rFonts w:hint="default"/>
        <w:lang w:val="hu-HU" w:eastAsia="en-US" w:bidi="ar-SA"/>
      </w:rPr>
    </w:lvl>
    <w:lvl w:ilvl="5" w:tplc="5BECD5CE">
      <w:numFmt w:val="bullet"/>
      <w:lvlText w:val="•"/>
      <w:lvlJc w:val="left"/>
      <w:pPr>
        <w:ind w:left="5073" w:hanging="257"/>
      </w:pPr>
      <w:rPr>
        <w:rFonts w:hint="default"/>
        <w:lang w:val="hu-HU" w:eastAsia="en-US" w:bidi="ar-SA"/>
      </w:rPr>
    </w:lvl>
    <w:lvl w:ilvl="6" w:tplc="F542830A">
      <w:numFmt w:val="bullet"/>
      <w:lvlText w:val="•"/>
      <w:lvlJc w:val="left"/>
      <w:pPr>
        <w:ind w:left="5919" w:hanging="257"/>
      </w:pPr>
      <w:rPr>
        <w:rFonts w:hint="default"/>
        <w:lang w:val="hu-HU" w:eastAsia="en-US" w:bidi="ar-SA"/>
      </w:rPr>
    </w:lvl>
    <w:lvl w:ilvl="7" w:tplc="B49C442A">
      <w:numFmt w:val="bullet"/>
      <w:lvlText w:val="•"/>
      <w:lvlJc w:val="left"/>
      <w:pPr>
        <w:ind w:left="6766" w:hanging="257"/>
      </w:pPr>
      <w:rPr>
        <w:rFonts w:hint="default"/>
        <w:lang w:val="hu-HU" w:eastAsia="en-US" w:bidi="ar-SA"/>
      </w:rPr>
    </w:lvl>
    <w:lvl w:ilvl="8" w:tplc="8BE68FB2">
      <w:numFmt w:val="bullet"/>
      <w:lvlText w:val="•"/>
      <w:lvlJc w:val="left"/>
      <w:pPr>
        <w:ind w:left="7613" w:hanging="257"/>
      </w:pPr>
      <w:rPr>
        <w:rFonts w:hint="default"/>
        <w:lang w:val="hu-HU" w:eastAsia="en-US" w:bidi="ar-SA"/>
      </w:rPr>
    </w:lvl>
  </w:abstractNum>
  <w:abstractNum w:abstractNumId="34" w15:restartNumberingAfterBreak="0">
    <w:nsid w:val="70B80B17"/>
    <w:multiLevelType w:val="hybridMultilevel"/>
    <w:tmpl w:val="1BFCD944"/>
    <w:lvl w:ilvl="0" w:tplc="C0527E6A">
      <w:start w:val="960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1868CC"/>
    <w:multiLevelType w:val="hybridMultilevel"/>
    <w:tmpl w:val="CFB2809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143240"/>
    <w:multiLevelType w:val="hybridMultilevel"/>
    <w:tmpl w:val="4A5C3E72"/>
    <w:lvl w:ilvl="0" w:tplc="195C30C4">
      <w:numFmt w:val="bullet"/>
      <w:lvlText w:val="-"/>
      <w:lvlJc w:val="left"/>
      <w:pPr>
        <w:ind w:left="435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37" w15:restartNumberingAfterBreak="0">
    <w:nsid w:val="796272BE"/>
    <w:multiLevelType w:val="hybridMultilevel"/>
    <w:tmpl w:val="4980302C"/>
    <w:lvl w:ilvl="0" w:tplc="79261FBE">
      <w:numFmt w:val="bullet"/>
      <w:lvlText w:val="•"/>
      <w:lvlJc w:val="left"/>
      <w:pPr>
        <w:ind w:left="836" w:hanging="257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hu-HU" w:eastAsia="en-US" w:bidi="ar-SA"/>
      </w:rPr>
    </w:lvl>
    <w:lvl w:ilvl="1" w:tplc="61AA5124">
      <w:numFmt w:val="bullet"/>
      <w:lvlText w:val="•"/>
      <w:lvlJc w:val="left"/>
      <w:pPr>
        <w:ind w:left="1686" w:hanging="257"/>
      </w:pPr>
      <w:rPr>
        <w:rFonts w:hint="default"/>
        <w:lang w:val="hu-HU" w:eastAsia="en-US" w:bidi="ar-SA"/>
      </w:rPr>
    </w:lvl>
    <w:lvl w:ilvl="2" w:tplc="4D7E31B0">
      <w:numFmt w:val="bullet"/>
      <w:lvlText w:val="•"/>
      <w:lvlJc w:val="left"/>
      <w:pPr>
        <w:ind w:left="2533" w:hanging="257"/>
      </w:pPr>
      <w:rPr>
        <w:rFonts w:hint="default"/>
        <w:lang w:val="hu-HU" w:eastAsia="en-US" w:bidi="ar-SA"/>
      </w:rPr>
    </w:lvl>
    <w:lvl w:ilvl="3" w:tplc="9A369B1C">
      <w:numFmt w:val="bullet"/>
      <w:lvlText w:val="•"/>
      <w:lvlJc w:val="left"/>
      <w:pPr>
        <w:ind w:left="3379" w:hanging="257"/>
      </w:pPr>
      <w:rPr>
        <w:rFonts w:hint="default"/>
        <w:lang w:val="hu-HU" w:eastAsia="en-US" w:bidi="ar-SA"/>
      </w:rPr>
    </w:lvl>
    <w:lvl w:ilvl="4" w:tplc="1390DEF0">
      <w:numFmt w:val="bullet"/>
      <w:lvlText w:val="•"/>
      <w:lvlJc w:val="left"/>
      <w:pPr>
        <w:ind w:left="4226" w:hanging="257"/>
      </w:pPr>
      <w:rPr>
        <w:rFonts w:hint="default"/>
        <w:lang w:val="hu-HU" w:eastAsia="en-US" w:bidi="ar-SA"/>
      </w:rPr>
    </w:lvl>
    <w:lvl w:ilvl="5" w:tplc="5BECD5CE">
      <w:numFmt w:val="bullet"/>
      <w:lvlText w:val="•"/>
      <w:lvlJc w:val="left"/>
      <w:pPr>
        <w:ind w:left="5073" w:hanging="257"/>
      </w:pPr>
      <w:rPr>
        <w:rFonts w:hint="default"/>
        <w:lang w:val="hu-HU" w:eastAsia="en-US" w:bidi="ar-SA"/>
      </w:rPr>
    </w:lvl>
    <w:lvl w:ilvl="6" w:tplc="F542830A">
      <w:numFmt w:val="bullet"/>
      <w:lvlText w:val="•"/>
      <w:lvlJc w:val="left"/>
      <w:pPr>
        <w:ind w:left="5919" w:hanging="257"/>
      </w:pPr>
      <w:rPr>
        <w:rFonts w:hint="default"/>
        <w:lang w:val="hu-HU" w:eastAsia="en-US" w:bidi="ar-SA"/>
      </w:rPr>
    </w:lvl>
    <w:lvl w:ilvl="7" w:tplc="B49C442A">
      <w:numFmt w:val="bullet"/>
      <w:lvlText w:val="•"/>
      <w:lvlJc w:val="left"/>
      <w:pPr>
        <w:ind w:left="6766" w:hanging="257"/>
      </w:pPr>
      <w:rPr>
        <w:rFonts w:hint="default"/>
        <w:lang w:val="hu-HU" w:eastAsia="en-US" w:bidi="ar-SA"/>
      </w:rPr>
    </w:lvl>
    <w:lvl w:ilvl="8" w:tplc="8BE68FB2">
      <w:numFmt w:val="bullet"/>
      <w:lvlText w:val="•"/>
      <w:lvlJc w:val="left"/>
      <w:pPr>
        <w:ind w:left="7613" w:hanging="257"/>
      </w:pPr>
      <w:rPr>
        <w:rFonts w:hint="default"/>
        <w:lang w:val="hu-HU" w:eastAsia="en-US" w:bidi="ar-SA"/>
      </w:rPr>
    </w:lvl>
  </w:abstractNum>
  <w:abstractNum w:abstractNumId="38" w15:restartNumberingAfterBreak="0">
    <w:nsid w:val="7E611699"/>
    <w:multiLevelType w:val="hybridMultilevel"/>
    <w:tmpl w:val="5CD852E2"/>
    <w:lvl w:ilvl="0" w:tplc="F2FC2D8A">
      <w:numFmt w:val="bullet"/>
      <w:lvlText w:val="-"/>
      <w:lvlJc w:val="left"/>
      <w:pPr>
        <w:ind w:left="640" w:hanging="360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  <w:lang w:val="hu-HU" w:eastAsia="en-US" w:bidi="ar-SA"/>
      </w:rPr>
    </w:lvl>
    <w:lvl w:ilvl="1" w:tplc="040E0003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00" w:hanging="360"/>
      </w:pPr>
      <w:rPr>
        <w:rFonts w:ascii="Wingdings" w:hAnsi="Wingdings" w:hint="default"/>
      </w:rPr>
    </w:lvl>
  </w:abstractNum>
  <w:abstractNum w:abstractNumId="39" w15:restartNumberingAfterBreak="0">
    <w:nsid w:val="7F552F57"/>
    <w:multiLevelType w:val="hybridMultilevel"/>
    <w:tmpl w:val="4366EB3C"/>
    <w:lvl w:ilvl="0" w:tplc="505C3748">
      <w:numFmt w:val="bullet"/>
      <w:lvlText w:val="-"/>
      <w:lvlJc w:val="left"/>
      <w:pPr>
        <w:ind w:left="435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9"/>
  </w:num>
  <w:num w:numId="3">
    <w:abstractNumId w:val="7"/>
  </w:num>
  <w:num w:numId="4">
    <w:abstractNumId w:val="36"/>
  </w:num>
  <w:num w:numId="5">
    <w:abstractNumId w:val="23"/>
  </w:num>
  <w:num w:numId="6">
    <w:abstractNumId w:val="5"/>
  </w:num>
  <w:num w:numId="7">
    <w:abstractNumId w:val="21"/>
  </w:num>
  <w:num w:numId="8">
    <w:abstractNumId w:val="4"/>
  </w:num>
  <w:num w:numId="9">
    <w:abstractNumId w:val="34"/>
  </w:num>
  <w:num w:numId="10">
    <w:abstractNumId w:val="30"/>
  </w:num>
  <w:num w:numId="11">
    <w:abstractNumId w:val="6"/>
  </w:num>
  <w:num w:numId="12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2"/>
  </w:num>
  <w:num w:numId="14">
    <w:abstractNumId w:val="0"/>
  </w:num>
  <w:num w:numId="15">
    <w:abstractNumId w:val="27"/>
  </w:num>
  <w:num w:numId="16">
    <w:abstractNumId w:val="1"/>
  </w:num>
  <w:num w:numId="17">
    <w:abstractNumId w:val="38"/>
  </w:num>
  <w:num w:numId="18">
    <w:abstractNumId w:val="17"/>
  </w:num>
  <w:num w:numId="19">
    <w:abstractNumId w:val="9"/>
  </w:num>
  <w:num w:numId="20">
    <w:abstractNumId w:val="14"/>
  </w:num>
  <w:num w:numId="21">
    <w:abstractNumId w:val="13"/>
  </w:num>
  <w:num w:numId="22">
    <w:abstractNumId w:val="26"/>
  </w:num>
  <w:num w:numId="23">
    <w:abstractNumId w:val="3"/>
  </w:num>
  <w:num w:numId="24">
    <w:abstractNumId w:val="29"/>
  </w:num>
  <w:num w:numId="25">
    <w:abstractNumId w:val="24"/>
  </w:num>
  <w:num w:numId="26">
    <w:abstractNumId w:val="16"/>
  </w:num>
  <w:num w:numId="27">
    <w:abstractNumId w:val="15"/>
  </w:num>
  <w:num w:numId="28">
    <w:abstractNumId w:val="20"/>
  </w:num>
  <w:num w:numId="29">
    <w:abstractNumId w:val="33"/>
  </w:num>
  <w:num w:numId="30">
    <w:abstractNumId w:val="37"/>
  </w:num>
  <w:num w:numId="31">
    <w:abstractNumId w:val="19"/>
  </w:num>
  <w:num w:numId="32">
    <w:abstractNumId w:val="32"/>
  </w:num>
  <w:num w:numId="33">
    <w:abstractNumId w:val="8"/>
  </w:num>
  <w:num w:numId="34">
    <w:abstractNumId w:val="10"/>
  </w:num>
  <w:num w:numId="35">
    <w:abstractNumId w:val="28"/>
  </w:num>
  <w:num w:numId="36">
    <w:abstractNumId w:val="18"/>
  </w:num>
  <w:num w:numId="37">
    <w:abstractNumId w:val="31"/>
  </w:num>
  <w:num w:numId="38">
    <w:abstractNumId w:val="11"/>
  </w:num>
  <w:num w:numId="39">
    <w:abstractNumId w:val="35"/>
  </w:num>
  <w:num w:numId="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tbQ0NzI1tTQxNDJQ0lEKTi0uzszPAykwqwUAZRMwmSwAAAA="/>
  </w:docVars>
  <w:rsids>
    <w:rsidRoot w:val="00F00A35"/>
    <w:rsid w:val="00000012"/>
    <w:rsid w:val="00012726"/>
    <w:rsid w:val="00016A1D"/>
    <w:rsid w:val="00017B46"/>
    <w:rsid w:val="00017C71"/>
    <w:rsid w:val="00017CFE"/>
    <w:rsid w:val="00021A50"/>
    <w:rsid w:val="000270D1"/>
    <w:rsid w:val="000365D0"/>
    <w:rsid w:val="000400BB"/>
    <w:rsid w:val="00042B46"/>
    <w:rsid w:val="00046731"/>
    <w:rsid w:val="00055CCF"/>
    <w:rsid w:val="00056424"/>
    <w:rsid w:val="00062798"/>
    <w:rsid w:val="00070505"/>
    <w:rsid w:val="0007654A"/>
    <w:rsid w:val="0008302B"/>
    <w:rsid w:val="0008679E"/>
    <w:rsid w:val="00093D92"/>
    <w:rsid w:val="000940C9"/>
    <w:rsid w:val="000A26CA"/>
    <w:rsid w:val="000A37BA"/>
    <w:rsid w:val="000B1160"/>
    <w:rsid w:val="000C12E1"/>
    <w:rsid w:val="000C30B2"/>
    <w:rsid w:val="000D52C0"/>
    <w:rsid w:val="000D5666"/>
    <w:rsid w:val="000D56D6"/>
    <w:rsid w:val="000E48A3"/>
    <w:rsid w:val="000E721A"/>
    <w:rsid w:val="000F286F"/>
    <w:rsid w:val="00101014"/>
    <w:rsid w:val="0010241F"/>
    <w:rsid w:val="00106D13"/>
    <w:rsid w:val="00115E23"/>
    <w:rsid w:val="00123A58"/>
    <w:rsid w:val="00125376"/>
    <w:rsid w:val="001354A7"/>
    <w:rsid w:val="00140E0D"/>
    <w:rsid w:val="001430C2"/>
    <w:rsid w:val="00150E43"/>
    <w:rsid w:val="00190FC4"/>
    <w:rsid w:val="00191C8A"/>
    <w:rsid w:val="0019396F"/>
    <w:rsid w:val="001A1B6A"/>
    <w:rsid w:val="001A2A0E"/>
    <w:rsid w:val="001D518B"/>
    <w:rsid w:val="001E012D"/>
    <w:rsid w:val="001E0974"/>
    <w:rsid w:val="001E6A9E"/>
    <w:rsid w:val="001E7E17"/>
    <w:rsid w:val="001F77B1"/>
    <w:rsid w:val="002000A3"/>
    <w:rsid w:val="0025059E"/>
    <w:rsid w:val="00250DC6"/>
    <w:rsid w:val="002529E4"/>
    <w:rsid w:val="0026286D"/>
    <w:rsid w:val="00263FED"/>
    <w:rsid w:val="0026653D"/>
    <w:rsid w:val="00275677"/>
    <w:rsid w:val="00280649"/>
    <w:rsid w:val="00284724"/>
    <w:rsid w:val="00286610"/>
    <w:rsid w:val="002A1CE7"/>
    <w:rsid w:val="002A21D2"/>
    <w:rsid w:val="002B42D9"/>
    <w:rsid w:val="002C179C"/>
    <w:rsid w:val="002C5D98"/>
    <w:rsid w:val="002D37FE"/>
    <w:rsid w:val="002E541D"/>
    <w:rsid w:val="002E6769"/>
    <w:rsid w:val="00302766"/>
    <w:rsid w:val="00302EC1"/>
    <w:rsid w:val="003047BC"/>
    <w:rsid w:val="00305807"/>
    <w:rsid w:val="00314EDC"/>
    <w:rsid w:val="003169F4"/>
    <w:rsid w:val="00323F19"/>
    <w:rsid w:val="00324FBF"/>
    <w:rsid w:val="00327615"/>
    <w:rsid w:val="00335247"/>
    <w:rsid w:val="0034289E"/>
    <w:rsid w:val="00351CAC"/>
    <w:rsid w:val="0035378A"/>
    <w:rsid w:val="00355AAC"/>
    <w:rsid w:val="00357480"/>
    <w:rsid w:val="00361D3A"/>
    <w:rsid w:val="00364DD6"/>
    <w:rsid w:val="003767D6"/>
    <w:rsid w:val="00377E63"/>
    <w:rsid w:val="00397C44"/>
    <w:rsid w:val="003A0E1C"/>
    <w:rsid w:val="003A44FB"/>
    <w:rsid w:val="003C3C90"/>
    <w:rsid w:val="003E347C"/>
    <w:rsid w:val="004019BB"/>
    <w:rsid w:val="00411BD2"/>
    <w:rsid w:val="00413F90"/>
    <w:rsid w:val="0041447D"/>
    <w:rsid w:val="0042199F"/>
    <w:rsid w:val="00427811"/>
    <w:rsid w:val="00437090"/>
    <w:rsid w:val="00446CCC"/>
    <w:rsid w:val="004472E9"/>
    <w:rsid w:val="00461452"/>
    <w:rsid w:val="00475345"/>
    <w:rsid w:val="0048624E"/>
    <w:rsid w:val="00491704"/>
    <w:rsid w:val="004937E3"/>
    <w:rsid w:val="00494E0E"/>
    <w:rsid w:val="004A2AF6"/>
    <w:rsid w:val="004A2DAD"/>
    <w:rsid w:val="004B1EC7"/>
    <w:rsid w:val="004B5333"/>
    <w:rsid w:val="004C5E3B"/>
    <w:rsid w:val="004C7D7A"/>
    <w:rsid w:val="004D17AF"/>
    <w:rsid w:val="004D6AF2"/>
    <w:rsid w:val="004E195F"/>
    <w:rsid w:val="004E34D9"/>
    <w:rsid w:val="004E40B7"/>
    <w:rsid w:val="004E4A71"/>
    <w:rsid w:val="00534736"/>
    <w:rsid w:val="00541F39"/>
    <w:rsid w:val="00544942"/>
    <w:rsid w:val="00571E22"/>
    <w:rsid w:val="00585A8D"/>
    <w:rsid w:val="00586571"/>
    <w:rsid w:val="00590BB0"/>
    <w:rsid w:val="00590EEF"/>
    <w:rsid w:val="0059401D"/>
    <w:rsid w:val="005A059B"/>
    <w:rsid w:val="005A1826"/>
    <w:rsid w:val="005A4A92"/>
    <w:rsid w:val="005B1894"/>
    <w:rsid w:val="005B4DD0"/>
    <w:rsid w:val="005B5F72"/>
    <w:rsid w:val="005B6AC5"/>
    <w:rsid w:val="005B7A10"/>
    <w:rsid w:val="005C297C"/>
    <w:rsid w:val="005D316A"/>
    <w:rsid w:val="005D6F2A"/>
    <w:rsid w:val="005E25A3"/>
    <w:rsid w:val="005F2061"/>
    <w:rsid w:val="006006CE"/>
    <w:rsid w:val="006106E1"/>
    <w:rsid w:val="0062037E"/>
    <w:rsid w:val="006430B3"/>
    <w:rsid w:val="00651D89"/>
    <w:rsid w:val="006553EA"/>
    <w:rsid w:val="00657A51"/>
    <w:rsid w:val="00663F3C"/>
    <w:rsid w:val="00683B4F"/>
    <w:rsid w:val="00686EC8"/>
    <w:rsid w:val="006922FC"/>
    <w:rsid w:val="006938E9"/>
    <w:rsid w:val="00694578"/>
    <w:rsid w:val="006A3584"/>
    <w:rsid w:val="006B5C1F"/>
    <w:rsid w:val="006B73A4"/>
    <w:rsid w:val="006C1398"/>
    <w:rsid w:val="006C37E4"/>
    <w:rsid w:val="006C4179"/>
    <w:rsid w:val="006C7EFA"/>
    <w:rsid w:val="006D32E6"/>
    <w:rsid w:val="006D4D8C"/>
    <w:rsid w:val="006E10AB"/>
    <w:rsid w:val="006E463F"/>
    <w:rsid w:val="006F0FBD"/>
    <w:rsid w:val="006F7078"/>
    <w:rsid w:val="007008A6"/>
    <w:rsid w:val="0070697B"/>
    <w:rsid w:val="007100B0"/>
    <w:rsid w:val="00736575"/>
    <w:rsid w:val="00737CBD"/>
    <w:rsid w:val="00743F82"/>
    <w:rsid w:val="00746893"/>
    <w:rsid w:val="00746F24"/>
    <w:rsid w:val="00756587"/>
    <w:rsid w:val="0076026F"/>
    <w:rsid w:val="00762548"/>
    <w:rsid w:val="00772684"/>
    <w:rsid w:val="007729E4"/>
    <w:rsid w:val="007A00AC"/>
    <w:rsid w:val="007A2DF7"/>
    <w:rsid w:val="007A3278"/>
    <w:rsid w:val="007A4956"/>
    <w:rsid w:val="007B24CB"/>
    <w:rsid w:val="007D1D71"/>
    <w:rsid w:val="007E0348"/>
    <w:rsid w:val="007F295C"/>
    <w:rsid w:val="007F7F3D"/>
    <w:rsid w:val="00802975"/>
    <w:rsid w:val="00806081"/>
    <w:rsid w:val="00807CBF"/>
    <w:rsid w:val="00827342"/>
    <w:rsid w:val="0083199F"/>
    <w:rsid w:val="0083334A"/>
    <w:rsid w:val="008404A7"/>
    <w:rsid w:val="00844155"/>
    <w:rsid w:val="008444F7"/>
    <w:rsid w:val="0084520A"/>
    <w:rsid w:val="008505DD"/>
    <w:rsid w:val="008511F5"/>
    <w:rsid w:val="00852689"/>
    <w:rsid w:val="008602E6"/>
    <w:rsid w:val="00861C4F"/>
    <w:rsid w:val="00867481"/>
    <w:rsid w:val="00872B35"/>
    <w:rsid w:val="008761E2"/>
    <w:rsid w:val="00883570"/>
    <w:rsid w:val="00886C3E"/>
    <w:rsid w:val="00890B3C"/>
    <w:rsid w:val="008B0931"/>
    <w:rsid w:val="008B75A8"/>
    <w:rsid w:val="008C1361"/>
    <w:rsid w:val="008C27B6"/>
    <w:rsid w:val="008C5FE5"/>
    <w:rsid w:val="008C6330"/>
    <w:rsid w:val="008D08F6"/>
    <w:rsid w:val="008D1F10"/>
    <w:rsid w:val="008D2937"/>
    <w:rsid w:val="008E602F"/>
    <w:rsid w:val="008F371C"/>
    <w:rsid w:val="00904442"/>
    <w:rsid w:val="00906A2D"/>
    <w:rsid w:val="009124DA"/>
    <w:rsid w:val="009342F8"/>
    <w:rsid w:val="00952F8F"/>
    <w:rsid w:val="00957590"/>
    <w:rsid w:val="00977323"/>
    <w:rsid w:val="0098409F"/>
    <w:rsid w:val="00994BF7"/>
    <w:rsid w:val="009973B9"/>
    <w:rsid w:val="009A5701"/>
    <w:rsid w:val="009A7F98"/>
    <w:rsid w:val="009B47B4"/>
    <w:rsid w:val="009C127D"/>
    <w:rsid w:val="009D111B"/>
    <w:rsid w:val="009D12D3"/>
    <w:rsid w:val="009D6C27"/>
    <w:rsid w:val="009E551B"/>
    <w:rsid w:val="009E6558"/>
    <w:rsid w:val="009F2C03"/>
    <w:rsid w:val="009F6B6E"/>
    <w:rsid w:val="00A04973"/>
    <w:rsid w:val="00A05FEB"/>
    <w:rsid w:val="00A11697"/>
    <w:rsid w:val="00A14792"/>
    <w:rsid w:val="00A17A41"/>
    <w:rsid w:val="00A20847"/>
    <w:rsid w:val="00A215CE"/>
    <w:rsid w:val="00A31C32"/>
    <w:rsid w:val="00A35CD7"/>
    <w:rsid w:val="00A53C6E"/>
    <w:rsid w:val="00A55CA5"/>
    <w:rsid w:val="00A677B5"/>
    <w:rsid w:val="00A71726"/>
    <w:rsid w:val="00A82F37"/>
    <w:rsid w:val="00A842B5"/>
    <w:rsid w:val="00AA1ED9"/>
    <w:rsid w:val="00AA29B3"/>
    <w:rsid w:val="00AC2977"/>
    <w:rsid w:val="00AD1D16"/>
    <w:rsid w:val="00AE4BB3"/>
    <w:rsid w:val="00B11059"/>
    <w:rsid w:val="00B412AC"/>
    <w:rsid w:val="00B44B5E"/>
    <w:rsid w:val="00B569FD"/>
    <w:rsid w:val="00B63CD1"/>
    <w:rsid w:val="00B737BA"/>
    <w:rsid w:val="00B768E4"/>
    <w:rsid w:val="00B8634B"/>
    <w:rsid w:val="00B96997"/>
    <w:rsid w:val="00B97205"/>
    <w:rsid w:val="00BB734B"/>
    <w:rsid w:val="00BC54DE"/>
    <w:rsid w:val="00BF64AB"/>
    <w:rsid w:val="00C13AF7"/>
    <w:rsid w:val="00C15E07"/>
    <w:rsid w:val="00C34352"/>
    <w:rsid w:val="00C52DB9"/>
    <w:rsid w:val="00C60221"/>
    <w:rsid w:val="00C60552"/>
    <w:rsid w:val="00C63640"/>
    <w:rsid w:val="00C65DAB"/>
    <w:rsid w:val="00C66FB7"/>
    <w:rsid w:val="00C71660"/>
    <w:rsid w:val="00C8482D"/>
    <w:rsid w:val="00C95E57"/>
    <w:rsid w:val="00C96028"/>
    <w:rsid w:val="00C96A00"/>
    <w:rsid w:val="00CA533F"/>
    <w:rsid w:val="00CB0271"/>
    <w:rsid w:val="00CC026F"/>
    <w:rsid w:val="00CC22DE"/>
    <w:rsid w:val="00CC54D1"/>
    <w:rsid w:val="00D104CC"/>
    <w:rsid w:val="00D1703F"/>
    <w:rsid w:val="00D1744C"/>
    <w:rsid w:val="00D21B1A"/>
    <w:rsid w:val="00D25F2A"/>
    <w:rsid w:val="00D305A2"/>
    <w:rsid w:val="00D336D5"/>
    <w:rsid w:val="00D417F1"/>
    <w:rsid w:val="00D42ECF"/>
    <w:rsid w:val="00D542EF"/>
    <w:rsid w:val="00D6070A"/>
    <w:rsid w:val="00D60B22"/>
    <w:rsid w:val="00D61CE7"/>
    <w:rsid w:val="00D66C26"/>
    <w:rsid w:val="00D67940"/>
    <w:rsid w:val="00D70F7B"/>
    <w:rsid w:val="00D721F8"/>
    <w:rsid w:val="00D76486"/>
    <w:rsid w:val="00D8019D"/>
    <w:rsid w:val="00D8538B"/>
    <w:rsid w:val="00D92731"/>
    <w:rsid w:val="00D96684"/>
    <w:rsid w:val="00D97114"/>
    <w:rsid w:val="00D97E2B"/>
    <w:rsid w:val="00DA2D23"/>
    <w:rsid w:val="00DB4CE9"/>
    <w:rsid w:val="00DB7193"/>
    <w:rsid w:val="00DC23FB"/>
    <w:rsid w:val="00DC6D03"/>
    <w:rsid w:val="00DD7C11"/>
    <w:rsid w:val="00DF52D7"/>
    <w:rsid w:val="00E06D2F"/>
    <w:rsid w:val="00E130B4"/>
    <w:rsid w:val="00E229CC"/>
    <w:rsid w:val="00E41713"/>
    <w:rsid w:val="00E4430D"/>
    <w:rsid w:val="00E5177B"/>
    <w:rsid w:val="00E57265"/>
    <w:rsid w:val="00E63A49"/>
    <w:rsid w:val="00E66EE5"/>
    <w:rsid w:val="00E73A24"/>
    <w:rsid w:val="00E81DC2"/>
    <w:rsid w:val="00E936D0"/>
    <w:rsid w:val="00E943B6"/>
    <w:rsid w:val="00E95991"/>
    <w:rsid w:val="00EA6FC8"/>
    <w:rsid w:val="00EB4651"/>
    <w:rsid w:val="00EB656C"/>
    <w:rsid w:val="00EC25C7"/>
    <w:rsid w:val="00EC6C6F"/>
    <w:rsid w:val="00ED7DB8"/>
    <w:rsid w:val="00EE0418"/>
    <w:rsid w:val="00EE34EE"/>
    <w:rsid w:val="00EF3054"/>
    <w:rsid w:val="00EF5D7C"/>
    <w:rsid w:val="00F00A35"/>
    <w:rsid w:val="00F00E63"/>
    <w:rsid w:val="00F012D9"/>
    <w:rsid w:val="00F01FFB"/>
    <w:rsid w:val="00F0284C"/>
    <w:rsid w:val="00F2404E"/>
    <w:rsid w:val="00F24F9E"/>
    <w:rsid w:val="00F30D9D"/>
    <w:rsid w:val="00F6241E"/>
    <w:rsid w:val="00F675BC"/>
    <w:rsid w:val="00F731D5"/>
    <w:rsid w:val="00F73A01"/>
    <w:rsid w:val="00F7420F"/>
    <w:rsid w:val="00F9059C"/>
    <w:rsid w:val="00F960C2"/>
    <w:rsid w:val="00F96A4A"/>
    <w:rsid w:val="00FA62F2"/>
    <w:rsid w:val="00FA7243"/>
    <w:rsid w:val="00FB43BE"/>
    <w:rsid w:val="00FB62D5"/>
    <w:rsid w:val="00FC1FC7"/>
    <w:rsid w:val="00FD64B4"/>
    <w:rsid w:val="00FF1AA1"/>
    <w:rsid w:val="00FF38A6"/>
    <w:rsid w:val="00FF6AEC"/>
    <w:rsid w:val="00FF7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B2F7AA"/>
  <w15:docId w15:val="{B62D2BFC-B26A-4E62-A871-72B39330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uiPriority w:val="1"/>
    <w:qFormat/>
    <w:rsid w:val="00494E0E"/>
    <w:rPr>
      <w:rFonts w:ascii="Times New Roman" w:eastAsia="Times New Roman" w:hAnsi="Times New Roman" w:cs="Times New Roman"/>
      <w:lang w:val="hu-HU"/>
    </w:rPr>
  </w:style>
  <w:style w:type="paragraph" w:styleId="Cmsor1">
    <w:name w:val="heading 1"/>
    <w:basedOn w:val="Norml"/>
    <w:link w:val="Cmsor1Char"/>
    <w:uiPriority w:val="1"/>
    <w:qFormat/>
    <w:pPr>
      <w:spacing w:line="375" w:lineRule="exact"/>
      <w:ind w:left="969"/>
      <w:outlineLvl w:val="0"/>
    </w:pPr>
    <w:rPr>
      <w:rFonts w:ascii="Calibri" w:eastAsia="Calibri" w:hAnsi="Calibri" w:cs="Calibri"/>
      <w:b/>
      <w:bCs/>
      <w:sz w:val="32"/>
      <w:szCs w:val="32"/>
    </w:rPr>
  </w:style>
  <w:style w:type="paragraph" w:styleId="Cmsor2">
    <w:name w:val="heading 2"/>
    <w:basedOn w:val="Norml"/>
    <w:link w:val="Cmsor2Char"/>
    <w:uiPriority w:val="1"/>
    <w:qFormat/>
    <w:pPr>
      <w:ind w:left="476" w:hanging="361"/>
      <w:outlineLvl w:val="1"/>
    </w:pPr>
    <w:rPr>
      <w:b/>
      <w:bCs/>
      <w:sz w:val="24"/>
      <w:szCs w:val="24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657A5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link w:val="SzvegtrzsChar"/>
    <w:uiPriority w:val="1"/>
    <w:qFormat/>
    <w:pPr>
      <w:ind w:left="836"/>
    </w:pPr>
    <w:rPr>
      <w:sz w:val="24"/>
      <w:szCs w:val="24"/>
    </w:rPr>
  </w:style>
  <w:style w:type="paragraph" w:styleId="Listaszerbekezds">
    <w:name w:val="List Paragraph"/>
    <w:aliases w:val="List Paragraph"/>
    <w:basedOn w:val="Norml"/>
    <w:link w:val="ListaszerbekezdsChar"/>
    <w:uiPriority w:val="34"/>
    <w:qFormat/>
    <w:pPr>
      <w:spacing w:before="40"/>
      <w:ind w:left="836" w:hanging="361"/>
    </w:pPr>
  </w:style>
  <w:style w:type="paragraph" w:customStyle="1" w:styleId="TableParagraph">
    <w:name w:val="Table Paragraph"/>
    <w:basedOn w:val="Norml"/>
    <w:uiPriority w:val="1"/>
    <w:qFormat/>
  </w:style>
  <w:style w:type="character" w:customStyle="1" w:styleId="ListaszerbekezdsChar">
    <w:name w:val="Listaszerű bekezdés Char"/>
    <w:aliases w:val="List Paragraph Char"/>
    <w:link w:val="Listaszerbekezds"/>
    <w:uiPriority w:val="34"/>
    <w:locked/>
    <w:rsid w:val="0035378A"/>
    <w:rPr>
      <w:rFonts w:ascii="Times New Roman" w:eastAsia="Times New Roman" w:hAnsi="Times New Roman" w:cs="Times New Roman"/>
      <w:lang w:val="hu-HU"/>
    </w:rPr>
  </w:style>
  <w:style w:type="character" w:customStyle="1" w:styleId="Cmsor3Char">
    <w:name w:val="Címsor 3 Char"/>
    <w:basedOn w:val="Bekezdsalapbettpusa"/>
    <w:link w:val="Cmsor3"/>
    <w:uiPriority w:val="9"/>
    <w:rsid w:val="00657A5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hu-HU"/>
    </w:rPr>
  </w:style>
  <w:style w:type="character" w:styleId="Hiperhivatkozs">
    <w:name w:val="Hyperlink"/>
    <w:basedOn w:val="Bekezdsalapbettpusa"/>
    <w:uiPriority w:val="99"/>
    <w:unhideWhenUsed/>
    <w:rsid w:val="00657A51"/>
    <w:rPr>
      <w:color w:val="0000FF" w:themeColor="hyperlink"/>
      <w:u w:val="single"/>
    </w:rPr>
  </w:style>
  <w:style w:type="paragraph" w:styleId="Nincstrkz">
    <w:name w:val="No Spacing"/>
    <w:uiPriority w:val="1"/>
    <w:qFormat/>
    <w:rsid w:val="00657A51"/>
    <w:pPr>
      <w:widowControl/>
      <w:autoSpaceDE/>
      <w:autoSpaceDN/>
    </w:pPr>
    <w:rPr>
      <w:lang w:val="hu-HU"/>
    </w:rPr>
  </w:style>
  <w:style w:type="paragraph" w:styleId="NormlWeb">
    <w:name w:val="Normal (Web)"/>
    <w:basedOn w:val="Norml"/>
    <w:uiPriority w:val="99"/>
    <w:semiHidden/>
    <w:unhideWhenUsed/>
    <w:rsid w:val="008761E2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u-HU"/>
    </w:rPr>
  </w:style>
  <w:style w:type="paragraph" w:customStyle="1" w:styleId="auth">
    <w:name w:val="auth"/>
    <w:basedOn w:val="Norml"/>
    <w:rsid w:val="008761E2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u-HU"/>
    </w:rPr>
  </w:style>
  <w:style w:type="character" w:customStyle="1" w:styleId="Cmsor1Char">
    <w:name w:val="Címsor 1 Char"/>
    <w:basedOn w:val="Bekezdsalapbettpusa"/>
    <w:link w:val="Cmsor1"/>
    <w:uiPriority w:val="1"/>
    <w:rsid w:val="00DB7193"/>
    <w:rPr>
      <w:rFonts w:ascii="Calibri" w:eastAsia="Calibri" w:hAnsi="Calibri" w:cs="Calibri"/>
      <w:b/>
      <w:bCs/>
      <w:sz w:val="32"/>
      <w:szCs w:val="32"/>
      <w:lang w:val="hu-HU"/>
    </w:rPr>
  </w:style>
  <w:style w:type="character" w:customStyle="1" w:styleId="SzvegtrzsChar">
    <w:name w:val="Szövegtörzs Char"/>
    <w:basedOn w:val="Bekezdsalapbettpusa"/>
    <w:link w:val="Szvegtrzs"/>
    <w:uiPriority w:val="1"/>
    <w:rsid w:val="00DB7193"/>
    <w:rPr>
      <w:rFonts w:ascii="Times New Roman" w:eastAsia="Times New Roman" w:hAnsi="Times New Roman" w:cs="Times New Roman"/>
      <w:sz w:val="24"/>
      <w:szCs w:val="24"/>
      <w:lang w:val="hu-HU"/>
    </w:rPr>
  </w:style>
  <w:style w:type="character" w:customStyle="1" w:styleId="Cmsor2Char">
    <w:name w:val="Címsor 2 Char"/>
    <w:basedOn w:val="Bekezdsalapbettpusa"/>
    <w:link w:val="Cmsor2"/>
    <w:uiPriority w:val="1"/>
    <w:rsid w:val="00806081"/>
    <w:rPr>
      <w:rFonts w:ascii="Times New Roman" w:eastAsia="Times New Roman" w:hAnsi="Times New Roman" w:cs="Times New Roman"/>
      <w:b/>
      <w:bCs/>
      <w:sz w:val="24"/>
      <w:szCs w:val="24"/>
      <w:lang w:val="hu-HU"/>
    </w:rPr>
  </w:style>
  <w:style w:type="paragraph" w:styleId="lfej">
    <w:name w:val="header"/>
    <w:basedOn w:val="Norml"/>
    <w:link w:val="lfejChar"/>
    <w:uiPriority w:val="99"/>
    <w:unhideWhenUsed/>
    <w:rsid w:val="001E6A9E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1E6A9E"/>
    <w:rPr>
      <w:rFonts w:ascii="Times New Roman" w:eastAsia="Times New Roman" w:hAnsi="Times New Roman" w:cs="Times New Roman"/>
      <w:lang w:val="hu-HU"/>
    </w:rPr>
  </w:style>
  <w:style w:type="paragraph" w:styleId="llb">
    <w:name w:val="footer"/>
    <w:basedOn w:val="Norml"/>
    <w:link w:val="llbChar"/>
    <w:uiPriority w:val="99"/>
    <w:unhideWhenUsed/>
    <w:rsid w:val="001E6A9E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1E6A9E"/>
    <w:rPr>
      <w:rFonts w:ascii="Times New Roman" w:eastAsia="Times New Roman" w:hAnsi="Times New Roman" w:cs="Times New Roman"/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02975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02975"/>
    <w:rPr>
      <w:rFonts w:ascii="Segoe UI" w:eastAsia="Times New Roman" w:hAnsi="Segoe UI" w:cs="Segoe UI"/>
      <w:sz w:val="18"/>
      <w:szCs w:val="18"/>
      <w:lang w:val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4C5E3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4C5E3B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4C5E3B"/>
    <w:rPr>
      <w:rFonts w:ascii="Times New Roman" w:eastAsia="Times New Roman" w:hAnsi="Times New Roman" w:cs="Times New Roman"/>
      <w:sz w:val="20"/>
      <w:szCs w:val="20"/>
      <w:lang w:val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5E3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5E3B"/>
    <w:rPr>
      <w:rFonts w:ascii="Times New Roman" w:eastAsia="Times New Roman" w:hAnsi="Times New Roman" w:cs="Times New Roman"/>
      <w:b/>
      <w:bCs/>
      <w:sz w:val="20"/>
      <w:szCs w:val="20"/>
      <w:lang w:val="hu-HU"/>
    </w:rPr>
  </w:style>
  <w:style w:type="table" w:styleId="Rcsostblzat">
    <w:name w:val="Table Grid"/>
    <w:basedOn w:val="Normltblzat"/>
    <w:uiPriority w:val="39"/>
    <w:rsid w:val="00A82F37"/>
    <w:pPr>
      <w:widowControl/>
      <w:autoSpaceDE/>
      <w:autoSpaceDN/>
    </w:pPr>
    <w:rPr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ldalszm">
    <w:name w:val="page number"/>
    <w:basedOn w:val="Bekezdsalapbettpusa"/>
    <w:uiPriority w:val="99"/>
    <w:unhideWhenUsed/>
    <w:rsid w:val="005F2061"/>
  </w:style>
  <w:style w:type="paragraph" w:styleId="Vltozat">
    <w:name w:val="Revision"/>
    <w:hidden/>
    <w:uiPriority w:val="99"/>
    <w:semiHidden/>
    <w:rsid w:val="006553EA"/>
    <w:pPr>
      <w:widowControl/>
      <w:autoSpaceDE/>
      <w:autoSpaceDN/>
    </w:pPr>
    <w:rPr>
      <w:rFonts w:ascii="Times New Roman" w:eastAsia="Times New Roman" w:hAnsi="Times New Roman" w:cs="Times New Roman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mailto:birosz.pal.tamas@vmszc.hu" TargetMode="External"/><Relationship Id="rId26" Type="http://schemas.openxmlformats.org/officeDocument/2006/relationships/hyperlink" Target="https://www.facebook.com/profile.php?id=100021281034130" TargetMode="External"/><Relationship Id="rId39" Type="http://schemas.openxmlformats.org/officeDocument/2006/relationships/hyperlink" Target="http://www.etwinning.net/" TargetMode="External"/><Relationship Id="rId21" Type="http://schemas.openxmlformats.org/officeDocument/2006/relationships/hyperlink" Target="mailto:nagy.zsanett@vmszc.hu" TargetMode="External"/><Relationship Id="rId34" Type="http://schemas.openxmlformats.org/officeDocument/2006/relationships/hyperlink" Target="https://www.facebook.com/sarvaritinodi" TargetMode="External"/><Relationship Id="rId42" Type="http://schemas.openxmlformats.org/officeDocument/2006/relationships/header" Target="header2.xml"/><Relationship Id="rId47" Type="http://schemas.microsoft.com/office/2016/09/relationships/commentsIds" Target="commentsIds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info@vmszc.hu" TargetMode="External"/><Relationship Id="rId29" Type="http://schemas.openxmlformats.org/officeDocument/2006/relationships/hyperlink" Target="https://ntszki.hu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vmszc.hu" TargetMode="External"/><Relationship Id="rId24" Type="http://schemas.openxmlformats.org/officeDocument/2006/relationships/hyperlink" Target="https://facebook.vmszc.com/" TargetMode="External"/><Relationship Id="rId32" Type="http://schemas.openxmlformats.org/officeDocument/2006/relationships/hyperlink" Target="https://www.facebook.com/razsokormenddiak2016" TargetMode="External"/><Relationship Id="rId37" Type="http://schemas.openxmlformats.org/officeDocument/2006/relationships/hyperlink" Target="https://www.facebook.com/savariatechnikum" TargetMode="External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www.vmszc.hu/" TargetMode="External"/><Relationship Id="rId28" Type="http://schemas.openxmlformats.org/officeDocument/2006/relationships/hyperlink" Target="https://www.facebook.com/pages/Hefele-Menyh%C3%A9rt-Szakk%C3%A9pz%C5%91-Iskola-Szombathely/500032576703199" TargetMode="External"/><Relationship Id="rId36" Type="http://schemas.openxmlformats.org/officeDocument/2006/relationships/hyperlink" Target="https://www.facebook.com/SarvariTurisztikaiTechnikum2020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szabo.zoltan@vmszc.hu" TargetMode="External"/><Relationship Id="rId31" Type="http://schemas.openxmlformats.org/officeDocument/2006/relationships/hyperlink" Target="https://www.facebook.com/vmszc.puskas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yperlink" Target="mailto:varga.andrea@vmszc.hu" TargetMode="External"/><Relationship Id="rId27" Type="http://schemas.openxmlformats.org/officeDocument/2006/relationships/hyperlink" Target="https://www.facebook.com/GepipariSzombathely" TargetMode="External"/><Relationship Id="rId30" Type="http://schemas.openxmlformats.org/officeDocument/2006/relationships/hyperlink" Target="https://www.facebook.com/pages/N%C3%A1dasdy-Tam%C3%A1s-K%C3%B6zgazdas%C3%A1gi-Informatikai-Szakk%C3%B6z%C3%A9piskola-%C3%A9s-Koll%C3%A9gium/466500307179805" TargetMode="External"/><Relationship Id="rId35" Type="http://schemas.openxmlformats.org/officeDocument/2006/relationships/hyperlink" Target="https://www.sarvaritechnikum.hu/" TargetMode="External"/><Relationship Id="rId43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mailto:info@vmszc.hu" TargetMode="External"/><Relationship Id="rId25" Type="http://schemas.openxmlformats.org/officeDocument/2006/relationships/hyperlink" Target="https://www.facebook.com/profile.php?id=100057586024604" TargetMode="External"/><Relationship Id="rId33" Type="http://schemas.openxmlformats.org/officeDocument/2006/relationships/hyperlink" Target="https://www.sarvaritinodi.hu/" TargetMode="External"/><Relationship Id="rId38" Type="http://schemas.openxmlformats.org/officeDocument/2006/relationships/hyperlink" Target="https://vmkik.hu/" TargetMode="External"/><Relationship Id="rId46" Type="http://schemas.microsoft.com/office/2018/08/relationships/commentsExtensible" Target="commentsExtensible.xml"/><Relationship Id="rId20" Type="http://schemas.openxmlformats.org/officeDocument/2006/relationships/hyperlink" Target="mailto:kiss.bauer.szilvia@vmszc.hu" TargetMode="External"/><Relationship Id="rId41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75199DF7ADC4F4AB5BD409BC326AFEE" ma:contentTypeVersion="13" ma:contentTypeDescription="Új dokumentum létrehozása." ma:contentTypeScope="" ma:versionID="9612b97a82edb4b00c857c474b787832">
  <xsd:schema xmlns:xsd="http://www.w3.org/2001/XMLSchema" xmlns:xs="http://www.w3.org/2001/XMLSchema" xmlns:p="http://schemas.microsoft.com/office/2006/metadata/properties" xmlns:ns2="ff2315fb-80a1-46ea-b9b2-55d67565638a" xmlns:ns3="b31b3af2-14f2-4e2b-91ea-6239a0455158" targetNamespace="http://schemas.microsoft.com/office/2006/metadata/properties" ma:root="true" ma:fieldsID="e56aed540409650a663e8d596d61aae1" ns2:_="" ns3:_="">
    <xsd:import namespace="ff2315fb-80a1-46ea-b9b2-55d67565638a"/>
    <xsd:import namespace="b31b3af2-14f2-4e2b-91ea-6239a04551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315fb-80a1-46ea-b9b2-55d6756563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b3af2-14f2-4e2b-91ea-6239a045515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27332-3F01-4554-BDA7-3A53584A8D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6CA0ABE-CC8A-464B-81CC-5B837CD2A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2315fb-80a1-46ea-b9b2-55d67565638a"/>
    <ds:schemaRef ds:uri="b31b3af2-14f2-4e2b-91ea-6239a04551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4089B6-6F48-4CB1-843C-590B7BF6AA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97D1B8-4F2C-48C0-AF76-F5FEE9B71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3068</Words>
  <Characters>21174</Characters>
  <Application>Microsoft Office Word</Application>
  <DocSecurity>0</DocSecurity>
  <Lines>176</Lines>
  <Paragraphs>4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Szempontok a nemzetköziesítési stratégia elkészítéséhez</vt:lpstr>
    </vt:vector>
  </TitlesOfParts>
  <Company/>
  <LinksUpToDate>false</LinksUpToDate>
  <CharactersWithSpaces>2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empontok a nemzetköziesítési stratégia elkészítéséhez</dc:title>
  <dc:subject>ErasmusPlus</dc:subject>
  <dc:creator>Jenei János</dc:creator>
  <cp:keywords/>
  <dc:description/>
  <cp:lastModifiedBy>Birosz Pál Tamás</cp:lastModifiedBy>
  <cp:revision>2</cp:revision>
  <cp:lastPrinted>2021-08-30T12:18:00Z</cp:lastPrinted>
  <dcterms:created xsi:type="dcterms:W3CDTF">2023-06-05T12:20:00Z</dcterms:created>
  <dcterms:modified xsi:type="dcterms:W3CDTF">2023-06-0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0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6-30T00:00:00Z</vt:filetime>
  </property>
  <property fmtid="{D5CDD505-2E9C-101B-9397-08002B2CF9AE}" pid="5" name="ContentTypeId">
    <vt:lpwstr>0x010100675199DF7ADC4F4AB5BD409BC326AFEE</vt:lpwstr>
  </property>
</Properties>
</file>